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E6A35" w:rsidRPr="00C65D3A" w:rsidRDefault="005E6A35" w:rsidP="005E6A35">
      <w:pPr>
        <w:pStyle w:val="BATitle"/>
        <w:spacing w:before="0" w:after="0"/>
        <w:jc w:val="both"/>
        <w:rPr>
          <w:b/>
          <w:sz w:val="24"/>
          <w:szCs w:val="24"/>
          <w:lang w:eastAsia="zh-CN"/>
        </w:rPr>
      </w:pPr>
      <w:r w:rsidRPr="00C65D3A">
        <w:rPr>
          <w:b/>
          <w:sz w:val="24"/>
          <w:szCs w:val="24"/>
        </w:rPr>
        <w:t>Supplementary M</w:t>
      </w:r>
      <w:r w:rsidRPr="00C65D3A">
        <w:rPr>
          <w:b/>
          <w:sz w:val="24"/>
          <w:szCs w:val="24"/>
          <w:lang w:eastAsia="zh-CN"/>
        </w:rPr>
        <w:t>aterials</w:t>
      </w:r>
    </w:p>
    <w:p w:rsidR="00971C4A" w:rsidRPr="00AA0AF4" w:rsidRDefault="00971C4A" w:rsidP="00911D4B">
      <w:pPr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</w:p>
    <w:p w:rsidR="00971C4A" w:rsidRPr="00AA0AF4" w:rsidRDefault="00971C4A" w:rsidP="00911D4B">
      <w:pPr>
        <w:rPr>
          <w:rFonts w:ascii="Times New Roman" w:hAnsi="Times New Roman" w:cs="Times New Roman"/>
          <w:sz w:val="24"/>
          <w:szCs w:val="24"/>
        </w:rPr>
      </w:pPr>
    </w:p>
    <w:p w:rsidR="005E6A35" w:rsidRPr="00766B59" w:rsidRDefault="005E6A35" w:rsidP="005E6A35">
      <w:pPr>
        <w:adjustRightInd w:val="0"/>
        <w:snapToGrid w:val="0"/>
        <w:spacing w:line="480" w:lineRule="auto"/>
        <w:rPr>
          <w:rFonts w:ascii="Times New Roman" w:eastAsia="Meiryo" w:hAnsi="Times New Roman" w:cs="Times New Roman"/>
          <w:b/>
          <w:i/>
          <w:sz w:val="24"/>
          <w:szCs w:val="24"/>
        </w:rPr>
      </w:pPr>
      <w:r w:rsidRPr="00766B59">
        <w:rPr>
          <w:rFonts w:ascii="Times New Roman" w:eastAsia="Meiryo" w:hAnsi="Times New Roman" w:cs="Times New Roman"/>
          <w:b/>
          <w:sz w:val="24"/>
          <w:szCs w:val="24"/>
        </w:rPr>
        <w:t xml:space="preserve">Study on the </w:t>
      </w:r>
      <w:r w:rsidRPr="00766B59">
        <w:rPr>
          <w:rFonts w:ascii="Times New Roman" w:hAnsi="Times New Roman" w:cs="Times New Roman"/>
          <w:b/>
          <w:sz w:val="24"/>
          <w:szCs w:val="24"/>
        </w:rPr>
        <w:t>c</w:t>
      </w:r>
      <w:r w:rsidRPr="00766B59">
        <w:rPr>
          <w:rFonts w:ascii="Times New Roman" w:eastAsia="Meiryo" w:hAnsi="Times New Roman" w:cs="Times New Roman"/>
          <w:b/>
          <w:sz w:val="24"/>
          <w:szCs w:val="24"/>
        </w:rPr>
        <w:t xml:space="preserve">ommunity </w:t>
      </w:r>
      <w:r w:rsidRPr="00766B59">
        <w:rPr>
          <w:rFonts w:ascii="Times New Roman" w:hAnsi="Times New Roman" w:cs="Times New Roman"/>
          <w:b/>
          <w:sz w:val="24"/>
          <w:szCs w:val="24"/>
        </w:rPr>
        <w:t>s</w:t>
      </w:r>
      <w:r w:rsidRPr="00766B59">
        <w:rPr>
          <w:rFonts w:ascii="Times New Roman" w:eastAsia="Meiryo" w:hAnsi="Times New Roman" w:cs="Times New Roman"/>
          <w:b/>
          <w:sz w:val="24"/>
          <w:szCs w:val="24"/>
        </w:rPr>
        <w:t xml:space="preserve">tructure and </w:t>
      </w:r>
      <w:r w:rsidRPr="00766B59">
        <w:rPr>
          <w:rFonts w:ascii="Times New Roman" w:hAnsi="Times New Roman" w:cs="Times New Roman"/>
          <w:b/>
          <w:sz w:val="24"/>
          <w:szCs w:val="24"/>
        </w:rPr>
        <w:t>f</w:t>
      </w:r>
      <w:r w:rsidRPr="00766B59">
        <w:rPr>
          <w:rFonts w:ascii="Times New Roman" w:eastAsia="Meiryo" w:hAnsi="Times New Roman" w:cs="Times New Roman"/>
          <w:b/>
          <w:sz w:val="24"/>
          <w:szCs w:val="24"/>
        </w:rPr>
        <w:t xml:space="preserve">unction of </w:t>
      </w:r>
      <w:r w:rsidRPr="00766B59">
        <w:rPr>
          <w:rFonts w:ascii="Times New Roman" w:hAnsi="Times New Roman" w:cs="Times New Roman"/>
          <w:b/>
          <w:sz w:val="24"/>
          <w:szCs w:val="24"/>
        </w:rPr>
        <w:t>s</w:t>
      </w:r>
      <w:r w:rsidRPr="00766B59">
        <w:rPr>
          <w:rFonts w:ascii="Times New Roman" w:eastAsia="Meiryo" w:hAnsi="Times New Roman" w:cs="Times New Roman"/>
          <w:b/>
          <w:sz w:val="24"/>
          <w:szCs w:val="24"/>
        </w:rPr>
        <w:t xml:space="preserve">ymbiotic </w:t>
      </w:r>
      <w:r w:rsidRPr="00766B59">
        <w:rPr>
          <w:rFonts w:ascii="Times New Roman" w:hAnsi="Times New Roman" w:cs="Times New Roman"/>
          <w:b/>
          <w:sz w:val="24"/>
          <w:szCs w:val="24"/>
        </w:rPr>
        <w:t>b</w:t>
      </w:r>
      <w:r w:rsidRPr="00766B59">
        <w:rPr>
          <w:rFonts w:ascii="Times New Roman" w:eastAsia="Meiryo" w:hAnsi="Times New Roman" w:cs="Times New Roman"/>
          <w:b/>
          <w:sz w:val="24"/>
          <w:szCs w:val="24"/>
        </w:rPr>
        <w:t xml:space="preserve">acteria at </w:t>
      </w:r>
      <w:r w:rsidRPr="00766B59">
        <w:rPr>
          <w:rFonts w:ascii="Times New Roman" w:hAnsi="Times New Roman" w:cs="Times New Roman"/>
          <w:b/>
          <w:sz w:val="24"/>
          <w:szCs w:val="24"/>
        </w:rPr>
        <w:t>d</w:t>
      </w:r>
      <w:r w:rsidRPr="00766B59">
        <w:rPr>
          <w:rFonts w:ascii="Times New Roman" w:eastAsia="Meiryo" w:hAnsi="Times New Roman" w:cs="Times New Roman"/>
          <w:b/>
          <w:sz w:val="24"/>
          <w:szCs w:val="24"/>
        </w:rPr>
        <w:t xml:space="preserve">ifferent </w:t>
      </w:r>
      <w:r w:rsidRPr="00766B59">
        <w:rPr>
          <w:rFonts w:ascii="Times New Roman" w:hAnsi="Times New Roman" w:cs="Times New Roman"/>
          <w:b/>
          <w:sz w:val="24"/>
          <w:szCs w:val="24"/>
        </w:rPr>
        <w:t>g</w:t>
      </w:r>
      <w:r w:rsidRPr="00766B59">
        <w:rPr>
          <w:rFonts w:ascii="Times New Roman" w:eastAsia="Meiryo" w:hAnsi="Times New Roman" w:cs="Times New Roman"/>
          <w:b/>
          <w:sz w:val="24"/>
          <w:szCs w:val="24"/>
        </w:rPr>
        <w:t xml:space="preserve">rowth and </w:t>
      </w:r>
      <w:r w:rsidRPr="00766B59">
        <w:rPr>
          <w:rFonts w:ascii="Times New Roman" w:hAnsi="Times New Roman" w:cs="Times New Roman"/>
          <w:b/>
          <w:sz w:val="24"/>
          <w:szCs w:val="24"/>
        </w:rPr>
        <w:t>d</w:t>
      </w:r>
      <w:r w:rsidRPr="00766B59">
        <w:rPr>
          <w:rFonts w:ascii="Times New Roman" w:eastAsia="Meiryo" w:hAnsi="Times New Roman" w:cs="Times New Roman"/>
          <w:b/>
          <w:sz w:val="24"/>
          <w:szCs w:val="24"/>
        </w:rPr>
        <w:t>evelopment</w:t>
      </w:r>
      <w:r w:rsidRPr="00766B59">
        <w:rPr>
          <w:rFonts w:ascii="Times New Roman" w:hAnsi="Times New Roman" w:cs="Times New Roman"/>
          <w:b/>
          <w:sz w:val="24"/>
          <w:szCs w:val="24"/>
        </w:rPr>
        <w:t>al</w:t>
      </w:r>
      <w:r w:rsidRPr="00766B59">
        <w:rPr>
          <w:rFonts w:ascii="Times New Roman" w:eastAsia="Meiryo" w:hAnsi="Times New Roman" w:cs="Times New Roman"/>
          <w:b/>
          <w:sz w:val="24"/>
          <w:szCs w:val="24"/>
        </w:rPr>
        <w:t xml:space="preserve"> </w:t>
      </w:r>
      <w:r w:rsidRPr="00766B59">
        <w:rPr>
          <w:rFonts w:ascii="Times New Roman" w:hAnsi="Times New Roman" w:cs="Times New Roman"/>
          <w:b/>
          <w:sz w:val="24"/>
          <w:szCs w:val="24"/>
        </w:rPr>
        <w:t>s</w:t>
      </w:r>
      <w:r w:rsidRPr="00766B59">
        <w:rPr>
          <w:rFonts w:ascii="Times New Roman" w:eastAsia="Meiryo" w:hAnsi="Times New Roman" w:cs="Times New Roman"/>
          <w:b/>
          <w:sz w:val="24"/>
          <w:szCs w:val="24"/>
        </w:rPr>
        <w:t xml:space="preserve">tages of </w:t>
      </w:r>
      <w:bookmarkStart w:id="1" w:name="_Hlk44228575"/>
      <w:proofErr w:type="spellStart"/>
      <w:r w:rsidRPr="00766B59">
        <w:rPr>
          <w:rFonts w:ascii="Times New Roman" w:eastAsia="Meiryo" w:hAnsi="Times New Roman" w:cs="Times New Roman"/>
          <w:b/>
          <w:i/>
          <w:sz w:val="24"/>
          <w:szCs w:val="24"/>
        </w:rPr>
        <w:t>Hypsizygus</w:t>
      </w:r>
      <w:proofErr w:type="spellEnd"/>
      <w:r w:rsidRPr="00766B59">
        <w:rPr>
          <w:rFonts w:ascii="Times New Roman" w:eastAsia="Meiryo" w:hAnsi="Times New Roman" w:cs="Times New Roman"/>
          <w:b/>
          <w:i/>
          <w:sz w:val="24"/>
          <w:szCs w:val="24"/>
        </w:rPr>
        <w:t xml:space="preserve"> </w:t>
      </w:r>
      <w:proofErr w:type="spellStart"/>
      <w:r w:rsidRPr="00766B59">
        <w:rPr>
          <w:rFonts w:ascii="Times New Roman" w:eastAsia="Meiryo" w:hAnsi="Times New Roman" w:cs="Times New Roman"/>
          <w:b/>
          <w:i/>
          <w:sz w:val="24"/>
          <w:szCs w:val="24"/>
        </w:rPr>
        <w:t>marmoreus</w:t>
      </w:r>
      <w:bookmarkEnd w:id="1"/>
      <w:proofErr w:type="spellEnd"/>
    </w:p>
    <w:p w:rsidR="005E6A35" w:rsidRPr="00766B59" w:rsidRDefault="005E6A35" w:rsidP="005E6A35">
      <w:pPr>
        <w:adjustRightInd w:val="0"/>
        <w:snapToGrid w:val="0"/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</w:p>
    <w:p w:rsidR="005E6A35" w:rsidRPr="00766B59" w:rsidRDefault="005E6A35" w:rsidP="005E6A35">
      <w:pPr>
        <w:adjustRightInd w:val="0"/>
        <w:snapToGrid w:val="0"/>
        <w:spacing w:line="480" w:lineRule="auto"/>
        <w:rPr>
          <w:rFonts w:ascii="Times New Roman" w:hAnsi="Times New Roman" w:cs="Times New Roman"/>
          <w:b/>
          <w:sz w:val="24"/>
          <w:szCs w:val="24"/>
          <w:lang w:val="en-GB"/>
        </w:rPr>
      </w:pPr>
      <w:proofErr w:type="spellStart"/>
      <w:r w:rsidRPr="00766B59">
        <w:rPr>
          <w:rFonts w:ascii="Times New Roman" w:eastAsia="Meiryo" w:hAnsi="Times New Roman" w:cs="Times New Roman"/>
          <w:b/>
          <w:sz w:val="24"/>
          <w:szCs w:val="24"/>
          <w:lang w:val="en-GB"/>
        </w:rPr>
        <w:t>Shu</w:t>
      </w:r>
      <w:r w:rsidRPr="00766B59">
        <w:rPr>
          <w:rFonts w:ascii="Times New Roman" w:hAnsi="Times New Roman" w:cs="Times New Roman"/>
          <w:b/>
          <w:sz w:val="24"/>
          <w:szCs w:val="24"/>
          <w:lang w:val="en-GB"/>
        </w:rPr>
        <w:t>j</w:t>
      </w:r>
      <w:r w:rsidRPr="00766B59">
        <w:rPr>
          <w:rFonts w:ascii="Times New Roman" w:eastAsia="Meiryo" w:hAnsi="Times New Roman" w:cs="Times New Roman"/>
          <w:b/>
          <w:sz w:val="24"/>
          <w:szCs w:val="24"/>
          <w:lang w:val="en-GB"/>
        </w:rPr>
        <w:t>ing</w:t>
      </w:r>
      <w:proofErr w:type="spellEnd"/>
      <w:r w:rsidRPr="00766B59">
        <w:rPr>
          <w:rFonts w:ascii="Times New Roman" w:eastAsia="Meiryo" w:hAnsi="Times New Roman" w:cs="Times New Roman"/>
          <w:b/>
          <w:sz w:val="24"/>
          <w:szCs w:val="24"/>
          <w:lang w:val="en-GB"/>
        </w:rPr>
        <w:t xml:space="preserve"> Sun</w:t>
      </w:r>
      <w:r w:rsidRPr="00766B59">
        <w:rPr>
          <w:rFonts w:ascii="Times New Roman" w:hAnsi="Times New Roman" w:cs="Times New Roman"/>
          <w:b/>
          <w:sz w:val="24"/>
          <w:szCs w:val="24"/>
          <w:vertAlign w:val="superscript"/>
          <w:lang w:val="en-GB"/>
        </w:rPr>
        <w:t>#*</w:t>
      </w:r>
      <w:r w:rsidRPr="00766B59">
        <w:rPr>
          <w:rFonts w:ascii="Times New Roman" w:hAnsi="Times New Roman" w:cs="Times New Roman"/>
          <w:b/>
          <w:sz w:val="24"/>
          <w:szCs w:val="24"/>
          <w:lang w:val="en-GB"/>
        </w:rPr>
        <w:t>,</w:t>
      </w:r>
      <w:r w:rsidRPr="00766B59">
        <w:rPr>
          <w:rFonts w:ascii="Times New Roman" w:eastAsia="宋体" w:hAnsi="Times New Roman" w:cs="Times New Roman"/>
          <w:b/>
          <w:sz w:val="24"/>
          <w:szCs w:val="24"/>
          <w:lang w:val="en-GB"/>
        </w:rPr>
        <w:t xml:space="preserve"> </w:t>
      </w:r>
      <w:r w:rsidRPr="00766B59">
        <w:rPr>
          <w:rFonts w:ascii="Times New Roman" w:hAnsi="Times New Roman" w:cs="Times New Roman"/>
          <w:b/>
          <w:sz w:val="24"/>
          <w:szCs w:val="24"/>
          <w:lang w:val="en-GB"/>
        </w:rPr>
        <w:t>Fan Li</w:t>
      </w:r>
      <w:r w:rsidRPr="00766B59">
        <w:rPr>
          <w:rFonts w:ascii="Times New Roman" w:hAnsi="Times New Roman" w:cs="Times New Roman"/>
          <w:b/>
          <w:sz w:val="24"/>
          <w:szCs w:val="24"/>
          <w:vertAlign w:val="superscript"/>
          <w:lang w:val="en-GB"/>
        </w:rPr>
        <w:t>#</w:t>
      </w:r>
      <w:r w:rsidRPr="00766B59">
        <w:rPr>
          <w:rFonts w:ascii="Times New Roman" w:eastAsia="宋体" w:hAnsi="Times New Roman" w:cs="Times New Roman"/>
          <w:b/>
          <w:sz w:val="24"/>
          <w:szCs w:val="24"/>
          <w:lang w:val="en-GB"/>
        </w:rPr>
        <w:t>,</w:t>
      </w:r>
      <w:r w:rsidRPr="00766B59">
        <w:rPr>
          <w:rFonts w:ascii="Times New Roman" w:hAnsi="Times New Roman" w:cs="Times New Roman"/>
          <w:b/>
          <w:sz w:val="24"/>
          <w:szCs w:val="24"/>
          <w:lang w:val="en-GB"/>
        </w:rPr>
        <w:t xml:space="preserve"> </w:t>
      </w:r>
      <w:proofErr w:type="spellStart"/>
      <w:r w:rsidRPr="00766B59">
        <w:rPr>
          <w:rFonts w:ascii="Times New Roman" w:hAnsi="Times New Roman" w:cs="Times New Roman"/>
          <w:b/>
          <w:sz w:val="24"/>
          <w:szCs w:val="24"/>
          <w:lang w:val="en-GB"/>
        </w:rPr>
        <w:t>Xin</w:t>
      </w:r>
      <w:proofErr w:type="spellEnd"/>
      <w:r w:rsidRPr="00766B59">
        <w:rPr>
          <w:rFonts w:ascii="Times New Roman" w:hAnsi="Times New Roman" w:cs="Times New Roman"/>
          <w:b/>
          <w:sz w:val="24"/>
          <w:szCs w:val="24"/>
          <w:lang w:val="en-GB"/>
        </w:rPr>
        <w:t xml:space="preserve"> </w:t>
      </w:r>
      <w:proofErr w:type="spellStart"/>
      <w:r w:rsidRPr="00766B59">
        <w:rPr>
          <w:rFonts w:ascii="Times New Roman" w:hAnsi="Times New Roman" w:cs="Times New Roman"/>
          <w:b/>
          <w:sz w:val="24"/>
          <w:szCs w:val="24"/>
          <w:lang w:val="en-GB"/>
        </w:rPr>
        <w:t>Xu</w:t>
      </w:r>
      <w:proofErr w:type="spellEnd"/>
      <w:r w:rsidRPr="00766B59">
        <w:rPr>
          <w:rFonts w:ascii="Times New Roman" w:eastAsia="宋体" w:hAnsi="Times New Roman" w:cs="Times New Roman"/>
          <w:b/>
          <w:sz w:val="24"/>
          <w:szCs w:val="24"/>
          <w:lang w:val="en-GB"/>
        </w:rPr>
        <w:t>,</w:t>
      </w:r>
      <w:r w:rsidRPr="00766B59">
        <w:rPr>
          <w:rFonts w:ascii="Times New Roman" w:hAnsi="Times New Roman" w:cs="Times New Roman"/>
          <w:b/>
          <w:sz w:val="24"/>
          <w:szCs w:val="24"/>
          <w:lang w:val="en-GB"/>
        </w:rPr>
        <w:t xml:space="preserve"> </w:t>
      </w:r>
      <w:proofErr w:type="spellStart"/>
      <w:r w:rsidRPr="00766B59">
        <w:rPr>
          <w:rFonts w:ascii="Times New Roman" w:hAnsi="Times New Roman" w:cs="Times New Roman"/>
          <w:b/>
          <w:sz w:val="24"/>
          <w:szCs w:val="24"/>
          <w:lang w:val="en-GB"/>
        </w:rPr>
        <w:t>Yunchao</w:t>
      </w:r>
      <w:proofErr w:type="spellEnd"/>
      <w:r w:rsidRPr="00766B59">
        <w:rPr>
          <w:rFonts w:ascii="Times New Roman" w:hAnsi="Times New Roman" w:cs="Times New Roman"/>
          <w:b/>
          <w:sz w:val="24"/>
          <w:szCs w:val="24"/>
          <w:lang w:val="en-GB"/>
        </w:rPr>
        <w:t xml:space="preserve"> Liu</w:t>
      </w:r>
      <w:r w:rsidRPr="00766B59">
        <w:rPr>
          <w:rFonts w:ascii="Times New Roman" w:eastAsia="宋体" w:hAnsi="Times New Roman" w:cs="Times New Roman"/>
          <w:b/>
          <w:sz w:val="24"/>
          <w:szCs w:val="24"/>
          <w:lang w:val="en-GB"/>
        </w:rPr>
        <w:t>,</w:t>
      </w:r>
      <w:r w:rsidRPr="00766B59">
        <w:rPr>
          <w:rFonts w:ascii="Times New Roman" w:hAnsi="Times New Roman" w:cs="Times New Roman"/>
          <w:b/>
          <w:sz w:val="24"/>
          <w:szCs w:val="24"/>
          <w:lang w:val="en-GB"/>
        </w:rPr>
        <w:t xml:space="preserve"> </w:t>
      </w:r>
      <w:proofErr w:type="spellStart"/>
      <w:r w:rsidRPr="00766B59">
        <w:rPr>
          <w:rFonts w:ascii="Times New Roman" w:hAnsi="Times New Roman" w:cs="Times New Roman"/>
          <w:b/>
          <w:sz w:val="24"/>
          <w:szCs w:val="24"/>
          <w:lang w:val="en-GB"/>
        </w:rPr>
        <w:t>Xuqiang</w:t>
      </w:r>
      <w:proofErr w:type="spellEnd"/>
      <w:r w:rsidRPr="00766B59">
        <w:rPr>
          <w:rFonts w:ascii="Times New Roman" w:hAnsi="Times New Roman" w:cs="Times New Roman"/>
          <w:b/>
          <w:sz w:val="24"/>
          <w:szCs w:val="24"/>
          <w:lang w:val="en-GB"/>
        </w:rPr>
        <w:t xml:space="preserve"> Kong</w:t>
      </w:r>
      <w:r w:rsidRPr="00766B59">
        <w:rPr>
          <w:rFonts w:ascii="Times New Roman" w:eastAsia="宋体" w:hAnsi="Times New Roman" w:cs="Times New Roman"/>
          <w:b/>
          <w:sz w:val="24"/>
          <w:szCs w:val="24"/>
          <w:lang w:val="en-GB"/>
        </w:rPr>
        <w:t>,</w:t>
      </w:r>
      <w:r w:rsidRPr="00766B59">
        <w:rPr>
          <w:rFonts w:ascii="Times New Roman" w:hAnsi="Times New Roman" w:cs="Times New Roman"/>
          <w:b/>
          <w:sz w:val="24"/>
          <w:szCs w:val="24"/>
          <w:lang w:val="en-GB"/>
        </w:rPr>
        <w:t xml:space="preserve"> </w:t>
      </w:r>
      <w:proofErr w:type="spellStart"/>
      <w:r w:rsidRPr="00766B59">
        <w:rPr>
          <w:rFonts w:ascii="Times New Roman" w:hAnsi="Times New Roman" w:cs="Times New Roman"/>
          <w:b/>
          <w:sz w:val="24"/>
          <w:szCs w:val="24"/>
          <w:lang w:val="en-GB"/>
        </w:rPr>
        <w:t>Jianqiu</w:t>
      </w:r>
      <w:proofErr w:type="spellEnd"/>
      <w:r w:rsidRPr="00766B59">
        <w:rPr>
          <w:rFonts w:ascii="Times New Roman" w:hAnsi="Times New Roman" w:cs="Times New Roman"/>
          <w:b/>
          <w:sz w:val="24"/>
          <w:szCs w:val="24"/>
          <w:lang w:val="en-GB"/>
        </w:rPr>
        <w:t xml:space="preserve"> Chen</w:t>
      </w:r>
      <w:r w:rsidRPr="00766B59">
        <w:rPr>
          <w:rFonts w:ascii="Times New Roman" w:eastAsia="宋体" w:hAnsi="Times New Roman" w:cs="Times New Roman"/>
          <w:b/>
          <w:sz w:val="24"/>
          <w:szCs w:val="24"/>
          <w:lang w:val="en-GB"/>
        </w:rPr>
        <w:t>,</w:t>
      </w:r>
      <w:r w:rsidRPr="00766B59">
        <w:rPr>
          <w:rFonts w:ascii="Times New Roman" w:hAnsi="Times New Roman" w:cs="Times New Roman"/>
          <w:b/>
          <w:sz w:val="24"/>
          <w:szCs w:val="24"/>
          <w:lang w:val="en-GB"/>
        </w:rPr>
        <w:t xml:space="preserve"> Ting Liu</w:t>
      </w:r>
      <w:r w:rsidRPr="00766B59">
        <w:rPr>
          <w:rFonts w:ascii="Times New Roman" w:eastAsia="宋体" w:hAnsi="Times New Roman" w:cs="Times New Roman"/>
          <w:b/>
          <w:sz w:val="24"/>
          <w:szCs w:val="24"/>
          <w:lang w:val="en-GB"/>
        </w:rPr>
        <w:t>,</w:t>
      </w:r>
      <w:r w:rsidRPr="00766B59">
        <w:rPr>
          <w:rFonts w:ascii="Times New Roman" w:hAnsi="Times New Roman" w:cs="Times New Roman"/>
          <w:b/>
          <w:sz w:val="24"/>
          <w:szCs w:val="24"/>
          <w:lang w:val="en-GB"/>
        </w:rPr>
        <w:t xml:space="preserve"> and </w:t>
      </w:r>
      <w:proofErr w:type="spellStart"/>
      <w:r w:rsidRPr="00766B59">
        <w:rPr>
          <w:rFonts w:ascii="Times New Roman" w:hAnsi="Times New Roman" w:cs="Times New Roman"/>
          <w:b/>
          <w:sz w:val="24"/>
          <w:szCs w:val="24"/>
          <w:lang w:val="en-GB"/>
        </w:rPr>
        <w:t>Liding</w:t>
      </w:r>
      <w:proofErr w:type="spellEnd"/>
      <w:r w:rsidRPr="00766B59">
        <w:rPr>
          <w:rFonts w:ascii="Times New Roman" w:hAnsi="Times New Roman" w:cs="Times New Roman"/>
          <w:b/>
          <w:sz w:val="24"/>
          <w:szCs w:val="24"/>
          <w:lang w:val="en-GB"/>
        </w:rPr>
        <w:t xml:space="preserve"> Chen</w:t>
      </w:r>
    </w:p>
    <w:p w:rsidR="005E6A35" w:rsidRPr="00766B59" w:rsidRDefault="005E6A35" w:rsidP="005E6A35">
      <w:pPr>
        <w:spacing w:line="480" w:lineRule="auto"/>
        <w:rPr>
          <w:rFonts w:ascii="Times New Roman" w:hAnsi="Times New Roman" w:cs="Times New Roman"/>
          <w:i/>
          <w:kern w:val="0"/>
          <w:sz w:val="24"/>
          <w:szCs w:val="24"/>
        </w:rPr>
      </w:pPr>
    </w:p>
    <w:p w:rsidR="005E6A35" w:rsidRPr="00766B59" w:rsidRDefault="005E6A35" w:rsidP="005E6A35">
      <w:pPr>
        <w:spacing w:line="480" w:lineRule="auto"/>
        <w:rPr>
          <w:rFonts w:ascii="Times New Roman" w:eastAsia="Meiryo" w:hAnsi="Times New Roman" w:cs="Times New Roman"/>
          <w:i/>
          <w:kern w:val="0"/>
          <w:sz w:val="24"/>
          <w:szCs w:val="24"/>
        </w:rPr>
      </w:pPr>
      <w:r w:rsidRPr="00766B59">
        <w:rPr>
          <w:rFonts w:ascii="Times New Roman" w:eastAsia="Meiryo" w:hAnsi="Times New Roman" w:cs="Times New Roman"/>
          <w:i/>
          <w:kern w:val="0"/>
          <w:sz w:val="24"/>
          <w:szCs w:val="24"/>
        </w:rPr>
        <w:t xml:space="preserve">College of Life Sciences, Fujian Agriculture and Forestry University, </w:t>
      </w:r>
      <w:r w:rsidRPr="00766B59">
        <w:rPr>
          <w:rStyle w:val="affiliation"/>
          <w:rFonts w:ascii="Times New Roman" w:eastAsia="Meiryo" w:hAnsi="Times New Roman" w:cs="Times New Roman"/>
          <w:i/>
        </w:rPr>
        <w:t>Fuzhou 350002,</w:t>
      </w:r>
      <w:r w:rsidRPr="00766B59">
        <w:rPr>
          <w:rFonts w:ascii="Times New Roman" w:eastAsia="Meiryo" w:hAnsi="Times New Roman" w:cs="Times New Roman"/>
          <w:i/>
          <w:kern w:val="0"/>
          <w:sz w:val="24"/>
          <w:szCs w:val="24"/>
        </w:rPr>
        <w:t xml:space="preserve"> People’s Republic of China</w:t>
      </w:r>
    </w:p>
    <w:p w:rsidR="005E6A35" w:rsidRPr="00766B59" w:rsidRDefault="005E6A35" w:rsidP="005E6A35">
      <w:pPr>
        <w:adjustRightInd w:val="0"/>
        <w:snapToGrid w:val="0"/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</w:p>
    <w:p w:rsidR="005E6A35" w:rsidRPr="00766B59" w:rsidRDefault="005E6A35" w:rsidP="005E6A35">
      <w:pPr>
        <w:spacing w:line="480" w:lineRule="auto"/>
        <w:jc w:val="left"/>
        <w:rPr>
          <w:rFonts w:ascii="Times New Roman" w:hAnsi="Times New Roman" w:cs="Times New Roman"/>
          <w:bCs/>
          <w:i/>
          <w:iCs/>
          <w:sz w:val="24"/>
          <w:szCs w:val="24"/>
          <w:lang w:val="en-GB"/>
        </w:rPr>
      </w:pPr>
      <w:r w:rsidRPr="00766B59">
        <w:rPr>
          <w:rFonts w:ascii="Times New Roman" w:hAnsi="Times New Roman" w:cs="Times New Roman"/>
          <w:bCs/>
          <w:i/>
          <w:iCs/>
          <w:sz w:val="24"/>
          <w:szCs w:val="24"/>
          <w:vertAlign w:val="superscript"/>
        </w:rPr>
        <w:t>#</w:t>
      </w:r>
      <w:proofErr w:type="gramStart"/>
      <w:r w:rsidRPr="00766B59">
        <w:rPr>
          <w:rFonts w:ascii="Times New Roman" w:hAnsi="Times New Roman" w:cs="Times New Roman"/>
          <w:bCs/>
          <w:i/>
          <w:iCs/>
          <w:sz w:val="24"/>
          <w:szCs w:val="24"/>
          <w:lang w:val="en-GB"/>
        </w:rPr>
        <w:t>These</w:t>
      </w:r>
      <w:proofErr w:type="gramEnd"/>
      <w:r w:rsidRPr="00766B59">
        <w:rPr>
          <w:rFonts w:ascii="Times New Roman" w:hAnsi="Times New Roman" w:cs="Times New Roman"/>
          <w:bCs/>
          <w:i/>
          <w:iCs/>
          <w:sz w:val="24"/>
          <w:szCs w:val="24"/>
          <w:lang w:val="en-GB"/>
        </w:rPr>
        <w:t xml:space="preserve"> authors </w:t>
      </w:r>
      <w:r w:rsidRPr="00705DD0">
        <w:rPr>
          <w:rFonts w:ascii="Times New Roman" w:hAnsi="Times New Roman" w:cs="Times New Roman"/>
          <w:bCs/>
          <w:i/>
          <w:iCs/>
          <w:sz w:val="24"/>
          <w:szCs w:val="24"/>
          <w:highlight w:val="yellow"/>
          <w:lang w:val="en-GB"/>
        </w:rPr>
        <w:t>contributed</w:t>
      </w:r>
      <w:r w:rsidRPr="00766B59">
        <w:rPr>
          <w:rFonts w:ascii="Times New Roman" w:hAnsi="Times New Roman" w:cs="Times New Roman"/>
          <w:bCs/>
          <w:i/>
          <w:iCs/>
          <w:sz w:val="24"/>
          <w:szCs w:val="24"/>
          <w:lang w:val="en-GB"/>
        </w:rPr>
        <w:t xml:space="preserve"> equally to this work and joint first authors.</w:t>
      </w:r>
    </w:p>
    <w:p w:rsidR="005E6A35" w:rsidRPr="00766B59" w:rsidRDefault="005E6A35" w:rsidP="005E6A35">
      <w:pPr>
        <w:adjustRightInd w:val="0"/>
        <w:snapToGrid w:val="0"/>
        <w:spacing w:line="480" w:lineRule="auto"/>
        <w:rPr>
          <w:rFonts w:ascii="Times New Roman" w:hAnsi="Times New Roman" w:cs="Times New Roman"/>
          <w:b/>
          <w:sz w:val="24"/>
          <w:szCs w:val="24"/>
          <w:lang w:val="en-GB"/>
        </w:rPr>
      </w:pPr>
    </w:p>
    <w:p w:rsidR="005E6A35" w:rsidRPr="00766B59" w:rsidRDefault="005E6A35" w:rsidP="005E6A35">
      <w:pPr>
        <w:autoSpaceDE w:val="0"/>
        <w:autoSpaceDN w:val="0"/>
        <w:adjustRightInd w:val="0"/>
        <w:spacing w:line="480" w:lineRule="auto"/>
        <w:rPr>
          <w:rFonts w:ascii="Times New Roman" w:eastAsia="Meiryo" w:hAnsi="Times New Roman" w:cs="Times New Roman"/>
          <w:iCs/>
          <w:sz w:val="24"/>
          <w:szCs w:val="24"/>
        </w:rPr>
      </w:pPr>
      <w:bookmarkStart w:id="2" w:name="_Hlk509993227"/>
      <w:r w:rsidRPr="00766B59">
        <w:rPr>
          <w:rFonts w:ascii="Times New Roman" w:eastAsia="Meiryo" w:hAnsi="Times New Roman" w:cs="Times New Roman"/>
          <w:b/>
          <w:sz w:val="24"/>
          <w:szCs w:val="24"/>
          <w:vertAlign w:val="superscript"/>
          <w:lang w:val="en-GB"/>
        </w:rPr>
        <w:t xml:space="preserve">* </w:t>
      </w:r>
      <w:r w:rsidRPr="00766B59">
        <w:rPr>
          <w:rFonts w:ascii="Times New Roman" w:eastAsia="Meiryo" w:hAnsi="Times New Roman" w:cs="Times New Roman"/>
          <w:iCs/>
          <w:sz w:val="24"/>
          <w:szCs w:val="24"/>
          <w:lang w:val="en-GB"/>
        </w:rPr>
        <w:t xml:space="preserve">To whom correspondence should be addressed: </w:t>
      </w:r>
      <w:r w:rsidRPr="00766B59">
        <w:rPr>
          <w:rFonts w:ascii="Times New Roman" w:eastAsia="Meiryo" w:hAnsi="Times New Roman" w:cs="Times New Roman"/>
          <w:kern w:val="0"/>
          <w:sz w:val="24"/>
          <w:szCs w:val="24"/>
        </w:rPr>
        <w:t xml:space="preserve">College of Life Sciences, Fujian Agriculture and Forestry University, </w:t>
      </w:r>
      <w:r w:rsidRPr="00766B59">
        <w:rPr>
          <w:rStyle w:val="affiliation"/>
          <w:rFonts w:ascii="Times New Roman" w:eastAsia="Meiryo" w:hAnsi="Times New Roman" w:cs="Times New Roman"/>
        </w:rPr>
        <w:t>Fuzhou 350002,</w:t>
      </w:r>
      <w:r w:rsidRPr="00766B59">
        <w:rPr>
          <w:rFonts w:ascii="Times New Roman" w:eastAsia="Meiryo" w:hAnsi="Times New Roman" w:cs="Times New Roman"/>
          <w:kern w:val="0"/>
          <w:sz w:val="24"/>
          <w:szCs w:val="24"/>
        </w:rPr>
        <w:t xml:space="preserve"> </w:t>
      </w:r>
      <w:r w:rsidRPr="00766B59">
        <w:rPr>
          <w:rFonts w:ascii="Times New Roman" w:eastAsia="Meiryo" w:hAnsi="Times New Roman" w:cs="Times New Roman"/>
          <w:iCs/>
          <w:sz w:val="24"/>
          <w:szCs w:val="24"/>
          <w:lang w:val="en-GB"/>
        </w:rPr>
        <w:t xml:space="preserve">P. R. China. </w:t>
      </w:r>
      <w:bookmarkEnd w:id="2"/>
      <w:r w:rsidRPr="00766B59">
        <w:rPr>
          <w:rFonts w:ascii="Times New Roman" w:eastAsia="Meiryo" w:hAnsi="Times New Roman" w:cs="Times New Roman"/>
          <w:iCs/>
          <w:sz w:val="24"/>
          <w:szCs w:val="24"/>
        </w:rPr>
        <w:t>Tel.: +86-591-</w:t>
      </w:r>
      <w:r w:rsidRPr="00766B59">
        <w:rPr>
          <w:rFonts w:ascii="Times New Roman" w:eastAsia="Meiryo" w:hAnsi="Times New Roman" w:cs="Times New Roman"/>
          <w:sz w:val="24"/>
          <w:szCs w:val="24"/>
        </w:rPr>
        <w:t>83789492</w:t>
      </w:r>
      <w:r w:rsidRPr="00766B59">
        <w:rPr>
          <w:rFonts w:ascii="Times New Roman" w:eastAsia="Meiryo" w:hAnsi="Times New Roman" w:cs="Times New Roman"/>
          <w:iCs/>
          <w:sz w:val="24"/>
          <w:szCs w:val="24"/>
        </w:rPr>
        <w:t>; Fax: +86-591-</w:t>
      </w:r>
      <w:r w:rsidRPr="00766B59">
        <w:rPr>
          <w:rFonts w:ascii="Times New Roman" w:eastAsia="Meiryo" w:hAnsi="Times New Roman" w:cs="Times New Roman"/>
          <w:sz w:val="24"/>
          <w:szCs w:val="24"/>
        </w:rPr>
        <w:t>83789352</w:t>
      </w:r>
      <w:r w:rsidRPr="00766B59">
        <w:rPr>
          <w:rFonts w:ascii="Times New Roman" w:eastAsia="Meiryo" w:hAnsi="Times New Roman" w:cs="Times New Roman"/>
          <w:iCs/>
          <w:sz w:val="24"/>
          <w:szCs w:val="24"/>
        </w:rPr>
        <w:t xml:space="preserve">. E-mail address: </w:t>
      </w:r>
      <w:r w:rsidRPr="00766B59">
        <w:rPr>
          <w:rFonts w:ascii="Times New Roman" w:eastAsia="Meiryo" w:hAnsi="Times New Roman" w:cs="Times New Roman"/>
          <w:sz w:val="24"/>
          <w:szCs w:val="24"/>
        </w:rPr>
        <w:t>shjsun2004@126.com</w:t>
      </w:r>
    </w:p>
    <w:p w:rsidR="005E6A35" w:rsidRPr="00766B59" w:rsidRDefault="005E6A35" w:rsidP="005E6A35">
      <w:pPr>
        <w:adjustRightInd w:val="0"/>
        <w:snapToGrid w:val="0"/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</w:p>
    <w:p w:rsidR="005E6A35" w:rsidRDefault="005E6A35" w:rsidP="005E6A35">
      <w:pPr>
        <w:adjustRightInd w:val="0"/>
        <w:snapToGrid w:val="0"/>
        <w:spacing w:line="480" w:lineRule="auto"/>
        <w:rPr>
          <w:rFonts w:ascii="Times New Roman" w:hAnsi="Times New Roman" w:cs="Times New Roman" w:hint="eastAsia"/>
          <w:b/>
          <w:sz w:val="24"/>
          <w:szCs w:val="24"/>
          <w:lang w:val="en-GB"/>
        </w:rPr>
      </w:pPr>
    </w:p>
    <w:p w:rsidR="00865C88" w:rsidRPr="00766B59" w:rsidRDefault="00865C88" w:rsidP="005E6A35">
      <w:pPr>
        <w:adjustRightInd w:val="0"/>
        <w:snapToGrid w:val="0"/>
        <w:spacing w:line="480" w:lineRule="auto"/>
        <w:rPr>
          <w:rFonts w:ascii="Times New Roman" w:hAnsi="Times New Roman" w:cs="Times New Roman"/>
          <w:b/>
          <w:sz w:val="24"/>
          <w:szCs w:val="24"/>
          <w:lang w:val="en-GB"/>
        </w:rPr>
      </w:pPr>
    </w:p>
    <w:p w:rsidR="005E6A35" w:rsidRPr="00766B59" w:rsidRDefault="005E6A35" w:rsidP="005E6A35">
      <w:pPr>
        <w:adjustRightInd w:val="0"/>
        <w:snapToGrid w:val="0"/>
        <w:spacing w:line="480" w:lineRule="auto"/>
        <w:rPr>
          <w:rFonts w:ascii="Times New Roman" w:eastAsia="Meiryo" w:hAnsi="Times New Roman" w:cs="Times New Roman"/>
          <w:b/>
          <w:sz w:val="24"/>
          <w:szCs w:val="24"/>
        </w:rPr>
      </w:pPr>
    </w:p>
    <w:p w:rsidR="005E6A35" w:rsidRPr="00766B59" w:rsidRDefault="005E6A35" w:rsidP="005E6A35">
      <w:pPr>
        <w:spacing w:line="480" w:lineRule="auto"/>
        <w:rPr>
          <w:rFonts w:ascii="Times New Roman" w:hAnsi="Times New Roman" w:cs="Times New Roman"/>
          <w:kern w:val="0"/>
          <w:sz w:val="24"/>
          <w:szCs w:val="24"/>
          <w:lang w:val="en-GB"/>
        </w:rPr>
      </w:pPr>
      <w:r w:rsidRPr="00766B59">
        <w:rPr>
          <w:rFonts w:ascii="Times New Roman" w:eastAsia="Meiryo" w:hAnsi="Times New Roman" w:cs="Times New Roman"/>
          <w:b/>
          <w:kern w:val="0"/>
          <w:sz w:val="24"/>
          <w:szCs w:val="24"/>
          <w:lang w:val="en-GB"/>
        </w:rPr>
        <w:t>Short title:</w:t>
      </w:r>
      <w:r w:rsidRPr="00766B59">
        <w:rPr>
          <w:rFonts w:ascii="Times New Roman" w:eastAsia="Meiryo" w:hAnsi="Times New Roman" w:cs="Times New Roman"/>
          <w:kern w:val="0"/>
          <w:sz w:val="24"/>
          <w:szCs w:val="24"/>
          <w:lang w:val="en-GB"/>
        </w:rPr>
        <w:t xml:space="preserve"> </w:t>
      </w:r>
      <w:r w:rsidRPr="00766B59">
        <w:rPr>
          <w:rFonts w:ascii="Times New Roman" w:hAnsi="Times New Roman" w:cs="Times New Roman"/>
          <w:sz w:val="24"/>
          <w:szCs w:val="24"/>
        </w:rPr>
        <w:t xml:space="preserve">Mushroom </w:t>
      </w:r>
      <w:r w:rsidRPr="00766B59">
        <w:rPr>
          <w:rFonts w:ascii="Times New Roman" w:eastAsia="Meiryo" w:hAnsi="Times New Roman" w:cs="Times New Roman"/>
          <w:kern w:val="0"/>
          <w:sz w:val="24"/>
          <w:szCs w:val="24"/>
          <w:lang w:val="en-GB"/>
        </w:rPr>
        <w:t>symbiotic</w:t>
      </w:r>
      <w:r w:rsidRPr="00766B59">
        <w:rPr>
          <w:rFonts w:ascii="Times New Roman" w:hAnsi="Times New Roman" w:cs="Times New Roman"/>
          <w:sz w:val="24"/>
          <w:szCs w:val="24"/>
        </w:rPr>
        <w:t xml:space="preserve"> bacteria and their function</w:t>
      </w:r>
    </w:p>
    <w:p w:rsidR="00AA0AF4" w:rsidRPr="005E6A35" w:rsidRDefault="00AA0AF4" w:rsidP="00911D4B">
      <w:pPr>
        <w:rPr>
          <w:rFonts w:ascii="Times New Roman" w:hAnsi="Times New Roman" w:cs="Times New Roman"/>
          <w:sz w:val="24"/>
          <w:szCs w:val="24"/>
          <w:lang w:val="en-GB"/>
        </w:rPr>
      </w:pPr>
    </w:p>
    <w:p w:rsidR="00AA0AF4" w:rsidRPr="00AA0AF4" w:rsidRDefault="00AA0AF4" w:rsidP="00911D4B">
      <w:pPr>
        <w:rPr>
          <w:rFonts w:ascii="Times New Roman" w:hAnsi="Times New Roman" w:cs="Times New Roman"/>
          <w:sz w:val="24"/>
          <w:szCs w:val="24"/>
        </w:rPr>
      </w:pPr>
    </w:p>
    <w:p w:rsidR="00AA0AF4" w:rsidRPr="00AA0AF4" w:rsidRDefault="00AA0AF4" w:rsidP="00911D4B">
      <w:pPr>
        <w:rPr>
          <w:rFonts w:ascii="Times New Roman" w:hAnsi="Times New Roman" w:cs="Times New Roman"/>
          <w:sz w:val="24"/>
          <w:szCs w:val="24"/>
        </w:rPr>
      </w:pPr>
    </w:p>
    <w:p w:rsidR="00AA0AF4" w:rsidRPr="00AA0AF4" w:rsidRDefault="00AA0AF4" w:rsidP="00911D4B">
      <w:pPr>
        <w:rPr>
          <w:rFonts w:ascii="Times New Roman" w:hAnsi="Times New Roman" w:cs="Times New Roman"/>
          <w:sz w:val="24"/>
          <w:szCs w:val="24"/>
        </w:rPr>
      </w:pPr>
    </w:p>
    <w:p w:rsidR="00AA0AF4" w:rsidRDefault="00AA0AF4" w:rsidP="00911D4B">
      <w:pPr>
        <w:rPr>
          <w:rFonts w:ascii="Times New Roman" w:hAnsi="Times New Roman" w:cs="Times New Roman" w:hint="eastAsia"/>
          <w:sz w:val="24"/>
          <w:szCs w:val="24"/>
        </w:rPr>
      </w:pPr>
    </w:p>
    <w:p w:rsidR="00865C88" w:rsidRPr="00AA0AF4" w:rsidRDefault="00865C88" w:rsidP="00911D4B">
      <w:pPr>
        <w:rPr>
          <w:rFonts w:ascii="Times New Roman" w:hAnsi="Times New Roman" w:cs="Times New Roman"/>
          <w:sz w:val="24"/>
          <w:szCs w:val="24"/>
        </w:rPr>
      </w:pPr>
    </w:p>
    <w:p w:rsidR="00066A1B" w:rsidRPr="00066A1B" w:rsidRDefault="00066A1B" w:rsidP="00911D4B">
      <w:pPr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eastAsia="ArialUnicodeMS" w:hAnsi="Times New Roman" w:cs="Times New Roman"/>
          <w:kern w:val="0"/>
          <w:sz w:val="24"/>
          <w:szCs w:val="24"/>
        </w:rPr>
        <w:t>Shared</w:t>
      </w:r>
      <w:r>
        <w:rPr>
          <w:rFonts w:ascii="Times New Roman" w:hAnsi="Times New Roman" w:cs="Times New Roman" w:hint="eastAsia"/>
          <w:kern w:val="0"/>
          <w:sz w:val="24"/>
          <w:szCs w:val="24"/>
        </w:rPr>
        <w:t xml:space="preserve"> </w:t>
      </w:r>
      <w:r w:rsidR="00AA0AF4" w:rsidRPr="00AA0AF4">
        <w:rPr>
          <w:rFonts w:ascii="Times New Roman" w:hAnsi="Times New Roman" w:cs="Times New Roman"/>
          <w:sz w:val="24"/>
          <w:szCs w:val="24"/>
        </w:rPr>
        <w:t xml:space="preserve">OTUs sequences of the symbiotic bacteria isolated from </w:t>
      </w:r>
      <w:proofErr w:type="spellStart"/>
      <w:r w:rsidR="00AA0AF4" w:rsidRPr="00AA0AF4">
        <w:rPr>
          <w:rFonts w:ascii="Times New Roman" w:hAnsi="Times New Roman" w:cs="Times New Roman"/>
          <w:i/>
          <w:sz w:val="24"/>
          <w:szCs w:val="24"/>
        </w:rPr>
        <w:t>Hypsizygus</w:t>
      </w:r>
      <w:proofErr w:type="spellEnd"/>
      <w:r w:rsidR="00AA0AF4" w:rsidRPr="00AA0AF4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="00AA0AF4" w:rsidRPr="00AA0AF4">
        <w:rPr>
          <w:rFonts w:ascii="Times New Roman" w:hAnsi="Times New Roman" w:cs="Times New Roman"/>
          <w:i/>
          <w:sz w:val="24"/>
          <w:szCs w:val="24"/>
        </w:rPr>
        <w:t>marmoreus</w:t>
      </w:r>
      <w:proofErr w:type="spellEnd"/>
    </w:p>
    <w:p w:rsidR="00066A1B" w:rsidRPr="00AA0AF4" w:rsidRDefault="00066A1B" w:rsidP="00911D4B">
      <w:pPr>
        <w:rPr>
          <w:rFonts w:ascii="Times New Roman" w:hAnsi="Times New Roman" w:cs="Times New Roman"/>
          <w:sz w:val="24"/>
          <w:szCs w:val="24"/>
        </w:rPr>
      </w:pPr>
    </w:p>
    <w:p w:rsidR="00DE0EA8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1GTAGGGAATCTTCCACAATGGACGAAAGTCTGATGGAGCAACGCCGCGTGAGTGATGAAGGTTTTCGGATCGTAAAACTCTGTTGTAAGGGAAGAACAAGTACGTTAGGAAATGAACGTACCTTGACGGTACCTTATTAGAAAGCCACGGCTAACTACGTGCCAGCAGCCGCGGTAATACGTAGGTGGCAAGCGTTGTCCGGATTTATTGGGCGTAAAGCGCGCGCAGGCGGTTTCTTAAGTCTGATGTGAAAGCCCACGGCTTAACCGTGGAGGGTCATTGGAAACTGGGAGACTTGAGTGCAGAAGAGGAAAGTGGAATTCCAAGTGTAGCGGTGAAATGCGTAGAGATTTGGAGGAACACCAGTGGCGAAGGCGACTTTCTGGTCTGCAACTGACGCTGAGGCGCGAAAGCATGGGGAGCAAACAGG</w:t>
      </w:r>
    </w:p>
    <w:p w:rsidR="00DE0EA8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2GTAGGGAATCTTCCACAATGGGCGAAAGCCTGATGGAGCAACGCCGCGTGAGTGAAGAAGGTTTTCGGATCGTAAAACTCTGTTGTAAGGGAAGAACAAGTACAGTAGTAACTGGCTGTACCTTGACGGTACCTTATTAGAAAGCCACGGCTAACTACGTGCCAGCAGCCGCGGTAATACGTAGGTGGCAAGCGTTGTCCGGAATTATTGGGCGTAAAGCGCGCGCAGGCGGTCCTTTAAGTCTGATGTGAAAGCCCTCGGCTCAACCGAGGAGGGTCATTGGAAACTGGAGGACTTGAGTGCAGAAGAGGAAAGTGGAATTCCAAGTGTAGCGGTGAAATGCGTAGAGATTTGGAGGAACACCAGTGGCGAAGGCGACTTTCTGGTCTGTAACTGACGCTGAGGCGCGAAAGCGTGGGGAGCAAACAGG</w:t>
      </w:r>
    </w:p>
    <w:p w:rsidR="000B697E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3GTAGGGAATCTTCCGCAATGGGCGAAAGCCTGACGGAGCAATGCCGCGTGAGTGATGAAGGTTTTCGGATCGTAAAGCTCTGTTGCCAGGGAAGAACGTCCTTGAGAGTAACTGCTCAAGGAGTGACGGTACCTGAGAAGAAAGCCCCGGCTAACTACGTGCCAGCAGCCGCGGTAATACGTAGGGGGCAAGCGTTGTCCGGAATTATTGGGCGTAAAGCGCGCGCAGGCGGTCATTTAAGTCTGGTGTTTAATCCCGGGGCTCAACCCCGGATCGCACTGGAAACTGGATGACTTGAGTGCAGAAGAGGAGAGTGGAATTCCACGTGTAGCGGTGAAATGCGTAGAGATGTGGAGGAACACCAGTGGCGAAGGCGACTCTCTGGGCTGTAACTGACGCTGAGGCGCGAAAGCGTGGGGAGCAAACAGG</w:t>
      </w:r>
    </w:p>
    <w:p w:rsidR="00DE0EA8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4GTGGGGAATATTGCACAATGGGCGCAAGCCTGATGCAGCCATGCCGCGTGTGTGAAGAAGGCCTTCGGGTTGTAAAGCACTTTCAGCGAGGAGGAAGGTGGTGAACTTAATACGTTCATCAATTGACGTTACTCGCAGAAGAAGCACCGGCTAACTCCGTGCCAGCAGCCGCGGTAATACGGAGGGTGCAAGCGTTAATCGGAATTACTGGGCGTAAAGCGCACGCAGGCGGTTTGTTAAGTCAGATGTGAAATCCCCGAGCTTAACTTGGGAACTGCATTTGAAACTGGCAAGCTAGAGTCTCGTAGAGGGGGGTAGAATTCCAGGTGTAGCGGTGAAATGCGTAGAGATCTGGAGGAATACCGGTGGCGAAGGCGGCCCCCTGGACGAAGACTGACGCTCAGGTGCGAAAGCGTGGGGAGCAAACAGG</w:t>
      </w:r>
    </w:p>
    <w:p w:rsidR="00DE0EA8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5GTGGGGAATATTGCACAATGGGCGCAAGCCTGATGCAGCCATGCCGCGTGTATGAAGAAGGCCTTCGGGTTGTAAAGTACTTTCAGTCAGGAGGAAGGGTGTGAGCTTAATACGTTCATACATTGACGTTACTGACAGAAGAAGCACCGGCTAACTCCGTGCCAGCAGCCGCGGTAATACGGAGGGTGCAAGCGTTA</w:t>
      </w:r>
      <w:r w:rsidR="00911D4B" w:rsidRPr="00AA0AF4">
        <w:rPr>
          <w:rFonts w:ascii="Times New Roman" w:hAnsi="Times New Roman" w:cs="Times New Roman"/>
          <w:sz w:val="24"/>
          <w:szCs w:val="24"/>
        </w:rPr>
        <w:lastRenderedPageBreak/>
        <w:t>ATCGGAATTACTGGGCGTAAAGCGCACGCAGGCGGTTGGTTAAGTCAGATGTGAAATCCCCGGGCTCAACCCGGGAACTGCATTTGAAACTGGCCAGCTGGAGTCTCGTAGAGGGAGGTAGAATTCCAGGTGTAGCGGTGAAATGCGTAGAGATCTGGAGGAATACCGGTGGCGAAGGCGGCCTCCTGGACGAAGACTGACGCTCAGGTGCGAAAGCGTGGGGAGCAAACAGG</w:t>
      </w:r>
    </w:p>
    <w:p w:rsidR="00DE0EA8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6GTAGGGAATCTTCCGCAATGGACGAAAGTCTGACGGAGCAACGCCGCGTGAGTGATGAAGGTTTTCGGATCGTAAAACTCTGTTGTTAGGGAAGAACAAGTACAAGAGTAACTGCTTGTACCTTGACGGTACCTAACCAGAAAGCCACGGCTAACTACGTGCCAGCAGCCGCGGTAATACGTAGGTGGCAAGCGTTGTCCGGAATTATTGGGCGTAAAGCGCGCGCAGGCGGTCCTTTAAGTCTGATGTGAAAGCCCACGGCTCAACCGTGGAGGGTCATTGGAAACTGGGGGACTTGAGTGCAGAAGAGAAGAGTGGAATTCCACGTGTAGCGGTGAAATGCGTAGAGATGTGGAGGAACACCAGTGGCGAAGGCGACTCTTTGGTCTGTAACTGACGCTGAGGCGCGAAAGCGTGGGGAGCAAACAGG</w:t>
      </w:r>
    </w:p>
    <w:p w:rsidR="00DE0EA8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7GTGGGGAATATTGCACAATGGGCGCAAGCCTGATGCAGCCATGCCGCGTGTATGAAGAAGGCCTTCGGGTTGTAAAGTACTTTCAGCGGGGAGGAAGGGAGTAAAGTTAATACCTTTGCTCATTGACGTTACCCGCAGAAGAAGCACCGGCTAACTCCGTGCCAGCAGCCGCGGTAATACGGAGGGTGCAAGCGTTAATCGGAATTACTGGGCGTAAAGCGCACGCAGGCGGTTTGTTAAGTCAGATGTGAAATCCCCGGGCTCAACCTGGGAACTGCATCTGATACTGGCAAGCTTGAGTCTCGTAGAGGGGGGTAGAATTCCAGGTGTAGCGGTGAAATGCGTAGAGATCTGGAGGAATACCGGTGGCGAAGGCGGCCCCCTGGACGAAGACTGACGCTCAGGTGCGAAAGCGTGGGGAGCAAACAGG</w:t>
      </w:r>
    </w:p>
    <w:p w:rsidR="00DE0EA8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8GTAGGGAATCTTCCACAATGGACGAAAGTCTGATGGAGCAACGCCGCGTGAGCGAAGAAGGTTTTCGGATCGTAAAGCTCTGTTGCCGGAGAAGAACGGATGCGGGAGGAAATGTCCGCGTCGTGACGGTATCCGGCCAGAAAGCCACGGCTAACTACGTGCCAGCAGCCGCGGTAATACGTAGGTGGCAAGCGTTGTCCGGAATTATTGGGCGTAAAGCGCGCGCAGGCGGCTTCTTAAGTCTGATGTGAAATTCTGCAGCTCAACTGCAGGCGGGCATTGGAAACTGGGGAGCTTGAGTACAGAAGAGGAGAGTAGAATTCCACGTGTAGCGGTGAAATGCGTAGAGATGTGGAGGAATACCAGTGGCGAAGGCGGCTCTCTGGTCTGTTACTGACGCTGAGGTGCGAAAGCGTGGGGAGCGAACAGG</w:t>
      </w:r>
    </w:p>
    <w:p w:rsidR="00DE0EA8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9GTGGGGAATATTGGACAATGGGCGCAAGCCTGATCCAGCCATGCCGCGTGAGTGATGAAGGCCCTAGGGTTGTAAAGCTCTTTCACCGGTGAAGATAATGACGGTAACCGGAGAAGAAGCCCCGGCTAACTTCGTGCCAGCAGCCGCGGTAATACGAAGGGGGCTAGCGTTGTTCGGATTTACTGGGCGTAAAGCGCACGTAGGCGGACTTTTAAGTCAGGGGTGAAATCCCGGGGCTCAACCCCGGAACTGCCTTTGATACTGGAAGTCTTGAGTATGGTAGAGGTGAGTGGAATTCCGAGTGTAGAGGTGAAATTCGTAGATATTCGGAGGAACACCAGTGGCGAAGGCGGCTCACTGGACCATTACTGACGCTGAGGTGCGAAAGCGTGGGGAGCAAACAGG</w:t>
      </w:r>
    </w:p>
    <w:p w:rsidR="00DE0EA8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10GTAGGGAATCTTCCGCAATGGGCGAAAGCCTGACGGAGCAATGCCGCGTGAGTGATGAAGGTTTTCGGATCGTAAAGCTCTGTTGCCAGGGAAGAACGCTTGGGAGAGTAACTGCTCTCAAGGTGACGGTACCTGAGAAGAAAGC</w:t>
      </w:r>
      <w:r w:rsidR="00911D4B" w:rsidRPr="00AA0AF4">
        <w:rPr>
          <w:rFonts w:ascii="Times New Roman" w:hAnsi="Times New Roman" w:cs="Times New Roman"/>
          <w:sz w:val="24"/>
          <w:szCs w:val="24"/>
        </w:rPr>
        <w:lastRenderedPageBreak/>
        <w:t>CCCGGCTAACTACGTGCCAGCAGCCGCGGTAATACGTAGGGGGCAAGCGTTGTCCGGAATTATTGGGCGTAAAGCGCGCGCAGGCGGTCATTTAAGTCTGGTGTTTAATCCCGGGGCTCAACCCCGGATCGCACTGGAAACTGGGTGACTTGAGTGCAGAAGAGGAGAGTGGAATTCCACGTGTAGCGGTGAAATGCATAGATATGTGGAGGAACACCAGTGGCGAAGGCGACTCTCTGGGCTGTAACTGACGCTGAGGCGCGAAAGCGTGGGGAGCAAACAGG</w:t>
      </w:r>
    </w:p>
    <w:p w:rsidR="00DE0EA8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11GTGGGGAATATTGCACAATGGGCGGAAGCCTGATGCAGCAACGCCGCGTGCGGGATGACGGCCTTCGGGTTGTAAACCGCTTTCGCCTGTGACGAAGCGTGAGTGACGGTAATGGGTAAAGAAGCACCGGCTAACTACGTGCCAGCAGCCGCGGTGATACGTAGGGTGCGAGCGTTGTCCGGATTTATTGGGCGTAAAGGGCTCGTAGGTGGTTGATCGCGTCGGAAGTGTAATCTTGGGGCTTAACCCTGAGCGTGCTTTCGATACGGGTTGACTTGAGGAAGGTAGGGGAGAATGGAATTCCTGGTGGAGCGGTGGAATGCGCAGATATCAGGAGGAACACCAGTGGCGAAGGCGGTTCTCTGGGCCTTTCCTGACGCTGAGGAGCGAAAGCGTGGGGAGCGAACAGG</w:t>
      </w:r>
    </w:p>
    <w:p w:rsidR="00DE0EA8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12GTGGGGAATTTTGGACAATGGGGGAAACCCTGATCCAGCCATCCCGCGTGTGCGATGAAGGCCTTCGGGTTGTAAAGCACTTTTGGCAGGAAAGAAACGTCATGGGTTAATACCCCGTGAAACTGACGGTACCTGCAGAATAAGCACCGGCTAACTACGTGCCAGCAGCCGCGGTAATACGTAGGGTGCAAGCGTTAATCGGAATTACTGGGCGTAAAGCGTGCGCAGGCGGTTCGGAAAGAAAGATGTGAAATCCCAGAGCTTAACTTTGGAACTGCATTTTTAACTACCGAGCTAGAGTGTGTCAGAGGGAGGTGGAATTCCGCGTGTAGCAGTGAAATGCGTAGATATGCGGAGGAACACCGATGGCGAAGGCAGCCTCCTGGGATAACACTGACGCTCATGCACGAAAGCGTGGGGAGCAAACAGG</w:t>
      </w:r>
    </w:p>
    <w:p w:rsidR="00DE0EA8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13GTGGGGAATATTGGACAATGGGGGGAACCCTGATCCAGCCATGCCGCGTGTGTGAAGAAGGCCTTATGGTTGTAAAGCACTTTAAGCGAGGAGGAGGCTCTCTTGGTTAATACCCAAGATGAGTGGACGTTACTCGCAGAATAAGCACCGGCTAACTCTGTGCCAGCAGCCGCGGTAATACAGAGGGTGCGAGCGTTAATCGGATTTACTGGGCGTAAAGCGTGCGTAGGCGGCTTTTTAAGTCGGATGTGAAATCCCCGAGCTTAACTTGGGAATTGCATTCGATACTGGGAAGCTAGAGTATGGGAGAGGATGGTAGAATTCCAGGTGTAGCGGTGAAATGCGTAGAGATCTGGAGGAATACCGATGGCGAAGGCAGCCATCTGGCCTAATACTGACGCTGAGGTACGAAAGCATGGGGAGCAAACAGG</w:t>
      </w:r>
    </w:p>
    <w:p w:rsidR="00DE0EA8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14GTGGGGAATTTTGGACAATGGGGGAAACCCTGATCCAGCCATGCCGCGTGCAGGATGAAGGCCTTCGGGTTGTAAACTGCTTTTGTACGGAACGAAAAGATTCATTCTAATAAAGTGGATCCATGACGGTACCGTAAGAATAAGCACCGGCTAACTACGTGCCAGCAGCCGCGGTAATACGTAGGGTGCAAGCGTTAATCGGAATTACTGGGCGTAAAGCGTGCGCAGGCGGTTATGTAAGACAGATGTGAAATCCCCGGGCTCAACCTGGGAACTGCATTTGTGACTGCATAGCTGGAGTGCGGCAGAGGGGGATGGAATTCCGCGTGTAGCAGTGAAATGCGTAGATATGCGGAGGAACACCGATGGCGAAGGCAATCCCCTGGGCCTGCACTGACGCTCATGCACGAAAGCGTGGGGAGCAAACAGG</w:t>
      </w:r>
    </w:p>
    <w:p w:rsidR="00DE0EA8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15GTAGGGAATCTTCGGCAATGGACGAAAGTCTGACCGAGCAACGCCGCGTGAGTGAAGAAGGTTTTCGGATCGTAAAACTCTGTTGTTAGAGAAGA</w:t>
      </w:r>
      <w:r w:rsidR="00911D4B" w:rsidRPr="00AA0AF4">
        <w:rPr>
          <w:rFonts w:ascii="Times New Roman" w:hAnsi="Times New Roman" w:cs="Times New Roman"/>
          <w:sz w:val="24"/>
          <w:szCs w:val="24"/>
        </w:rPr>
        <w:lastRenderedPageBreak/>
        <w:t>ACGACGAGGAGAGTGGAAAGCTCCTCGTGTGACGGTATCTAACCAGAAAGGGACGGCTAACTACGTGCCAGCAGCCGCGGTAATACGTAGGTCCCGAGCGTTGTCCGGATTTATTGGGCGTAAAGCGAGCGCAGGTGGTTTATTAAGTCTGGTGTAAAAGGCAGTGGCTCAACCATTGTATGCATTGGAAACTGGTAGACTTGAGTGCAGGAGAGGAGAGTGGAATTCCATGTGTAGCGGTGAAATGCGTAGATATATGGAGGAACACCGGTGGCGAAAGCGGCTCTCTGGCCTGTAACTGACACTGAGGCTCGAAAGCGTGGGGAGCAAACAGG</w:t>
      </w:r>
    </w:p>
    <w:p w:rsidR="00DE0EA8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16GTGGGGGATCTTGCACAATGGAGGGAACTCTGATGCAGCGACGCCGCGTGAGGGAAGACGGTTTTCGGATTGTAAACCTCTGTCCCCGGTGACGATAATGACGGTAGCCGAGGAGGAAGCTCCGGCTAACTACGTGCCAGCAGCCGCGGTAATACGTAGGGAGCGAGCGTTGTCCGGATTTACTGGGTGTAAAGGGTGCGTAGGCGGCTGAACAAGTCAGGTGTGAAAACCATCGGCTCAACTGATGGATTGCACTTGAAACTGTGCAGCTTGAGTGAAGCAGAGGCAGGCGGAATTCCCGGTGTAGCGGTGAAATGCGTAGAGATCGGGAGGAACACCAGTGGCGAAGGCGGCCTGCTGGGCTTTAACTGACGCTGAGGCACGAAAGCATGGGTAGCAAACAGG</w:t>
      </w:r>
    </w:p>
    <w:p w:rsidR="00DE0EA8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17GTAGGGAATCTTCCACAATGGACGAAAGTCTGATGGAGCAACGCCGCGTGAGTGAAGAAGGGTTTCGGCTCGTAAAACTCTGTTGTTAAAGAAGAACATATCTGAGAGTAACTGTTCAGGTATTGACGGTATTTAACCAGAAAGCCACGGCTAACTACGTGCCAGCAGCCGCGGTAATACGTAGGTGGCAAGCGTTGTCCGGATTTATTGGGCGTAAAGCGAGCGCAGGCGGTTTTTTAAGTCTGATGTGAAAGCCTTCGGCTCAACCGAAGAAGTGCATCGGAAACTGGGAAACTTGAGTGCAGAAGAGGACAGTGGAACTCCATGTGTAGCGGTGAAATGCGTAGATATATGGAAGAACACCAGTGGCGAAGGCGGCTGTCTGGTCTGTAACTGACGCTGAGGCTCGAAAGTATGGGTAGCAAACAGG</w:t>
      </w:r>
    </w:p>
    <w:p w:rsidR="00DE0EA8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18GTGGGGAATATTGCACAATGGGCGCAAGCCTGATGCAGCCATGCCGCGTGTATGAAGAAGGCCTTCGGGTTGTAAAGTACTTTCAGCGGGGAGGAAGGCGATAAGGTTAATAACCTTGTCGATTGACGTTACCCGCAGAAGAAGCACCGGCTAACTCCGTGCCAGCAGCCGCGGTAATACGGAGGGTGCAAGCGTTAATCGGAATTACTGGGCGTAAAGCGCACGCAGGCGGTCTGTCAAGTCGGATGTGAAATCCCCGGGCTCAACCTGGGAACTGCATTCGAAACTGGCAGGCTAGAGTCTTGTAGAGGGGGGTAGAATTCCAGGTGTAGCGGTGAAATGCGTAGAGATCTGGAGGAATACCGGTGGCGAAGGCGGCCCCCTGGACAAAGACTGACGCTCAGGTGCGAAAGCGTGGGGAGCAAACAGG</w:t>
      </w:r>
    </w:p>
    <w:p w:rsidR="00DE0EA8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19GTGGGGAATATTGGACAATGGGGGCAACCCTGATCCAGCAATGCCGCGTGTGTGAAGAAGGTTTTCGGATTGTAAAGCACTTTCGGCGGGGACGATGATGACGGTACCCGCAGAAGAAGCCCCGGCTAACTTCGTGCCAGCAGCCGCGGTAATACGAAGGGGGCTAGCGTTGCTCGGAATGACTGGGCGTAAAGGGCGTGTAGGCGGTTTGTACAGTCAGATGTGAAATCCCCGGGCTTAACCTGGGAGCTGCATTTGATACGTGCAAACTAGAGTGTGAGAGAGGGTTGTGGAATTCCCAGTGTAGAGGTGAAATTCGTAGATATTGGGAAGAACACCGGTGGCGAAGGCGGCAACCTGGCTCATAACTGACGCTGAGGCGCGAAAGCGTGGGGAGCAAACAGG</w:t>
      </w:r>
    </w:p>
    <w:p w:rsidR="00DE0EA8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20GTAAGGAATATTGGACAATGGGCGCAAGCCTGATCCAGCCATGCC</w:t>
      </w:r>
      <w:r w:rsidR="00911D4B" w:rsidRPr="00AA0AF4">
        <w:rPr>
          <w:rFonts w:ascii="Times New Roman" w:hAnsi="Times New Roman" w:cs="Times New Roman"/>
          <w:sz w:val="24"/>
          <w:szCs w:val="24"/>
        </w:rPr>
        <w:lastRenderedPageBreak/>
        <w:t>GCGTGAAGGATTAAGGTCCTCTGGATTGTAAACTTCTTTTATAAGGGACGAAAAAAGGGAATTCTTTCTCACTTGACGGTACCTTATGAATAAGCACCGGCTAACTCCGTGCCAGCAGCCGCGGTAATACGGAGGGTGCAAGCGTTATCCGGATTCACTGGGTTTAAAGGGTGCGTAGGCGGGTATTTAAGTCAGTGGTGAAATCCTAGAGCTTAACTCTAGAACTGCCATTGATACTATTTATCTTGAATATTGTGGAGGTAAGCGGAATATGTCATGTAGCGGTGAAATGCTTAGATATGACATAGAACACCTATTGCGAAGGCAGCTTACTACGCATATATTGACGCTGAGGCACGAAAGCGTGGGGATCAAACAGG</w:t>
      </w:r>
    </w:p>
    <w:p w:rsidR="00DE0EA8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21GTAGGGAATCTTCCACAATGGGCGAAAGCCTGATGGAGCAACGCCGCGTGTGTGATGAAGGGTTTCGGCTCGTAAAACACTGTTGTAAGAGAAGAATGACATTGAGAGTAACTGTTCAATGTGTGACGGTATCTTACCAGAAAGGAACGGCTAAATACGTGCCAGCAGCCGCGGTAATACGTATGTTCCAAGCGTTATCCGGATTTATTGGGCGTAAAGCGAGCGCAGACGGTTATTTAAGTCTGAAGTGAAAGCCCTCAGCTCAACTGAGGAATTGCTTTGGAAACTGGATGACTTGAGTGCAGTAGAGGAAAGTGGAACTCCATGTGTAGCGGTGAAATGCGTAGATATATGGAAGAACACCAGTGGCGAAGGCGGCTTTCTGGACTGTAACTGACGTTGAGGCTCGAAAGTGTGGGTAGCAAACAGG</w:t>
      </w:r>
    </w:p>
    <w:p w:rsidR="00DE0EA8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22GTGGGGAATATTGCACAATGGAGGAAACTCTGATGCAGCAACGCCGCGTGAGTGATGAAGGTCTTCGGATTGTAAAGCTCTGTCTTCTGGGACGATAATGACGGTACCAGAGGAGGAAGCCACGGCTAACTACGTGCCAGCAGCCGCGGTAATACGTAGGTGGCAAGCGTTGTCCGGATTTACTGGGCGTAAAGGATGTGTAGGCGGATATTTAAGTGAGATGTGAAATCCCCGGGCTCAACTTGGGGGCTGCATTTCAAACTGGATATCTAGAGTGCAGGAGAGGAAAGCGGAATTCCTAGTGTAGCGGTGAAATGCGTAGAGATTAGGAAGAACATCAGTGGCGAAGGCGGCTTTCTGGACTGTAACTGACGCTGAGGCATGAAAGCGTGGGGAGCAAACAGG</w:t>
      </w:r>
    </w:p>
    <w:p w:rsidR="00DE0EA8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23GTAGGGAATCTTCGGCAATGGACGAAAGTCTGACCGAGCAACGCCGCGTGAGTGAAGAAGGTTTTCGGATCGTAAAACTCTGTTGTTAGAGAAGAACAAGGATGAGAGTAACTGTTCATCCCTTGACGGTATCTAACCAGAAAGCCACGGCTAACTACGTGCCAGCAGCCGCGGTAATACGTAGGTGGCAAGCGTTGTCCGGATTTATTGGGCGTAAAGCGAGCGCAGGCGGTTTCTTAAGTCTGATGTGAAAGCCCCCGGCTCAACCGGGGAGGGTCATTGGAAACTGGGAGACTTGAGTGCAGAAGAGGAGAGTGGAATTCCATGTGTAGCGGTGAAATGCGTAGATATATGGAGGAACACCAGTGGCGAAGGCGGCTCTCTGGTCTGTAACTGACGCTGAGGCTCGAAAGCGTGGGGAGCAAACAGG</w:t>
      </w:r>
    </w:p>
    <w:p w:rsidR="00DE0EA8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24GTGAGGAATATTGGTCAATGGTCGTGAGACTGAACCAGCCAAGTAGCGTGCGGGATGAAGGCCCTCCGGGTCGTAAACCGCTTTTAGACGGGGATAAAAGGGCATACGTGTATGCCGTATTGCATGTACCGTCAGAAAAAGGACCGGCTAATTCCGTGCCAGCAGCCGCGGTAATACGGAAGGTCCGGGCGTTATCCGGATTTATTGGGTTTAAAGGGAGCGTAGGCGGACTTTCAAGTCAGTGGTAAAATCGTGTGGCTCAACCATACCTCGCCATTGAAACTGGAAGTCTTGAGTGCACGCAGGGGTGCCGGAATTCATGGTGTAGCGGTGAAATGCTTAGATATCATGAAGAACTCCGATCGCGAAGGCAAGTGCCCGGAGTGCAACTGACGCTGAGGCTCGAAGGTGCGGGTATCGAACAGG</w:t>
      </w:r>
    </w:p>
    <w:p w:rsidR="00DE0EA8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lastRenderedPageBreak/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25GTAGGGAATCTTCCACAATGGGCGAAAGCCTGATGGAGCAACGCCGCGTGAGTGAAGAAGGTTTTCGGATCGTAAAGCTCTGTTGTTGGTGAAGAAGGATAGAGGTAGTAACTGGCCTTTATTTGACGGTAATCAACCAGAAAGTCACGGCTAACTACGTGCCAGCAGCCGCGGTAATACGTAGGTGGCAAGCGTTGTCCGGATTTATTGGGCGTAAAGCGAGCGCAGGCGGAAAGATAAGTCTGATGTGAAAGCCCTCGGCTTAACCGGGGAAGTGCATCGGAAACTGTTTTTCTTGAGTGCAGAAGAGGAGAGTGGAACTCCATGTGTAGCGGTGGAATGCGTAGATATATGGAAGAACACCAGTGGCGAAGGCGGCTCTCTGGTCTGCAACTGACGCTGAGGCTCGAAAGCATGGGTAGCGAACAGG</w:t>
      </w:r>
    </w:p>
    <w:p w:rsidR="00DE0EA8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26GTGGGGAATCTTGCGCAATGGGCGAAAGCCTGACGCAGCCATGCCGCGTGAATGATGAAGGTCTTAGGATTGTAAAATTCTTTCACCGGGGACGATAATGACGGTACCCGGAGAAGAAGCCCCGGCTAACTTCGTGCCAGCAGCCGCGGTAATACGAAGGGGGCTAGCGTTGCTCGGAATTACTGGGCGTAAAGGGCGCGTAGGCGGACAGTTAAGTCGGGGGTGAAAGCCCGGGGCTCAACCTCGGAATTGCCTTCGATACTGGCTGTCTTGAGTACGGGAGAGGTGTGTGGAACTCCGAGTGTAGAGGTGAAATTCGTAGATATTCGGAAGAACACCAGTGGCGAAGGCGACACACTGGCCCGTTACTGACGCTGAGGCGCGAAAGCGTGGGGAGCAAACAGG</w:t>
      </w:r>
    </w:p>
    <w:p w:rsidR="00DE0EA8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27GTGGGGAATATTGGACAATGGGGGGAACCCTGATCCAGCCATGCCGCGTGTGTGAAGAAGGCCTTTTGGTTGTAAAGCACTTTAAGCGAGGAGGAGGCTACTCTAGTTAATACCTAGGGATAGTGGACGTTACTCGCAGAATAAGCACCGGCTAACTCTGTGCCAGCAGCCGCGGTAATACAGAGGGTGCGAGCGTTAATCGGATTTACTGGGCGTAAAGCGTGCGTAGGCGGCTTTTTAAGTCGGATGTGAAATCCCTGAGCTTAACTTAGGAATTGCATTCGATACTGGGAAGCTAGAGTATGGGAGAGGATGGTAGAATTCCAGGTGTAGCGGTGAAATGCGTAGAGATCTGGAGGAATACCGATGGCGAAGGCAGCCATCTGGCCTAATACTGACGCTGAGGTACGAAAGCATGGGGAGCAAACAGG</w:t>
      </w:r>
    </w:p>
    <w:p w:rsidR="00DE0EA8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28GTGGGGAATTTTCCGCAATGGGCGAAAGCCTGACGGAGCAATGCCGCGTGGAGGTAGAAGGCCTACGGGTCCTGAACTTCTTTTCCCAGAGAAGAAGCAATGACGGTATCTGGGGAATAAGCATCGGCTAACTCTGTGCCAGCAGCCGCGGTAATACAGAGGATGCAAGCGTTATCCGGAATGATTGGGCGTAAAGCGTCTGTAGGTGGCTTTTTAAGTCCGCCGTCAAATCCCAGGGCTCAACCCTGGACAGGCGGTGGAAACTACCAAGCTTGAGTACGGTAGGGGCAGAGGGAATTTCCGGTGGAGCGGTGAAATGCGTAGAGATCGGAAAGAACACCAACGGCGAAAGCACTCTGCTGGGCCGACACTGACACTGAGAGACGAAAGCTAGGGGAGCGAATGGG</w:t>
      </w:r>
    </w:p>
    <w:p w:rsidR="00DE0EA8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29GTGGGGAATATTGCACAATGGGGGAAACCCTGATGCAGCAACGCCGCGTGAGTGATGACGGTCTTCGGATTGTAAAGCTCTGTCTTCAGGGACGATAATGACGGTACCTGAGGAGGAAGCCACGGCTAACTACGTGCCAGCAGCCGCGGTAATACGTAGGTGGCAAGCGTTGTCCGGATTTACTGGGCGTAAAGGGAGCGTAGGTGGATATTTAAGTGGGATGTGAAATACTCGGGCTTAACCTGGGTGCTGCATTCCAAACTGGATATCTAGAGTGCAGGAGAGGAAAGTAGAATTCCTAGTGTAGCGGTGAAATGCGTAGAGATTAGGAAGAATACCAGTGGCGAAGGCGACTTTCTGGACTGTAACTGACACTGAGGCTCGAAAGCGTGGGGAGCA</w:t>
      </w:r>
      <w:r w:rsidR="00911D4B" w:rsidRPr="00AA0AF4">
        <w:rPr>
          <w:rFonts w:ascii="Times New Roman" w:hAnsi="Times New Roman" w:cs="Times New Roman"/>
          <w:sz w:val="24"/>
          <w:szCs w:val="24"/>
        </w:rPr>
        <w:lastRenderedPageBreak/>
        <w:t>AACAGG</w:t>
      </w:r>
    </w:p>
    <w:p w:rsidR="00DE0EA8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30GTGGGGAATATTGCACAATGGGGGAAACCCTGATGCAGCGACGCCGCGTGAGTGAAGAAGTATTTCGGTATGTAAAGCTCTATCAGCAGGGAAGATGATGACGGTACCTGAGTAAGAAGCCCCGGCTAACTACGTGCCAGCAGCCGCGGTAATACGTAGGGGGCAAGCGTTATCCGGATTTACTGGGTGTAAAGGGAGCGTAGACGGCATGGCAAGTCTGAAGTGAAAGCCCGGGGCTCAACCGCGGGACTGCTTTGGAAACTGTTAAGCTGGAGTGCAGGAGAGGTAAGTGGAATTCCTAGTGTAGCGGTGAAATGCGTAGATATTAGGAGGAACACCAGTGGCGAAGGCGGCTTACTGGACTGTAACTGACGTTGAGGCTCGAAAGCGTGGGGAGCAAACAGG</w:t>
      </w:r>
    </w:p>
    <w:p w:rsidR="00DE0EA8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31GTGGGGAATATTGCACAATGGGCGAAAGCCTGATGCAGCAACGCCGCGTGAGTGATGAAGGTCTTCGGATTGTAAAGCTCTGTCTTTTGGGACGATAATGACGGTACCAAAGGAGGAAGCCACGGCTAACTACGTGCCAGCAGCCGCGGTAATACGTAGGTGGCGAGCGTTGTCCGGATTTACTGGGCGTAAAGGGTGCGTAGGCGGATGTTTAAGTGAGATGTGAAATACCCGGGCTTAACTTGGGTGCTGCATTTCAAACTGGATATCTAGAGTGCAGGAGAGGAGAATGGAATTCCTAGTGTAGCGGTGAAATGCGTAGAGATTAGGAAGAACACCAGTGGCGAAGGCGATTCTCTGGACTGTAACTGACGCTGAGGCACGAAAGCGTGGGTAGCAAACAGG</w:t>
      </w:r>
    </w:p>
    <w:p w:rsidR="00DE0EA8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32GTGGGGGATATTGCACAATGGAGGAAACTCTGATGCAGCAACGCCGCGTGAAGGATGAAGGTCTTCGGATTGTAAACTTTTGTACTTGGGGACGATAATGACGGTACCCAAGCAGCAAGCTCCGGCTAACTACGTGCCAGCAGCCGCGGTAATACGTAGGGAGCAAGCGTTGTCCGGATTTACTGGGTGTAAAGGGTGCGTAGGCGGCTATGCAAGTCAGTTGTGAAAACTATGGGCTCAACCCATAGCCTGCAATTGAAACTGCGTGGCTTGAGTGAAGTAGAGGTAGGTGGAATTCCCGGTGTAGCGGTGAAATGCGTAGAGATCGGGAGGAACACCAGTGGCGAAGGCGACCTACTGGGCTTTAACTGACGCTGAGGCACGAAAGCATGGGTAGCAAACAGG</w:t>
      </w:r>
    </w:p>
    <w:p w:rsidR="00DE0EA8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33GTAGGGAATCTTCCGCAATGGACGAAAGTCTGACGGAGCAACGCCGCGTGAGTGATGAAGGCTTTCGGGTCGTAAAACTCTGTTGTTAGGGAAGAACAAGTGCTAGTTGAATAAGCTGGCACCTTGACGGTACCTAACCAGAAAGCCACGGCTAACTACGTGCCAGCAGCCGCGGTAATACGTAGGTGGCAAGCGTTATCCGGAATTATTGGGCGTAAAGCGCGCGCAGGTGGTTTCTTAAGTCTGATGTGAAAGCCCACGGCTCAACCGTGGAGGGTCATTGGAAACTGGGAGACTTGAGTGCAGAAGAGGAAAGTGGAATTCCATGTGTAGCGGTGAAATGCGTAGAGATATGGAGGAACACCAGTGGCGAAGGCGACTTTCTGGTCTGTAACTGACACTGAGGCGCGAAAGCGTGGGGAGCAAACAGG</w:t>
      </w:r>
    </w:p>
    <w:p w:rsidR="00DE0EA8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34GTGGGGAATATTGCACAATGGGGGGAACCCTGATGCAGCCATGCCGCGTGTATGAAGAAGGCCTTAGGGTTGTAAAGTACTTTCGTGGAGGAGGAAGGGTTTACGTTTAATAGGCGTGGACATTGACGTTACTCCAAGAAGAAGCACCGGCTAACTCCGTGCCAGCAGCCGCGGTAATACGGAGGGTGCGAGCGTTAATCGGAATGACTGGGCGTAAAGGGCATGTAGGCGGATGATTAAGTTAGATGTGAAATCCCTGGGCTTAACCTAGGAATTGCATTTAAAACTGGTTATCTAGAGTATTGTAGAGGAAGGTAGAATTCCATGTGTAGCGGTGAAATGCGTAGAGA</w:t>
      </w:r>
      <w:r w:rsidR="00911D4B" w:rsidRPr="00AA0AF4">
        <w:rPr>
          <w:rFonts w:ascii="Times New Roman" w:hAnsi="Times New Roman" w:cs="Times New Roman"/>
          <w:sz w:val="24"/>
          <w:szCs w:val="24"/>
        </w:rPr>
        <w:lastRenderedPageBreak/>
        <w:t>TGTGGAGGAATACCGGTGGCGAAGGCGGCCTTCTGGACAGATACTGACGCTGAGATGCGAAAGCGTGGGGAGCAAACAGG</w:t>
      </w:r>
    </w:p>
    <w:p w:rsidR="00DE0EA8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35GTGGGGAATATTGCACAATGGGGGAAACCCTGATGCAGCGACGCAGCGTGCGGGATGACGGCCTTCGGGTTGTAAACCGCTTTCAGCAGGGAAGAAGCGCAAGTGACGGTACCTGCAGAAGAAGTACCGGCTAACTACGTGCCAGCAGCCGCGGTAATACGTAGGGTACGAGCGTTGTCCGGAATTATTGGGCGTAAAGAGCTCGTAGGTGGTTGGTCACGTCTGCTGTGGAAACGCAACGCTTAACGTTGCGCGTGCAGTGGGTACGGGCTGACTAGAGTGCAGTAGGGGAGTCTGGAATTCCTGGTGTAGCGGTGAAATGCGCAGATATCAGGAGGAACACCGGTGGCGAAGGCGGGACTCTGGGCTGTAACTGACACTGAGGAGCGAAAGCATGGGGAGCGAACAGG</w:t>
      </w:r>
    </w:p>
    <w:p w:rsidR="00DE0EA8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36GTGGGGAATATTGCACAATGGGGGAAACCCTGATGCAGCGACGCCGCGTGAGTGAAGAAGTATTTCGGTATGTAAAGCTCTATCAGCAAGGAAGATAATGACGGTACTTGACTAAGAAGCCCCGGCTAACTACGTGCCAGCAGCCGCGGTAATACGTAGGGGGCAAGCGTTATCCGGATTTACTGGGTGTAAAGGGAGCGTAGGTGGCATGGTAAGTCAGATGTGAAAGCCCAGGGCTCAACCCTGGGACTGCATTTGAAACTATCAGGCTAGAGTGCAGGAGAGGTAAGTGGAATTCCTAGTGTAGCGGTGAAATGCGTAGATATTAGGAAGAACACCAGTGGCGAAGGCGGCTTACTGGACTGTAACTGACACTGAGGCTCGAAAGCGTGGGGAGCAAACAGG</w:t>
      </w:r>
    </w:p>
    <w:p w:rsidR="00DE0EA8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37GTGAGGAATATTGGTCAATGGGCGAGAGCCTGAACCAGCCAAGTAGCGTGAAGGACGACGGCCCTATGGGTCTTAAACTTCTTTTATAAGGGAATAAAATGCGCCACGTGTGGTGTTTTGTATGTACCTTATGAATAAGCATCGGCTAATTCCGTGCCAGCAGCCGCGGTAATACGGAAGATGCGAGCGTTATCCGGATTTATTGGGTTTAAAGGGAGCGTAGGCGGGCTGTTAAGTCAGCGGTCAAATCGTGCGGCTCAACCGTACCTTGCCGTTGAAACTGGTGGTCTTGAGTTCGGACAGGGCAGATGGAATTCGTGGTGTAGCGGTGAAATGCTTAGATATCACGAAGAACTCCGACAGCGAAGGCATTCTGCCGGGGCGAAACTGACGCTGAGGCTCGAAAGTGCGGGTATCAAACAGG</w:t>
      </w:r>
    </w:p>
    <w:p w:rsidR="00DE0EA8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38GTGGGGAATTTTGGACAATGGGCGAAAGCCTGATCCAGCAATGCCGCGTGTGTGAAGAAGGCCTTCGGGTTGTAAAGCACTTTTGTCCGGAAAGAAATGGCTCTGGTTAATACCTGGGGTCGATGACGGTACCGGAAGAATAAGGACCGGCTAACTACGTGCCAGCAGCCGCGGTAATACGTAGGGTCCAAGCGTTAATCGGAATTACTGGGCGTAAAGCGTGCGCAGGCGGTTGTGCAAGACCGATGTGAAATCCCCGAGCTTAACTTGGGAATTGCATTGGTGACTGCACGGCTAGAGTGTGTCAGAGGGGGGTAGAATTCCACGTGTAGCAGTGAAATGCGTAGAGATGTGGAGGAATACCGATGGCGAAGGCAGCCCCCTGGGATAACACTGACGCTCATGCACGAAAGCGTGGGGAGCAAACAGG</w:t>
      </w:r>
    </w:p>
    <w:p w:rsidR="00DE0EA8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39GTGGGGAATATTGCACAATGGGGGGAACCCTGATGCAGCGATGCCGCGTGGAGGAAGAAGGTTTTCGGATTGTAAACTCCTGTCGTAAGGGACGATAATGACGGTACCTTACAAGAAAGCTCCGGCTAACTACGTGCCAGCAGCCGCGGTAATACGTAGGGAGCGAGCGTTGTCCGGAATTACTGGGTGTAAAGGGAGCGTAGGCGGGACGGCAAGTCAGATGTGAAATATACGTGCTCAACATGTAGACTGCATTTGAAACTGTCGTTCTTGAGTGAGGTAGAGGTAAGCGGAATTCC</w:t>
      </w:r>
      <w:r w:rsidR="00911D4B" w:rsidRPr="00AA0AF4">
        <w:rPr>
          <w:rFonts w:ascii="Times New Roman" w:hAnsi="Times New Roman" w:cs="Times New Roman"/>
          <w:sz w:val="24"/>
          <w:szCs w:val="24"/>
        </w:rPr>
        <w:lastRenderedPageBreak/>
        <w:t>TGGTGTAGCGGTGAAATGCGTAGAGATCAGGAGGAACATCGGTGGCGAAGGCGGCTTACTGGGCCTTTACTGACGCTGAGGCTCGAAAGCGTGGGGAGCAAACAGG</w:t>
      </w:r>
    </w:p>
    <w:p w:rsidR="00DE0EA8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40GTGGGGAATTTTGGACAATGGGCGCAAGCCTGATCCAGCAATGCCGCGTGCAGGAAGAAGGCCTTCGGGTTGTAAACTGCTTTTGTACGGAACGAAAAGGTTCGGGTTAATACCCTGGGCTCATGACGGTACCGTAAGAATAAGCACCGGCTAACTACGTGCCAGCAGCCGCGGTAATACGTAGGGTGCAAGCGTTAATCGGAATTACTGGGCGTAAAGCGTGCGCAGGCGGTTTTGTAAGACAGGCGTGAAATCCCCGGGCTCAACCTGGGAATGGCGCTTGTGACTGCAAAGCTGGAGTGCGGCAGAGGGGGATGGAATTCCGCGTGTAGCAGTGAAATGCGTAGATATGCGGAGGAACACCAATGGCGAAGGCAATCCCCTGGGCCTGCACTGACGCTCATGCACGAAAGCGTGGGGAGCAAACAGG</w:t>
      </w:r>
    </w:p>
    <w:p w:rsidR="00DE0EA8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41GTGGGGAATATTGCACAATGGGGGAAACCCTGATGCAGCGACGCCGCGTGAGCGAAGAAGTATTTCGGTATGTAAAGCTCTATCAGCAGGGAAGAAAAATGACGGTACCTGACTAAGAAGCACCGGCTAAATACGTGCCAGCAGCCGCGGTAATACGTATGGTGCAAGCGTTATCCGGATTTACTGGGTGTAAAGGGAGCGCAGGCGGTACGGCAAGTCTGATGTGAAAGCCCGGGGCTCAACCCCGGTACTGCATTGGAAACTGTCGGACTAGAGTGTCGGAGGGGTAAGTGGAATTCCTAGTGTAGCGGTGAAATGCGTAGATATTAGGAGGAACACCAGTGGCGAAGGCGGCTTACTGGACGATTACTGACGCTGAGGCTCGAAAGCGTGGGGAGCAAACAGG</w:t>
      </w:r>
    </w:p>
    <w:p w:rsidR="00DE0EA8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42GTGGGGAATATTGCGCAATGGGCGAAAGCCTGACGCAGCGACGCCGCGTGAGGGATGAAGGTCTTTGGATCGTAAACCTCTGTCAGGGGGGAAGAAGTGTATAGATTCAAATAGGGTTTATATTTGACGGTACCCCCAGAGGAAGCACCGGCTAACTCCGTGCCAGCAGCCGCGGTAATACGGAGGGTGCAAGCGTTAATCGGAATTACTGGGCGTAAAGCGCGCGTAGGTGGTTATATAAGTCAGAGGTGAAATCCCACCGCTCAACGGTGGAACTGCCTTTGATACTGTGTAACTAGAGTATCGGAGAGGGTGGCGGAATTCCAGGTGTAGGGGTGAAATCCGTAGATATCTGGAGGAACACCAGTGGCGAAGGCGGCCACCTGGACGAAGACTGACACTGAGGTGCGAAAGCGTGGGGAGCAAACAGG</w:t>
      </w:r>
    </w:p>
    <w:p w:rsidR="00DE0EA8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43GTGGGGGATATTGCACAATGGAGGAAACTCTGATGCAGCAACGCCGCGTGAGGGAAGACGGTCTTCGGATTGTAAACCTTTGTCCTTGGTGAAGATAATGACGGTAGCCGAGGAGGAAGCTCCGGCTAACTACGTGCCAGCAGCCGCGGTAATACGTAGGGAGCAAGCGTTGTCCGGATTTACTGGGTGTAAAGGGTGCGTAGGCGGCTCTGCAAGTCAGGTGTGAAAACCATCGGCTCAACTGATGGACTGCATTTGAAACTGTGGGGCTTGAGTGAAGTAGAGGCAGGTGGAATTCCCGGTGTAGCGGTGGAATGCGTAGAGATCGGGAGGAACACCAGTGGCGAAGGCGGCCTGCTGGGCTTTAACTGACGCTGAGGCACGAAAGCATGGGTAGCAAACAGG</w:t>
      </w:r>
    </w:p>
    <w:p w:rsidR="00DE0EA8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44GTAGGGAATCTTCCGCAATGGACGAAAGTCTGACGGAGCAACGCCGCGTGAGCGAAGAAGGCCTTCGGGTCGTAAAGCTCTGTTGTAAGGGAAGAACAAGCGCCGGTTAACTGCCGGCGCCCTGACGGTACCTTACCAGAAAGCCACGGCTAACTACGTGCCAGCAGCCGCGGTAATACGTAGGTGGCAAGCGTTGTCCGGAATTATTGGGCGTAAAGCGCGCGCAGGCGGTTTCTTAAGTCTGATG</w:t>
      </w:r>
      <w:r w:rsidR="00911D4B" w:rsidRPr="00AA0AF4">
        <w:rPr>
          <w:rFonts w:ascii="Times New Roman" w:hAnsi="Times New Roman" w:cs="Times New Roman"/>
          <w:sz w:val="24"/>
          <w:szCs w:val="24"/>
        </w:rPr>
        <w:lastRenderedPageBreak/>
        <w:t>TGAAAGCCCACGGCTCAACCGTGGAGGGTCATTGGAAACTGGGAGACTTGAGTGCAGAAGAGGAAAGCGGAATTCCACGTGTAGCGGTGAAATGCGTAGAGATGTGGAGGAACACCAGTGGCGAAGGCGGCTTTCTGGTCTGTAACTGACGCTGAGGCGCGAAAGCGTGGGGAGCAAACAGG</w:t>
      </w:r>
    </w:p>
    <w:p w:rsidR="00DE0EA8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45GTGGGGAATATTGCACAATGGGCGCAAGCCTGATGCAGCGACGCCGCGTGGGGGATGAAGGCCTTCGGGTTGTAAACTCCTTTCGCTAGGGACGAAGCCTTATGGTGACGGTACCTGGAGAAGAAGCACCGGCTAACTACGTGCCAGCAGCCGCGGTAATACGTAGGGTGCGAGCGTTGTCCGGAATTACTGGGCGTAAAGAGCTCGTAGGTGGTTTGTCGCGTCGTCTGTGAAATCCCGGGGCTTAACTTCGGGCGTGCAGGCGATACGGGCATAACTTGAGTGCTGTAGGGGAGACTGGAATTCCTGGTGTAGCGGTGAAATGCGCAGATATCAGGAGGAACACCAATGGCGAAGGCAGGTCTCTGGGCAGTAACTGACGCTGAGGAGCGAAAGCATGGGTAGCGAACAGG</w:t>
      </w:r>
    </w:p>
    <w:p w:rsidR="000B697E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46GTGAGGAATATTGGTCAATGGGCGAGAGCCTGAACCAGCCAAGTAGCGTGAAGGATGAAGGTCCTACGGATTGTAAACTTCTTTTATAAGGGAATAAAACGCTCCACGTGTGGAGCCTTGTATGTACCTTATGAATAAGCATCGGCTAACTCCGTGCCAGCAGCCGCGGTAATACGGAGGATGCGAGCGTTATCCGGATTTATTGGGTTTAAAGGGAGCGCAGACGGGATGTTAAGTCAGCTGTGAAAGTTTGCGGCTCAACCGTAAAATTGCAGTTGATACTGGCGTTCTTGAGTGCAGTTGAGGTGTGCGGAATTCGTGGTGTAGCGGTGAAATGCTTAGATATCACGAAGAACTCCGATTGCGAAGGCAGCTCACTAAACTGTAACTGACGTTCATGCTCGAAAGTGTGGGTATCAAACAGG</w:t>
      </w:r>
    </w:p>
    <w:p w:rsidR="000B697E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47GTGGGGAATATTGCACAATGGGGGAAACCCTGATGCAGCAACGCCGCGTGAGTGATGAAGGCCTTCGGGTTGTAAAGCTCTGTTTCCAGGGACGATAATGACGGTACCTGGGGAGGAAGCCACGGCTAACTACGTGCCAGCAGCCGCGGTAATACGTAGGTGGCAAGCGTTGTCCGGATTTACTGGGCGTAAAGGGAGCGTAGGCGGATTTTTAAGTGGGATGTGAAATCCCCGGGCTCAACCCGGGGGCTGCATTCCAAACTGGAAATCTAGAGTGTCGGAGAGGAAAGCAGAATTCCTAGTGTAGCGGTGAAATGCGTAGAGATTAGGAAGAATACCAGTGGCGAAGGCGGCTTTCTGGACGATAACTGACGCTGAGGCTCGAAAGCGTGGGGAGCAAACAGG</w:t>
      </w:r>
    </w:p>
    <w:p w:rsidR="000B697E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48GTGGGGAATATTGGACAATGGGCGAAAGCCTGATCCAGCCATGCCGCGTGTGTGAAGAAGGTCTTCGGATTGTAAAGCACTTTAAGTTGGGAGGAAGGGCAGTAAGTTAATACCTTGCTGTTTTGACGTTACCAACAGAATAAGCACCGGCTAACTTCGTGCCAGCAGCCGCGGTAATACGAAGGGTGCAAGCGTTAATCGGAATTACTGGGCGTAAAGCGCGCGTAGGTGGTTCGTTAAGTTGGATGTGAAAGCCCCGGGCTCAACCTGGGAACTGCATCCAAAACTGGCGAGCTAGAGTATGGCAGAGGGTGGTGGAATTTCCTGTGTAGCGGTGAAATGCGTAGATATAGGAAGGAACACCAGTGGCGAAGGCGACCACCTGGGCTAATACTGACACTGAGGTGCGAAAGCGTGGGGAGCAAACAGG</w:t>
      </w:r>
    </w:p>
    <w:p w:rsidR="000B697E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49GTAAGGAATATTGGTCAATGGGGGGAACCCTGAACCAGCCATGCCGCGTGCAGGAAGACGGCCCTACGGGTTGTAAACTGCTTTTGTACGGGAATAACCCCCAATACGGGTATTGGGCTGAATGTACCGTAAGAATAAGGATCGGCTAACTCCGTGCCAGCAGCCGCGGTAATACGGAGGATCCGAGCGTTATCCGGA</w:t>
      </w:r>
      <w:r w:rsidR="00911D4B" w:rsidRPr="00AA0AF4">
        <w:rPr>
          <w:rFonts w:ascii="Times New Roman" w:hAnsi="Times New Roman" w:cs="Times New Roman"/>
          <w:sz w:val="24"/>
          <w:szCs w:val="24"/>
        </w:rPr>
        <w:lastRenderedPageBreak/>
        <w:t>ATTATTGGGTTTAAAGGGTGCGTAGGCGGCCCGGTAAGTCAGTGGTGAAAGACGGTGGCTCAACCATCGCAGTGCCGTTGATACTGTCGGGCTTGAATGTACTTGAGGTAGGCGGAATGTGGCAAGTAGCGGTGAAATGCATAGATATGCCACAGAACACCGATTGCGAAGGCAGCTTACTAAGGTATGATTGACGCTGAGGCACGAAAGCGTGGGGATCGAACAGG</w:t>
      </w:r>
    </w:p>
    <w:p w:rsidR="000B697E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50GTAGGGAATCTTCCACAATGGGCGAAAGCCTGATGGAGCAACGCCGCGTGGGTGAAGAAGGTCTTCGGATCGTAAAACCCTGTTGTTAGAGAAGAAAGTGCGTGAGAGTAACTGTTCACGTTTCGACGGTATCTAACCAGAAAGCCACGGCTAACTACGTGCCAGCAGCCGCGGTAATACGTAGGTGGCAAGCGTTATCCGGATTTATTGGGCGTAAAGGGAACGCAGGCGGTCTTTTAAGTCTGATGTGAAAGCCTTCGGCTTAACCGGAGTAGTGCATTGGAAACTGGGAGACTTGAGTGCAGAAGAGGAGAGTGGAACTCCATGTGTAGCGGTGAAATGCGTAGATATATGGAAGAACACCAGTGGCGAAAGCGGCTCTCTGGTCTGTAACTGACGCTGAGGTTCGAAAGCGTGGGTAGCAAACAGG</w:t>
      </w:r>
    </w:p>
    <w:p w:rsidR="000B697E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51GTGGGGAATATTGCACAATGGGCGAAAGCCTGATGCAGCAACGCCGCGTGAGTGATGACGGCCTTCGGGTTGTAAAACTCTGTCTTCAGGGACGATAATGACGGTACCTGAGGAGGAAGCCACGGCTAACTACGTGCCAGCAGCCGCGGTAATACGTAGGTGGCAAGCGTTGTCCGGATTTACTGGGCGTAAAGGGAGCGTAGGCGGATGTTTAAGTGGGATGTGAAATACTCGGGCTCAACTTGAGTGCTGCATTCCAAACTGGATATCTAGAGTGCAGGAGAGGAAAGGAGAATTCCTAGTGTAGCGGTGAAATGCGTAGAGATTAGGAAGAATACCAGTGGCGAAGGCGCCTTTCTGGACTGTAACTGACGCTGAGGCTCGAAAGCGTGGGGAGCAAACAGG</w:t>
      </w:r>
    </w:p>
    <w:p w:rsidR="000B697E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52GTGGGGAATATTGGGCAATGGGGGAAACCCTGACCCAGCAACGCCGCGTGAAGGAAGAAGGCTTTCGGGTTGTAAACTTCTTTTACCAGGGACGAAGGACGTGACGGTACCTGGAGAAAAAGCAACGGCTAACTACGTGCCAGCAGCCGCGGTAATACGTAGGTTGCAAGCGTTGTCCGGATTTACTGGGTGTAAAGGGCGTGTAGGCGGAGAAGCAAGTTGGGAGTGAAATCTATGGGCTCAACCCATAAACTGCTCTCAAAACTGTTTCCCTTGAGTATCGGAGAGGCAAGCGGAATTCCTAGTGTAGCGGTGAAATGCGTAGATATTAGGAGGAACACCAGTGGCGAAGGCGGCTTGCTGGACGACAACTGACGCTGAGGCGCGAAAGCGTGGGGAGCAAACAGG</w:t>
      </w:r>
    </w:p>
    <w:p w:rsidR="000B697E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53GTAGGGAATCTTCCGCAATGGACGAAAGTCTGACGGAGCAACGCCGCGTGAGTGAAGAAGGTTTTCGGATCGTAAAACTCTGTTGTCAGGGAAGAACAAGTGCTGTTCGAACAGGGCGGCACCTTGACGGTACCTGACCAGAAAGCCACGGCTAACTACGTGCCAGCAGCCGCGGTAATACGTAGGTGGCAAGCGTTGTCCGGAATTATTGGGCGTAAAGCGCGCGCAGGCGGCTTCTTAAGTCTGATGTGAAATCTTGCGGCTCAACCGCAAGCGGTCATTGGAAACTGGGAGGCTTGAGTGCAGAAGAGGAGAGTGGAATTCCACGTGTAGCGGTGAAATGCGTAGAGATGTGGAGGAACACCAGTGGCGAAGGCGACTCTCTGGTCTGTAACTGACGCTGAGGCGCGAAAGCGTGGGGAGCGAACAGG</w:t>
      </w:r>
    </w:p>
    <w:p w:rsidR="000B697E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54GTAGGGAATCTTCCACAATGGACGCAAGTCTGATGGAGCAACGCCGCGTGAGTGAAGAAGGTTTTCGGATCGTAAAGCTCTGTTGTTGGTGAAGAAAGATAGTGAGAGTAACTGCTCATTATTTGCCGGTAATCAACCAGAAAGTC</w:t>
      </w:r>
      <w:r w:rsidR="00911D4B" w:rsidRPr="00AA0AF4">
        <w:rPr>
          <w:rFonts w:ascii="Times New Roman" w:hAnsi="Times New Roman" w:cs="Times New Roman"/>
          <w:sz w:val="24"/>
          <w:szCs w:val="24"/>
        </w:rPr>
        <w:lastRenderedPageBreak/>
        <w:t>ACGGCTAACTACGTGCCAGCAGCCGCGGTAATACGTAGGTGGCAAGCGTTGTCCGGATTTATTGGGCGTAAAGCGAGCGCAGGCGGAAAGATAAGTCAGATGTGAAAGCCCTCGGCTTAACCGAGGAATAGCATCGGAAACTGTCTTTCTTGAGTGCAGAAGAGGAGAGTGGAACTCCATGTGTAGCGGTGGAATGCGTAGATATATGGAAGAACACCAGTGGCGAAGGCGGCTCTCTGGTCTGTAACTGACGCTGAGGCTCGAAAGCATGGGTAGCGAACAGG</w:t>
      </w:r>
    </w:p>
    <w:p w:rsidR="000B697E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55GTGAGGAATATTGGTCAATGGGCGAGAGCCTGAACCAGCCAAGTCGCGTGAAGGAAGACAGTCCTAAGGATTGTAAACTTCTTTTATACGGGAATAACGGGCGATACGAGTATTGCATTGAATGTACCGTAAGAATAAGCATCGGCTAACTCCGTGCCAGCAGCCGCGGTAATACGGAGGATGCGAGCGTTATCCGGATTTATTGGGTTTAAAGGGTGCGTAGGTTGTTCGGTAAGTCAGCGGTGAAACCTGAGCGCTCAACGTTCAGCCTGCCGTTGAAACTGCCGGGCTTGAGTTCAGTGGCGGCAGGCGGAATTCGTGGTGTAGCGGTGAAATGCATAGATATCACGAGGAACTCCGATTGCGAAGGCAGCTTGCCATACTGCGACTGACACTGAAGCACGAAGGCGTGGGTATCAAACAGG</w:t>
      </w:r>
    </w:p>
    <w:p w:rsidR="000B697E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56GTGGGGAATTTTGGACAATGGGCGAAAGCCTGATCCAGCAATGCCGCGTGCAGGATGAAGGCCTTCGGGTTGTAAACTGCTTTTGTACGGAACGAAAAAGCTTCTCCTAATACGAGAGGCCCATGACGGTACCGTAAGAATAAGCACCGGCTAACTACGTGCCAGCAGCCGCGGTAATACGTAGGGTGCGAGCGTTAATCGGAATTACTGGGCGTAAAGCGTGCGCAGGCGGTTATGTAAGACAGATGTGAAATCCCCGGGCTCAACCTGGGAACTGCATTTGTGACTGCATGGCTAGAGTACGGTAGAGGGGGATGGAATTCCGCGTGTAGCAGTGAAATGCGTAGATATGCGGAGGAACACCGATGGCGAAGGCAATCCCCTGGACCTGTACTGACGCTCATGCACGAAAGCGTGGGGAGCAAACAGG</w:t>
      </w:r>
    </w:p>
    <w:p w:rsidR="000B697E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57GTGGGGAATATTGCACAATGGGCGAAAGCCTGATGCAGCAACGCCGCGTGAGCGATGAAGGCCTTCGGGTCGTAAAGCTCTGTCCTCAAGGAAGATAATGACGGTACTTGAGGAGGAAGCCCCGGCTAACTACGTGCCAGCAGCCGCGGTAATACGTAGGGGGCTAGCGTTATCCGGAATTACTGGGCGTAAAGGGTGCGTAGGTGGTTTCTTAAGTCAGAGGTGAAAGGCTACGGCTCAACCGTAGTAAGCCTTTGAAACTGGGAAACTTGAGTGCAGGAGAGGAGAGTGGAATTCCTAGTGTAGCGGTGAAATGCGTAGATATTAGGAGGAACACCAGTTGCGAAGGCGGCTCTCTGGACTGTAACTGACACTGAGGCACGAAAGCGTGGGGAGCAAACAGG</w:t>
      </w:r>
    </w:p>
    <w:p w:rsidR="000B697E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58GTGGGGGATATTGCACAATGGAGGAAACTCTGATGCAGCAACGCCGCGTGAGGGAAGAAGGTTTTCGGATTGTAAACCTCTGTCCTCGGGGACGATAATGACGGTACCCGAGGAGGAAGCTCCGGCTAACTACGTGCCAGCAGCCGCGGTAATACGTAGGGAGCAAGCGTTGTCCGGATTTACTGGGTGTAAAGGGTGCGTAGGCGGCAGTGCAAGTCAGGTGTGAAAACTATGGGCTTAACCCATAGATTGCACTTGAAACTGTGTTGCTTGAGTGAAGTAGAGGCAAGCGGAATTCCCGGTGTAGCGGTGAAATGCGTAGAGATCGGGAGGAACACCAGTGGCGAAGGCGGCTTGCTGGGCTTTAACTGACGCTGAGGCACGAAAGCGTGGGTAGCAAACAGG</w:t>
      </w:r>
    </w:p>
    <w:p w:rsidR="000B697E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59GTGAGGAATATTGGTCAATGGGCGAGAGCCTGAACCAGCCAAGTAGCGTGAAGGATGACTGCCCTATGGGTTGTAAACTTCTTTTATAAAGGAATAA</w:t>
      </w:r>
      <w:r w:rsidR="00911D4B" w:rsidRPr="00AA0AF4">
        <w:rPr>
          <w:rFonts w:ascii="Times New Roman" w:hAnsi="Times New Roman" w:cs="Times New Roman"/>
          <w:sz w:val="24"/>
          <w:szCs w:val="24"/>
        </w:rPr>
        <w:lastRenderedPageBreak/>
        <w:t>AGTCGGGTATGGATACCCGTTTGCATGTACTTTATGAATAAGGATCGGCTAACTCCGTGCCAGCAGCCGCGGTAATACGGAGGATCCGAGCGTTATCCGGATTTATTGGGTTTAAAGGGAGCGTAGATGGATGTTTAAGTCAGTTGTGAAAGTTTGCGGCTCAACCGTAAAATTGCAGTTGATACTGGATATCTTGAGTGCAGTTGAGGCAGGCGGAATTCGTGGTGTAGCGGTGAAATGCTTAGATATCACGAAGAACTCCGATTGCGAAGGCAGCCTGCTAAGCTGCAACTGACATTGAGGCTCGAAAGTGTGGGTATCAAACAGG</w:t>
      </w:r>
    </w:p>
    <w:p w:rsidR="000B697E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60GTGAGGAATATTGGTCAATGGGCGCTAGCCTGAACCAGCCAAGTAGCGTGAAGGATGACTGCCCTATGGGTTGTAAACTTCTTTTATATGGGAATAAAGTGCAGTATGTATACTGCTTTGCATGTACCTTATGAATAAGGATCGGCTAACTCCGTGCCAGCAGCCGCGGTAATACGGAGGATCCGAGCGTTATCCGGATTTATTGGGTTTAAAGGGAGCGTAGGCGGGTTGTTAAGTCAGTTGTGAAAGTTTGCGGCTCAACCGTAAAATTGCAGTTGATACTGGCATCCTTGAGTACAGTAGAGGTAGGCGGAATTCGTGGTGTAGCGGTGAAATGCTTAGATATCACGAAGAACTCCGATTGCGAAGGCAGCCTGCTGGACTGTAACTGACGCTGATGCTCGAAAGTGTGGGTATCAAACAGG</w:t>
      </w:r>
    </w:p>
    <w:p w:rsidR="000B697E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61GTGGGGAATATTGGACAATGGGGGCAACCCTGATCCAGCCATGCCGCGTGTGTGAAGAAGGCCTTTTGGTTGTAAAGCACTTTAAGCAGGGAGGAGAGGCTAATGGTTAATACCCATTAGATTAGACGTTACCTGCAGAATAAGCACCGGCTAACTCTGTGCCAGCAGCCGCGGTAATACAGAGGGTGCGAGCGTTAATCGGAATTACTGGGCGTAAAGCGAGTGTAGGTGGCTCATTAAGTCACATGTGAAATCCCCGGGCTTAACCTGGGAACTGCATGTGATACTGGTGGTGCTAGAATATGTGAGAGGGAAGTAGAATTCCAGGTGTAGCGGTGAAATGCGTAGAGATCTGGAGGAATACCGATGGCGAAGGCAGCTTCCTGGCATAATATTGACACTGAGATTCGAAAGCGTGGGTAGCAAACAGG</w:t>
      </w:r>
    </w:p>
    <w:p w:rsidR="000B697E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62GTGGGGAATATTGCACAATGGGCGCAAGCCTGATGCAGCGACGCCGCGTGGGGGATGACGGCCTTCGGGTTGTAAACTCCTTTCGCTAGGGACGAAGCTTTTTGTGACGGTACCTAGATAAGAAGCACCGGCTAACTACGTGCCAGCAGCCGCGGTAATACGTAGGGTGCGAGCGTTGTCCGGAATTACTGGGCGTAAAGGGCTCGTAGGTGGTTTGTCGCGTCGTCTGTGAAATTCCGGGGCTTAACTCCGGGCGTGCAGGCGATACGGGCATAACTTGAGTACTGTAGGGGTAACTGGAATTCCTGGTGTAGCGGTGAAATGCGCAGATATCAGGAGGAACACCGATGGCGAAGGCAGGTTACTGGGCAGTTACTGACGCTGAGGAGCGAAAGCATGGGTAGCGAACAGG</w:t>
      </w:r>
    </w:p>
    <w:p w:rsidR="000B697E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63GTGGGGAATATTGCGCAATGGGGGAAACCCTGACGCAGCAACGCCGCGTGGGTGATGAAGGTTTTCGGATCGTAAAACCCTGTTTTCTGGGACGATAATGACGGTACCAGATGAGGAAGCCACGGCTAACTACGTGCCAGCAGCCGCGGTAATACGTAGGTGGCAAGCGTTGTCCGGATTTACTGGGCGTAAAGGGTGCGTAGGCGGATGCTTAAGTGAGATGTGAAATACCTAGGCTTAACTTAGGGGCTGCATTTCAAACTGGGCATCTAGAGTACAGGAGAGGGAAACGGAATTCCTAGTGTAGCGGTGAAATGCGTAGAGATTAGGAAGAACACCAGTGGCGAAGGCGGTTTCCTGGACTGTAACTGACGCTGAGGCACGAAAGCGTGGGTAGCAAACAGG</w:t>
      </w:r>
    </w:p>
    <w:p w:rsidR="000B697E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64GTGGGGAATATTGGACAATGGGCGCAAGCCTGATCCAGCCATACC</w:t>
      </w:r>
      <w:r w:rsidR="00911D4B" w:rsidRPr="00AA0AF4">
        <w:rPr>
          <w:rFonts w:ascii="Times New Roman" w:hAnsi="Times New Roman" w:cs="Times New Roman"/>
          <w:sz w:val="24"/>
          <w:szCs w:val="24"/>
        </w:rPr>
        <w:lastRenderedPageBreak/>
        <w:t>GCGTGGGTGAAGAAGGCCTTCGGGTTGTAAAGCCCTTTTGTTGGGAAAGAAATCCAGCTGGTTAATACCCGGTTGGGATGACGGTACCCAAAGAATAAGCACCGGCTAACTTCGTGCCAGCAGCCGCGGTAATACGAAGGGTGCAAGCGTTACTCGGAATTACTGGGCGTAAAGCGTGCGTAGGTGGTCGTTTAAGTCTGTTGTGAAAGCCCTGGGCTCAACCTGGGAACTGCAGTGGAAACTGGACGACTAGAGTGTGGTAGAGGGTAGCGGAATTCCTGGTGTAGCAGTGAAATGCGTAGAGATCAGGAGGAACATCCATGGCGAAGGCAGCTACCTGGACCAACACTGACACTGAGGCACGAAAGCGTGGGGAGCAAACAGG</w:t>
      </w:r>
    </w:p>
    <w:p w:rsidR="000B697E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65GTGGGGAATATTGCACAATGGGGGAAACCCTGATGCAGCAACGCCGCGTGAAGGAAGACGGTTTTCGGATTGTAAACTTCTGTTCTTAGTGAAGAATAATGACGGTAGCTAAGGAGCAAGCCACGGCTAACTACGTGCCAGCAGCCGCGGTAATACGTAGGTGGCAAGCGTTGTCCGGAATTACTGGGTGTAAAGGGAGCGTAGGCGGGAAGCCAAGTCAGCTGTGAAAACTACGGGCTTAACTTGTAGACTGCAGTTGAAACTGGTTTTCTTGAGTGAAGTAGAGGTTGGCGGAATTCCGAGTGTAGCGGTGAAATGCGTAGATATTCGGAGGAACACCGGTGGCGAAGGCGGCCAACTGGGCTTTAACTGACGCTGAGGCTCGAAAGTGTGGGGAGCAAACAGG</w:t>
      </w:r>
    </w:p>
    <w:p w:rsidR="000B697E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66GTAGGGAATTTTTCACAATGGGCGAAAGCCTGATGGAGCAATGCCGCGTGTTTGATGACGGCCTTTGGGTTGTAAAAAACTGTTATATGGGATGAAAAAAATAGATAGGAAATGATCTATTATTGACAGTACCATATTAGAAAGCCACGGCTAACTACGTGCCAGCAGCCGCGGTAATACGTAGGTGGCAAGCATTATCCGGAATTATTGGGTGTAAAGGGAGCGTAGACGGTTTTATAAGTCTGAGGTTAAATGCATAAGCTTAACTTATGCCTGCCTTAGAAACTATGAGACTAGAATGTGATAGAGGACAATGGAATTCCATGTGTAGCGGTGGAATGCATAGATATATGGAGGAACACCAATTGCGAAAGCAGTTGTCTGGGTCATTATTGACGTTGAGGCTCGAAAGCATGGGGAGCAAATAGG</w:t>
      </w:r>
    </w:p>
    <w:p w:rsidR="000B697E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67GTAGGGAATCTTCGGCAATGGACGGAAGTCTGACCGAGCAACGCCGCGTGAGTGAAGAAGGTTTTCGGATCGTAAAGCTCTGTTGTAAGAGAAGAACGAGTGTGAGAGTGGAAAGTTCACACTGTGACGGTATCTTACCAGAAAGGGACGGCTAACTACGTGCCAGCAGCCGCGGTAATACGTAGGTCCCGAGCGTTGTCCGGATTTATTGGGCGTAAAGCGAGCGCAGGCGGTTAGATAAGTCTGAAGTTAAAGGCTGTGGCTTAACCATAGTACGCTTTGGAAACTGTTTAACTTGAGTGCAAGAGGGGAGAGTGGAATTCCATGTGTAGCGGTGAAATGCGTAGATATATGGAGGAACACCGGTGGCGAAAGCGGCTCTCTGGCTTGTAACTGACGCTGAGGCTCGAAAGCGTGGGGAGCAAACAGG</w:t>
      </w:r>
    </w:p>
    <w:p w:rsidR="000B697E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68GTGGGGAATATTGCGCAATGGGGGAAACCCTGACGCAGCAACGCCGCGTGAGTGAAGAAGGCCTTCGGGTCGTAAAACTCTTTGATAAGGGAAGAAGAAGTGACAGTACCTTAAGAAAAAGCCCCGGCTAACTACGTGCCAGCAGCCGCGGTAATACGTAGGGGGCAAGCGTTGTCCGGAATTACTGGGCGTAAAGGGTGCGTAGGCGGTCAAATAAGTCAGATGTGAAAGTCCAGGGCTCAACCGTGGAATCGCATTTGAAACTGTTTGACTTGAGTGCAGGAGAGGAGAGTGGAATTTCTAGTGTAGCGGTGAAATGCGTAGATATTAGGAAGAACACCAGTGGCGAAGGCGGCTCTCTGGACTGTAACTGACGCTGAGGCACGAAAGCGTGGGAAGCGAACAGG</w:t>
      </w:r>
    </w:p>
    <w:p w:rsidR="000B697E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lastRenderedPageBreak/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69GTGGGGAATATTGGACAATGGGCGAAAGCCTGATCCAGCAATGCCGCGTGGGTGAAGAAGGTCTTCGGATCGTAAAGCCCTTTCGACGGGGACGATGATGACGGTACCCGTAGAAGAAGCCCCGGCTAACTTCGTGCCAGCAGCCGCGGTAATACGAAGGGGGCTAGCGTTGCTCGGAATTACTGGGCGTAAAGGGCGCGTAGGCGGCGGCCCAAGTCAGGCGTGAAATTCCTGGGCTCAACCTGGGGACTGCGCTTGATACTGGGTTGCTTGAGGATGGAAGAGGCTCGTGGAATTCCCAGTGTAGAGGTGAAATTCGTAGATATTGGGAAGAACACCGGTGGCGAAGGCGGCGAGCTGGTCCATTACTGACGCTGAGGCGCGACAGCGTGGGGAGCAAACAGG</w:t>
      </w:r>
    </w:p>
    <w:p w:rsidR="000B697E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70GTGAGGAATATTGGTCAATGGACGCAAGTCTGAACCAGCCAAGTAGCGTGCAGGATGACGGCCCTCCGGGTTGTAAACTGCTTTTAGTTGGGAATAAAAGGGGGCTCGTGAGCCCCGTATTGTATGTACCATCAGAAAAAGGACCGGCTAATTCCGTGCCAGCAGCCGCGGTAATACGGAAGGTCCGGGCGTTATCCGGATTTATTGGGTTTAAAGGGAGCGTAGGCCGGCTTTTAAGTCAGCTGTGAAAGTCCGCGGCTCAACCGTGGAATTGCAGTTGAAACTGGAGGCCTTGAGTGCACACAGGGATGCCGGAATTCATGGTGTAGCGGTGAAATGCTTAGATATCATGAAGAACTCCGATCGCGAAGGCAAGTGTCCGGGGTGCAACTGACGCTGAGGCTCGAAAGTGCGGGTATCAAACAGG</w:t>
      </w:r>
    </w:p>
    <w:p w:rsidR="000B697E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71GTAGGGAATCTTCGGCAATGGGGGCAACCCTGACCGAGCAACGCCGCGTGAGTGAAGAAGGTTTTCGGATCGTAAAGCTCTGTTGTAAGAGAAGAACGTGTGTGAGAGTGGAAAGTTCACACAGTGACGGTAACTTACCAGAAAGGGACGGCTAACTACGTGCCAGCAGCCGCGGTAATACGTAGGTCCCGAGCGTTGTCCGGATTTATTGGGCGTAAAGCGAGCGCAGGCGGTTTAATAAGTCTGAAGTTAAAGGCAGTGGCTTAACCATTGTTCGCTTTGGAAACTGTTAGACTTGAGTGCAGAAGGGGAGAGTGGAATTCCATGTGTAGCGGTGAAATGCGTAGATATATGGAGGAACACCGGTGGCGAAAGCGGCTCTCTGGTCTGTAACTGACGCTGAGGCTCGAAAGCGTGGGGAGCAAACAGG</w:t>
      </w:r>
    </w:p>
    <w:p w:rsidR="000B697E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72GTGGGGAATATTGCACAATGGGGGGAACCCTGATGCAGCCATGCCGCGTGAATGAAGAAGGCCTTCGGGTTGTAAAGTTCTTTCGGTGATGAGGAAGGGTGATGTTTTAATAGAGCATTACATTGACGTTAGTCACAGAAGAAGCACCGGCTAACTCCGTGCCAGCAGCCGCGGTAATACGGAGGGTGCGAGCGTTAATCGGAATGACTGGGCGTAAAGGGCACGCAGGCGGTGACTTAAGTGAGATGTGAAAGCCCCGAGCTTAACTTGGGAATTGCATTTCATACTGGGTTGCTAGAGTATTTTAGGGAGGGGTAGAATTCCACGTGTAGCGGTGAAATGCGTAGAGATGTGGAGGAATACCGAAGGCGAAGGCAGCCCCTTGGGAAAATACTGACGCTCATGTGCGAAAGCGTGGGGAGCAAACAGG</w:t>
      </w:r>
    </w:p>
    <w:p w:rsidR="000B697E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73GTAAGGAATTTTCCACAATGAGCGAAAGCTTGATGGAGCGACACAGCGTGCAGGATGAAGTTCTTCGGAATGTAAACTGCTGTTATAAGGGAAGAAAAAATAGAATAGGAAATGATTTTATCTTGACGGTACCTTATTAGAAAGCGACGGCAAACTATGTGCCAGCAGCCGCGGTAATACATAGGTCGCAAGCGTTATCCGGAATTATTGGGCGTAAAGCGTCCGTAGGTTTTTTGCTAAGTCTGGAGTTAAATGCTGAAGCTCAACTTCAGTCCGCTTTGGATACTGGCAAAATAGAATTATAAAGAGGTTAGCGGAATTCCTAGTGAAGCGGTGGAATGCGTAGATATTAGGAAGAACACCAATAGGCGAAGGCAGCTAACTGGTTATATATTGACACTAAGG</w:t>
      </w:r>
      <w:r w:rsidR="00911D4B" w:rsidRPr="00AA0AF4">
        <w:rPr>
          <w:rFonts w:ascii="Times New Roman" w:hAnsi="Times New Roman" w:cs="Times New Roman"/>
          <w:sz w:val="24"/>
          <w:szCs w:val="24"/>
        </w:rPr>
        <w:lastRenderedPageBreak/>
        <w:t>GACGAAAGCGTGGGGAGCAAACAGG</w:t>
      </w:r>
    </w:p>
    <w:p w:rsidR="000B697E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74GTGGGGAATCTTGCGCAATGGGGGGAACCCTGACGCAGCGACGCCGCGTGCGGGACGAAGGCCCTCGGGTCGTAAACCGCTTTCAGCAGGGATGAGAAGAGACGGTACCTGCAGAAGAAGCCCCGGCTAACTACGTGCCAGCAGCCGCGGTAATACGTAGGGGGCGAGCGTTATCCGGATTCATTGGGCGTAAAGCGCGCGTAGGCGGCCCGGCAGGCAGGGGGTCAAATGGCGGGGCTCAACCCCGTCCCGCCCCCTGAACCGCCGGGCTCGGGTCCGGTAGGGGAGGGTGGAACACCCGGTGTAGCGGTGGAATGCGCAGATATCGGGTGGAACACCGGTGGCGAAGGCGGCCCTCTGGGCCGAGACCGACGCTGAGGCGCGAAAGCTGGGGGAGCGAACAGG</w:t>
      </w:r>
    </w:p>
    <w:p w:rsidR="000B697E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75GTGAGGAATATTGGTCAATGGGCGGGAGCCTGAACCAGCCAAGTCGCGTGAGGGAAGAAGGTGCTAAGCATTGTAAACCTCTTTTGCCGGGGAACAAAAGATCCCACGCGTGGGATTATGAGTGTACCCGGAGAAAAAGCATCGGCTAACTCCGTGCCAGCAGCCGCGGTAATACGGAGGATGCGAGCGTTATCCGGATTTATTGGGTTTAAAGGGTGCGCAGGCGGCTCGTCAAGTCAGCGGTAAAATGTCGGGGCTCAACCCCGGCCGGCCGTTGAAACTGACGAGCTGGAGTTGGAGAGAAGTACGCGGAATTCGTGGTGTAGCGGTGAAATGCTTAGATATCACGAAGAACTCCGATTGCGAAGGCAGCGTACCGGCTCCATACTGACGCTGAGGCACGAAAGCGTGGGGATCGAACAGG</w:t>
      </w:r>
    </w:p>
    <w:p w:rsidR="000B697E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76GTGGGGAATATTGCACAATGGGCGAAAGCCTGATGCAGCGACGCCGCGTGGGGGATGACGGTCTTCGGATTGTAAACCCCTTTCAGTAGGGACGAAGCGCAAGTGACGGTACCTGCAGAAGAAGCACCGGCTAACTACGTGCCAGCAGCCGCGGTAATACGTAGGGTGCGAGCGTTGTCCGGAATTACTGGGCGTAAAGAGCTCGTAGGCGGTTTGTCACGTCGTCTGTGAAATCCCTCGGCTTAACCGGGGGCGTGCAGGCGATACGGGCAGACTTGAGTACTACAGGGGAGACTGGAATTCCTGGTGTAGCGGTGAAATGCGCAGATATCAGGAGGAACACCGGTGGCGAAGGCGGGTCTCTGGGTAGTAACTGACGCTGAGGAGCGAAAGCATGGGTAGCGAACAGG</w:t>
      </w:r>
    </w:p>
    <w:p w:rsidR="000B697E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77GTAGGGAATCTTCCACAATGGACGAAAGTCTGATGGAGCAACGCCGCGTGAGTGAAGAAGGTTTTCGGATCGTAAAACTCTGTTGTTGGAGAAGAACGTATTTGATAGTAACTGATCAGGTAGTGACGGTATCCAACCAGAAAGCCACGGCTAACTACGTGCCAGCAGCCGCGGTAATACGTAGGTGGCAAGCGTTGTCCGGATTTATTGGGCGTAAAGCGAGCGCAGGCGGTTTCTTAAGTCTGATGTGAAAGCCTTCGGCTCAACCGAAGAAGTGCATCGGAAACTGGGAAACTTGAGTGCAGAAGAGGACAGTGGAACTCCATGTGTAGCGGTGAAATGCGTAGATATATGGAAGAACACCAGTGGCGAAGGCGGCTGTCTGGTCTGTAACTGACGCTGAGGCTCGAAAGCATGGGTAGCAAACAGG</w:t>
      </w:r>
    </w:p>
    <w:p w:rsidR="000B697E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78GTGGGGAATTTTGGACAATGGGCGCAAGCCTGATCCAGCAATGCCGCGTGCAGGATGAAGGCCTTCGGGTTGTAAACTGCTTTTGTACGGAGCGAAAAGGTCTCTTCTAATACAGGAGGCCCATGACGGTACCGTAAGAATAAGCACCGGCTAACTACGTGCCAGCAGCCGCGGTAATACGTAGGGTGCAAGCGTTAATCGGAATTACTGGGCGTAAAGCGTGCGCAGGCGGTGTTGTAAGACAGAGGTGAAATCCCCGGGCTCAACCTGGGAACTGCCTTTGTGACTGCAACGCTAGAGTACGGCAGAGGGGGATGGAATTCCGCGTGTAGCAGTGAAATGCGTAGAT</w:t>
      </w:r>
      <w:r w:rsidR="00911D4B" w:rsidRPr="00AA0AF4">
        <w:rPr>
          <w:rFonts w:ascii="Times New Roman" w:hAnsi="Times New Roman" w:cs="Times New Roman"/>
          <w:sz w:val="24"/>
          <w:szCs w:val="24"/>
        </w:rPr>
        <w:lastRenderedPageBreak/>
        <w:t>ATGCGGAGGAACACCGATGGCGAAGGCAATCCCCTGGGCCTGTACTGACGCTCATGCACGAAAGCGTGGGGAGCAAACAGG</w:t>
      </w:r>
    </w:p>
    <w:p w:rsidR="000B697E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79GTAGGGAATCTTCCACAATGGACGCAAGTCTGATGGAGCAACGCCGCGTGTATGAAGAAGGTCTTCGGATCGTAAAATACTGTTGTCAGAGAAGAACACGTGATAGAGTAACTGCTATGGCGCTGACGGTATCTGACCAGCAAGTCACGGCTAACTACGTGCCAGCAGCCGCGGTAATACGTAGGTGGCAAGCGTTGTCCGGATTTATTGGGCGTAAAGGGAACGCAGGCGGTCTTTTAAGTCTGATGTGAAAGCCTTCGGCTTAACCGGAGAAGTGCATTGGAAACTGGAAGACTTGAGTGCAGAAGAGGAGAGTGGAACTCCATGTGTAGCGGTGAAATGCGTAGATATATGGAAGAACACCAGTGGCGAAAGCGGCTCTCTGGTCTGTAACTGACGCTGAGGTTCGAAAGCGTGGGGAGCGAACAGG</w:t>
      </w:r>
    </w:p>
    <w:p w:rsidR="000B697E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80GTGGGGAATATTGCACAATGGGGGAAACCCTGATGCAGCGACGCCGCGTGAGCGAAGAAGTATTTCGGTATGTAAAGCTCTATCAGCAGGGAAGATAATGACGGTACCTGACTAAGAAGCCCCGGCTAACTACGTGCCAGCAGCCGCGGTAATACGTAGGGGGCAAGCGTTATCCGGATTTACTGGGTGTAAAGGGAGCGTAGACGGCAAGGCAAGTCTGATGTGAAAACCCAGGGCTTAACCCTGGGACTGCATTGGAAACTGTCTGGCTCGAGTGCCGGAGAGGTAAGCGGAATTCCTAGTGTAGCGGTGAAATGCGTAGATATTAGGAAGAACACCAGTGGCGAAGGCGGCTTACTGGACGGTAACTGACGTTGAGGCTCGAAAGCGTGGGGAGCAAACAGG</w:t>
      </w:r>
    </w:p>
    <w:p w:rsidR="000B697E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81GTGAGGAATATTGGACAATGGGCGCAAGCCTGATCCAGCCATGCCGCGTGCAGGAAGACTGCCCTATGGGTTGTAAACTGCTTTTATACAGGAAGAATAAGCCTTACGTGTAAGGTGATGACGGTACTGTAAGAATAAGGACCGGCTAACTCCGTGCCAGCAGCCGCGGTAATACGGAGGGTCCAAGCGTTATCCGGAATTATTGGGTTTAAAGGGTCCGTAGGTGGATAATTAAGTCAGGGGTGAAAGTTTGCAGCTCAACTGTAAAATTGCCTTTGATACTGGTTATCTTGAATTGTATTGAAGTAGGCGGAATATGTAGTGTAGCGGTGAAATGCATAGATATTACATAGAACACCAATTGCGAAGGCAGCTTACTAAGTACCAATTGACACTGATGGACGAAAGCGTGGGTAGCGAACAGG</w:t>
      </w:r>
    </w:p>
    <w:p w:rsidR="000B697E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82GTGGGGAATATTGCGCAATGGGCGAAAGCCTGACGCAGCGACGCCGCGTGAGGGATGAAGGTCTTCGGATCGTAAACCTCTGTCAGCAGGGAAGAACGGTCACTGTGCTAATCAGCAGTGAATTGACGGTACCTGCAAAGGAAGCACCGGCTAACTCCGTGCCAGCAGCCGCGGTAATACGGAGGGTGCGAGCGTTAATCGGAATTACTGGGCGTAAAGCGCTCGTAGGCGGTATGTCAAGTCAAGGGTGAAATCCCCGCGCTCAACGTGGGAACTGCCTTTGAAACTGGCAAACTGGAGTGTGTGAGAGGATAGTGGAATTCCAGGTGTAGGAGTGAAATCCGTAGATATCTGGAGGAACATCAGTGGCGAAGGCGACTATCTGGCACATAACTGACGCTGAGGAGCGAAAGCGTGGGTAGCAAACAGG</w:t>
      </w:r>
    </w:p>
    <w:p w:rsidR="000B697E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83GTGGGGAATATTGCACAATGGGCGAAAGCCTGATGCAGCAACGCCGCGTGAGTGATGAAGGCCTTCGGGTCGTAAAGCTCTTTGATCAGGGATGATAATGACAGTACCTGAAAAACAAGCCACGGCTAACTACGTGCCAGCAGCCGCGGTAATACGTAGGTGGCGAGCGTTGTCCGGAATTACTGGGCGTAAAGGATGCGTAGGTGGATATTTAAGTGGGATGTGAAATCCCCGGGCTCAACCCGGGAACTGCATTCCAAACTGGGTATCTAGAGTGCAGGAGAGGAAAGCGGAATTC</w:t>
      </w:r>
      <w:r w:rsidR="00911D4B" w:rsidRPr="00AA0AF4">
        <w:rPr>
          <w:rFonts w:ascii="Times New Roman" w:hAnsi="Times New Roman" w:cs="Times New Roman"/>
          <w:sz w:val="24"/>
          <w:szCs w:val="24"/>
        </w:rPr>
        <w:lastRenderedPageBreak/>
        <w:t>CTAGTGTAGCGGTGAAATGCGTAGATATTAGGAGGAACACCAGTGGCGAAGGCGGCTTTCTGGACTGTAACTGACACTGAGGCATGAAAGCGTGGGTAGCAAACAGG</w:t>
      </w:r>
    </w:p>
    <w:p w:rsidR="000B697E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84GTAGGGAATATTGGACAATGGGGGCAACCCTGATCCAGCAATGCCGCGTGTGTGAAGAAGGCCTTAGGGTTGTAAAACACTTTCAACTGTGAAGATGATGACAGTAGCAGTAGAAGAAGCTCCGGCTAACTCCGTGCCAGCAGCCGCGGTAATACGGAGGGAGCTAGCGTTGTTCGGAATTACTGGGCGTAAAGAGCACGTAGGCGGCTAGATGCGTCAGGGGTGAAATCCCGAGGCTTAACCTCGGAACTGCCTCTGATACGGTTTAGCTAGAATATCGTAGAGGTTAGTGGAATTCCAAGTGTAGAGGTGAAATTCGTAGATATTTGGAAGAACATCAGTGGCGAAGGCGACTAACTGGGCGATTATTGACGCTGAGGTGCGAAAGCGTGGGGAGCAAACGGG</w:t>
      </w:r>
    </w:p>
    <w:p w:rsidR="000B697E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85GTAGGGAATCTTCCACAATGGACGCAAGTCTGATGGAGCAACGCCGCGTGTGTGAAGAAGGTCTTCGGATCGTAAAACACTGTTGTTAGAGAAGAATACAAGTGAGAGTAACTGTTCACTTGCTGACGGTATCTAACCAGAAAGCCACGGCTAACTACGTGCCAGCAGCCGCGGTAATACGTAGGTGGCAAGCGTTGTCCGGATTTATTGGGCGTAAAGGGAACGCAGGCGGTTTTTTAAGTCTGATGTGAAAGCCTTCGGCTTAACCGGAGTAGTGCATTGGAAACTGGAAGACTTGAGTGCAGAAGAGGAGAGTGGAACTCCATGTGTAGCGGTGAAATGCGTAGATATATGGAAGAACACCAGTGGCGAAAGCGGCTCTCTGGTCTGTAACTGACGCTGAGGTTCGAAAGCGTGGGTAGCAAACAGG</w:t>
      </w:r>
    </w:p>
    <w:p w:rsidR="000B697E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86GTAGGGAATCTTCCGCAATGGGCGAAAGCCTGACGGAGCAACGCCGCGTGAGTGATGAAGGTCTTCGGATCGTAAAACTCTGTTATTAGGGAAGAACAAATGTGTAAGTAACTATGCACGTCTTGACGGTACCTAATCAGAAAGCCACGGCTAACTACGTGCCAGCAGCCGCGGTAATACGTAGGTGGCAAGCGTTATCCGGAATTATTGGGCGTAAAGCGCGCGTAGGCGGTTTTTTAAGTCTGATGTGAAAGCCCACGGCTCAACCGTGGAGGGTCATTGGAAACTGGAAAACTTGAGTGCAGAAGAGGAAAGTGGAATTCCATGTGTAGCGGTGAAATGCGCAGAGATATGGAGGAACACCAGTGGCGAAGGCGACTTTCTGGTCTGTAACTGACGCTGATGTGCGAAAGCGTGGGGATCAAACAGG</w:t>
      </w:r>
    </w:p>
    <w:p w:rsidR="000B697E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87GTGAGGAATATTGGTCAATGGGCTTACGCCTGAACCAGCCAAGTCGCGTGAGGGAAGACTGCCCTATGGGTTGTAAACCTCTTTTGTCAGGGAGCAACGCCGGCTACGTGTAGCCGGACTGAGAGTACCTGAAGAAAAAGCATCGGCTAACTCCGTGCCAGCAGCCGCGGTAATACGGAGGATGCGAGCGTTATCCGGATTTATTGGGTTTAAAGGGTGCGTAGGCGGAATGCCAAGTCAGCGGTAAAATCGCGGGGCTCAACCTCGCTCCGCCGTTGAAACTGGCGTTCTTGAGTGGGCGAGAAGTATGCGGAATGCGTGGTGTAGCGGTGAAATGCATAGATATCACGCAGAACTCCGATTGCGAAGGCAGCATACCGGCGCCCAACTGACGCTGAAGCACGAAAGCGTGGGTATCGAACAGG</w:t>
      </w:r>
    </w:p>
    <w:p w:rsidR="000B697E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88GTGGGGAATATTGCACAATGGAGGAAACTCTGATGCAGCGACGCCGCGTGAGTGAAGAAGTATTTCGGTATGTAAAGCTCTATCAGCAGGGAAGATAGTGACGGTACCTGACTAAGAAGCACCGGCTAAATACGTGCCAGCAGCCGCGGTAATACGTATGGTGCAAGCGTTATCCGGATTTACTGGGTGTAAAGGGAGTGTAGGTGGCATGGCAAGTCAGAAGTGAAAGCCCAGGGCTCAACCCTGG</w:t>
      </w:r>
      <w:r w:rsidR="00911D4B" w:rsidRPr="00AA0AF4">
        <w:rPr>
          <w:rFonts w:ascii="Times New Roman" w:hAnsi="Times New Roman" w:cs="Times New Roman"/>
          <w:sz w:val="24"/>
          <w:szCs w:val="24"/>
        </w:rPr>
        <w:lastRenderedPageBreak/>
        <w:t>GACTGCTTTTGAAACTGCCGAGCTAGAGTGCAGGAGAGGTAAGTGGAATTCCTAGTGTAGCGGTGAAATGCGTAGATATTAGGAGGAACACCAGCGGCGAAGGCGGCTTACTGGACTGTAACTGACACTGAGGCTCGAAAGCGTGGGGAGCAAACAGG</w:t>
      </w:r>
    </w:p>
    <w:p w:rsidR="000B697E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89GTGGGGAATATTGGGCAATGGGCGCAAGCCTGACCCAGCAACGCCGCGTGAAGGAAGAAGGCTTTCGGGTTGTAAACTTCTTTTGTCAGGGACGAAGCAAGTGACGGTACCTGACGAATAAGCCACGGCTAACTACGTGCCAGCAGCCGCGGTAATACGTAGGTGGCAAGCGTTATCCGGATTTATTGGGTGTAAAGGGCGTGTAGGCGGGATTGCAAGTCAGATGTGAAAACCACGGGCTCAACCTGTGGCCTGCATTTGAAACTGTAGTTCTTGAGTGTCGGAGAGGCAATCGGAATTCCGTGTGTAGCGGTGAAATGCGTAGATATACGGAGGAACACCAGTGGCGAAGGCGGATTGCTGGACGATAACTGACGCTGAGGCGCGAAAGCGTGGGGAGCAAACAGG</w:t>
      </w:r>
    </w:p>
    <w:p w:rsidR="000B697E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90GTGGGGAATATTGCACAATGGGGGAAACCCTGATGCAGCAACGCCGCGTGAAGGAAGACGGTTTTCGGATTGTAAACTTCTTTTCTTAGTGAAGAAGCAAGTGACGGTAGCTAAGGAATAAGCATCGGCTAACTACGTGCCAGCAGCCGCGGTAATACGTAGGATGCGAGCGTTATCCGGAATTACTGGGTGTAAAGGGAGCGCAGGCGGGACTGCAAGTTGGATGTGAAATACCGCAGCTTAACTGCGGAGCTGCATCCAAAACTGTAGTTCTTGAGTGGAGTAGAGGCAAGCGGAATTCCGAGTGTAGCGGTGAAATGCGTAGATATTCGGAGGAACACCAGTGGCGAAGGCGGCTTGCTGGGCTCTAACTGACGCTGAGGCTCGAAAGTGTGGGGAGCAAACAGG</w:t>
      </w:r>
    </w:p>
    <w:p w:rsidR="000B697E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91GTGAGGAATATTGGTCAATGGAGGCAACTCTGAACCAGCCAAGTCGCGTGAAGGATGAAGGTCTTATGGATTGTAAACTTCTTTTGCAAGGGAATAAAGTGGGGGACGTGTCCTCCTTTGCATGTACCTTGCGAATAAGGATCGGCTAACTCCGTGCCAGCAGCCGCGGTAATACGGAGGATCCGAGCGTTATCCGGATTTATTGGGTTTAAAGGGTGCGCAGGCGGGATGTTAAGTCGGCGGTGAAATTTTGCAGCTCAACTGTAAAAGTGCCTTCGATACTGGCTTTCTTGAGTGTGGATGAAGTAGGCGGAATTTGTGGTGTAGCGGTGAAATGCTTAGATATCACGAGGAACTCCGATTGCGCAGGCAGCTTACTAAACCACTACTGACGCTCATGCACGAAGGCGTGGGGATCAAACAGG</w:t>
      </w:r>
    </w:p>
    <w:p w:rsidR="000B697E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92GTGGGGAATATTGGACAATGGGCGAAAGCCTGATCCAGCAATGCCGCGTGAGTGATGAAGGCCTTAGGGTTGTAAAGCTCTTTTACCAGGGATGATAATGACAGTACCTGGAGAATAAGCTCCGGCTAACTCCGTGCCAGCAGCCGCGGTAATACGGAGGGAGCTAGCGTTGTTCGGAATTACTGGGCGTAAAGCGCACGTAGGCGGCTTTTCAAGTCAGGGGTGAAATCCCGGGGCTCAACCCCGGAACTGCCCTTGAAACTGGATGGCTAGAATACTGGAGAGGTGAGTGGAATTCCGAGTGTAGAGGTGAAATTCGTAGATATTCGGAAGAACACCAGTGGCGAAGGCGACTCACTGGACAGTTATTGACGCTGAGGTGCGAAAGCGTGGGGAGCAAACAGG</w:t>
      </w:r>
    </w:p>
    <w:p w:rsidR="000B697E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93GTAGGGAATTTTCGTCAATGGGCGCAAGCCTGAACGAGCAATGCCGCGTGAGTGAGGAAGGCCTTCGGGTCGTAAAGCTCTGTTGCGAGGGAAAAAGGAACGGAAGAGGAAATGATTCCGTTTTGATGGTACCTCGCCAGAAAGTCACGGCTAACTACGTGCCAGCAGCCGCGGTAATACGTAGGTGGCAAGCGTT</w:t>
      </w:r>
      <w:r w:rsidR="00911D4B" w:rsidRPr="00AA0AF4">
        <w:rPr>
          <w:rFonts w:ascii="Times New Roman" w:hAnsi="Times New Roman" w:cs="Times New Roman"/>
          <w:sz w:val="24"/>
          <w:szCs w:val="24"/>
        </w:rPr>
        <w:lastRenderedPageBreak/>
        <w:t>ATCCGGAATGATTGGGCGTAAAGGGTGCGCAGGCGGCATATCAAGTCTGAAGTGAAAGGTACGGGCTCAACCTGTACAGGCTTTGGAAACTGGTATGCTCGAGGACAGGAGAGGGCGGTGGAACTCCACGTGTAGCGGTAAAATGCGTAGAGATGTGGAAGAACACCAGTGGCGAAGGCGGCCGCCTGGCCTGTAACTGACGCTCAGGCACGAAAGCGTGGGGAGCAAATAGG</w:t>
      </w:r>
    </w:p>
    <w:p w:rsidR="000B697E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94GTGGGGGATATTGCACAATGGGGGAAACCCTGATGCAGCAACGCCGCGTGAAGGAAGAAGGTCTTCGGATTGTAAACTTTTGTCCTTGGTGAAGATAATGACGGTAGCCAAGGAGGAAGCTCCGGCTAACTACGTGCCAGCAGCCGCGGTAATACGTAGGGAGCGAGCGTTGTCCGGATTTACTGGGTGTAAAGGGTGCGTAGGCGGAAGAGCAAGTCAGTAGTGAAATCCATGGGCTTAACCCGTGAACTGCTATTGAAACTGTTCTTCTTGAGTGAAGTAGAGGTAGGCGGAATTCCCGGTGTAGCGGTGAAATGCGTAGAGATCGGGAGGAACACCAGTGGCGAAGGCGGCCTACTGGGCTTTAACTGACGCTGAGGCACGAAAGCATGGGTAGCAAACAGG</w:t>
      </w:r>
    </w:p>
    <w:p w:rsidR="000B697E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95GTGGGGAATATTGCACAATGGGCGGAAGCCTGATGCAGCAACGCCGCGTGAGTGAAGAAGGTTTTCGGATTGTAAAGCTCTGTCATCCGGGACGATAATGACGGTACCGGATGAGGAAGCCACGGCTAACTACGTGCCAGCAGCCGCGGTAATACGTAGGTGGCGAGCGTTGTCCGGAATTACTGGGCGTAAAGGGTGCGCAGGCGGACATTTAAGTGAGATGTGAAATACCCGGGCTTAACCCGGGCAGTGCATTTCAAACTGGGTGTCTGGAGTGCAGGAGAGGAGAACGGAATTCCTAGTGTAGCGGTGAAATGCGTAGAGATTAGGAAGAACACCAGTGGCGAAGGCGGTTCTCTGGACTGTAACTGACGCTGAGGCACGAAAGCGTGGGTAGCAAACAGG</w:t>
      </w:r>
    </w:p>
    <w:p w:rsidR="000B697E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96GTGAGGAATATTGGTCAATGGTCGGGAGACTGAACCAGCCAAGCCGCGTGAGGGAAGAAGGCGCTAAGCGTCGTAAACCTCTTTTGTCGGGGAACAAACGAAGGCACGTGTGCCTTTCTGAGTGTACCCGAAGAAAAAGCATCGGCTAACTCCGTGCCAGCAGCCGCGGTAATACGGAGGATGCGAGCGTTATCCGGATTTATTGGGTTTAAAGGGTGCGCAGGCGGGCTGTTAAGTCAGCGGTAAAAGCCCGGGGCTCAACCCCGGCGAGCCGTTGAAACTGGCGGTCTTGAGTTGGAGAGAAGTATGCGGAATGCGCAGTGTAGCGGTGAAATGCTTAGATATTGCGCAGAACTCCGATTGCGAAGGCAGCATACCGGCTCCATACTGACGCTCAGGCACGAAAGTGCGGGGATCGAACAGG</w:t>
      </w:r>
    </w:p>
    <w:p w:rsidR="000B697E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97GTGGGGAATTTTCCGCAATGGGCGAAAGCCTGACGGAGCAATGCCGCGTGGAGGTGGAAGGCCCACGGGTCGTCAACTTCTTTTCTCGGAGAAGAAACAATGACGGTATCTGAGGAATAAGCATCGGCTAACTCTGTGCCAGCAGCCGCGGTAAGACAGAGGATGCAAGCGTTATCCGGAATGATTGGGCGTAAAGCGTCTGTAGGTGGCTTTTCAAGTCCGCCGTCAAATCCCAGGGCTCAACCCTGGACAGGCGGTGGAAACTACCAAGCTGGAGTACGGTAGGGGCAGAGGGAATTTCCGGTGGAGCGGTGAAATGCATTGAGATCGGAAAGAACACCAACGGCGAAAGCACTCTGCTGGGCCGACACTGACACTGAGAGACGAAAGCTAGGGGAGCAAATGGG</w:t>
      </w:r>
    </w:p>
    <w:p w:rsidR="000B697E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98GTAGGGAATCTTCCACAATGGACGAAAGTCTGATGGAGCAACGCCGCGTGAGTGATGAAGGCTTTAGGGTCGTAAAACTCTGTTGTTGGAGAAGAACGTGTGTGAGAGTAACTGCTCATGCAGTGACGGTATCCAACCAGAAAGC</w:t>
      </w:r>
      <w:r w:rsidR="00911D4B" w:rsidRPr="00AA0AF4">
        <w:rPr>
          <w:rFonts w:ascii="Times New Roman" w:hAnsi="Times New Roman" w:cs="Times New Roman"/>
          <w:sz w:val="24"/>
          <w:szCs w:val="24"/>
        </w:rPr>
        <w:lastRenderedPageBreak/>
        <w:t>CACGGCTAACTACGTGCCAGCAGCCGCGGTAATACGTAGGTGGCAAGCGTTATCCGGATTTATTGGGCGTAAAGCGAGCGCAGGCGGTTTTTTAAGTCTAATGTGAAAGCCTTCGGCTTAACCGAAGAAGTGCATTGGAAACTGGGAAACTTGAGTGCAGAAGAGGACAGTGGAACTCCATGTGTAGCGGTGAAATGCGTAGATATATGGAAGAACACCAGTGGCGAAGGCGGCTGTCTGGTCTGTAACTGACGCTGAGGCTCGAAAGCATGGGTAGCGAACAGG</w:t>
      </w:r>
    </w:p>
    <w:p w:rsidR="000B697E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99GTGGGGAATATTGCACAATGGGGGAAACCCTGATGCAGCGACGCCGCGTGAAGGAAGAAGTATCTCGGTATGTAAACTTCTATCAGCAGGGAAGAAAATGACGGTACCTGACTAAGAAGCCCCGGCTAACTACGTGCCAGCAGCCGCGGTAATACGTAGGGGGCAAGCGTTATCCGGATTTACTGGGTGTAAAGGGAGCGTAGACGGAAGAGCAAGTCTGATGTGAAAGGCTGGGGCTTAACCCCAGGACTGCATTGGAAACTGTTGTTCTAGAGTGCCGGAGAGGTAAGCGGAATTCCTAGTGTAGCGGTGAAATGCGTAGATATTAGGAGGAACACCAGTGGCGAAGGCGGCTTACTGGACGGTAACTGACGTTGAGGCTCGAAAGCGTGGGGAGCAAACAGG</w:t>
      </w:r>
    </w:p>
    <w:p w:rsidR="000B697E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100GTGGGGAATCTTGCGCAATGGGCGAAAGCCTGACGCAGCCATGCCGCGTGAATGATGAAGGTCTTAGGATTGTAAAATTCTTTCACCGGGGACGATAATGACGGTACCCGGAGAAGAAGCCCCGGCTAACTTCGTGCCAGCAGCCGCGGTAATACGAAGGGGGCTAGCGTTGCTCGGAATTACTGGGCGTAAAGGGCGCGTAGGCGGATCGTTAAGTCAGAGGTGAAATCCCAGGGCTCAACCCTGGAACTGCCTTTGATACTGGCGATCTTGAGTATGAGAGAGGTATGTGGAACTCCGAGTGTAGAGGTGAAATTCGTAGATATTCGGAAGAACACCAGTGGCGAAGGCGACATACTGGCTCATTACTGACGCTGAGGCGCGAAAGCGTGGGGAGCAAACAGG</w:t>
      </w:r>
    </w:p>
    <w:p w:rsidR="000B697E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101GTGAGGAATTTTGCGCAATGGAGGCAACTCTGACGCAGCCACGCCGCGTGCAGGAGGACGCCCCTACGGGGTGTAAACTGCTTTTCTGCGAGAAGAAGGCCTTGCTTTGGGCAGGGTGTGACGGTATCGCAGGAATAAGCACCGGCTAACTCCGTGCCAGCAGCCGCGGTAATACGGAGGGTGCAAGCGTTGTCCGGAATTATTGGGTGTAAAGGGTGTGCAGGCGGGGCGGTAAGTCAGGGGTGAAAGTCTACGGCTCAACCGTAGGATGGCCTTTGATACTGTCGTCCTTGAGTCCCGGAGAGGCCATTAGAATTCGTGGTGTAGCGGTGAAATGCGTAGATATCACGAGGAATACCGGAAGCGTAGGCGGATGGCTGGACGGCGACTGACGCTCAGGCACGAAAGCGTGGGGAGCGAACAGG</w:t>
      </w:r>
    </w:p>
    <w:p w:rsidR="000B697E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102GTGGGGAATATTGCACAATGGGGGAAACCCTGATGCAGCCATGCCGCGTGTGTGAAGAAGGCCTTCGGGTTGTAAAGCACTTTCAGTAGGGAGGAAGGTAGTGTAGTTAACACCTGCATTATTTGACGTTACCTACAGAAGAAGCACCGGCTAACTCCGTGCCAGCAGCCGCGGTAATACGGAGGGTGCGAGCGTTAATCGGAATTACTGGGCGTAAAGCGCATGCAGGCGGCCTGTTAAGTCAGATGTGAAAGCCCGGGGCTTAACCTCGGAATTGCATTTGAAACTGGCAGGCTAGAGTCTTGTAGAGGGGGGTAGAATTTCAGGTGTAGCGGTGAAATGCGTAGAGATCTGAAGGAATACCAGTGGCGAAGGCGGCCCCCTGGACAAAGACTGACGCTCAGATGCGAAAGCGTGGGGAGCAAACAGG</w:t>
      </w:r>
    </w:p>
    <w:p w:rsidR="000B697E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103GTGGGGAATATTGGACAATGGGCGAAAGCCTGATCCAGCAATGCCGCGTGAGTGATGAAGGCCTTAGGGTTGTAAAGCTCTTTTACCAGGGATGAT</w:t>
      </w:r>
      <w:r w:rsidR="00911D4B" w:rsidRPr="00AA0AF4">
        <w:rPr>
          <w:rFonts w:ascii="Times New Roman" w:hAnsi="Times New Roman" w:cs="Times New Roman"/>
          <w:sz w:val="24"/>
          <w:szCs w:val="24"/>
        </w:rPr>
        <w:lastRenderedPageBreak/>
        <w:t>AATGACAGTACCTGGAGAATAAGCTCCGGCTAACTCCGTGCCAGCAGCCGCGGTAATACGGAGGGAGCTAGCGTTGTTCGGAATTACTGGGCGTAAAGCGCACGTAGGCGGCTACTCAAGTCAGAGGTGAAAGCCCGGGGCTCAACCCCGGAACTGCCTTTGAAACTAGGTAGCTAGAATCTTGGAGAGGTCAGTGGAATTCCGAGTGTAGAGGTGAAATTCGTAGATATTCGGAAGAACACCAGTGGCGAAGGCGACTGACTGGACAAGTATTGACGCTGAGGTGCGAAAGCGTGGGGAGCAAACAGG</w:t>
      </w:r>
    </w:p>
    <w:p w:rsidR="000B697E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104GTGGGGAATCTTAGACAATGGGCGCAAGCCTGATCTAGCCATGCCGCGTGAGTGATGAAGGCCTTAGGGTCGTAAAGCTCTTTCGCTGGGGAAGATAATGACGGTACCCAGTAAAGAAACCCCGGCTAACTCCGTGCCAGCAGCCGCGGTAATACGGAGGGGGTTAGCGTTGTTCGGAATTACTGGGCGTAAAGCGCGCGTAGGCGGATTAGAAAGTTGGGGGTGAAATCCCGGGGCTCAACCCCGGAACTGCCTCCAAAACTACTAGTCTAGAGGTCGAGAGAGGTGAGTGGAATTCCGAGTGTAGAGGTGAAATTCGTAGATATTCGGAGGAACACCAGTGGCGAAGGCGGCTCACTGGCTCGATACTGACGCTGAGGTGCGAAAGCGTGGGGAGCAAACAGG</w:t>
      </w:r>
    </w:p>
    <w:p w:rsidR="000B697E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105GTGGGGAATATTGGACAATGGGCGCAAGCCTGATCCAGCCATGCCGCGTGAGTGATGAAGGCCCTAGGGTTGTAAAGCTCTTTTGTGCGGGAAGATAATGACTGTACCGCAAGAATAAGCCCCGGCTAACTTCGTGCCAGCAGCCGCGGTAATACGAAGGGGGCTAGCGTTGCTCGGAATCACTGGGCGTAAAGCGCACGTAGGCGGACTCTTAAGTCGGTGGTGAAATCCTGGAGCTCAACTCCAGAACTGCCTTCGATACTGGGAGTCTCGAGTTCGGGAGAGGTGAGTGGAACTGCGAGTGTAGAGGTGAAATTCGTAGATATTCGCAAGAACACCAGTGGCGAAGGCGGCTCACTGGCCCGATACTGACGCTGAGGTGCGAAAGCGTGGGGAGCAAACAGG</w:t>
      </w:r>
    </w:p>
    <w:p w:rsidR="000B697E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106GTAGGGAATCTTCCGCAATGGACGAAAGTCTGACGGAGCAACGCCGCGTGAGTGAAGAAGGTTTTCGGATCGTAAAACTCTGTTGTCAGAGAAGAACAAGTCGGAGAGTAACTGCTCCGGCCTTGACGGTATCTGACCAGAAAGCCACGGCTAACTACGTGCCAGCAGCCGCGGTAATACGTAGGTGGCAAGCGTTGTCCGGATTTATTGGGCGTAAAGCGAGCGCAGGCGGTTCCTTAAGTCTGATGTGAAAGCCCACGGCTCAACCGTGGAAGGTCATTGGAAACTGGGGAACTTGAGTGCAGAAGAGGAGAGTGGAATTCCATGTGTAGCGGTGAAATGCGTAGATATATGGAGGAACACCAGTGGCGAAGGCGACTCTCTGGTCTGTAACTGACGCTGAGGCTCGAAAGCGTGGGGAGCAAACAGG</w:t>
      </w:r>
    </w:p>
    <w:p w:rsidR="000B697E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107GTGGGGGATATTGCACAATGGGGGAAACCCTGATGCAGCGACGCCGCGTGAGTGAAGAAGTATTTCGGTATGTAAAGCTCTATCAGCAGGGACGAAAATGACGGTACCTGAGTAAGAAGCCCCGGCTAACTACGTGCCAGCAGCCGCGGTAATACGTAGGGGGCAAGCGTTATCCGGATTTACTGGGTGTAAAGGGAGCGTAGACGGTTAAGCAAGTCTGGAGTGAAAGGCGGGGGCTCAACCCCCGGACTGCTCTGGAAACTGTATAACTAGAGTGCAGGAGGGGTAAGTGGAATTCCTAGTGTAGCGGTGAAATGCGTAGATATTAGGAGGAACACCAGTGGCGAAGGCGGCTTACTGGACTGTAACTGACGTTGAGGCTCGAAAGCGTGGGGAGCAAACAGG</w:t>
      </w:r>
    </w:p>
    <w:p w:rsidR="000B697E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108GTGGGGAATATTGCACAATGGGCGCAAGCCTGATGCAGCGACGC</w:t>
      </w:r>
      <w:r w:rsidR="00911D4B" w:rsidRPr="00AA0AF4">
        <w:rPr>
          <w:rFonts w:ascii="Times New Roman" w:hAnsi="Times New Roman" w:cs="Times New Roman"/>
          <w:sz w:val="24"/>
          <w:szCs w:val="24"/>
        </w:rPr>
        <w:lastRenderedPageBreak/>
        <w:t>CGCGTGAGGGATGACGGCCTTCGGGTTGTAAACCTCTGTTAGCAGGGAAGAAGAGAAATTGACGGTACCTGCAGAGAAAGCGCCGGCTAACTACGTGCCAGCAGCCGCGGTAATACGTAGGGCGCGAGCGTTGTCCGGAATTATTGGGCGTAAAGAGCTTGTAGGCGGTTTGTCGCGTCTGCTGTGAAAGGCCGGGGCTTAACCCCGTGTATTGCAGTGGGTACGGGCAGACTAGAGTGCAGTAGGGGAGACTGGAATTCCTGGTGTAGCGGTGGAATGCGCAGATATCAGGAGGAACACCGATGGCGAAGGCAGGTCTCTGGGCTGTAACTGACGCTGAGAAGCGAAAGCATGGGGAGCGAACAGG</w:t>
      </w:r>
    </w:p>
    <w:p w:rsidR="000B697E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109GTGGGGAATCTTGGACAATGGGCGCAAGCCTGATCCAGCAATATTGCGTGAGTGAAGAAGGGCAATTCCGCTCGTAAAGCTCTTTCGTCGAGTGCGCGATCATGACATGACTCGAGGAAGAAGCCCCGGCTAACTCCGTGCCAGCAGCCGCGGTAAAACGGGGGGGGCAAGTGTTCTTCGGAATGACTAGGCGTAAAGGGCACGTAGGCGGTTCATCGGGTTGAAAGTGAAAGTCGTCAAAAAGTGGCGGAATGCTTTCGAAACCACTGAACTTGAGTGAGACAGAGGAGAGTGGAATTTCGTGTGGAGGGGTGAAATCTACGGATCTACGAAGGAACGCCAAAAGCGAAGGCAGCTCTCTGGGTCTCTACCGACGCTGGTGTGCGAAAGCATGGGGAGCGAACGGG</w:t>
      </w:r>
    </w:p>
    <w:p w:rsidR="000B697E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110GTGGGGAATATTGGACAATGGGCGAAAGCCTGATCCAGCAATGCCGCGTGTGTGAAGAAGGTCTTCGGATTGTAAAGCACTTTCGACGGGGACGATGATGACGGTACCCGTAGAAGAAGCCCCGGCTAACTTCGTGCCAGCAGCCGCGGTAATACGAAGGGGGCTAGCGTTGCTCGGAATGACTGGGCGTAAAGGGCGCGTAGGCGGTTTATGCAGTCAGATGTGAAATCCCCGGGCTTAACCTGGGAACTGCATTTGAGACGCATAGACTAGAGGTCGAGAGAGGGTTGTGGAATTCCCAGTGTAGAGGTGAAATTCGTAGATATTGGGAAGAACACCGGTGGCGAAGGCGGCAACCTGGCTCGATACTGACGCTGAGGCGCGAAAGCGTGGGGAGCAAACAGG</w:t>
      </w:r>
    </w:p>
    <w:p w:rsidR="000B697E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111GTGGGGAATATTGCACAATGGGCGCAAGCCTGATGCAGCCATGCCGCGTGTATGAAGAAGGCCTTAGGGTTGTAAAGTACTTTCAGCGGGGAGGAAGGTGATAAGGTTAATACCCTTATCAATTGACGTTACCCGCAGAAGAAGCACCGGCTAACTCCGTGCCAGCAGCCGCGGTAATACGGAGGGTGCAAGCGTTAATCGGAATTACTGGGCGTAAAGCGCACGCAGGCGGTCAATTAAGTCAGATGTGAAAGCCCCGAGCTTAACTTGGGAATTGCATCTGAAACTGGTTGGCTAGAGTCTTGTAGAGGGGGGTAGAATTCCATGTGTAGCGGTGAAATGCGTAGAGATGTGGAGGAATACCGGTGGCGAAGGCGGCCCCCTGGACAAAGACTGACGCTCAGGTGCGAAAGCGTGGGGAGCAAACAGG</w:t>
      </w:r>
    </w:p>
    <w:p w:rsidR="000B697E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112GTGGGGAATATTGGACAATGGGCGAAAGCCTGATCCAGCCATGCCGCGTGTGTGAAGAAGGTCTTCGGATTGTAAAGCACTTTAAGTTGGGAGGAAGGGCAGTAACTTAATACGTTGCTGTTTTGACGTTACCGACAGAATAAGCACCGGCTAACTCTGTGCCAGCAGCCGCGGTAATACAGAGGGTGCAAGCGTTAATCGGAATTACTGGGCGTAAAGCGCGCGTAGGTGGTTTGTTAAGTTGGATGTGAAAGCCCCGGGCTCAACCTGGGAACTGCATTCAAAACTGACAAGCTAGAGTATGGTAGAGGGTGGTGGAATTTCCTGTGTAGCGGTGAAATGCGTAGATATAGGAAGGAACACCAGTGGCGAAGGCGACCACCTGGACTGATACTGACACTGAGGTGCGAAAGCGTGGGGAGCAAACAGG</w:t>
      </w:r>
    </w:p>
    <w:p w:rsidR="000B697E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lastRenderedPageBreak/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113GTGAGGAATATTGGTCAATGGGTGCAAGCCTGAACCAGCCATCCCGCGTGAAGGACGACTGCCCTATGGGTTGTAAACTTCTTTTGTATAGGGATAAACCTACCCTCGTGAGGGTAGCTGAAGGTACTATACGAATAAGCACCGGCTAACTCCGTGCCAGCAGCCGCGGTAATACGGAGGGTGCAAGCGTTATCCGGATTTATTGGGTTTAAAGGGTCCGTAGGCGGACTTATAAGTCAGTGGTGAAAGCCTGTCGCTTAACGATAGAACTGCCATTGATACTGTAAGTCTTGAGTATATTTGAGGTAGCTGGAATAAGTAGTGTAGCGGTGAAATGCATAGATATTACTTAGAACACCAATTGCGAAGGCAGGTTACCAAGATATAACTGACGCTGAGGGACGAAAGCGTGGGGAGCGAACAGG</w:t>
      </w:r>
    </w:p>
    <w:p w:rsidR="000B697E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114GTGAGGAATATTGGTCAATGGGCGCAAGCCTGAACCAGCCAAGTCGCGTGAGGGAAGACGGTCCTAAGGATTGTAAACCTCTTTTGTCAGGGAGCAAAACGTCCACGTGTGGATAATCGAGAGTACCTGAAGAAAAAGCATCGGCTAACTCCGTGCCAGCAGCCGCGGTAATACGGAGGATGCGAGCGTTATCCGGATTTATTGGGTTTAAAGGGTGCGTAGGCGGAAGATTAAGTCAGCGGTAAAATCGAGTGGCTCAACCACTTCCGGCCGTTGAAACTGGTTTTCTTGAGTGAGCGAGAAGTATGCGGAATGCGTGGTGTAGCGGTGAAATGCATAGATATCACGCAGAACTCCGATTGCGAAGGCAGCATACCGGCGCTCAACTGACGCTGAAGCACGAAAGCGTGGGGATCGAACAGG</w:t>
      </w:r>
    </w:p>
    <w:p w:rsidR="000B697E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115GTGGGGAATATTGCGCAATGGGGGAAACCCTGACGCAGCAACGCCGCGTGCGGGATGAAGGCTTTCGGGTTGTAAACCGCTTTCAGCAGGGAAGATAATGACGGTACCTGCAGAAGAAGCCCCGGCTAACTACGTGCCAGCAGCCGCGGTAATACGTAGGGGGCAAGCGTTATCCGGATTCATTGGGCGTAAAGCGCGCGCAGGCGGGTCGCTAAGCGGGACCTCTAATCTTGGGGCTCAACCTCAAGCCGGGTCCCGAACTGACGGCCTCGAGTGCGGTAGGGGTAAGCGGAATTCCCGGTGTAGCGGTGGAATGCGCAGATATCGGGAAGAACACCGATGGCGAAGGCAGCTTACTGGGCCGACACTGACGCTGAGGCGCGAAAGCTAGGGGAGCGAACAGG</w:t>
      </w:r>
    </w:p>
    <w:p w:rsidR="000B697E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116GTAGGGAATCTTCCACAATGGACGAAAGTCTGATGGAGCAACGCCGCGTGAGCGATGAAGGCCTTCGGGTCGTAAAGCTCTGTTGTTAGGGAAGAACAAGTGCGAGAGTAACTGCTCGCACCTTGACGGTACCTAACCAGAAAGCCACGGCTAACTACGTGCCAGCAGCCGCGGTAATACGTAGGTGGCAAGCGTTGTCCGGAATTATTGGGCGTAAAGCGCGCGCAGGCGGTTTCTTAAGTCTGATGTGAAAGCCCACGGCTCAACCGTGGAGGGTCATTGGAAACTGGGAGACTTGAGTGCAGAAGAGGAGAGTGGAATTCCACGTGTAGCGGTGAAATGCGTAGAGATGTGGAGGAACACCAGTGGCGAAGGCGACTCTCTGGTCTGTAACTGACGCTGAGGCGCGAAAGCGTGGGGAGCAAACAGG</w:t>
      </w:r>
    </w:p>
    <w:p w:rsidR="000B697E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117GTGAGGAATATTGGTCAATGGGCGAGAGCCTGAACCAGCCAAGTAGCGTGAAGGATGACTGCCCTATGGGTTGTAAACTTCTTTTATATGGGAATAAAGTGCAGTATGTATACTGTTTTGTATGTACCATACGAATAAGGATCGGCTAACTCCGTGCCAGCAGCCGCGGTAATACGGAGGATCCGAGCGTTATCCGGATTTATTGGGTTTAAAGGGAGCGTAGGCGGATTATTAAGTCAGTTGTGAAAGTTTGCGGCTCAACCGTAAAATTGCAGTTGATACTGGTAGTCTTGAGTGCAGCAGAGGTAGGCGGAATTCGTGGTGTAGCGGTGAAATGCTTAGATATCACGAAGAACTCCGATTGCGAAGGCAGCTTACTGGACTGTAACTGACGCTGATGCTC</w:t>
      </w:r>
      <w:r w:rsidR="00911D4B" w:rsidRPr="00AA0AF4">
        <w:rPr>
          <w:rFonts w:ascii="Times New Roman" w:hAnsi="Times New Roman" w:cs="Times New Roman"/>
          <w:sz w:val="24"/>
          <w:szCs w:val="24"/>
        </w:rPr>
        <w:lastRenderedPageBreak/>
        <w:t>GAAAGTGTGGGTATCAAACAGG</w:t>
      </w:r>
    </w:p>
    <w:p w:rsidR="000B697E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118GTAGGGAATCTTCGGCAATGGGCGAAAGCCTGACCGAGCAACGCCGCGTGAATGAAGAAGGCCTTCGGGTTGTAAAATTCTGTTATAAGGGAAGAAAGGTGATAGGAGGAAATGACTATCAATTGACGGTACCTTATGAGAAAGCCACGGCTAACTACGTGCCAGCAGCCGCGGTAATACGTAGGTGGCAAGCGTTATCCGGAATTATTGGGCGTAAAGAGCGCGCAGGTGGTTAATTAAGTCTGATGTGAAAGCCCACGGCTTAACCGTGGAGGGTCATTGGAAACTGGTTGACTTGAGTGCAGAAGAGGGAAGTGGAATTCCATGTGTAGCGGTGAAATGCGTAGAGATATGGAGGAACACCAGTGGCGAAGGCGGCTTCCTGGTCTGCAACTGACACTGAGGCGCGAAAGCGTGGGGAGCAAACAGG</w:t>
      </w:r>
    </w:p>
    <w:p w:rsidR="000B697E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119GTGGGGAATATTGCACAATGGGGGGAACCCTGATGCAGCGACGCCGCGTGAGTGAAGAAGTATTTCGGTATGTAAAGCTCTATCAGCAGGGAAGATAATGACGGTACCTGACTAAGAAGCCCCGGCTAACTACGTGCCAGCAGCCGCGGTAATACGTAGGGGGCAAGCGTTATCCGGATTTACTGGGTGTAAAGGGTGCGTAGGTGGCAGGGCAAGTCAGATGTGAAAGCCCGGGGCCCAACCCCGGTACTGCATTTGAAACTGTCCGGCTGGAGTGCAGGAGAGGTAAGCGGAATTCCTAGTGTAGCGGTGAAATGCGTAGATATTAGGAGGAACACCAGTGGCGAAGGCGGCTTACTGGACTGTAACTGACACTGAGGCACGAAAGCGTGGGGAGCAAACAGG</w:t>
      </w:r>
    </w:p>
    <w:p w:rsidR="000B697E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120GTGGGGGATATTGGACAATGGGGGGAACCCTGATCCAGCGACGCCGCGTGAGTGAAGAAGTATTTCGGTATGTAAAGCTCTATCAGCAGGGAAGAAGAAATGACGGTACCTGAGTAAGAAGCCCCGGCTAACTACGTGCCAGCAGCCGCGGTAATACGTAGGGGGCAAGCGTTATCCGGAATTACTGGGTGTAAAGGGAGCGTAGACGGTGTAGCAAGTCTGGAGTGAAAGGCTGGGGCCCAACCCCGGGACTGCTCTGGAAACTGTTAAACTGGAGTGCAGGAGAGGCAGGCGGAATTCCTAGTGTAGCGGTGAAATGCGTAGATATTAGGAGGAACACCAGTGGCGAAGGCGGCCTGCTGGACTGTAACTGACGTTGAGGCTCGAAAGCGTGGGGAGCAAACAGG</w:t>
      </w:r>
    </w:p>
    <w:p w:rsidR="000B697E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121GTGAGGAATATTGGTCAATGGGCGCGAGCCTGAACCAGCCAAGTCGCGTGAGGGAAGACGGCCCTACGGGTTGTAAACCTCTTTTGTCGGGGAGCAAGGACTGCCACGAGTGGCAGGGCGAGAGTACCCGAAGAAAAAGCATCGGCTAACTCCGTGCCAGCAGCCGCGGTAATACGGAGGATGCGAGCGTTATCCGGATTTATTGGGTTTAAAGGGTGCGTAGGCGGAAGTTCAAGTCAGCGGTAAAATCGAGGGGCTCAACCCCTTTAAGCCGTTGAAACTGGGTTTCTTGAGTGGGCGAGAAGTGTGCGGAATGTGTGGTGTAGCGGTGAAATGCATAGATATCACACAGAACTCCGATTGCGAAGGCAGCACACCGGCGCCCAACTGACGCTGAGGCACGAAAGCGTGGGGATCAAACAGG</w:t>
      </w:r>
    </w:p>
    <w:p w:rsidR="000B697E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122GTGGGGAATATTGCACAATGGGCGAAAGCCTGATGCAGCGACGCCGCGTGGGGGATGAAGGCCTTCGGGTTGTAAACCCCTTTCAGTAGGGAAGAAGCGAAAGTGACGGTACCTGCAGAAGAAGCGCCGGCTAACTACGTGCCAGCAGCCGCGGTAATACGTAGGGCGCAAGCGTTGTCCGGAATTATTGGGCGTAAAGAGCTCGTAGGCGGTTTGTCGCGTCTGCCGTGAAAACCCAACGCTTAACGTTGGGCTTGCGGTGGGTACGGGCAGGCTAGAGTGCGGTAGGGGTGACTGGAATTCCTGGTGTAGCGGTGGAATGCGCAGATATCAGGAGGAACACCGA</w:t>
      </w:r>
      <w:r w:rsidR="00911D4B" w:rsidRPr="00AA0AF4">
        <w:rPr>
          <w:rFonts w:ascii="Times New Roman" w:hAnsi="Times New Roman" w:cs="Times New Roman"/>
          <w:sz w:val="24"/>
          <w:szCs w:val="24"/>
        </w:rPr>
        <w:lastRenderedPageBreak/>
        <w:t>TGGCGAAGGCAGGTCACTGGGCCGCAACTGACGCTGAGGAGCGAAAGCATGGGGAGCGAACAGG</w:t>
      </w:r>
    </w:p>
    <w:p w:rsidR="000B697E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123GTGGGGAATATTGCACAATGGGCGAAAGCCTGATGCAGCGACGCCGCGTGAGGGATGACGGCCTTCGGGTTGTAAACCTCTTTCAGCAGGGAAGAAGCGCAAGTGACGGTACCTGCAGAAGAAGCACCGGCTAACTACGTGCCAGCAGCCGCGGTAATACGTAGGGTGCGAGCGTTGTCCGGAATTATTGGGCGTAAAGAGCTCGTAGGCGGCCTGTCGCGTCGGATGTGAAAGCCCGGGGCTTAACCCCGGGTCTGCATTCGATACGGGCAGGCTAGAGTGTGGTAGGGGAGATCGGAATTCCTGGTGTAGCGGTGAAATGCGCAGATATCAGGAGGAACACCGGTGGCGAAGGCGGATCTCTGGGCCATTACTGACGCTGAGGAGCGAAAGCGTGGGGAGCGAACAGG</w:t>
      </w:r>
    </w:p>
    <w:p w:rsidR="000B697E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124GTCGGGAATATTGCGCAATGGAGGAAACTCTGACGCAGTGACGCCGCGTATAGGAAGAAGGTTTTCGGATTGTAAACTATTGTCGTTAGGGAAGAAAAAAGACAGTACCTAAGGAGGAAGCCCCGGCTAACTATGTGCCAGCAGCCGCGGTAATACATAGGGGGCAAGCGTTATCCGGAATTATTGGGTGTAAAGGGTGCGTAGACGGGTGTTTAAGTTGGTTGTGAAATCCCTCGGCTCAACTGAGGAACTGCAACCAAAACTGGATATCTTGAGTGTCGGAGAGGAAAGTGGAATTCCTAGTGTAGCGGTGAAATGCGTAGATATTAGGAGGAACACCAGTGGCGAAGGCGACTTTCTGGACGATAACTGACGTTGAGGCACGAAAGTGTGGGGAGCAAACAGG</w:t>
      </w:r>
    </w:p>
    <w:p w:rsidR="000B697E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125GTGGGGAATATTGGACAATGGGCGCAAGCCTGATCCAGCCATGCCGCGTGAGTGATGAAGGCCCTAGGGTTGTAAAGCTCTTTTGTGCGGGAAGATAATGACGGTACCGCAAGAATAAGCCCCGGCTAACTTCGTGCCAGCAGCCGCGGTAATACGAAGGGGGCTAGCGTTGCTCGGAATCACTGGGCGTAAAGGGTGCGTAGGCGGGTCTTTAAGTCAGGGGTGAAATCCTGGAGCTCAACTCCAGAACTGCCTTTGATACTGAGGATCTTGAGTTCGGGAGAGGTGAGTGGAACTGCGAGTGTAGAGGTGAAATTCGTAGATATTCGCAAGAACACCAGTGGCGAAGGCGGCTCACTGGCCCGATACTGACGCTGAGGCACGAAAGCGTGGGGAGCAAACAGG</w:t>
      </w:r>
    </w:p>
    <w:p w:rsidR="000B697E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126GTGGGGAATATTGCACAATGGGCGCAAGCCTGATGCAGCGACGCCGCGTGCGGGATGGAGGCCTTCGGGTTGTAAACCGCTTTTGTTCAAGGGCAAGGCAGGTTTTTTGGCCTGTTGAGTGGATTGTTCGAATAAGCACCGGCTAACTACGTGCCAGCAGCCGCGGTAATACGTAGGGTGCAAGCGTTATCCGGATTTATTGGGCGTAAAGGGCTCGTAGGCGGTTCGTCGCGTCCGGTGTGAAAGTCCATCGCTTAACGGTGGATCCGCGCCGGGTACGGGCGGGCTTGAGTGCGGTAGGGGAGACTGGAATTCCCGGTGTAACGGTGGAATGTGTAGATATCGGGAAGAACACCAATGGCGAAGGCAGGTCTCTGGGCCGTTACTGACGCTGAGGAGCGAAAGCGTGGGGAGCGAACAGG</w:t>
      </w:r>
    </w:p>
    <w:p w:rsidR="000B697E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127GTGGGGAATATTGCACAATGGGGGAAACCCTGATGCAGCGACGCCGCGTGAGCGATGAAGTATTTCGGTATGTAAAGCTCTATCAGCAGGGAAGAAAATGACGGTACCTGACTAAGAAGCCCCGGCTAACTACGTGCCAGCAGCCGCGGTAATACGTAGGGGGCAAGCGTTATCCGGATTTACTGGGTGTAAAGGGAGCGTAGACGGCATGGCAAGCCAGATGTGAAAGCCCGGGGCTCAACCCCGGGACTGCATTTGGAACTGTCAGGCTAGAGTGTCGGAGAGGAAAGCGGAAT</w:t>
      </w:r>
      <w:r w:rsidR="00911D4B" w:rsidRPr="00AA0AF4">
        <w:rPr>
          <w:rFonts w:ascii="Times New Roman" w:hAnsi="Times New Roman" w:cs="Times New Roman"/>
          <w:sz w:val="24"/>
          <w:szCs w:val="24"/>
        </w:rPr>
        <w:lastRenderedPageBreak/>
        <w:t>TCCTAGTGTAGCGGTGAAATGCGTAGATATTAGGAGGAACACCAGTGGCGAAGGCGGCTTTCTGGACGATGACTGACGTTGAGGCTCGAAAGCGTGGGGAGCAAACAGG</w:t>
      </w:r>
    </w:p>
    <w:p w:rsidR="000B697E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128GTCGAGAATCATTCACAATGGGGGCAACCCTGATGGTGCAACGCCGCGTGGAGGATGAAGGCCCTAGGGTCGTAAACTCCTGTCATGTGAGAGTAAGGCATAATCGTTAATAGCTTTTATGTTTGATAGTATCACAAGAGGAAGGGACGGCTAACTTCGTGCCAGCAGCCGCGGTAATACGAAGGTCCCGAGCGTTATTCGGAATCACTGGGCGTAAAGGGAGCGTAGGCTGCGCGGTAAGTCAGATGTGAAATCTCAGGGCTCAACCCTGAAACTGCATCCGATACTGCCGCGCTAGAGTAATGGAGAGGTAAGTGGAATTCTCAGTGTAGCAGTGAAATGCGTAGATATTGAGAGGAAGACCAATGGCGAAGGCAGCTTACTGGACATTTACTGACGCTGAGGCTCGAAGGCTAGGGTAGCGAAAGGG</w:t>
      </w:r>
    </w:p>
    <w:p w:rsidR="000B697E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129GTAGGGAATCTTCCACAATGGACGAAAGTCTGATGGAGCAATGCCGCGTGAGTGAAGAAGGGTTTCGGCTCGTAAAACTCTGTTGTTAAAGAAGAACACCTTTGAGAGTAACTGTTCAAGGGTTGACGGTATTTAACCAGAAAGCCACGGCTAACTACGTGCCAGCAGCCGCGGTAATACGTAGGTGGCAAGCGTTGTCCGGATTTATTGGGCGTAAAGCGAGCGCAGGCGGTTTTTTAAGTCTGATGTGAAAGCCTTCGGCTTAACCGGAGAAGTGCATCGGAAACTGGGAGACTTGAGTGCAGAAGAGGACAGTGGAACTCCATGTGTAGCGGTGGAATGCGTAGATATATGGAAGAACACCAGTGGCGAAGGCGGCTGTCTAGTCTGTAACTGACGCTGAGGCTCGAAAGCATGGGTAGCAAACAGG</w:t>
      </w:r>
    </w:p>
    <w:p w:rsidR="000B697E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130GTGGGGAATATTGGACAATGGGCGCAAGCCTGATCCAGCCATGCCGCGTGTGTGAAGAAGGCCTTCGGGTTGTAAAGCACTTTCAGTAGGGAGGAAGCGTTGTGTGTTAATAGTACACAGCGTTGACGTTACCTACAGAAGAAGCACCGGCTAACTCTGTGCCAGCAGCCGCGGTAATACAGAGGGTGCAAGCGTTAATCGGAATTACTGGGCGTAAAGCGCACGTAGGCGGTTTTTTAAGTCAGATGTGAAAGCCCCGGGCTCAACCTGGGAATTGCATTTGAAACTGGAAAACTAGAGTGTGTGAGAGGGGGGTAGAATTCCAAGTGTAGCGGTGAAATGCGTAGAGATTTGGAGGAATACCAGTGGCGAAGGCGGCCCCCTGGCACAACACTGACGCTCAGGTGCGAAAGCGTGGGGAGCAAACAGG</w:t>
      </w:r>
    </w:p>
    <w:p w:rsidR="000B697E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131GTGGGGAATATTGCGCAATGGAGGCAACTCTGACGCAGCAATGCCGCGTGGGTGAAGAAGGGATTCGTCCTGTAAAGCCCTGTTGTCGGGGAAGAGTTAAGACGGTACCCGGCGTATGAGCCCCAGCCAACCACGTGCCAGCAGCTGCGGTAACACGTGGGGGGCGAGCGTTATCCGGATTTATTGGGCGTAAAGGGCACGCAGGCGGCAGCGAAGGTGCGGTGTTAAAACCCGGGGCCCAACCCCGGGTTGCACGGCAAACCGTGCTGCTGGAGTGAAGCAGAGGCAGGCAGAATTCCTGGTGTAGCGGTGAAATGCGCAGAGATCAGGAGGAATACCGGTGGCGGAGGCGGCCTGCTGGGCTTATACTGACGCTGAGGTGCGAAAGCGTGGGGAGCGAACAGG</w:t>
      </w:r>
    </w:p>
    <w:p w:rsidR="000B697E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132GTAGGGAATATTGCTCAATGGGGGAAACCCTGAAGCAGCAACGCCGCGTGGAGGATGAAGGTTTTCGGATTGTAAACTCCTTTTGTTAGAGAAGATAATGACGGTATCTAACGAATAAGCACCGGCTAACTCCGTGCCAGCAGCCGCGGTAATACGGAGGGTGCAAGCGTTACTCGGAATCACTGGGCGTAAAGAGCGCGTAGGCGGGATAGCAAGTCAGATGTGAAATCCTATGGCTTAACCATAG</w:t>
      </w:r>
      <w:r w:rsidR="00911D4B" w:rsidRPr="00AA0AF4">
        <w:rPr>
          <w:rFonts w:ascii="Times New Roman" w:hAnsi="Times New Roman" w:cs="Times New Roman"/>
          <w:sz w:val="24"/>
          <w:szCs w:val="24"/>
        </w:rPr>
        <w:lastRenderedPageBreak/>
        <w:t>AACTGCATTTGAAACTGTTATTCTAGAGTATGGGAGAGGTAGGTGGAATTCTTGGTGTAGGGGTAAAATCCGTAGAGATCAAGAGGAATACTCATTGCGAAGGCGACCTGCTAGAACATAACTGACGCTGATGCGCGAAAGCGTGGGGAGCAAACAGG</w:t>
      </w:r>
    </w:p>
    <w:p w:rsidR="000B697E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133GTGGGGAATATTGGACAATGGGCGAAAGCCTGATCCAGCAATGCCGCGTGAGTGATGAAGGCCTTAGGGTTGTAAAGCTCTTTTACCCGGGATGATAATGACAGTACCGGGAGAATAAGCTCCGGCTAACTCCGTGCCAGCAGCCGCGGTAATACGGAGGGAGCTAGCGTTATTCGGAATTACTGGGCGTAAAGCGCACGTAGGCGGCTTTGTAAGTTAGAGGTGAAAGCCTGGAGCTCAACTCCAGAATTGCCTTTAAGACTGCATCGCTTGAATCCAGGAGAGGTGAGTGGAATTCCGAGTGTAGAGGTGAAATTCGTAGATATTCGGAAGAACACCAGTGGCGAAGGCGGCTCACTGGACTGGTATTGACGCTGAGGTGCGAAAGCGTGGGGAGCAAACAGG</w:t>
      </w:r>
    </w:p>
    <w:p w:rsidR="000B697E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134GTGGGGAATATTGCGCAATGGGGGAAACCCTGACGCAGCAACGCCGCGTGAGCGATGAAGGTTTTCGGATCGTAAAGCTCTGTCATTTGGGACGATAATGACGGTACCAAATGAGGAAGCCACGGCTAACTACGTGCCAGCAGCCGCGGTAATACGTAGGTGGCGAGCGTTGTCCGGATTTACTGGGTGTAAAGGGTGCGTAGGCGGATACTTAAGTCAGATGTGAAATACCCGGGCTCAACTTGGGTGCTGCATTTGAAACTGGATATCTAGAGTACAGGAGAGGAAAGCGGAATTCCTAGTGTAGCGGTGAAATGCGTAGAGATTAGGAAGAACACCGGTGGCGAAGGCGGCTTTCTGGACTGTAACTGACGCTGAGGCACGAAAGCGTGGGGAGCAAACAGG</w:t>
      </w:r>
    </w:p>
    <w:p w:rsidR="000B697E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135GTGGGGAATCTTCCGCAATGGGCGCAAGCCTGACGGAGTGACGCCGCGTGGGGGACGAAGGCCTTCGGGTCGTAAACCCCTGTCAGAGGGAAAGAAGGGTCATGCGGTGAACAGCCGCGTGGCTTGACGGTACCTTCAGAGGAAGCCCCGGCCAACTCTGTGCCAGCAGCCGCGGTAAGACAGAGGGGGCAAGCGTTGCTCGGAATCACTGGGCGTAAAGGGCGCGTAGGCGGGACGGCAAGTCGGTCGTGAAAGCCCTCGGCTCAACCGAGGAGAGTCGGCCGAGACTGTCGTTCTTGAGGGATGCAGAGGAGACTGGAATTCCCGGTGTAGCGGTGAAATGTGTAGAGATCGGGAGGAACACCGGTGGCGAAGGCGGGTCTCTGGGCATCTCCTGACGCTGAGGCGCGAAAGCGTGGGGAGCAAACGGG</w:t>
      </w:r>
    </w:p>
    <w:p w:rsidR="000B697E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136GTGAGGAATATTGGTCAATGGTCGTGAGACTGAACCAGCCAAGTAGCGTGCGGGATGAAGGCCCTCCGGGTCGTAAACCGCTTTTAGACGGGGATAAAAGGGCATACGTGTATGCCGTATTGCATGTACCGTCAGAAAAAGGACCGGCTAATTCCGTGCCAGCAGCCGCGGTAATACGGAAGGTCCGGGCGTTATCCGGATTTATTGGGTTTAAAGGGAGCGTAGATGGGTTGTTAAGTCAGTTGTGAAAGTTTGCGGCTCAACCGTAAAATTGCAATTGATACTGGCGTCCTTGAGTACAGTTGAGGTGGGCGGAATTCGTGGTGTAGCGGTGAAATGCTTAGATATCACGAAGAACTCCTATTGCGAAGGCAGCTCACTAAACTGCAACTGACATTGAGGCTCGAAAGTGTGGGTATCAAACAGG</w:t>
      </w:r>
    </w:p>
    <w:p w:rsidR="000B697E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137GTGAGGAATATTGGTCAATGGGCGCAAGCCTGAACCAGCCATCCCGCGTGCAGGAAGACGGCGCTATGCGTTGTAAACTGCTTTTCCAGGGAGAGAAACTTGCGCACGTGTTGCGCAATTGACGGTACCCTGGGAATAAGCATCGGCTAACTCCGTGCCAGCAGCCGCGGTAATACGGAGGATGCGAGCGTTATCCG</w:t>
      </w:r>
      <w:r w:rsidR="00911D4B" w:rsidRPr="00AA0AF4">
        <w:rPr>
          <w:rFonts w:ascii="Times New Roman" w:hAnsi="Times New Roman" w:cs="Times New Roman"/>
          <w:sz w:val="24"/>
          <w:szCs w:val="24"/>
        </w:rPr>
        <w:lastRenderedPageBreak/>
        <w:t>GATTCATTGGGTTTAAAGGGTGCGTAGGCGGACTATTAAGTCAGTGGTGAAATCCTGCAGCTTAACTGCAGAACTGCCATTGATACTGATAGCCTTGAGTTTGGTTAAGGTAGGCGGAATGTGTAATGTAGCGGTGAAATGCTTAGATATTACACAGAACACCAATTGCGTAGGCAGCTTACTGAGCCGACACTGACGCTGAGGCACGAAAGCGTGGGGATCGAACAGG</w:t>
      </w:r>
    </w:p>
    <w:p w:rsidR="000B697E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138GTGAGGAATATTGGTCAATGGGCGCGAGCCTGAACCAGCCAAGTAGCGTGAAGGATGACTGCCCTACGGGTTGTAAACTTCTTTTATAAAGGAATAAAGTGAGGCACGTGTGCCTTTTTGTATGTACTTTATGAATAAGGATCGGCTAACTCCGTGCCAGCAGCCGCGGTAATACGGAGGATCCGAGCGTTATCCGGATTTATTGGGTTTAAAGGGAGCGTAGATGGGTTGTTAAGTCAGTTGTGAAAGTTTGCGGCTCAACCGTAAAATTGCAATTGATACTGGCAGTCTTGAGTACAGTTGAGGTAGGCGGAATTCGTGGTGTAGCGGTGAAATGCTTAGATATCACGAAGAACTCCGATTGCGAAGGCAGCTTACTAAACTGCCACTGACATTGATGCTCGAAAGTGTGGGTATCAAACAGG</w:t>
      </w:r>
    </w:p>
    <w:p w:rsidR="000B697E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139GTGGGGAATATTGCGCAATGGGCGGAAGCCTGACGCAGCGACGCCGCGTGCGGGATGGAGGCCTTCGGGTCGTGAACCGCTTTTGATTGGGAGCAAGCGAGAGTGAGTGTACCTTTCGAATAAGGACCGGCTAACTACGTGCCAGCAGCCGCGGTAATACGTAGGGTCCGAGCGCTGTCCGGAATTATTGGGCGTAAAGGGCTCGTAGGCGGTCCGTCGCGTCTGGTGTGAAAGCCCGCTGCCTAACGGCGGGTCTGCGCTGGATACGGGCGGGCTTGAGTGCGGTAGGGGAGAACGGAATTCCCGGTGTAACGGTGGAATGTGTAGATATCGGGAAGAACACCGATGGCGAAGGCAGTTCTCTGGGCCGTCACTGACGCTGAGGAGCGAAAGCGTGGGGAGCGAACCGG</w:t>
      </w:r>
    </w:p>
    <w:p w:rsidR="000B697E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140GTAAGGAATATTGCGCAATGGGCGAAAGCCTGACGCAGCGACGCCGCGTGGGGGATGAAGGTCTTCGGATTGTAAACCCCTTTCGGGAGGGAAGATGGGATGGGGTAACCCATTCGGACGGTACCTCCAGAAGCAGCCACGGCTAACTTCGTGCCAGCAGCCGCGGTAATACGAAGGTGGCAAGCGTTGTTCGGATTTACTGGGCGTACAGGGAGCGTAGGCGGTTGGATAAGCCCTCCGTGAAATCTCCAGGCTTAACCTGGAAAGTGCAGAGGGGACTGTTCAGCTAGAGGATGGGAGAGGAGCGCGGAATTCCCGGTGTAGCGGTGAAATGCGTAGAGATCGGGAGGAAGGCCGGTGGCGAAGGCGGCGCTCTGGAACATTTCTGACGCTGAGGCTCGAAAGCGTGGGGAGCAAACAGG</w:t>
      </w:r>
    </w:p>
    <w:p w:rsidR="000B697E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141GTGGGGAATATTGGGCAATGGGCGAAAGCCTGACCCAGCAACGCCGCGTGAAGGAAGAAGGTCTTCGGATTGTAAACTTCTTTTATGAGGGACGAAGGAAGTGACGGTACCTCATGAATAAGCCACGGCTAACTACGTGCCAGCAGCCGCGGTAATACGTAGGTGGCAAGCGTTATCCGGATTTACTGGGTGTAAAGGGCGCGTAGGCGGGGATGCAAGTCAGATGTGAAATCTATGGGCTTAACTCATAAACTGCATTTGAAACTGTATCTCTTGAGTGCTGGAGAGGTAGATGGAATTCCTTGTGTAGCGGTGAAATGCGTAGATATAAGGAAGAACACCAGTGGCGAAGGCGATCTACTGGACAGTAACTGACGCTGAGGCGCGAAAGCGTGGGGAG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142GTGGGGAATATTGCGCAATGGGGGGAACCCTGACGCAGCAATGCCGCGTGAAGGATGAAGGTTTTCGGATTGTAAACTTCTTTTACTGAGGACGAAGAATGACGGTACTCAGAGAATAAGCCACGGCTAACTACGTGCCAGCAGC</w:t>
      </w:r>
      <w:r w:rsidR="00911D4B" w:rsidRPr="00AA0AF4">
        <w:rPr>
          <w:rFonts w:ascii="Times New Roman" w:hAnsi="Times New Roman" w:cs="Times New Roman"/>
          <w:sz w:val="24"/>
          <w:szCs w:val="24"/>
        </w:rPr>
        <w:lastRenderedPageBreak/>
        <w:t>CGCGGTAATACGTAGGTGGCAAGCGTTATCCGGATTTACTGGGTGTAAAGGGCGAGTAGGCGGGATAGCAAGTCAGATGTGAAATACCGGGGCTCAACCCCGGAGCTGCATTTGAAACTGTTATTCTTGAGTGGTGGAGAGGCAAGTGGAATTCCCGGTGTAGCGGTGGAATGCGTAGATATCGGGAGGAACACCAGTGGCGAAGGCGACTTGCTGGACACTAACTGACGCTGAGGAGCGAAAGCGTGGGGAG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143GTGAGGAATATTGGTCAATGGGCGTGAGCCTGAACCAGCCAAGCCGCGTGAAGGAAGAAGGTGCAGGGCATCGTAAACTTCTTTTGCCGGGGAACAATAAGCGGGACTAGTCCCGCGACGAGTGTACCCGGAGAAAAAGCATCGGCTAACTCCGTGCCAGCAGCCGCGGTAATACGGAGGATGCGAGCGTTATCCGGATTTATTGGGTTTAAAGGGTGCGTAGGCGGCATTGCAAGTCGGCGGTGAAAGACCATGGCTCAACCATGGCGAGCCGTCGAAACTGCGGGGCTTGAGAGGACGAGAGGTACGCGGAATGCGCGGTGTAGCGGTGAAATGCATAGATATCGCGCAGAACTCCGATTGCGAAGGCAGCGTACCGGTGTCTTTCTGACGCTGAGGCACGAAAGCGTGGGGATCG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144GTGGGGAATATTGGGCAATGGGCGCAAGCCTGACCCAGCAATGCCGCGTGAAGGAAGAAGGCCCTCGGGTTGTAAACTTCTTTTATCAGGGACGAAGGATGTGACGGTACCAGATGAATAAGCTCCGGCTAACTACGTGCCAGCAGCCGCGGTAATACGTAGGGAGCAAGCGTTATCCGGATTTACTGGGTGTAAAGGGCGCGTAGGCGGGATGGCAAGTCAGATGTGAAATCCAAGGGCTCAACCCTTGAACTGCATTTGAAACTGTCGTTCTTGAGTACTGGAGAGGTTGACGGAATTCCTAGTGTAGCGGTGAAATGCGTAGATATTAGGAGGAACACCAGTGGCGAAGGCGGTCAACTGGACAGCAACTGACGCTGAGGCGCGAAAGCGTGGGGAG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145GTGAGGAATATTGGGCAATGGAGGCAACTCTGACCCAGCCATGCCGCGTGAAGGATGACTGCCCTATGGGTTGTAAACTTCTTTTATATGGGAAGAAACTTATCTACGTGTAGATAACTGACGGTACCATACGAATAAGGATCGGCTAACTCCGTGCCAGCAGCCGCGGTAATACGGAGGATCCAAGCGTTATCCGGATTCATTGGGTTTAAAGGGTCCGTAGGCGGGTCTTTAAGTCAGTGGTGAAAGCCGACAGCTCAACTGTCGAACTGCCATTGATACTGGAGACCTTGAGTACAAATGAAGTAGGCGGAATGAGTCATGTAGCGGTGAAATGCATAGATATGACTCAGAACACCGATTGCGAAGGCAGCTTACTAACATGTAACTGACGCTGAGGGACGAAAGCGTGGGGAGCG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146GTAGGGAATCTTCCGCAATGGACGAAAGTCTGACGGAGCAACGCCGCGTGAGTGAAGAAGGTCTTCGGATCGTAAAGCTCTGTTGTTAGGGAAGAACAAGTATCGGAGGAAATGCCGGTACCTTGACGGTACCTGACGAGAAAGCCACGGCTAACTACGTGCCAGCAGCCGCGGTAATACGTAGGTGGCAAGCGTTGTCCGGAATTATTGGGCGTAAAGCGCGCGCAGGCGGTCCTTTAAGTCTGATGTGAAATCTTGCGGCTCAACCGCAAGCGGTCATTGGAAACTGGGGGACTTGAGTGCAGAAGAGGAAAGCGGAATTCCACGTGTAGCGGTGAAATGCGTAGAGATGTGGAGGAACACCAGTGGCGAAGGCGGCTTTCTGGTCTGTAACTGACGCTGAGGCGCGAAAGCGTGGGGAG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147GTGGGGAATCTTCCGCAATGGACGAAAGTCTGACGGAGCAACGCCGCGTGAGTGATGACGGCCTTCGGGTTGTAAAGCTCTGTTAATCGGGACGA</w:t>
      </w:r>
      <w:r w:rsidR="00911D4B" w:rsidRPr="00AA0AF4">
        <w:rPr>
          <w:rFonts w:ascii="Times New Roman" w:hAnsi="Times New Roman" w:cs="Times New Roman"/>
          <w:sz w:val="24"/>
          <w:szCs w:val="24"/>
        </w:rPr>
        <w:lastRenderedPageBreak/>
        <w:t>AAGGCCTTCTTGCGAATAGTTAGAAGGATTGACGGTACCGGAATAGAAAGCCACGGCTAACTACGTGCCAGCAGCCGCGGTAATACGTAGGTGGCAAGCGTTGTCCGGAATTATTGGGCGTAAAGCGCGCGCAGGCGGATTGGTCAGTCTGTCTTAAAAGTTCGGGGCTTAACCCCGTGATGGGATGGAAACTGCCAATCTAGAGTATCGGAGAGGAAAGTGGAATTCCTAGTGTAGCGGTGAAATGCGTAGATATTAGGAAGAACACCAGTGGCGAAGGCGACTTTCTGGACGAAAACTGACGCTGAGGCGCGAAAGCCAGGGGAGCGAACG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148GTGGGGGATATTGCACAATGGGGGAAACCCTGATGCAGCGACGCCGCGTGGAGGAAGAAGGTTTTCGGATTGTAAACTCCTGTCGTTAGGGACGATAATGACGGTACCTAACAAGAAAGCACCGGCTAACTACGTGCCAGCAGCCGCGGTAAAACGTAGGGTGCAAGCGTTGTCCGGAATTACTGGGTGTAAAGGGAGCGCAGGCGGACCGGCAAGTTGGAAGTGAAAACTATGGGCTCAACCCATAAATTGCTTTCAAAACTGCTGGCCTTGAGTAGTGCAGAGGTAGGTGGAATTCCCGGTGTAGCGGTGGAATGCGTAGATATCGGGAGGAACACCAGTGGCGAAGGCGACCTACTGGGCACCAACTGACGCTGAGGCTCGAAAGCATGGGTAG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149GTGGGGAATCTTGCGCAATGGGCGAAAGCCTGACGCAGCCATGCCGCGTGAATGATGAAGGTCTTAGGATTGTAAAATTCTTTCACCGGGGACGATAATGACGGTACCCGGAGAAGAAGCCCCGGCTAACTTCGTGCCAGCAGCCGCGGTAATACGAAGGGGGCTAGCGTTGCTCGGAATTACTGGGCGTAAAGGGAGCGTAGGCGGACTGTTTAGTCAGAGGTGAAAGCCCAGGGCTCAACCTTGGAATTGCCTTTGATACTGGCAGTCTTGAGTACGGAAGAGGTATGTGGAACTCCGAGTGTAGAGGTGAAATTCGTAGATATTCGGAAGAACACCAGTGGCGAAGGCGACATACTGGTCCGTTACTGACGCTGAGGCTCGAAAGCGTGGGGAG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150GTGGGGAATATTGGGCAATGGGCGCAAGCCTGACCCAGCAACGCCGCGTGAAGGAAGAAGGCTTTCGGGTTGTAAACTTCTTTTGTCGGGGACGAAACAAATGACGGTACCTGACGAATAAGCCACGGCTAACTACGTGCCAGCAGCCGCGGTAATACGTAGGTGGCAAGCGTTATCCGGATTTACTGGGTGTAAAGGGCGTGTAGGCGGGATTGCAAGTCAGATGTGAAAACTGGGGGCTCAACCTCCAGCCTGCATTTGAAACTGTAGTTCTTGAGTGCTGGAGAGGCAATCGGAATTCCGTGTGTAGCGGTGAAATGCGTAGATATACGGAGGAACACCAGTGGCGAAGGCGGATTGCTGGACAGTAACTGACGCTGAGGCGCGAAAGCGTGGGGAG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151GTGGGGAATATTGGGCAATGGGGGAAACCCTGACCCAGCAACGCCGCGTGAAGGAAGAAGGCCTTCGGGTTGTAAACTTCTTTTAGCAGGGACGAAGGACGTGACGGTACCTGCAGAAAAAGCAACGGCTAACTACGTGCCAGCAGCCGCGGTAATACGTAGGTTGCGAGCGTTGTCCGGAATTACTGGGTGTAAAGGGCGTGTAGGCGGAGCTGCAAGTCAGATGTGAAATGTCATGGCTCAACCATGGAACTGCATTTGAAACTGTGGCCCTTGAGTATCGGAGAGGCAAGCGGAATTCCTAGTGTAGCGGTGAAATGCGTAGATATTAGGAGGAACACCAGTGGCGAAGGCGGCTTGCTGGACGACAACTGACGCTGAGGCGCGAAAGCGTGGGGAG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152GTGGGGAATATTGCACAATGGGCGAAAGCCTGATGCAGCGACGC</w:t>
      </w:r>
      <w:r w:rsidR="00911D4B" w:rsidRPr="00AA0AF4">
        <w:rPr>
          <w:rFonts w:ascii="Times New Roman" w:hAnsi="Times New Roman" w:cs="Times New Roman"/>
          <w:sz w:val="24"/>
          <w:szCs w:val="24"/>
        </w:rPr>
        <w:lastRenderedPageBreak/>
        <w:t>CGCGTGGGGGATGACGGCCTTCGGGTTGTAAACCCCTTTCAGTAGGGAAGAAGCGAGAGTGACGGTACCTGCAGAAGAAGCGCCGGCTAACTACGTGCCAGCAGCCGCGGTAATACGTAGGGCGCAAGCGTTGTCCGGAATTATTGGGCGTAAAGAGCTTGTAGGTGGCTTGTCGCGTCTGCCGTGAAAACCCGAGGCTCAACCTCGGGCGTGCGGTGGGTACGGGCAGGCTAGAGTGTGGTAGGGGAGACTGGAACTCCTGGTGTAGCGGTGAAATGCGCAGATATCAGGAAGAACACCGATGGCGAAGGCAGGTCTCTGGGCCATTACTGACACTGAGAAGCGAAAGCATGGGTAGCG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153GTGGGGAATATTGGACAATGGGGGGAACCCTGATCCAGCGACGCCGCGTGAGTGAAGAAGTATTTCGGTATGTAAAGCTCTATCAGCAGGGAAGAAAATGACGGTACCTGACTAAGAAGCCCCGGCTAACTACGTGCCAGCAGCCGCGGTAATACGTAGGGGGCAAGCGTTATCCGGATTTACTGGGTGTAAAGGGAGCGTAGACGGTGCAGCAAGTCTGATGTGAAAGGTCGGGGCCCAACCCCGGGACTGCATTGGAAACTGTTGAACTGGAGTACAGGAGAGGTAAGCGGAATTCCTAGTGTAGCGGTGAAATGCGTAGATATTAGGAGGAACACCGGTGGCGAAGGCGGCCTGCTGGACGACAACTGACGCTGAGGCTCGAAAGCGTGGGGAG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154GTGAGGAATATTGGTCAATGGGCGGTAGCCTGAACCAGCCAAGTCGCGTGAGGGAAGACGGTCCTATGGATTGTAAACCTCTTTTGTCAGGGAGCAATTCCCGCCACGCGTGGCGGGAGGGAGAGTACCTGAAGAAAAAGCATCGGCTAACTCCGTGCCAGCAGCCGCGGTAATACGGAGGATGCGAGCGTTATCCGGATTTATTGGGTTTAAAGGGTGCGTAGGCGGAGTGCCAAGTCAGCGGTAAAAATTCGGGGCTCAACCCCGTCGTGCCGTTGAAACTGGCGCCCTTGAGTGGGCGAGAAGTATGCGGAATGCGTGGTGTAGCGGTGAAATGCATAGATATCACGCAGAACCCCGATTGCGAAGGCAGCATACCGGCGCCCTACTGACGCTGAAGCACGAAAGCGTGGGTATCG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155GTGAGGAATATTGGTCAATGGGCGGGAGCCTGAACCAGCCAAGCCGCGTGAAGGACTAAGGCCCTATGGGTCGTAAACTTCTTTTGTCAGGGAACAAAAACGGGGACGCGTCCCCGCCTGCGTGTACCTGAAGAAAAAGCATCGGCTAACTCCGTGCCAGCAGCCGCGGTAATACGGAGGATGCGAGCGTTATCCGGATTTATTGGGTTTAAAGGGTGCGTAGGCGGTCTTGTAAGTCAGCGGTAAAAGCCCGGGGCTCAACCCCGGCGAGCCGTTGAAACTGCGGGACTAGAGACGGCGAGAAGTAGGCGGAATGCGCAGTGTAGCGGTGAAATGCTTAGATATTGCGCAGAACTCCGATTGCGAAGGCAGCCTACCGGCGCCGGACTGACGCTGAGGCACGAAAGCGTGGGTATCG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156GTGGGGAATCTTCCGCAATGGGCGAAAGCCTGACGGAGCAATGCCGCGTGAGTGAAGAAGGGATTCGTTCCGTAAAGCTCTTTTGTTTATGACGAATGTGCTTACTGTGAATAATGGTAAGTAATGACGGTAGTAAACGAATAAGCCACGGCTAACTACGTGCCAGCAGCCGCGGTAATACGTAGGTGGCGAGCGTTGTCCGGAATTATTGGGCGTAAAGAGCATGTAGGCGGTTTTTTAAGTCCGGAGTGAAAATGCGGGGCTCAACCCCGTATGGCTCTGGATACTGGAAGACTTGAGTGCAGGAGAGGAAAGGGGAATTCCCAGTGTAGCGGTGAAATGCGTAGATATTGGGAGGAACACCAGTGGCGAAGGCGCCTTTCTGGACTGTGTCTGACGCTGAGATGCGAAAGCCAGGGTAGCGAACG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lastRenderedPageBreak/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157GTAGGGAATCTTCCACAATGGGCGCAAGCCTGATGGAGCAACACCGCGTGAGTGAAGAAGGGTTTCGGCTCGTAAAGCTCTGTTGTTGGAGAAGAACGTGCGTGAGAGTAACTGTTCACGCAGTGACGGTATCCAACCAGAAAGTCACGGCTAACTACGTGCCAGCAGCCGCGGTAATACGTAGGTGGCAAGCGTTATCCGGATTTATTGGGCGTAAAGCGAGCGCAGGCGGTTGCTTAGGTCTGATGTGAAAGCCTTCGGCTTAACCGAAGAAGTGCATCGGAAACCGGGCGACTTGAGTGCAGAAGAGGACAGTGGAACTCCATGTGTAGCGGTGGAATGCGTAGATATATGGAAGAACACCAGTGGCGAAGGCGGCTGTCTGGTCTGCAACTGACGCTGAGGCTCGAAAGCATGGGTAGCG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158GTGAGGAATATTGGTCAATGGGCGAAAGCCTGAACCAGCCAAGTCGCGTGAGGGATTAAGGCCCTATGGGTCGTAAACCTCTTTTGTCAGGGAGCAAGGCCTCTCACGTGTGGGAGGTTGGAGAGTACCTGAAGAAAAAGCATCGGCTAACTCCGTGCCAGCAGCCGCGGTAATACGGAGGATGCGAGCGTTATCCGGATTTATTGGGTTTAAAGGGTGCGTAGGCGGGACCTTAAGTCAGCGGTAAAATTGCGGTGCTCAACGCCGTAGAGCCGTTGAAACTGGGGTTCTTGAGTGAGCGAGAAGTATGCGGAATGCGTGGTGTAGCGGTGAAATGCATAGATATCACGCAGAACCCCGATTGCGAAGGCAGCATACCGGCGCTCAACTGACGCTGAGGCACGAAAGTGCGGGTATCG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159GTGGGGAATATTGGACAATGGACCAAAAGTCTGATCCAGCAATTCTGTGTGCACGATGAAGTTTTTCGGAATGTAAAGTGCTTTCAGTTGGGACGAAGTAAGTGACGGTACCAACAGAAGAAGCGACGGCTAAATACGTGCCAGCAGCCGCGGTAATACGTATGTCGCAAGCGTTATCCGGATTTATTGGGCGTAAAGCGCGTCTAGGCGGTTTGGTAAGTCTGATGTGAAAATGCGGGGCTCAACTCCGTATTGCGTTGGAAACTGCCAAACTAGAGTACTGGAGAGGTGGGCGGAACTACAAGTGTAGAGGTGAAATTCGTAGATATTTGTAGGAATGCCGATGGGGAAGCCAGCCCACTGGACAGATACTGACGCTAAAGCGCGAAAGCGTGGGTAG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160GTGGGGAATATTGCGCAATGGAGGCAACTCTGACGCAGCGATGCCGCGTGAGTGAGGAAGGGATTCGTCCCGCAGAGCTCAGTCGAAGGGGAAAAGAGAGATTCAACCCTTTTTTCAAGCCCCGGCTAACTACGTGCCAGCAGCCGCGGTAATACGTAGGGGGCGAGCGTTGTCCGGAATTACTGGGCGTAAAGGGCGCGTAGGCGGCGGCGGAGGCCTGTTGTAAAATATCCGGGCTCAACCCGGAGAGGCGACAGGAACCGAGTCAGCTGGAGTGCTGGAGAGGCAGGCAGAATTCCTGGTGTAGCGGTGAAATGCGCAGAGATCAGGAGGAATACCGGAGGCGAAGGCGGCCTGCTGGACAGCAACTGACGCTAAGGCGCGAGAGCGTGGGGAG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161GTAAGGAATATTGGTCAATGGAGGCAACTCTGAACCAGCCATGCCGCGTGCAGGAAGACAGCCCTCTGGGTCGTAAACTGCTTTTATTCGGGAATAAACCTTTTTACGTGTAAGAAGCTGAATGTACCGAAAGAATAAGGATCGGCTAACTCCGTGCCAGCAGCCGCGGTAATACGGAGGATCCAAGCGTTATCCGGATTTATTGGGTTTAAAGGGTGCGTAGGCGGCCTATTAAGTCAGGGGTGAAAGACGGTAGCTCAACTATCGCAGTGCCTTTGATACTGATGGGCTTGAATGAACTAGAGGTAGGCGGAATGTGACAAGTAGCGGTGAAATGCATAGATATGTCACAGAACACCGATTGCGAAGGCAGCTTACTATGGTTTTATTGACGCTGAGGCAC</w:t>
      </w:r>
      <w:r w:rsidR="00911D4B" w:rsidRPr="00AA0AF4">
        <w:rPr>
          <w:rFonts w:ascii="Times New Roman" w:hAnsi="Times New Roman" w:cs="Times New Roman"/>
          <w:sz w:val="24"/>
          <w:szCs w:val="24"/>
        </w:rPr>
        <w:lastRenderedPageBreak/>
        <w:t>GAAAGCGTGGGGAT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162GTGGGGAATATTGGACAATGGGGGGAACCCTGATCCAGCCATGCCGCGTGTGTGAAGAAGGCCTTTTGGTTGTAAAGCACTTTAAGCGAGGAGGAGGCTACCGAGATTAATACTCTTGGATAGTGGACGTTACTCGCAGAATAAGCACCGGCTAACTCTGTGCCAGCAGCCGCGGTAATACAGAGGGTGCAAGCGTTAATCGGATTTACTGGGCGTAAAGCGCGCGTAGGTGGCCAATTAAGTCAAATGTGAAATCCCCGAGCTTAACTTGGGAATTGCATTCGATACTGGTTGGCTAGAGTATGGGAGAGGATGGTAGAATTCCAGGTGTAGCGGTGAAATGCGTAGAGATCTGGAGGAATACCGATGGCGAAGGCAGCCATCTGGCCTAATACTGACACTGAGGTGCGAAAGCATGGGGAG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163GTCGAGAATCATTCGCAATGGACGAAAGTCTGACGGTGCGACGCCGCGTGGAGGACGAAGGCCCTAGGGTCGTAAACTCCTGTCATCAGAGAGTAAATGCTTAGTTAGTAACTGATCTAAGTCTTGATAGTATCTGAAGAGGAAGGGACGGCAAACTTCGTGCCAGCAGCCGCGGTAATACGAAGGTCCCAAGCGTTGTTCGGATTTACTGGGCGTAAAGCGTCTGTAGGCGGCATGGTAAGTCAGATGTGAAATCCCGGGGCTCAACCCCGGAACTGCATCCGATACTGCCAAGCTTGAGTATTGGAGGGGAGTCTGGAATTCTCGGTGTAGCAGTGAAATGCGTAGATATCGAGAGGAACACTAGTGGCGAAGGCGAGACTCTGGACAATAACTGACGCTGAGAGACGAAGGCCGGGGTAGCGAAA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164GTGGGGAATTTTGGACAATGGGCGCAAGCCTGATCCAGCCATGCCGCGTGCGGGAAGAAGGCCTTCGGGTTGTAAACCGCTTTTGTCAGGGAAGAAAAGGTTCTGGCTAATACCTGGGACTCATGACGGTACCTGAAGAATAAGCACCGGCTAACTACGTGCCAGCAGCCGCGGTAATACGTAGGGTGCAAGCGTTAATCGGAATTACTGGGCGTAAAGCGTGCGCAGGCGGTTATGCAAGACAGAGGTGAAATCCCCGGGCTCAACCTGGGAACTGCCTTTGTGACTGCATGGCTAGAGTACGGTAGAGGGGGATGGAATTCCGCGTGTAGCAGTGAAATGCGTAGATATGCGGAGGAACACCGATGGCGAAGGCAATCCCCTGGACCTGTACTGACGCTCATGCACGAAAGCGTGGGGAG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165GTGGGGAATCTTGGACAATGGGGGCAACCCTGATCCAGCGACGCCGCGTGTGTGAAGAAGGCCTGCGGGTTGTAAAGCACTTTTAGTGGGGATGAAAAGCACATCGCTAATACCGGTGTGTCTTGACCTAACCCAAAGAAAAAGCACCGGCTAACTCTGTGCCAGCAGCCGCGGTAATACAGAGGGTGCGAGCGTTAATCGGAATTACTGGGCGTAAAGCGTGCGTAGACGGCTATCTAAGTCGGGTGTGAAAGCCCCGGGCTCAACCTGGGAATTGCATTCGAGACTGAATAGCTAGGGTACGGTAGAGGGAAGCGGAATTTCCGGTGTAGCGGTGAAATGCGTAGATATCGGAAGGAACATCAGTGGCGAAAGCGGCTTCCTGGACCAGTACCGACGTTCAGGCACGAAAGCGTGGGGAG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166GTGGGGAATCTTGCACAATGGGGGAAACCCTGATGCAGCGACGCCGCGTGAGCGATGAAGCCCTTCGGGGTGTAAAGCTCTTTCGGCAGGAACGATAATGACGGTACCTGAAGAAGAAGCTGCGGCTAACTACGTGCCAGCAGCCGCGGTAATACGTAGGCAGCAAGCGTTGTTCGGAGTTACTGGGCGTAAAGAGTGCGTAGGCGGTCCTCTAAGTTTGGTGTGAAATCTCCCGGCTCAACCGGGAGGGTGCGCCGAAAACTGGGGGGCTCGAGTGTGGGAGAGGTAAGCGGAATTCCTGGTGTAGCGGTGAAATGCGTAGATATCAGGAGGAACACCTGTGGTG</w:t>
      </w:r>
      <w:r w:rsidR="00911D4B" w:rsidRPr="00AA0AF4">
        <w:rPr>
          <w:rFonts w:ascii="Times New Roman" w:hAnsi="Times New Roman" w:cs="Times New Roman"/>
          <w:sz w:val="24"/>
          <w:szCs w:val="24"/>
        </w:rPr>
        <w:lastRenderedPageBreak/>
        <w:t>TAGACGGCTTACTGGACCATTACTGACGCTGAGGCACGAAAGCGTGGGTAG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167GTAAGGAATATTGGACAATGGACGAAAGTCTGATCCAGCCATCCCGCGTGCAGGATGACGGCCCTATGGGTTGTAAACTGCTTTTATGAGAGAAGAAACGCCTTAATTTATTTAGGGTCTGACGGTATCTCATGAATAAGCACCGGCTAACTCCGTGCCAGCAGCCGCGGTAATACGGAGGGTGCAAGCGTTATCCGGAATTACTGGGTTTAAAGGGTGCGTAGGCGGTTAAGTAAGTCAGAGGTGAAATGTTATCGCTCAACGATAAAATTGCCTTTGATACTGCTTAACTTGAATCAGAATGAGGTTGGCGGAATGTGACATGTAGCGGTGAAATGCATAGATATGTCATGGAACACCGATTGCGAAGGCAGCTGACTGGCACTTGATTGACGCTGAGGCACGAAAGCGTGGGGAGCG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168GTAGGGAATATTGGTCAATGGATGGAAGTCTGAACCAGCCATGCCGCGTGCAGGAAGAAGGCCTTCTGGGTTGTAAACTGCTTTTGCCAGGGGATAAAATGACCGTGCGCGGTTAATTGAAGGTACCTGGTGAATAAGCCACGGCTAACTACGTGCCAGCAGCCGCGGTAATACGTAGGTGGCAAGCGTTGTCCGGATTTATTGGGTTTAAAGGGTGCGTAGGCGGTCTGTTAAGTCAGTGGTGAAATATGGCAGCTTAACTGTCAGGGTGCCATTGATACTGATGGACTTGAGTGAAGTCGAAGTAGGCGGAATTGACGGTGTAGCGGTGAAATGCTTAGATATCGTCAAGAACACCGATAGTGAAGACAGCTTACTAGGCTTATACTGACGCTGAGGCACGAAAGTGTGGGGAT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169GTGGGGAATATTGGACAATGGGGGGAACCCTGATCCAGCGACGCCGCGTGAGTGAAGAAGTATTTCGGTATGTAAAGCTCTATCAGCAGGGAAGAAAGAAATGACGGTACCTGACTAAGAAGCCCCGGCTAAATACGTGCCAGCAGCCGCGGTAATACGTATGGGGCAAGCGTTATCCGGATTTACTGGGTGTAAAGGGAGCGCAGGCGGCTTGGCAAGTCTGATGTGAAAGGCTGGGGCTCAACCCCAGGACTGCATTGGAAACTGTTAGGCTGGAGTGTCGGAGAGGTAAGCGGAATTCCTGGTGTAGCGGTGAAATGCGTAGATATCAGGAGGAATACCGTTAGCGAAGGCGGCAATCTGGCTGGAAACTGACGCTGAGGTGCGAAAGCGTGGGTAG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170GTGGGGAATATTGCACAATGGACGAAAGTCTGATGCAGCAACGCCGCGTGGAGGATGACACATTTCGGTGCGTAAACTCCTTTTATATGGGAAGATAATGACGGTACCATATGAATAAGCACCGGCTAACTCCGTGCCAGCAGCCGCGGTAATACGGAGGGTGCAAGCGTTACTCGGAATCACTGGGCGTAAAGAGCGTGTAGGCGGGTATATAAGTCAGAAGTGAAATCCAATAGCTTAACTATTGAACTGCTTTTGAAACTGTGTACCTAGAATGTGGGAGAGGTAGATGGAATTTCTGGTGTAGGGGTAAAATCCGTAGAGATCAGAAGGAATACCGATTGCGAAGGCGATCTACTGGAACATTATTGACGCTGAGACGCGAAAGCGTGGGGAG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171GTGGGGAATCTTGCGCAATGGGCGAAAGCCTGACGCAGCCATGCCGCGTGAATGATGAAGGTCTTAGGATTGTAAAATTCTTTTACCAGGGACGATAATGACGGTACCTGGAGAAAAAGCCCCGGCTAACTTCGTGCCAGCAGCCGCGGTAATACGAAGGGGGCTAGCGTTGCTCGGAATTACTGGGCGTAAAGGGAGCGTAGGCGGGTTGACAAGTTGGAGGTGAAAGCCCAGGGCTCAACCCTGGAATTGCCTTCAAAACTGTCAGCCTTGAGTATGGAAGAGGTAAGTGGAACT</w:t>
      </w:r>
      <w:r w:rsidR="00911D4B" w:rsidRPr="00AA0AF4">
        <w:rPr>
          <w:rFonts w:ascii="Times New Roman" w:hAnsi="Times New Roman" w:cs="Times New Roman"/>
          <w:sz w:val="24"/>
          <w:szCs w:val="24"/>
        </w:rPr>
        <w:lastRenderedPageBreak/>
        <w:t>CCGAGTGTAGAGGTGAAATTCGTAGATATTCGGAAGAACACCAGTGGCGAAGGCGACTTACTGGTCCATGACTGACGCTGAGGCTCGAAAGCGTGGGGAG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172GTGGGGAATCTTAGACAATGGGGGCAACCCTGATCTAGCCATGCCGCGTGAGTGATGAAGGCCTTAGGGTTGTAAAGCTCTTTCAGCTGGGAAGATAATGACGGTACCAGCAGAAGAAGCCCCGGCTAACTCCGTGCCAGCAGCCGCGGTAATACGGAGGGGGCTAGCGTTGTTCGGAATTACTGGGCGTAAAGCGCACGTAGGCGGACCAGAAAGTTGGGGGTGAAATCCCGGGGCTCAACCCCGGAACTGCCTTCAAAACTATTGGTCTGGAGTTCGAGAGAGGTGAGTGGAATACCGAGTGTAGAGGTGAAATTCGTAGATATTCGGTGGAACACCAGTGGCGAAGGCGGCTCACTGGCTCGATACTGACGCTGAGGTGCGAAAGCGTGGGGAG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173GTGGGGAATATTGCACAATGGGGGAAACCCTGATGCAGCGACGCCGCGTGAAGGAAGAAGTATCTCGGTATGTAAACTTCTATCAGCAGGGAAGAAAATGACGGTACCTGACTAAGAAGCCCCGGCTAACTACGTGCCAGCAGCCGCGGTAATACGTAGGGGGCAAGCGTTATCCGGATTTACTGGGTGTAAAGGGAGCGTAGACGGACTTGCAAGTCTGATGTGAAAATCCGGGGCCCAACCCCGGAACTGCATTGGAAACTGCGCGGCTCGAGTGCAGGAGGGGCAGGCGGAATTCCTAGTGTAGCGGTGAAATGCGTAGATATTAGGAGGAACACCAGTGGCGAAGGCGGCCTGCTGGACTGTAACTGACGTTGAGGCTCGAAAGCGTGGGGAG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174GCTAAGAATCTTGCGCAATGGGCGAAAGCCTGACGCAGCAATTCCGCGTGGGGGACGAAGGCCCTAGGGTCGTAAACCCCTTTTGCGAGGGAAGAAGTTCTGACGGTACCTCGCGAATAAGCCACGGCTAACTACGTGCCAGCAGCCGCGGTAATACGTAGGTGGCAAGCGTTGTCCGGATTCATTGGGCGTAAAGCGCCCGCAGGCGGCTCAGCAAGTTTCAGGTGAAATCTCCCGGCTCAACTGGGAGGGGTCTTGGAAAACTGCTGGGCTTGAGGCAGGGAGAGGGATGCGGAATTCCAGGTGTAGTGGTGAAATGCGTAGATATCTGGAGGAACACCAGTGGCGAAGGCGGCATCCTGGCCCTGTCCTGACGCTCAGGGGCGAAAGCGTGGGGAGCAAACC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175GTGGGGGATATTGCACAATGGAGGAAACTCTGATGCAGCAATGCCGCGTGAGGGAAGACGGTTTTCGGATTGTAAACCTCTGTCCTTGGTGACGATAATGACGGTAGCCGAGGAGGAAGCTCCGGCTAACTACGTGCCAGCAGCCGCGGTAATACGTAGGGAGCAAGCGTTGTCCGGATTTACTGGGTGTAAAGGGTGCGTAGGCGGCTCTGTAAGTCGGGCGTGAAAGGTGTGGGCTTAACTCACAAACTGCGTTCGAAACTGTGGAGCTTGAGTGAAGCAGAGGCAGGCGGAATTCCCGGTGTAGCGGTGAAATGCGTAGAGATCGGGAGGAACACCAGTGGCGAAGGCGGCCTGCTGGGCTTTAACTGACGCTGAGGCACGAAAGCATGGGTAG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176GTGGGGAATATTGCACAATGGGCGAAAGCCTGATGCAGCGACGCCGCGTGAGCGATGAAGGCCTTCGGGTCGTAAAGCTCTGTCCTAAGGGAAGAATTTTGACGGTACCTTAGGAGGAAGCCCCGGCTAACTACGTGCCAGCAGCCGCGGTAATACGTAGGGGGCAAGCGTTATCCGGAATCACTGGGCGTAAAGGGTGCGTAGGCGGCTCTTCAAGTCAGGGGTGAAAGGCTACGGCTCAACCGT</w:t>
      </w:r>
      <w:r w:rsidR="00911D4B" w:rsidRPr="00AA0AF4">
        <w:rPr>
          <w:rFonts w:ascii="Times New Roman" w:hAnsi="Times New Roman" w:cs="Times New Roman"/>
          <w:sz w:val="24"/>
          <w:szCs w:val="24"/>
        </w:rPr>
        <w:lastRenderedPageBreak/>
        <w:t>AGTAAGCCTTTGAAACTGTAGAGCTTGAGTGCAGGAGAGGAGAGTGGAATTCCTAGTGTAGCGGTGAAATGCGTAGATATTAGGAGGAACACCAGTGGCGAAGGCGACTCTCTGGACTGTAACTGACGCTGAGGCACGAAAGCGTGGGGAG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177GTGAGGAATATTGGTCAATGGACGGAAGTCTGAACCAGCCATGCCGCGTGCAGGAAGACGGCTCTATGAGTTGTAAACTGCTTTTGTACAAGGGTAAACCTGAATACGTGTATTCAGCTGAAAGTACTGTACGAATAAGGATCGGCTAACTCCGTGCCAGCAGCCGCGGTAATACGGAGGATCCAAGCGTTATCCGGATTTATTGGGTTTAAAGGGTGCGTAGGCGGATTGATAAGTTAGAGGTGAAATGTCCGAGCTTAACTCGGGAACTGCCTCTAATACTGTTGATCTAGAGAGTAGATGCGGTAGGCGGAATGTATGGTGTAGCGGTGAAATGCTTAGAGATCATACAGAACACCGATTGCGAAGGCAGCTTACCAATCTATATCTGACGTTGAGGCACGAAAGCGTGGGGAG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178GTGGGGAATTTTGGACAATGGGGGCAACCCTGATCCAGCAATGCCGCGTGTGTGAAGAAGGCCTTCGGGTTGTAAAGCACTTTTGTCCGGAAAGAAATCGCTTCGGTTAATACCTGGAGTGGATGACGGTACCGGAAGAATAAGGACCGGCTAACTACGTGCCAGCAGCCGCGGTAATACGTAGGGTCCAAGCGTTAATCGGAATTACTGGGCGTAAAGCGTGCGCAGGCGGTTGTGCAAGACCGATGTGAAATCCCCGGGCTTAACCTGGGAATTGCATTGGTGACTGCACAGCTAGAGTGTGTCAGAGGGAGGTAGAATTCCACGTGTAGCAGTGAAATGCGTAGAGATGTGGAGGAATACCGATGGCGAAGGCAGCCTCCTGGGATAACACTGACGCTCATGCACGAAAGCGTGGGGAG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179GTGGGGGATATTGGACAATGGGGGGAACCCTGATCCAGCGACGCCGCGTGAGTGAAGAAGTATTTCGGTATGTAAAGCTCTATCAGCAGGGAAGAAAGAAATGACGGTACCTGAGTAAGAAGCCCCGGCTAACTACGTGCCAGCAGCCGCGGTAATACGTAGGGGGCAAGCGTTATCCGGATTTACTGGGTGTAAAGGGAGCGTAGACGGTAATGCAAGTCTGGAGTGAAAGGCAGGGGCCCAACCCCTGGACTGCTTTGGAAACTGTGTAACTGGAGTGCAGGAGAGGTAAGTGGAATTCCTAGTGTAGCGGTGAAATGCGTAGATATTAGGAGGAACACCAGTGGCGAAGGCGGCCTGCTGGACGATGACTGACGCTGAGGCTCGAAAGCGTGGGGAG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180GTGAGGAATATTGGTCAATGGGCGGAAGCCTGAACCAGCCAAGTCGCGTGAGGGAAGACGGTCCTATGGATTGTAAACCTCTTTTGTCAGGGAGCAAGAAGGGAACGCGTTCCCCAGTGAGAGTACCTGAAGAAAAAGCATCGGCTAACTCCGTGCCAGCAGCCGCGGTAATACGGAGGATGCGAGCGTTATCCGGATTTATTGGGTTTAAAGGGTGCGTAGGCGGACGGTTAAGTCAGCGGTAAAATCGAGGGGCTCAACCTCTTCCGGCCGTTGAAACTGGCCATCTTGAGTGAGCGAGAAGTATGCGGAATGCGTGGTGTAGCGGTGAAATGCATAGATATCACGCAGAACTCCGATTGCGAAGGCAGCATACCGGCGCTCAACTGACGCTGAAGCACGAAAGCGTGGGGAT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181GTGGGGAATCTTGGACAATGGGCGCAAGCCTGATCCAGCCATGCCGCGTGGATGATGAAGGCCCTAGGGTTGTAAAATCCTTTCGTCAGGGACGATAATGACGGTACCTGAAGAAGAAGCCCCGGCTAACTTCGTGCCAGCAGCCGCGGTAATACGAAGGGGGCTAGCGTTGTTCGGATTTACTGGGCGTAAAGCG</w:t>
      </w:r>
      <w:r w:rsidR="00911D4B" w:rsidRPr="00AA0AF4">
        <w:rPr>
          <w:rFonts w:ascii="Times New Roman" w:hAnsi="Times New Roman" w:cs="Times New Roman"/>
          <w:sz w:val="24"/>
          <w:szCs w:val="24"/>
        </w:rPr>
        <w:lastRenderedPageBreak/>
        <w:t>CGTGTAGGCGGGCTTGCAAGTTGGGGGTGAAATCCCGAGGCTCAACCTCGGAACTGCCTCCAAAACTGCAAGCCTGGAGCAAGATAGAGGCAAGTGGAATTGCGAGTGTAGAGGTGAAATTCGTAGATATTCGCAGGAACACCAGTGGCGAAGGCGACTTGCTGGATCTTTGCTGACGCTGAGACGCGAAAGCGTGGGGAG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182GTGAGGAATATTGGTCAATGGGCGAGAGCCTGAACCAGCCAAGTCGCGTGAGGGAGTACTGCCCTATGGGTTGTAAACCTCTTTTGTCGGGGAGCAAAAGCCGGACGTGTCCGTCTGTGAGAGTACCCGAAGAAAAAGCATCGGCTAACTCCGTGCCAGCAGCCGCGGTAATACGGAGGATGCGAGCGTTATCCGGATTTATTGGGTTTAAAGGGTGCGCAGGCGGATTTTTAAGTCAGCGGTCAAATCGTGGGGCTCAACCCCATCCAGCCGTTGAAACTGGGGATCTAGAGTGTGCGAGAGGTATGCGGAATGCGTGGTGTAGCGGTGAAATGCATAGATATCACGCAGAACCCCGATTGCGAAGGCAGCATACCGGTGCACAACTGACGCTCAGGCACGAAAGCGTGGGTATCG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183GTGGGGAATATTGGACAATGGGCGCAAGCCTGATCCAGCAATGCCGCGTGTGTGAAGAAGGTCTTCGGATCGTAAAGCACTTTCGGCGGGGACGATGATGACGGTACCCGCAGAAGAAGCCCCGGCTAACTTCGTGCCAGCAGCCGCGGTAATACGAAGGGGGCTAGCGTTGCTCGGAATTACTGGGCGTAAAGGGCGCGTAGGCGGCTTGGCCAGTCAGGCGTGAAATTCCTGGGCTTAACCTGGGGACTGCGCTTGATACTGCTGAGCTTGAGGCCGAGAGAGGGTGGTGGAATTCCCAGTGTAGAGGTGAAATTCGTAGATATTGGGAAGAACACCGGTGGCGAAGGCGACCACCTGGCTCGGTACTGACGCTGAGGCGCGACAGCGTGGGGAG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184GTAAGGAATATTGGGCAATGGAGGCAACTCTGACCCAGCCATCCCGCGTGCAGGATGACTGCCCTATGGGTTGTAAACTGCTTTTACAAGGGAAGAAACAGGTTTATTTATAAGCCTCTGACGGTACCTTGGGAATAAGCACCGGCTAACTCCGTGCCAGCAGCCGCGGTAATACGGAGGGTGCAAGCGTTATCCGGAATCACTGGGTTTAAAGGGTGCGTAGGCGGCTTAGTAAGTCAGAAGTGAAAGCCCGTCGCTCAACGATGGAATTGCTTTTGATACTGCTGAGCTTGAATTGAGTTGAGGCTGGCGGAATGTGGCATGTAGCGGTGAAATGCATAGATATGCCATAGAACACCAATTGCGAAGGCAGCTGGCTGGGCTTTGATTGACGCTGAGGCACGAAAGCGTGGGGAGCG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185GTGGGGAATATTGGACAATGGGGGCAACCCTGATCCAGCCATGCCGCGTGAGTGATGAAGGCCTTCGGGTTGTAAAGCTCTTTTGGCGGGGACGATGATGACGGTACCCGCAGAATAAGCCCCGGCTAACTTCGTGCCAGCAGCCGCGGTAAGACGAAGGGGGCTAGCGTTGTTCGGAATTACTGGGCGTAAAGCGCGTGTAGGCGGTTGTTCAAGTCGGGTGTGAAAGCCTTGAGCTCAACTCAAGAAATGCACTCGGTACTGGATGACTAGAGGACCGGAGAGGATAGTGGAATTCCCAGTGTAGTGGTGAAATACGTAGAGATTGGGAAGAACACCAGTGGCGAAGGCGGCTATCTGGACGGTTTCTGACGCTAAGACGCGAAAGCGTGGGGAG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186GTGGGGAATATTGGACAATGGGCGCAAGCCTGATCCAGCCATGCCGCGTGAGTGATGACGGCCTTAGGGTTGTAAAGCTCTTTCGGCGGGGACGATAATGACGGTACCCGCAGAAGAAGCCCCGGCTAACTTCGTGCCAGCAGCCG</w:t>
      </w:r>
      <w:r w:rsidR="00911D4B" w:rsidRPr="00AA0AF4">
        <w:rPr>
          <w:rFonts w:ascii="Times New Roman" w:hAnsi="Times New Roman" w:cs="Times New Roman"/>
          <w:sz w:val="24"/>
          <w:szCs w:val="24"/>
        </w:rPr>
        <w:lastRenderedPageBreak/>
        <w:t>CGGTAATACGAAGGGGGCTAGCGTTGTTCGGAATCACTGGGCGTAAAGGGCGCGTAGGCGGCTTGATAAGTCGGGGGTGAAAGCCTGTGGCTCAACCACAGAATTGCCTTCGATACTGTCTGGCTTGAGACCGGAAGAGGTAAGTGGAACTGCGAGTGTAGAGGTGAAATTCGTAGATATTCGCAAGAACACCAGTGGCGAAGGCGGCTTACTGGTCCGGTTCTGACGCTGAGGCGCGAAAGCGTGGGGAG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187GTGGGGAATATTGGACAATGGGGGCAACCCTGATCCAGCAATGCCGCGTGTATGAAGAAGGTCTTCGGATTGTAAAGTACTTTCGGTAGGGACGATGATGACGGTACCTACAGAAGAAGCCCCGGCTAACTTCGTGCCAGCAGCCGCGGTAATACGAAGGGGGCTAGCGTTGCTCGGAATGACTGGGCGTAAAGGGCGCGCAGGCGGTCTGGACAGTCAGATGTGAAATTCCCGGGCTTAACCTGGGGGCTGCATTTGATACGTTCAGACTAGAGTGTGAAAGAGGGTTGTGGAACTCCAAGTGTAGAGGTGAAATTCGTAGATATTTGGAAGAACACCGGTGGCGAAGGCGGCGACCTGGTTCACAACTGACGCTGAGGCGCGAAAGCGTGGGGAG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188GTGGGGAATATTGGGCAATGGGCGCAAGCCTGACCCAGCAACGCCGCGTGAAGGAAGAAGGCTTTCGGGTTGTAAACTTCTTTTATTGGGGACGAAACAAATGACGGTACCCGATGAATAAGCTCCGGCTAACTACGTGCCAGCAGCCGCGGTAATACGTAGGGAGCAAGCGTTATCCGGATTTACTGGGTGTAAAGGGCGTGTAGGCGGGAAAGCAAGTCAGATGTGAAAACCAGGGGCTCAACCTCTGGCCTGCATTTGAAACTGTTTTTCTTGAGTACTGGAGAGGCAGGCGGAATTCCGTGTGTAGCGGTGAAATGCGTAGATATACGGAGGAACACCAGTGGCGAAGGCGGCCTGCTGGACAGCAACTGACGCTGAGGCGCGAAAGCGTGGGGAG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189GTGGGGAATATTGGGCAATGGGGGAAACCCTGACCCAGCAACGCCGCGTGAAGGAAGAAGGCCTTCGGGTTGTAAACTTCTTTTACCAGGGACGAAGGACGTGACGGTACCTGGAGAAAAAGCAACGGCTAACTACGTGCCAGCAGCCGCGGTAATACGTAGGTTGCAAGCGTTATCCGGATTTACTGGGTGTAAAGGGAGCGTAGACGGCATTGCAAGCCAGATGTGAAAGCCCGGGGCTCAACCCCGGGACTGCATTTGGAACTGCAGGGCTGGAGTGTCGGAGAGGCAAGTGGAATTCCTAGTGTAGCGGTAAAATGCGCAGAGATATGGAAGAACACCAGTGGCGAAGGCGGCCGCCTGGCCTGTGACTGACGCTGAGGCACGAAAGCGTGGGGAGCAAAT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190GTGGGGAATTTTGGACAATGGGCGCAAGCCTGATCCAGCAATGCCGCGTGCAGGAAGAAGGCCTTCGGGTTGTAAACTGCTTTTGTCAGGGAAGAAATCTTCTGGGCTAATACCCCGGGAGGATGACGGTACCTGAAGAATAAGCACCGGCTAACTACGTGCCAGCAGCCGCGGTAATACGTAGGGTGCGAGCGTTAATCGGAATTACTGGGCGTAAAGCGTGCGCAGGCGGCTTTGCAAGACAGATGTGAAATCCCCGGGCTCAACCTGGGAACTGCATTTGTGACTGCAAGGCTAGAGTACGGCAGAGGGGGATGGAATTCCGCGTGTAGCAGTGAAATGCGTAGATATGCGGAGGAACACCAATGGCGAAGGCAATCCCCTGGGCCTGTACTGACGCTCATGCACGAAAGCGTGGGGAG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191GTGAGGAATATTGGTCAATGGGCGAGAGCCTGAACCAGCCAAGTAGCGTGCAGGATGACGGCCCTATGGGTTGTAAACTGCTTTTGTATGGGAAT</w:t>
      </w:r>
      <w:r w:rsidR="00911D4B" w:rsidRPr="00AA0AF4">
        <w:rPr>
          <w:rFonts w:ascii="Times New Roman" w:hAnsi="Times New Roman" w:cs="Times New Roman"/>
          <w:sz w:val="24"/>
          <w:szCs w:val="24"/>
        </w:rPr>
        <w:lastRenderedPageBreak/>
        <w:t>AAAGTACTCCACGTGTGGAGTTTTGTAGGTACCATACGAATAAGGACCGGCTAATTCCGTGCCAGCAGCCGCGGTAATACGGAAGGTCCGGGCGTTATCCGGATTTATTGGGTTTAAAGGGAGCGTAGGCCGTGGATTAAGTGTGTTGTGAAATGTAGGCGCTCAACGTCTGACTTGCAGCGCATACTGGTCCACTTGAGTGCGCACAACGCGGGCGGAATTTGTCGTGTAGCGGTGAAATGCTTAGATATGACGAAGAACCCCGATTGCGAAGGCAGCTCGCGGGAGCGCAACTGACGCTGAAGCTCGAAAGTGCGGGTATCG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192GTCGGGAATATTGCGCAATGGAGGAAACTCTGACGCAGTGACGCCGCGTGCAGGAAGAAGGTTTTCGGATTGTAAACTGCTTTAGACAGGGAAGAAAAAAATGACAGTACCTGTAGAATAAGCTCCGGCTAACTACGTGCCAGCAGCCGCGGTAATACGTAGGGAGCAAGCGTTATCCGGATTTATTGGGTGTAAAGGGTGCGTAGACGGGAAATTAAGTTAGTTGTGAAATCCCTCGGCTTAACTGAGGAACTGCAACTAAAACTGATTTTCTTGAGTGCTGGAGAGGAAAGTGGAATTCCTAGTGTAGCGGTGAAATGCGTAGATATTAGGAGGAACACCAGTGGCGAAGGCGACTTTCTGGACAGTAACTGACGTTGAGGCACGAAAGTGTGGGGAG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193GTGGGGAATTTTGGACAATGGACGAAAGTCTGATCCAGCGACGCCGCGTGGAGGACGAAGGTTTTCGGATCGTAAACTCCTTTTACAGGGGACGAAAGCGCGCAAGCGTTTGACGGTACTCTGTGAATAAGCCACGGCTAACTACGTGCCAGCAGCCGCGGTAATACGTAGGTGGCGAGCGTTACTCGGAATTACTAGGCGTAAAGCGCGTGTAGGCGGGAGCTTAAGTCTGTCGTTAAAGCTCAGGGCTCAACCCTGAAATGTCGACGGAAACTGGGCTTCTTGAGTGCGGTAGAGGAGATCGGAATTCCAGGTGTAGCGGTGAAATGCGTAGATATCTGGAAGAACGCCAAAGGCGAAGGCAGATCTCTGGGCCGTTACTGACGCTGAGACGCGAAAGCTAGGGGAG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194GTAAGGGATATTGCGACAATGGGCGAGAGCCTGACGCAGCAACGCCGCGTGCGGGAGGAAGGCCTTCGGGTTGTAAACCGCTTTTGAGGGGGAAGAGGAAGGACGGTACCCTTCGAATAAGTCTCGGCTAACTACGTGCCAGCAGCCGCGGTAAAACGTAGGAGGCGAGCGTTATCCGGATTTACTGGGTGTAAAGCGCGTGCAGGCGGTGGGACAAGTTAACTGTGAAAGCGCCCGGCTCAACCGGGCGAGGACAGTTAAGACTGTTTTGCTGGAGGCAGGTAGAGGTGTGTGGAATTCCGGGTGTAGTGGTGAAATGCGTAGAGATCCGGAGGAACACCAGTGGCGAAGGCGACACACTGGGCCTGGCCTGACGCTCAGACGCGAAAGCATGGGGAGCGAACG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195GTAAGGAATATTGGTCAATGGACGCAAGTCTGAACCAGCCATGCCGCGTGGAGGATGAAGGTCCTCTGGATTGTAAACTTCTTTTATCTGGGAAGAAACCTGTCTTTTCTTGGGCAGCTGACGGTACCAGATGAATAAGCACCGGCTAACTCCGTGCCAGCAGCCGCGGTAATACGGAGGGTGCAAGCGTTATCCGGATTCACTGGGTTTAAAGGGTGCGTAGGTGGGCTGATAAGTCAGTGGTGAAATCTCTAGGCTTAACCTGGAAACTGCCATTGATACTATCGGTCTTGAATCTCGCGTAGGTAAGCGGAATATGTCATGTAGCGGTGAAATGCTTAGATATGACATAGAACACCAATTGCGAAGGCAGCTTACTTCACGAGTATTGACACTGAGGCACGAAAGCGTGGGGAG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196GTGGGGAATATTGCACAATGGGCGGAAGCCTGATGCAGCGACGC</w:t>
      </w:r>
      <w:r w:rsidR="00911D4B" w:rsidRPr="00AA0AF4">
        <w:rPr>
          <w:rFonts w:ascii="Times New Roman" w:hAnsi="Times New Roman" w:cs="Times New Roman"/>
          <w:sz w:val="24"/>
          <w:szCs w:val="24"/>
        </w:rPr>
        <w:lastRenderedPageBreak/>
        <w:t>CGCGTGAGGGATGACGGCCTTCGGGTTGTAAACCTCTTTCAGCAGGGACGAAGCGTAAGTGACGGTACCTGCAGAAGAAGCACCGGCTAACTATGTGCCAGCAGCCGCGGTAATACGTAGGGTGCGAGCGTTGTCCGGAATTACTGGGCGTAAAGAGCTCGTAGGCGGTTTGTCACGTCGTCTGTGAAATCCTAGGGCTTAACCCTGGACGTGCAGGCGATACGGGCTGACTTGAGTACTACAGGGGAGACTGGAATTTCTGGTGTAGCGGTGGAATGCACAGATATCAGGAAGAACACCGATGGCGAAGGCAGGTCTCTGGGTAGTAACTGACGCTGAGGAGCGAAAGCATGGGTAGCG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197GTGGGGAATCTTGGACAATGGGCGAAAGCCCGATCCAGCAATATCGCGTGAGTGAAGAAGGGCAATGCCGCTTGTAAAGCTCTTTCGTCGAGTGCGCGATCATGACAGGACTCGAGGAAGAAGCCCCGGCTAACTCCGTGCCAGCAGCCGCGGTAAGACGGGGGGGGCAAGTGTTCTTCGGAATGACTGGGCGTAAAGGGCACGTAGGCGGTGAATCGGGTTGAAAGTGAAAGTCGCCAAAAACTGGTGGAATGCTCTCGAAACCAATTCACTTGAGTGAGACAGAGGAGAGTGGAATTTCGTGTGTAGGGGTGAAATCCGCAGATCTACGAAGGAACGCCAAAAGCGAAGGCAGCTCTCTGGGTCCCTACCGACGCTGGAGTGCGAAAGCATGGGGAGCGAACG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198GTGGGGAATATTGGACAATGGGCGAAAGCCTGATCCAGCAATGCCGCGTGGGTGAAGAAGGTCTTCGGATTGTAAAGCCCTTTCGGCGGGGACGATGATGACGGTACCCGCAGAAGAAGCCCCGGCTAACTTCGTGCCAGCAGCCGCGGTAATACGAAGGGGGCTAGCGTTGCTCGGAATGACTGGGCGTAAAGGGCGCGTAGGCGGCTCATAGAGTCGGGCGTGAAATTCCTGGGCTTAACCCGGGGGCTGCGTTCGATACCTGTGGGCTCGAGTGAGGAAGAGGGTCGTGGAATTCCCAGTGTAGAGGTGAAATTCGTAGATATTGGGAAGAACACCGGTGGCGTAGGCGGCGACCTGGTCCTTTACTGACGCTGAGGCGCGAAAGCGTGGGGAG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199GCAAGGAATCTTGGGCAATGGGCGAAAGCCTGACCCAGCGACGCCGCGTGAGGGATGAAGGCCTTCGGGTCGTAAACCTCTTTTATCGGGGAAGAAGTTCTGACGGTACCCGATGAATAAGCCACGGCTAACTACGTGCCAGCAGCCGCGGTAATACGAAGGGGGCTAGCGTTGTTCGGATTTACTGGGCGTAAAGCGCGTGTAGGCGGGCCGGTAAGTTGGGGGTGAAATCCCGAGGCTCAACCTCGGAACTGCCTCCAAAACTGGCGGCCTGGAGCAAGATAGAGGCGAGTGGAATTGCGAGTGTAGAGGTGAAATTCGTAGATATTCGCAGGAACACCAGTGGCGAAGGCGACTCGCTGGATCTTTGCTGACGCTGAGACGCGAAAGCGTGGGGAG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200GCAAGGAATCTTCCGCAATGGGGGCAACCCTGACGGAGCAACGCCGCGTGGGGGACGACACCCTTCGGGGCGTAAACCCCTTTTCTCCGGGAAGAAGCGCTTCGGCGTTGACGGTACCGGAGGAAGAAGGCCCGGCTAACCACGTGCCAGCAGCCGCGGTAATACGTGGGGGCCGAGCGTTGTCCGGAGTTACTGGGCGTAAAGGGCGCGCAGGCGGCGGCGTGGGTCCGGCGTGAAAGCCCCCGGCTCAACCGGGGAACGTCGCCGGGGACCGCGCCGCTTGAGGGCGGCAGGGGCCGGTGGAATGCCCGGTGTAGTGGTGAAATGCGTAGAGATCGGGCGGAACACCCGTGGCGAAGGCGGCCGGCTGGGCCGTCCCTGACGCTGAGGCGCGAAGGCGTGGGGAGCGAACG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lastRenderedPageBreak/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201GTGAGGAATATTGGTCAATGGACGAGAGTCTGAACCAGCCAAGTAGCGTGAAGGATGACTGCCCTATGGGTTGTAAACTTCTTTTATATGGGAATAAAAAAGAGCACGTGTGCTCTATTGTATGTACCTTATGAATAAGCATCGGCTAATTCCGTGCCAGCAGCCGCGGTAATACGGAAGATGCGAGCGTTATCCGGATTTATTGGGTTTAAAGGGAGCGTAGGCGGACGATTAAGTCAGCGGTAAAATAGAGTGGCTCAACCATTCTCCGCCGTTGATACTGGTTGTCTTGAGTTCACACAAGGAAGATGGAATTCGTGGTGTAGCGGTGAAATGCTTAGATATCACGAAGAACTCCGATTGCGAAGGCAGTCTTCTGGGGTGTTACTGACGCTGAGGCTCGAAAGTGCGGGTAT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202GTGGGGAATATTGCACAATGGGGGGAACCCTGATGCAGCGACGCCGCGTGAGGGAAGAAGGTTTTCGGATTGTAAACCTCTGTCTTGTGGGACGATAATGACGGTACCACAGGAGGAAGCCATGGCTAACTACGTGCCAGCAGCCGCGGTAATACGTAGATGGCGAGCGTTGTCCGGAATTACTGGGTGTAAAGGGAGTGTAGGCGGGATCATAAGTTGCGTGTGAAATGCAGGGGCTCAACCCCTGAACTGCGCGCAAAACTGTGGTTCTTGAGTGAAGTAGAGGCAGGCGGAATTCCCGGTGTAGCGGTGGAATGCGTAGATATCGGGAGGAACACCAGTGGCGAAGGCGGCCTGCTGGGCTTTTACTGACGCTGAGGCTCGAAAGCATGGGGAG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203GTGAGGAATATTGGACAATGGGTTAGCGCCTGATCCAGCCATCCCGCGTGAAGGACGACGGCCCTATGGGTTGTAAACTTCTTTTGTACAGGGATAAACCTACTCTCGTGAGAGTAGCTGAAGGTACTGTACGAATAAGCACCGGCTAACTCCGTGCCAGCAGCCGCGGTAATACGGAGGGTGCAAGCGTTATCCGGATTTATTGGGTTTAAAGGGTCCGTAGGCGGATCTGTAAGTCAGTGGTGAAATCTCACAGCTTAACTGTGAAACTGCCATTGATACTGCAGGTCTTGAGTAAGGTAGAAGTGGCTGGAATAAGTAGTGTAGCGGTGAAATGCATAGATATTACTTAGAACACCAATTGCGAAGGCAGGTCACTATGTCTTAACTGACGCTGATGGACGAAAGCGTGGGGAGCG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204GTAAGGGATCTTGCGACAATGGGCGAAAGCCTGACGCAGCAACGCCGCGTGCGGGAGGACGGCCTTCGGGTTGTAAACCGCTTTTCGGGGGGAAGAGGAAGGACGGTACCCCCGGAAGAAGTCTCGGCTAACTACGTGCCAGCAGCCGCGGTAAAACGTAGGAGGCGAGCGTTATCCGGATTTACTGGGTGTAAAGCGCGTGTAGGCGGTCCTGCAAGTGGTGCGTGAAAGCGCCCGGCTCAACCGGGCGAGGACGTGGGCGAACTGCAGGGCTAGAGGCAGGTAGAGGCGTGTGGAATTCCGGGTGTAGTGGTGAAATGCGTAGAGATCCGGAGGAACACCAGTGGCGAAGGCGACACGCTGGGCCTGGCCTGACGCTGAGAGGCGAAAGCATGGGGAGCGAACG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205GTGGGGAATATTGCGCAATGGCCGAAAGGCTGACGCAGCGACGCCGCGTGGGGGATGAAGCATTTCGGTGTGTAAACCCCTGTTGCCCGGGACGAACAACTGGTTTCGACCAGTCTGACGGTACCGGGTGAGGAAGCACCGGCTAACTCCGTGCCAGCAGCCGCGGTAATACGGAGGGTGCGAGCGTTGTCCGGAATCACTGGGCGTAAAGGGTGAGTAGGCGGTCTGTTAAGCGTGTGGTGAAAGCCTGGGGCTCAACCCCAGGTCTGCCATGCGAACTGGTGGACTTGAGCACTGTAGAGGCAGGTGGAATTCCGGGTGTAGCGGTGGAATGCGTAGAGATCCGGAAGAACACCGGTGGCGAAGGCGGCCTGCTGGGCAGTTGCTGACGCTG</w:t>
      </w:r>
      <w:r w:rsidR="00911D4B" w:rsidRPr="00AA0AF4">
        <w:rPr>
          <w:rFonts w:ascii="Times New Roman" w:hAnsi="Times New Roman" w:cs="Times New Roman"/>
          <w:sz w:val="24"/>
          <w:szCs w:val="24"/>
        </w:rPr>
        <w:lastRenderedPageBreak/>
        <w:t>AATCACGACAGCGTGGGGAG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206GTGGGGGATATTGGACAATGGGGGGAACCCTGATCCAGCGACGCCGCGTGAGTGAAGAAGTATCTCGGTATGTAAAGCTCTGTCAGCAGGGAAGAAAGATATGACGGTACCCCCAAAGGAAGCACCGGCTAACTCCGTGCCAGCAGCCGCGGTAATACGGAGGGTGCGAGCGTTAATCGGAATCACTGGGCGTAAAGCGCACGTAGGTGGCGTGGTAAGTCGGGGGTGAAATCCCACAGCTCAACTGTGGAACTGCCTTCGATACTGTCATGCTTGAGTATCGGAGAGGGTGGCGGAATTCCAGGTGTAGGAGTGAAATCCGTAGATATCTGGAAGAACACCGGTGGCGAAGGCGGCCACCTGGACGAAAACTGACGCTGAGGTGCGAAAGCGTGGGTAG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207GTGAGGAATATTGGTCAATGGCCGGAAGGCTGAACCAGCCAAGTCGCGTGAGGGAATAAGGCCCTATGGGTCGTAAACCTCTTTTGTCAGGGAGCAAAGGCGTCCACGTGTGGACGAAAGGAGAGTACCTGAAGAAAAAGCATCGGCTAACTCCGTGCCAGCAGCCGCGGTAATACGGAGGATGCGAGCGTTATCCGGATTTATTGGGTTTAAAGGGTGCGTAGGCGGATTTTTAAGTCAGCGGTAAAATGTCCGGGCTCAACCCGGGCCGGCCGTTGAAACTGGGGATCTTGAGTGGGCGAGAAGTATGCGGAATGCGTGGTGTAGCGGTGAAATGCATAGATATCACGCAGAACTCCGATTGCGAAGGCAGCATACCGGCGCCCGACTGACGCTGAGGCACGAAAGCGTGGGGATCG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208GTGGGGAATATTGCGCAATGGGGGCAACCCTGACGCAGCAACGCCGCGTGCGGGATGAAGGCTTTCGGGTTGTAAACCGCTTTCAGCAGGGATGACATCGACAGTACCTGCAGAAGAAGCCCCGGCTAACTACGTGCCAGCAGCCGCGGTAATACGTAGGGGGCGAGCGTTATCCGGATTCATTGGGCGTAAAGCGCGCGCAGGCGGGCTTGCAAGCGGGGCCTTTAATCTTGGGGCTTAACCTCAAGTCGGGTTCCGAACTGCAAGCCTCGAGTGTGGTAGGGGAAGGCGGAATTCCCGGTGTAGCGGTGGAATGCGCAGATATCGGGAAGAACACCGATGGCGAAGGCAGCCTTCTGGGCCATTACTGACGCTGAGGCGCGAAAGCTGGGGGAGCG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209GTGGGGAATCTTGCGCAATGCGCGAAAGCGTGACGCAGCAACGCCGCGTGGGGGAAGAAGGCCTTCGGGTTGTAAACCCCTTTCAGTTGGGACGAAGCTTCGCCGGTGAATAGCCGGCCGGAGTGACGGTACCTTCAGAAGAAGCCCCGGCTAACTACGTGCCAGCAGCCGCGGTAATACGTAGGGGGCAAGCGTTGTCCGGAATCATTGGGCGTAAAGAGCGTGTAGGCGGCTCGGTAAGTCCGCTGTGAAAGTCCAGGGCTCAACCCTGGAAAGCCGGTGGAAACTGTCGAGCTAGAGTCCGGAAGAGGCGAGTGGAATTCCTGGTGTAGCGGTGAAATGCGCAGATATCAGGAGGAACACCAATGGCGAAGGCAGCTCGCTGGGACGGTACTGACGCTGAGACGCGAAAGCGTGGGGAG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210GTGGGGAATATTGGACAATGGGCGAAAGCCTGATCCAGCAATGCCGCGTGAGTGATGAAGGCCTTAGGGTTGTAAAGCTCTTTTACCCGGGATGATAATGACAGTACCGGGAGAATAAGCCCCGGCTAACTCCGTGCCAGCAGCCGCGGTAATACGGAGGGGGCTAGCGTTGTTCGGAATTACTGGGCGTAAAGCGCACGTAGGCGGCTTTGTAAGTTAGAGGTGAAAGCCCAGAGCTCAACTCTGGAACTGCCTTTAAGACTGCATCGCTTGAATTGTGGAGAGGTAAGTGGAATTCCGAGTGTAGAGGTGAAATTCGTAGATATTCGGAAGAACACCAGTGGCGAA</w:t>
      </w:r>
      <w:r w:rsidR="00911D4B" w:rsidRPr="00AA0AF4">
        <w:rPr>
          <w:rFonts w:ascii="Times New Roman" w:hAnsi="Times New Roman" w:cs="Times New Roman"/>
          <w:sz w:val="24"/>
          <w:szCs w:val="24"/>
        </w:rPr>
        <w:lastRenderedPageBreak/>
        <w:t>GGCGACTTACTGGACACATATTGACGCTGAGGTGCGAAAGCGTGGGGAG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211GTCGAGAATTTTTCTCAATGGGGGAAACCCTGAAGGAGCGACGCCGCGTGGGGGATGAATGGCTTCGGCCCGTAAACCCCTGTCATTTGCGAACAAACCTCGTTATTTAAAAGATGACGAGCTGATGGTAGCGAAAGAGGAAGGGACGGCTAACTCTGTGCCAGCAGCCGCGGTAATACAGAGGTCCCAAGCGTTGTTCGGATTCACTGGGCGTAAAGGGTGCGTAGGTGGTTGGGTAAGTCTGATGTGAAATCTCCGAGCTCAACTCGGAAAATGCATTGGAAACTACCTGGCTGGAGGGTTGGAGGGGGGACTGGAATTCTCGGTGTAGCAGTGAAATGCGTAGATATCAAGAGGAACACCAGTGGCGAAGGCGAGTCCCTGGACAACACCTGACACTGAGGCACGAAAGCCGGGGGAG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212GTGGGGAATATTGCGCAATGGGGGCAACCCTGACGCAGCAACGCCGCGTGATTGATGAAGGTCTTCGGATTGTAAAAATCTTTAATCAGGGACGAAGAAAATGACGGTACCTGAAGAATAAGCTCCGGCTAACTACGTGCCAGCAGCCGCGGTAATACGTAGGGAGCAAGCGTTATCCGGATTTACTGGGTGTAAAGGGCGTGTAGGCGGGCTTGTAAGTTGGAAGTGAAATCTCGGGGCTTAACCCCGAAACTGCTTTCAAAACTGCGAGTCTTGAGTGATGGAGAGGCAGGCGGAATTCCCAGTGTAGCGGTGAAATGCGTAGATATTGGGAGGAACACCAGTGGCGAAGGCGGCCTGCTGGACATTAACTGACGCTGAGGCGCGAAAGCGTGGGGAG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213GTGGGGAATATTGCGCAATGGGCGAAAGCCTGACGCAGCGACGCCGCGTGAGGGATGAAGGTCTTCGGATCGTAAACCTCTGTCAGGGGGGAAGAAACGTGTCTATTCAAATAGAGTAGACATTTGACGGTACCCCCAAAGGAAGCACCGGCTAACTCCGTGCCAGCAGCCGCGGTAATACGGAGGGTGCAAGCGTTAATCGGAATTACTGGGCGTAAAGCGCACGTAGGTGGTTTTGTAAGTCAGAGGTGAAATCCCACCGCTCAACGGTGGAACAGCCTTTGATACTGCATCACTAGAGTATCGGAGAGGGTGGCGGAATTCCAGGTGTAGGAGTGAAATCCGTAGATATCTGGAGGAACACCAGTGGCGAAGGCGGCCACCTGGACGAAGACTGACACTGAGGTGCGAAAGCATGGGGAG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214GTGAGGAATTTTCCGCAATGGGCGCAAGCCTGACGGAGCAACGCCGCGTGCAGGATGACGGCCTTCGGGTTGTAAACTGCTTTTCTGAGGGACGAGCAAGGACGGTACCTCAGGAATCAGCTCCGGCTAACTACGTGCCAGCAGCCGCGGTAATACGTAGGGAGCAAGCGTTGTCCGGAGTTACTGGGCGTAAAGCGCACGCAGGCGGTGAGCCAAGTTTGGAGTGACAGTCCTCGGCTTAACTGGGGAAGGACTTCGAAAACTGGCTCACTTGAGGGCTTCAGAGGGACAGGGAATTCCGGGTGTAGTGGTGAAATGCGTAGATATCCGGAGGAACACCAAAGGCGAAGGCACTGTCCTGGGGAGTCACTGACGCTCAGGTGCGAAAGCTAGGGGAGCGAACG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215GTGGGGAATATTGGTCAATGGGCGAGAGCCTGAACCAGCCAAGTCGCGTGAGGGAAGACGGTCCTATGGATTGTAAACCTCTTTTGTCGGGGAGCAAGAAAGGGTATGTATACCCTACTGAGAGTACCCGAAGAAAAAGCATCGGCTAACTCCGTGCCAGCAGCCGCGGTAATACGGAGGATGCGAGCGTTATCCGGATTTATTGGGTTTAAAGGGTGCGCAGGCGGACTGTTAAGTCAGCGGTAAAATTGCGGGGCTCAACCCCGTCGAGCCGTTGAAACTGGTGGTCTGGAGTGG</w:t>
      </w:r>
      <w:r w:rsidR="00911D4B" w:rsidRPr="00AA0AF4">
        <w:rPr>
          <w:rFonts w:ascii="Times New Roman" w:hAnsi="Times New Roman" w:cs="Times New Roman"/>
          <w:sz w:val="24"/>
          <w:szCs w:val="24"/>
        </w:rPr>
        <w:lastRenderedPageBreak/>
        <w:t>GCGAGAAGTATGCGGAATGCGCAGTGTAGCGGTGAAATGCATAGATATTGCGCAGAACTCCGATTGCGAAGGCAGCATACCGGTTCCATACTGACGCTGAGGCACGAAAGCGTGGGGAT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216GTTAGGAATCTTCCACAATGGGCGCAAGCCTGATGGAGCGACGCCGCGTGAGGGATGAAGGTTCTCGGATCGTAAACCTCTGAACTAGGGACGAAAGAGCCGTATGGCAGATGACGGTACCTAGGTAATAGCACCGGCTAACTCCGTGCCAGCAGCCGCGGTAATACGGAGGGTGCAAGCGTTACCCGGAATCACTGGGCGTAAAGGGCGTGTAGGCGGAATGTTAAGTCTGGTTTTAAAGACTGGGGCTCAACCCCAGGAGTGGACTGGATACTGGCAATCTTGACCTCTGGAGAGGTAACTGGAATTCCTGGTGTAGCGGTGGAATGCGTAGATACCAGGAGGAACACCAATGGCGAAGGCAAGTTACTGGACAGAAGGTGACGCTGAGGCGCGAAAGTGTGGGGAGCAAACC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217GTAGGGAATATTGGGCAATGGACGCAAGTCTGACCCAGCCATGCCGCGTGCAGGATGAAGGCGCTCAGCGTTGTAAACTGCTTTTGATAGGGAAGAACGGCCTTCTTGCGAGAAGGTGTGACGGTACCTACAGAATAAGCACCGGCTAACTCCGTGCCAGCAGCCGCGGTAATACGGAGGGTGCAAGCGTTGTCCGGATTTATTGGGTTTAAAGGGTGCGTAGGTGGCTTTTTAAGTCTGACCTGAAAGTGGGCCGCTTAACGGCACAGGGTGGTTGGATACTGAAGAGCTTGAAGAGGGTGGAGGCCGCCGGAACGGATCGTGTAGCGGTGAAATGCATAGAGATGATCCAGAACCCCGATTGCGTAGGCAGGCGGCTACGCCCCACTTGACACTGAGGCACGAGAGCATGGGGAG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218GTAGGGAATCTTCCACAATGGACGAAAGTCTGATGGAGCAACGCCGCGTGAGTGAAGAAGGGTTTCGGCTCGTAAAGCTCTGTTGGTAGTGAAGAAAGATAGAGGTAGTAACTGGCCTTTATTTGACGGTAATTACTTAGAAAGTCACGGCTAACTACGTGCCAGCAGCCGCGGTAATACGTAGGTGGCAAGCGTTGTCCGGATTTATTGGGCGTAAAGCGAGTGCAGGCGGTTCAATAAGTCTGATGTGAAAGCCTTCGGCTCAACCGGAGAATTGCATCAGAAACTGTTGAACTTGAGTGCAGAAGAGGAGAGTGGAACTCCATGTGTAGCGGTGGAATGCGTAGATATATGGAAGAACACCAGTGGCGAAGGCGGCTCTCTGGTCTGCAACTGACGCTGAGGCTCGAAAGCATGGGTAGCG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219GTGGGGAATATTGCACAATGGGCGCAAGCCTGATGCAGCGACGCCGCGTGGGGGATGACGGCCTTCGGGTTGTAAACTCCTTTCGTCAGGGACGAAGCGAAAGTGACGGTACCTGGATAAGAAGCACCGGCTAACTACGTGCCAGCAGCCGCGGTAATACGTAGGGTGCGAGCGTTGTCCGGAATTACTGGGCGTAAAGAGCTCGTAGGTGGTTTGTCGCGTCGTTTGTGTAAGTCCACGGCTTAACTGTGGGATGGCAGGCGATACGGGCATAACTTGAGTGCTGTAGGGGAGACTGGAATTCCTGGTGTAGCGGTGAAATGCGCAGATATCAGGAGGAACACCGATGGCGAAGGCAGGTCTCTGGGCAGTAACTGACGCTGAGGAGCGAAAGCATGGGTAGCG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220GTAGGGAATATTGGTCAATGGATGGAAGTCTGAACCAGCCATGCCGCGTGCAGGAAGACGGCCTTCTGGGTTGTAAACTGCTTTTGCCAGGGGCTAAAAAGCTCATGCGTGAGAAATTGAAAGTACCTGGTGAATAAGCCACGGCTAACTACGTGCCAGCAGCCGCGGTAATACGTAGGTGGCAAGCGTTGTCCGGATTTATTGGGTTTAAAGGGTGCGTAGGCGGCTTTGTAAGTCAGTGGTGAAAT</w:t>
      </w:r>
      <w:r w:rsidR="00911D4B" w:rsidRPr="00AA0AF4">
        <w:rPr>
          <w:rFonts w:ascii="Times New Roman" w:hAnsi="Times New Roman" w:cs="Times New Roman"/>
          <w:sz w:val="24"/>
          <w:szCs w:val="24"/>
        </w:rPr>
        <w:lastRenderedPageBreak/>
        <w:t>ATGGCAGCTCAACTGTCAGGGTGCCATTGATACTGCGGAGCTTGAGTACAGATGAGGTAGGCGGAATTGACGGTGTAGCGGTGAAATGCTTAGATATCGGGAAGAACACCTATGGCGAAGGCAGCTCTCTGGGACGGTACTGACGCTGAGACGCGAAAGCGTGGGGAGCG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221GTAGGGAATATTGGACAATGGGCGCAAGCCTGATCCAGCCATCCCGCGTGAAGGATTAAGGTCCTATGGATTGTAAACTTCTTTTCTCTGGGAATAAAAACCGGTATTTATACTGGCTTGAAGGTACCAGAGGAATAAGCACCGGCTAACTCCGTGCCAGCAGCCGCGGTAATACGGAGGGTGCAAGCGTTATCCGGATTCACTGGGTTTAAAGGGTGCGTAGGTGGCTTTGTAAGTCAGTGGTGAAAGCCCGGAGCTTAACTCCGGAACTGCCATTGATACTGCTTAGCTTGAATCAACTTGAGGTGGATGGAATATTACATGTAGCGGTGAAATGCTTAGATATGACATAGAACACCAATTGCGAAGGCAGCTGGCTACGCGAATATTGACACTGAGGCACGAAAGCGTGGGGAT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222GTGAGGAATATTGGTCAATGGCCGCAGGGCTGAACCAGCCAAGTCGCGTGAGGGATGACGGTCCTATGGATTGTAAACCTCTTTTGTCAGGGAGCAAAGGACGCCACGCGTGGTGTTTTGCGAGTACCTGAAGAAAAAGCATCGGCTAACTCCGTGCCAGCAGCCGCGGTAATACGGAGGATGCGAGCGTTATCCGGATTTATTGGGTTTAAAGGGTGCGCAGGCGGAATGTCAAGTCAGCGGTAAAATTTCGGGGCTCAACCCCGTCGTGCCGTTGAAACTGGCGTTCTTGAGTGAGCGAGAAGTATGCGGAATGCGTGGTGTAGCGGTGAAATGCATAGATATCACGCAGAACTCCGATTGCGAAGGCAGCATACCGGCGCTCAACTGACGCTCATGCACGAAAGCGTGGGTATCG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223GTAGGGAATCTTCCACAATGGACGAAAGTCTGATGGAGCAACGCCGCGTGAGTGAAGAAGGTTTTCGGATCGTAAAACTCTGTTATCGGAGAAGAACGTATCTGGTAGTAACTGGCCAGGTAGTGACGGTATCCGATCAGAAAGCCACGGCTAACTACGTGCCAGCAGCCGCGGTAATACGTAGGTGGCAAGCGTTGTCCGGATTTATTGGGCGTAAAGCGAGTGCAGGCGGTTTTTTAAGTCTGATGTGAAAGCCTTCGGCTTAACCGAAGAAATGCATTGGAAACTGGGGAACTTGAGTGCAGAAGAGGAGAGTGGAACTCCATGTGTAGCGGTGAAATGCGTAGATATATGGAAGAACACCAGTGGCGAAGGCGGCTCTCTGGTCTGTAACTGACGCTGAGGCTCGAAAGCGTGGGTAG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224GTGGGGAATATTGGACAATGGGCGCAAGCCTGATCCAGCAATGCCGCGTGGGTGAAGAAGGTCTTCGGATCGTAAAGCCCTTTCGGCGGGGACGATGATGACGGTACCCGCAGAAGAAGCCCCGGCTAACTTCGTGCCAGCAGCCGCGGTAATACGAAGGGGGCTAGCGTTACTCGGAATTACTGGGCGTAAAGGGCGCGTAGGCGGCGCACCAAGTTAGGCGTGAAAGCCCTGGGCTCAACCTGGGGACTGCGCTTAAGACTGGTGTGCTTGAGGATGGAAGAGGCTCGTGGAATTCCCAGTGTAGAGGTGAAATTCGTAGATATTGGGAAGAACACCGGTGGCGAAGGCGGCGAGCTGGTCCATTACTGACGCTGAGGCGCGATAGCGTGGGGAG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225GTGGGGAATATTGCACAATGGGGGAAACCCTGATGCAGCCATGCCGCGTGTGTGAAGAAGGCCTTCGGGTTGTAAAGCACTTTCAGCGAGGAGGAAAGGGTGTAAGTTAATACCTTACATCTGTGACGTTACTCGCAGAAGAAGCACCGGCTAACTCCGTGCCAGCAGCCGCGGTAATACGGAGGGTGCGAGCGTT</w:t>
      </w:r>
      <w:r w:rsidR="00911D4B" w:rsidRPr="00AA0AF4">
        <w:rPr>
          <w:rFonts w:ascii="Times New Roman" w:hAnsi="Times New Roman" w:cs="Times New Roman"/>
          <w:sz w:val="24"/>
          <w:szCs w:val="24"/>
        </w:rPr>
        <w:lastRenderedPageBreak/>
        <w:t>AATCGGAATTACTGGGCGTAAAGCGTGCGCAGGCGGTTTGTTAAGCGAGATGTGAAAGCCCCGGGCTCAACCTGGGAACCGCATTTCGAACTGGCAAACTAGAGTCTTGTAGAGGGGGGTAGAATTCCAGGTGTAGCGGTGAAATGCGTAGAGATCTGGAGGAATACCGGTGGCGAAGGCGGCCCCCTGGACAAAGACTGACGCTCAGGCACGAAAGCGTGGGGAG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226GTGGGGAATCTTGGACAATGGGCGCAAGCCTGATCCAGCCATGCCGCGTGAGTGATGAAGGCCTTAGGGTCGTAAAGCTCTTTCGCCAGGGATGATAATGACAGTACCTGGTAAAGAAACCCCGGCTAACTCCGTGCCAGCAGCCGCGGTAATACGGAGGGGGTTAGCGTTGTTCGGAATTACTGGGCGTAAAGCGCGCGTAGGCGGATCAGAAAGTTGGGGGTGAAATCCCGGGGCTCAACCCCGGAACTGCCTCCAAAACTCCTGGTCTTGAGTTCGAGAGAGGTGAGTGGAATTCCGAGTGTAGAGGTGAAATTCGTAGATATTCGGAGGAACACCAGTGGCGAAGGCGGCTCACTGGCTCGATACTGACGCTGAGGTGCGAAAGTGTGGGGAG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227GTGGGGAATATTGGACAATGGGCGCAAGCCTGATCCAGCAACGCCGCGTGGAGGACGAAGGTCTTCGGATCGTAAACTCCTGTCAGGCGGGACGAAGGCTGCAGGGCAAATAGTCCTGTAGCTTGACGGTACTGCCAGAGGAAGCCCCGGCTAACTCCGTGCCAGCAGCCGCGGTAATACGGAGGGGGCGAGCGTTATTCGGAATTATTGGGCGTAAAGGGCGCGTAGGCGGCCCGGTAAGTCAAAGGTGAAATCCCTCGGCTCAACTGAGGAACTGCCTTTGAAACTGTCGGGCTTGAGGCCGGGAGGGGGTAGCGGAATTCCCAGTGTAGCGGTGAAATGCGTAGATATTGGGAGGAACACCGGTGGCGAAGGCGGCTACCTGGACCGGTTCTGACGCTGATGCGCGAAAGCGTGGGTAG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228GTTAGGGATATTGGGCAATGGAGGAAACTCTGACCCAGCAATGCCGCGTGAGTGAAGAAGTACTTCGGTATGTAAAGCTCTGTTGTATAGGAGGAAAGAACTAGTAGGAAATGGCTAGGAGATGACTGTACTATACGAGAAAGTCACGGCTAACTACGTGCCAGCAGCCGCGGTAATACGTAGGTGGCAAGCGTTATCCGGAATTATTGGGCGTAAAGGGTGCGTAGGTGGCATGTTAAGTCTGGTGTAAAAGGCAATAGCTCAACTATTGTATGCATTGGAAACTGGCAAGCTAGAGTGTGTGAGGGGTAAGTGGAATTCCAAGTGTAGCGGTGGAATGCGTAGATATTTGGAGGAACACCAGTGGCGAAGGCGGCTTACTGGCACACAACTGACACTGAGGCACGACAGCGTGGGGAGCAAAT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229GTAAGGAATATTGGTCAATGGACGCAAGTCTGAACCAGCCATGCCGCGTGGAGGATGAAGGTCCTCTGGATTGTAAACTTCTTTTATCTGGGACGAAAAAAGGGAATTCTTTCTCGTCTGACGGTACCAGATGAATAAGCACCGGCTAACTCCGTGCCAGCAGCCGCGGTAATACGGAGGGTGCAAGCGTTATCCGGATTCACTGGGTTTAAAGGGTGCGTAGGCGGGTATGTAAGTCCGTGGTGAAATCTCCGAGCTTAACTCGGAAACTGCCGTGGGTACTGCGTATCTTGAATGTTGTGGAGGTGAGCGGAATATGTCATGTAGCGGTGAAATGCTTAGATATGACATAGAACACCAATTGCGAAGGCAGCTCACTACACAAATATTGACGCTGAGGCACGAAAGCGTGGGGAT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230GTGGGGAATATTGCACAATGGGCGCAAGCCTGATGCAGCAACGCCGCGTGAGGGATGACGGCCTTCGGGTTGTAAACCTCTTTTAGTAGGGAAGAAGCGAAAGTGACGGTACCTGCAGAAAAAGCACCGGCTAACTACGTGCCAG</w:t>
      </w:r>
      <w:r w:rsidR="00911D4B" w:rsidRPr="00AA0AF4">
        <w:rPr>
          <w:rFonts w:ascii="Times New Roman" w:hAnsi="Times New Roman" w:cs="Times New Roman"/>
          <w:sz w:val="24"/>
          <w:szCs w:val="24"/>
        </w:rPr>
        <w:lastRenderedPageBreak/>
        <w:t>CAGCCGCGGTAATACGTAGGGTGCAAGCGTTGTCCGGAATTATTGGGCGTAAAGAGCTCGTAGGCGGCTTGTCGCGTCTGCTGTGAAATCCCGGGGCTCAACCCCGGGCCTGCAGTGGGTACGGGCAAGCTAGAGTGCGGTAGGGGAGATTGGAATTCCTGGTGTAGCGGTGGAATGCGCAGATATCAGGAGGAACACCGATGGCGAAGGCAGATCTCTGGGCCGCTACTGACGCTGAGGAGCGAAAGCATGGGGAGCG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231GTTAGGAATCTTCCACAATGGGCGAAAGCCTGATGGAGCGACGCCGCGTGAGGGATGAAGGTTTTCGGATCGTAAACCTCTGAATCAGGGACGAAAGACGCGCAAGCGGGATGACGGTACCTGAGTAATAGCACCGGCTAACTCCGTGCCAGCAGCCGCGGTAATACGGAGGGTGCAAGCGTTACCCGGAATCACTGGGCGTAAAGGGCGTGTAGGCGGATCGTTAAGTCTGGTTTTAAAGACCGTGGCTCAACCACGGGAGTGGACTGGATACTGGCAATCTTGACCTCTGGAGAGGTAACTGGAATTCCTGGTGTAGCGGTGGAATGCGTAGATACCAGGAGGAACACCAATGGCGAAGGCAAGTTACTGGACAGAAGGTGACGCTGAGGCGCGAAAGTGTGGGGAGCGAACC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232GTGAGGAATATTGGTCAATGGACGCAAGTCTGAACCAGCCATGCCGCGTGCAGGAAGACGGCTCTATGAGTTGTAAACTGCTTTTGTATTAGGGTAAACTCAGGTACGTGTACCTGACTGAAAGTATAATACGAATAAGGATCGGCTAACTCCGTGCCAGCAGCCGCGGTAATACGGAGGATCCAAGCGTTATCCGGATTTATTGGGTTTAAAGGGTGCGTAGGCGGTTTGATAAGTTAGAGGTGAAATACCGGGGCTTAACTCCGGAACTGCCTCTAATACTGTTGAACTAGAGAGTAGTTGCGGTAGGCGGAATGTATGGTGTAGCGGTGAAATGCTTAGAGATCATACAGAACACCGATTGCGAAGGCAGCTTACCAAACTATATCTGACGTTGAGGCACGAAAGCGTGGGGAG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233GTGGGGAATATTGCACAATGGAGGAAACTCTGATGCAGCGACGCCGCGTGAGTGAAGAAGTAATTCGTTATGTAAAGCTCTATCAGCAGGGAAGATAGTGACGGTACCTGACTAAGAAGCTCCGGCTAAATACGTGCCAGCAGCCGCGGTAATACGTATGGAGCAAGCGTTATCCGGATTTACTGGGTGTAAAGGGAGTGTAGGTGGCATCACAAGTCAGAAGTGAAAGCCCGGGGCTCAACCCCGGGACTGCTTTTGAAACTGTGGAGCTAGAGTGCAGGAGGGGCAAGTGGAATTCCTAGTGTAGCGGTGAAATGCGTAGATATTAGGAGGAACACCAGTGGCGAAGGCGGCTTGCTGGACTGTAACTGACACTGAGGCTCGAAAGCGTGGGGAG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234GTAGGGAATATTGGTCAATGGGCGAGAGCCTGAACCAGCCATGCCGCGTGAAGGATGAAGGCGTTCTGCGTTGTAAACTTCTTTTATCTGGGAAGAAAAAGGGCCTGCGGGCCAAATTGACGGTACCAGATGAATAAGCACCGGCTAACTCCGTGCCAGCAGCCGCGGTAATACGGAGGGTGCAAGCGTTGTCCGGATTTATTGGGTTTAAAGGGTGCGTAGGCGGGTCATTAAGTCAGTGGTGAAAGCCCACAGCTCAACTGTGGAACTGCCATTGATACTGGTGATCTTGAGTATAGATGAGGCAGGCGGAATTTACGATGTAGCGGTGAAATGCATAGATATCGTAAAGAACACCTATAGCGAAGGCAGCTTGCTAAACTATAACTGACGCTGAGGCACGAAAGCATGGGTAGCG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235GTAGGGAATCTTCCGCAATGGACGAAAGTCTGACGGAGCAACGCCGCGTGAGTGAAGAAGGTTTTCGGATCGTAAAACTCTGTTGTTAGGGAAG</w:t>
      </w:r>
      <w:r w:rsidR="00911D4B" w:rsidRPr="00AA0AF4">
        <w:rPr>
          <w:rFonts w:ascii="Times New Roman" w:hAnsi="Times New Roman" w:cs="Times New Roman"/>
          <w:sz w:val="24"/>
          <w:szCs w:val="24"/>
        </w:rPr>
        <w:lastRenderedPageBreak/>
        <w:t>AACAAGTCAGGTAGTAACTGACCTGACCTTGACGGTACCTAACCAGAAAGCCACGGCTAACTACGTGCCAGCAGCCGCGGTAATACGTAGGTGGCAAGCGTTGTCCGGATTTATTGGGCGTAAAGCGCTCGCAGGCGGTCTTTTAAGTCTGATGTGAAAGCCCACGGCTTAACCGTGGAGGGTCATTGGAAACTGGAGGACTTGAGTGCAGAAGAGGAGAGTGGAATTCCATGTGTAGCGGTGAAATGCGTAGAGATATGGAGGAACACCAGTGGCGAAGGCGACTCTCTGGTCTGTAACTGACGCTGAGGAGCGAAAGCGTGGGTAGCG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236GTGAGGAATATTGGTCAATGGGCGAGAGCCTGAACCAGCCAAGTAGCGTGAAGGATTACTGCCCTACGGGTTTTAAACTTCTTTTATAAGGGAATAAAGTCGTCCACGTGTGGGCGTTTGCATGTACCTTATGAATAAGGATCGGCTAACTCCGTGCCAGCAGCCGCGGTAATACGGAGGATCCGAGCGTTATCCGGATTTATTGGGTTTAAAGGGTGCGTAGGCCGGCGTGTAAGTCAGCGGTGAAAAGTTGGTGCTCAACATTGACCCTGCCGTTGATACTGCATGCCTTGAGTGCGGATAAGGAAGGCGGAACTCGTGGTGTAGCGGTGAAATGCTTAGATATCACGATGAACCCCGATTGCGAAGGCAGCCTTCCGGGCCGCAACTGACGCTGAAGCACGAAAGTGTGGTTAT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237GTGGGGAATCTTGGACAATGGGGGCAACCCTGATCCAGCCATGCCGCGTGAGTGAAGAAGGCCTTAGGGTCGTAAAGCTCTTTCGCCTGTGAAGATAATGACGGTAGCAGGTAAAGAAACCCCGGCTAACTCCGTGCCAGCAGCCGCGGTAATACGGAGGGGGTTAGCGTTGTTCGGAATTACTGGGCGTAAAGCGTACGTAGGCGGATCAGAAAGTAAGGGGTGAAATCCCGGGGCTCAACCCCGGAACTGCCTCTTAAACTCCTGGTCTTGAGTTCGAGAGAGGTGAGTGGAATTCCGAGTGTAGAGGTGAAATTCGTAGATATTCGGAGGAACACCAGTGGCGAAGGCGGCTCACTGGCTCGATACTGACGCTGAGGTACGAAAGTGTGGGGAG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238GTAGGGAATATTGCATAATGGGCGAAAGCCTGATGCAGCAACGCCGCGTGCGCGATGAAGGCCTTCGGGTCGTAAAGCGCTTTTCAGAGGGATGAGAAAGGACAGTACCTCTGGAATAAGTCTCGGCTAACTACGTGCCAGCAGCCGCGGTAAAACGTAGGAGGCAAGCGTTATCCGGATTTACTGGGCGTAAAGCGTGTGCAGGCGGTTTGGAAAGTTGGATGTGAAAGCTCCCGGCTCAACTGGGAGAGGTCGTTCAAAACTTCCAGACTTGAGGATGGTAGAGGGAGGTGGAATTCCGGGTGTAGTGGTGAAATGCGTAGATATCCGGAGGAACACCAGTGGCGAAAGCGGCCTCCTGGACCATTTCTGACGCTCAGACACGAAAGCTAGGGGAGCAAACG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239GTGAGGAATATTGGTCAATGGCCGGAAGGCTGAACCAGCCAAGCCGCGTGAAGGACGAAGGTGCCAAGCATTGTAAACTTCTTTTGTCAAGGGACAAAATCAGGCTCGAGAGCCTGACCGAGGGTACTTGAAGAAAAAGCATCGGCTAACTCCGTGCCAGCAGCCGCGGTAATACGGAGGATGCGAGCGTTATCCGGATTTATTGGGTTTAAAGGGTGCGTAGGCGGGCTGTTAAGTCAGCGGTAAAAGCCCGGGGCTCAACCCCGGCGAGCCGTTGAAACTGGCTGTCTTGAGATGTCGAGAGGTATGCGGAATGCGCAGTGTAGCGGTGAAATGCTTAGATATTGCGCAGAACTCCGATTGCGAAGGCAGCATACCGGCGGCGATCTGACGCTGAGGCACGAAAGCGTGGGTATCG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240GTGGGGAATATTGCGCAATGGGCGAAAGCCTGACGCAGCGACGC</w:t>
      </w:r>
      <w:r w:rsidR="00911D4B" w:rsidRPr="00AA0AF4">
        <w:rPr>
          <w:rFonts w:ascii="Times New Roman" w:hAnsi="Times New Roman" w:cs="Times New Roman"/>
          <w:sz w:val="24"/>
          <w:szCs w:val="24"/>
        </w:rPr>
        <w:lastRenderedPageBreak/>
        <w:t>CGCGTGAGGGATGAAGGTCTTCGGATCGTAAACCTCTGTCAGCAGGGAAGAAAGTTATGCGTGCTAATCAGCGTGTAATTGACGGTACCTGCAAAGGAAGCACCGGCTAACTCCGTGCCAGCAGCCGCGGTAATACGGAGGGTGCGAGCGTTAATCGGAATTACTGGGCGTAAAGCGCTCGTAGGTAGTATATCAAGTCAAGGGTGAAATCCCCGCGCTCAACGTGGGAACTGCCTTTGAAACTGGTAGACTTGAGTGTGTGAGAGGATAGTGGAATTCCAGGTGTAGGAGTGAAATCCGTAGATATCTGGAGGAACATCAGTGGCGAAGGCGACTATCTGGCACATAACTGACACTGAGGAGCGAAAGCGTGGGTAG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241GTGGGGAATCTTAGACAATGGGCGCAAGCCTGATCTAGCCATGCCGCGTGAGTGACGAAGGCCTTAGGGTCGTAAAGCTCTTTCGCTGGGGAAGATAATGACGGTACCCAGTAAAGAAACCCCGGCTAACTCCGTGCCAGCAGCCGCGGTAATACGGAGGGGGTTAGCGTTGTTCGGAATTACTGGGCGTAAAGCGCGCGTAGGCGGATTGGAAAGTTGGGGGTGAAATCCCGGAGCTTAACTCCGGAACTGCCTTTGAGACTGATAGGCTTGAGTTCGGGAGAGGTAAGTGGAATACCTAGTGTAGAGGTGAAATTCGTAGATATTAGGTGGAACACCAGTGGCGAAGGCGACTTACTGGACCGATACTGACGCTGAGGTGCGAAAGCGTGGGGAG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242GTGGGGAATATTGCACAATGGGCGAAAGCCTGATGCAGCAACGCCGCGTGAGGGATGACGGCCTTCGGGTTGTAAACCTCTTTTAGCAGGGAAGAAGCGAAAGTGACGGTACCTGCAGAAAAAGCGCCGGCTAACTACGTGCCAGCAGCCGCGGTAATACGTAGGGCGCAAGCGTTATCCGGAATTATTGGGCGTAAAGAGCTCGTAGGCGGTTTGTCGCGTCTGCTGTGAAATCCCGAGGCTCAACCTCGGGCCTGCAGTGGGTACGGGCAGACTAGAGTGCGGTAGGGGAGATTGGAATTCCTGGTGTAGCGGTGGAATGCGCAGATATCAGGAGGAACACCGATGGCGAAGGCAGATCTCTGGGCCGTAACTGACGCTGAGGAGCGAAAGGGTGGGGAG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243GTGGGGAATATTGGACAATGGGGGGAACCCTGATCCAGCCATGCCGCGTGTGTGAAGAAGGCCCTCGGGTTGTAAAGCACTTTCAGTGAGGAAGAACGCCTGGTGGTTAATACCCATCAGGAAAGACATCACTCACAGAAGAAGCACCGGCTAACTCCGTGCCAGCAGCCGCGGTAATACGGAGGGTGCGAGCGTTAATCGGAATTACTGGGCGTAAAGCGCGCGTAGGTGGCTTGATAAGCCGGTTGTGAAAGCCCCGGGCTCAACCTGGGAACGGCATCCGGAACTGTCAAGCTAGAGTGCAGGAGAGGAAGGTAGAATTCCCGGTGTAGCGGTGAAATGCGTAGAGATCGGGAGGAATACCAGTGGCGAAGGCGGCCTTCTGGACTGACACTGACACTGAGGTGCGAAAGCGTGGGTAG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244GTGAGGAATATTGGTCAATGGGCGAGAGCCTGAACCAGCCAAGTAGCGTGAAGGATGAAGGTTCTATGGATTGTAAACTTCTTTTATAAGGGAATAACCGACACCACGTGTGGTGTTCTGCATGTACCTTATGAATAAGCATCGGCTAACTCCGTGCCAGCAGCCGCGGTAATACGGAGGATGCGAGCGTTATCCGGATTTATTGGGTTTAAAGGGAGCGTAGACGGGATGTTAAGTCAGCTGTGAAAGTTTGGGGCTCAACCTTAAAATTGCAGTTGAAACTGGCGTTCTTGAGTGCGGTAGAGGCAGGCGGAATTCGTGGTGTAGCGGTGAAATGCTTAGATATCACGAAGAACTCCAATTGCGAAGGCAGCCTGCTGGAGCGTAACTGACGTTGATGCTCGAAAGTGTGGGTAT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lastRenderedPageBreak/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245GTGGGGAATTTTGGACAATGGGCGCAAGCCTGATCCAGCTATTCCGCGTGTGGGATGAAGGCCCTCGGGTTGTAAACCACTTTTGTAGAGAACGAAAAGACACCTTTTAATAAAGGGTGTTGCTGACGGTACTCTAAGAATAAGCACCGGCTAACTACGTGCCAGCAGCCGCGGTAATACGTAGGGTGCGAGCGTTAATCGGAATTACTGGGCGTAAAGGGTGCGCAGGCGGTTGAGTAAGACAGATGTGAAATCCCCGAGCTTAACTCGGGAATGGCATATGTGACTGCTCGACTAGAGTGTGTCAGAGGGAGGTGGAATTCCACGTGTAGCAGTGAAATGCGTAGATATGTGGAAGAACACCGATGGCGAAGGCAGCCTCCTGGGACATAACTGACGCTCAGGCACGAAAGCGTGGGGAG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246GTGAGGAATATTGCACAATGGGGGAAACCCTGATGCAGCGACGCCGCGTGAGTGAAGAAGTATTTCGGTATGTAAAGCTCTATCAGCAGGGAAGAAAATGACGGTACCTGACTAAGAAGCACCGGCTAAATACGTGCCAGCAGCCGCGGTAATACGTATGGTGCAAGCGTTATCCGGATTTACTGGGTGTAAAGGGTGCGTAGGTGGTGAGACAAGTCTGAAGTGAAAATCCGGGGCTTAACCCCGGAACTGCTTTGGAAACTGCCTGACTGGAGTACAGGAGAGGTAAGTGGAATTCCTAGTGTAGCGGTGAAATGCGTAGATATTAGGAGGAACACCAGTGGCGAAGGCGACTTACTGGACTGGTACTGACACTGAGGCACGAAAGCGTGGGGAG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247GTGAGGAATATTGGTCAATGGGCGGGAGCCTGAACCAGCCAAGCCGCGTGAGGGAATAAGGCCCTACGGGTCGTAAACCTCTTTTGTCGGGGAACAAAAGCGGGGACGCGTCCCCGTCTGCGTGTACCCGAAGAAAAAGCATCGGCTAACTCCGTGCCAGCAGCCGCGGTAATACGGAGGATGCGAGCGTTATCCGGATTTATTGGGTTTAAAGGGTGCGTAGGCGGTCCGGAAAGTCAGCGGTAAAACTTCGGGGCTCAACCCCGTTTAGCCGTTGAAACTGTCGGACTAGAGAGGAAGAGAAGCAGGCGGAATGCGCGGTGTAGCGGTGAAATGCATAGATATCGCGCAGAACTCCGATTGCGAAGGCAGCCTGCCGGCTTCTGTCTGACGCTGAGGCACGAAAGCGTGGGTATCG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248GTGGGGAATATTGGGCAATGGAGGCAACTCTGACCCAGCAACGCCGCGTGAATGAAGAAGGCCTTCGGGTTGTAAAGTTCTTTAATGGGGGACGAAGAAAGTGACGGTACCCCAAGAATAAGCCACGGCTAACTACGTGCCAGCAGCCGCGGTAATACGTAGGTGGCAAGCGTTGTCCGGAATGACTGGGCGTAAAGGGAGCGTAGGCGGCGCAGTAAGTTAGGAGTGAAATCCCGAGGCTTAACCTCGGAACTGCTTTTAAAACTGCTGTGCTTGAGTGATGGAGAGGAAAGCGGAATTCCTAGTGTAGCGGTGGAATGCGTAGATATTAGGAGGAACACCAGTGGCGAAGGCGGCTTACTGGACTGTAACTGACGTTGAGGCTCGAAAGCGTGGGGAG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249GTGGGGAATATTGCACAATGGGGGAAACCCTGATGCAGCGACGCCGCGTGAGTGAAGAAGTATTTCGGTATGTAAAGCTCTATCAGCAGGGAAGAAGAAATGACGGTACCTGAGTAAGAAGCCCCGGCTAACTACGTGCCAGCAGCCGCGGTAATACGTAGGGGGCAAGCGTTATCCGGAATTACTGGGTGTAAAGGGAGCGTAGACGGTGATGTAAGTCTGGAGTGAAAGGCGGGGGCCCAACCCCCGGACTGCTCTGGAAACTATGTGACTGGAGTGCAGGAGAGGTGAGCGGAATTCCTAGTGTAGCGGTGAAATGCGTAGATATTAGGAGGAACACCAGTGGCGAAGGCGGCTCACTGGACTGTAACTGACGTTGAGGCTCGAAAGCGTGGGG</w:t>
      </w:r>
      <w:r w:rsidR="00911D4B" w:rsidRPr="00AA0AF4">
        <w:rPr>
          <w:rFonts w:ascii="Times New Roman" w:hAnsi="Times New Roman" w:cs="Times New Roman"/>
          <w:sz w:val="24"/>
          <w:szCs w:val="24"/>
        </w:rPr>
        <w:lastRenderedPageBreak/>
        <w:t>AG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250GTGGGGAATATTGGACAATGGAGGAAACTCTGATGCAGCGACGCCGCGTGAGCGATGAAGCCCTTCGGGGTGTAAAGCTCTTTCGACGGGAAAGATGATGACGGTACCCGGAGAAGAAGCTGCGGCTAACTACGTGCCAGCAGCCGCGGTAATACGTAGGCAGCGAGCGTTGTTCGGAATTACTGGGCGTAAAGAGTGTGTAGGCGGTGTTCCAAGTCTGGTGTGAAATCTCCCGGCTTAACTGGGAGGGTGCGCCGGAAACTGGAATGCTCGAGGGTGGGAGAGGTAAGCGGAATTCCTGGTGTAGCGGTGAAATGCGTAGATATCAGGAGGAACACCTGTGGTGTAGACAGCTTACTGGACCACTTCTGACGCTGAGACACGAAAGCGTGGGTAG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251GTTGGGAATCTTGCACAATGGGGGAAACCCTGATGCAGCGACGCCGCGTGGAGGATGACGGATCTAGGTCTGTAAACTCCTTTTTCATGGAAAGACTTAGGACGGTACCATGAGAATAAGGACCGGCTAACTACGTGCCAGCAGCCGCGGTAAGACGTAGGGTCCAAGCGTTGTCCGGATTTACTGGGCGTAAAGAGCGCGTAGGCGGTCTGTTAAGTGTGAAGTGAAATCTCCAGGGCTCAACCCGGAAACTGCTTTACATACTGGCAGACTTGAGGAATGCAGAGGTTTGTGGAATTCCTGGTGTAACGGTGAAATGTGTTGATATCAGGAGGAACACCCATGGCGAAGGCAGCAAACTGGGCATTATCTGACGCTGAGGCGCGAAAGCGTGGGTAG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252GTGGGGAATATTCCGCAATGGGCGCAAGCCTGACGGAGCAACGCCGCGTGAATGAAGAAGGTTTTCGGATTGTAAAGTTCTGTCATTAGGGACGAAGGACCTGTGCGAATAGTGCAGGGGATGACGGTACCTAAGGAGGAAGCTCCGGCTAACTACGTGCCAGCAGCCGCGGTAATACGTAGGGAGCAAGCGTTGTCCGGAATTACTGGGCGTAAAGGGCGCGTAGGCGGATTGTTAAGTCAGATGTGAAATCTCCGGGCTCAACCCGGAGCGTGCATTTGAAACTGGCTATCTTGAGGGCAGGAGAGGAAAGTGGAATTCCTAGTGTAGCGGTGAAATGCGTAGATATTAGGAGGAACACCAGTGGCGAAGGCGACTTTCTGGACTGAACCTGACGCTGAGGCGCGAAAGCATGGGTAGCGAACG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253GTAGGGAATTTTCGTCAATGGGCGCAAGCCTGAACGAGCAATGCCGCGTGAACGAGGAAGGTCTTCGGATCGTAAAGTTCTGTTGAGAGGGAAAAAGGGTCACCAGAGGAAATGCTGGTGAAGTGATATTACCTTTCGAGGAAGTCACGGCTAACTACGTGCCAGCAGCCGCGGTAATACGTAGGTGGCGAGCGTTATCCGGAATGATTGGGCGTAAAGGGTGCGTAGGCGGCCTGTTAAGTCTGAAGTGAAAGGTACCGGCTCAACCGGTACAGGCTTTGGAAACTGGCAGGCTGGAGGACAGGAGAGGGCGGTGGAACTCCATGTGTAGCGGTAAAATGCGTAGATATATGGAAGAACACCAGTGGCGAAGGCGGCCGCCTGGCCTGTTACTGACGCTGAGGCACGAAAGCGTGGGGAGCAAAT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254GTGAGGAATATTGGTCAATGGGCGAGAGCCTGAACCAGCCAAGTAGCGTGCAGGATGACGGCCCTATGGGTTGTAAACTGCTTTTGTATGGGGATAAAGTCAGTCACGTGTGATTGTTTGCAGGTACCATACGAATAAGGACCGGCTAATTCCGTGCCAGCAGCCGCGGTAATACGGAAGGTCCGGGCGTTATCCGGATTTATTGGGTTTAAAGGGAGCGTAGGCTGGAGATTAAGTGTGTTGTGAAATGTAGACGCTCAACGTCTGACTTGCAGCGCATACTGGTTTCCTTGAGTACGCACAACGTTGGCGGAATTCGTCGTGTAGCGGTGAAATGCTTAGATATGACG</w:t>
      </w:r>
      <w:r w:rsidR="00911D4B" w:rsidRPr="00AA0AF4">
        <w:rPr>
          <w:rFonts w:ascii="Times New Roman" w:hAnsi="Times New Roman" w:cs="Times New Roman"/>
          <w:sz w:val="24"/>
          <w:szCs w:val="24"/>
        </w:rPr>
        <w:lastRenderedPageBreak/>
        <w:t>AAGAACTCCGATTGCGAAGGCAGCTGACGGGAGCGCAACTGACGCTGAAGCTCGAAGGTGCGGGTATCG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255GTTAGGAATCTTCCACAATGGGCGCAAGCCTGATGGAGCGACGCCGCGTGAGGGATGAAGGTTCTCGGATCGTAAACCTCTGAACCAACGACGAAAGACCCGACAAGGGAGATGACGGTAGTTGGGTAATAGCACCGGCTAACTCCGTGCCAGCAGCCGCGGTAATACGGAGGGTGCAAGCGTTACCCGGAATCACTGGGCGTAAAGGGCGTGTAGGCGGTTACCTAAGTCCGATTTTAAAGACCGAAGCTCAACTTCGGGAGTGGATTGGATACTGAGTGACTTGACCTCTGGAGAGGAAACCGGAATTCCTGGTGTAGCGGTGGAATGCGTAGATACCAGGAGGAACACCAATGGCGAAGGCAGGTTTCTGGACAGAAGGTGACGCTGAGGCGCGAAAGTGTGGGGAGCGAACC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256GTGGGGAATATTGGACAATGGGCGCAAGCCTGATCCAGCCATGCCGCGTGGATGATGAAGGCCTTAGGGTTGTAAAGTCCTTTCAGCGGGGAAGATAATGACGGTACCCGCAGAAGAAGCCCCGGCTAACTTCGTGCCAGCAGCCGCGGTAATACGGAGGGTGCAAGCGTTGTTCGGAATTACTGGGCGTAAAGCGCGTGTAGGCGGCTGGTTAGGTGTGATGTGAAATCTTCCGGCTCAACCGGAAAACTGCATTGCAAACCGGCCTGGCTAGAGTGCAGGAGAGGGAAGCGGAATTCCAGGTGTAGCGGTGAAATGCGTAGATATCTGGAGGAACACCTGCGGTGTAGACGGCTTTCTGGACCATTACTGACACTGAGACACGAAAGCGTGGGTAG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257GTGGGGAATATTGCGCAATGGGGGAAACCCTGACGCAGCAATGCCGCGTGAGTGAAGAAGGCTTTTGGGTCGTAAAGCTCTTTCGACAGGAAAGAAGCCGTCACGTATAAATAATGCGTGGGGGTGACGGTACCTGAAGAAGAAGTACCGGCTAACTCCGTGCCAGCAGCCGCGGTAATACGGAGGGTACAAGCGTTGTTCGGAATTATTGGGCGTAAAGAGCACGTAGGCGGATTCGTATGTCGATTGTGAAATCCCAGGGCTTAACCTTGGAATTGCAGTCGAAACTGCGGATCTTGAATACTTGAGAGGGTGGGGGAATTCCTGGTGGAGAAGTGAAATTCGTAGAGATCAGGAGGAACACCGGAGGCGTAGGCGCCTGCCTGGCAAGATATTGACGCTGAGGTGCGAAAGCGTGGGGAG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258GTGGGGAATTTTGCGCAATGGGGGAAACCCTGACGCAGCAACGCCGCGTGGATGATGAAGCCCTTTGGGGTGTAAAATCCTTTCGGCAGGGACGAAACCCGCGCAAGCGGGCCGACGGTACCTGAAGAAGAAGCCCCGGCTAACTCCGTGCCAGCAGCCGCGGTAATACGGGGGGGGCGAGCGTTGTTCGGAATTATTGGGCGTAAAGGGAGCGTAGGCGGTGCGGTAAGTCGGGTGTGAAACCTCCAGGCTCAACTTGGAGCTGGCATCCGAAACTGCCGTGCTAGAGTGCGGGAGAGGAGAGTGGAATTCCCGGTGTAGCGGTGAAATGCGTAGATATCGGGAGGAACATCGGTGGCGAAGGCGGCTCTCTGGACCGTAACTGACGCTGAGGCTCGAAAGCTAGGGGAG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259GTGGGGAATATTGCACAATGGGCGCAAGCCTGATCCAGCCATGCCGCGTGTGTGAAGAAGGTCTTCGGATTGTAAAGCACTTTAAGTTGGGAGGAAGGGCAGTAAGTTAATACCTTGCTGTTTTGACGTTACCAACAGAATAAGCACCGGCTAACTTCGTGCCAGCAGCCGCGGTAATACGAAGGGTGCAAGCGTTAATCGGAATTACTGGGCGTAAAGCGCGCGTAGGTGGTTTTGTAAGTTGGAGGTGAAATCCCCGGGCTCAACCTGGGAACTGCACCTGATACTGCTGAGCTAG</w:t>
      </w:r>
      <w:r w:rsidR="00911D4B" w:rsidRPr="00AA0AF4">
        <w:rPr>
          <w:rFonts w:ascii="Times New Roman" w:hAnsi="Times New Roman" w:cs="Times New Roman"/>
          <w:sz w:val="24"/>
          <w:szCs w:val="24"/>
        </w:rPr>
        <w:lastRenderedPageBreak/>
        <w:t>AGTACGGTAGAGGGTAGTGGAATTTCCGGTGTAGCGGTGAAATGCGTAGAGATCGGAAGGAACACCAGTGGCGAAGGCGACTACCTGGACCGATACTGACACTGAGGTGCGAAAGCGTGGGTAG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260GTGGGGAATATTGCGCAATGGAGGGAACTCTGACGCAGCGATGCCGCGTGGGCGAAGAAGGACTTCGGTTCGTAAAGCCCTGTTGCCGGGGAAGAATAGAGACGGTACCCGGCGAGGAAGCCCCAGCCAACCACGTGCCAGCAGCTGCGGTAACACGTGGGGGGCGGGCGTTGTCCGGATTCATTGGGCGTAAAGGGCACGCAGGCGGCCGCGAGGGCGCGCCGTGAAAGGCCGGGGCCCAACCCCGGAACGGCGGCGCGAACCGCGCGGCTCGAGTGCCGGAGAGGCAGGCGGAACTCCTGGTGTAGCGGTGAAATGCGCAGAGATCAGGAGGAACACCGGAGGCGAAGGCGGCCTGCCGGCCGGGCACTGACGCTCAGGTGCGAAAGCGCGGGGAGCG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261GTGGGGAATTTTGCACAATGGGGGAAACCCTGATGCAGCGACGCCGCGTGATTTAGAAGGCCTTCGGGTTGTAAAAATCTTTTGTATAGGAAGAAAATGACAGTACTATACGAATAAGGTCCGGCTAATTACGTGCCAGCAGCCGCGGTAATACGTAAGGACCGAGCGTTGTCCGGAATCATTGGGCGTAAAGGGTACGTAGGCGGGTTTTTAAGTTAGAAGTCAAAGGCTATAGCTCAACTATAGTAAGCTTCTAAAACTGGAAACCTTGAGTAATGGAAGGGAAAGTGGAATTCCTAGTGTAGCGGTGGAATGCGCAGATATTAGGAGGAATACCGGTGGCGAAGGCGACTTTCTGGCCATTTTCTGACGCTGAGGTACGAAAGCGTGGGTAG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262GTAGGGAATCTTCCGCAATGGGCGAAAGCCTGACGGAGCAACGCCGCGTGAGTGATGAAGGTCTTAGGATCGTAAAACTCTGTTGTTAGGGAAGAACAAATTTGTTAGTAACTGAACAAGTCTTGACGGTACCTAACCAGAAAGCCACGGCTAACTACGTGCCAGCAGCCGCGGTAATACGTAGGTGGCAAGCGTTATCCGGAATTATTGGGCGTAAAGCGCGCGTAGGCGGTTTCTTAAGTCTGATGTGAAAGCCCACGGCTCAACCGTGGAGGGTCATTGGAAACTGGGGAACTTGAGTGCAGAAGAGGAGAGTGGAATTCCATGTGTAGCGGTGAAATGCGCAGAGATATGGAGGAACACCAGTGGCGAAGGCGGCTCTCTGGTCTGTAACTGACGCTGATGTGCGAAAGCGTGGGGAT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263GTAGGGAATATTGGGCAATGGCCGAGAGGCTGACCCAGCCATGCCGCGTGCAGGAAGAAGGCCTTCTGGGTTGTAAACTGCTTTTATATGGGAAGAAAACGCCTTTGCGAAGGTAACTGACGGTACCATATGAATAAGCACCGGCTAACTCCGTGCCAGCAGCCGCGGTAATACGGAGGGTGCAAGCGTTGTCCGGATTTATTGGGTTTAAAGGGTGCGTAGGCGGCCCGTTAAGTCAGCGGTGAAATCCCAGGGCTCAACCCTGGAACTGCCGTTGATACTGGCGGGCTTGAGTTCGGTCGAGGCGGGCGGAACTGGTGGTGTAGCGGTGAAATGCATAGATACCACCAAGAACCCCGATTGCGAAGGCAGCTCGCTGGCCCGAAACTGACGCTGAGGCACGAAAGCGTGGGGAGCG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264GTGGGGAATTTTGGACAATGGGGGCAACCCTGATCCAGCCATGCCGCGTGTGTGAAGAAGGCCTTCGGGTTGTAAAGCACTTTCGGACGGAACGAAATCGCGCGGGCGAATATCCCGCGTGGATGACGGTACCGTAAGAAGAAGCACCGGCTAACTACGTGCCAGCAGCCGCGGTAATACGTAGGGTGCGAGCGTTAATCGGAATTACTGGGCGTAAAGTGTGCGCAGGCGGCCTCGCAAGTCGAG</w:t>
      </w:r>
      <w:r w:rsidR="00911D4B" w:rsidRPr="00AA0AF4">
        <w:rPr>
          <w:rFonts w:ascii="Times New Roman" w:hAnsi="Times New Roman" w:cs="Times New Roman"/>
          <w:sz w:val="24"/>
          <w:szCs w:val="24"/>
        </w:rPr>
        <w:lastRenderedPageBreak/>
        <w:t>TGTGAAATCCCCGGGCTTAACTTGGGAATTGCGCTCGAAACTACGGGGCTGGAGTGTGGCAGAGGGGGGTGGAATTCCACGTGTAGCGGTGAAATGCGTAGAGATGTGGAGGAACACCAATGGCGAAGGCAGCCCCCTGGGCCAACACTGACGCTCATGCACGAAAGCGTGGGGAG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265GTGGGGAATCTTGCACAATGGGGGCAACCCTGATGCAGCGACGCCGCGTGAGCGATGAAGCCCTTCGGGGTGTAAAGCTCTTTCGACCGGAACGATGATGACGGTACCGGGAGAAGAAGCTGCGGCTAACTACGTGCCAGCAGCCGCGGTAATACGTAGGCAGCGAGCGTTGTTCGGAGTTACTGGGCGTAAAGCGTGCGTAGGCGGTTTTCTAAGTCTGGTGTGAAATCTCCCGGCTTAACCGGGAGGGTGCGCCGGATACTGGAAGGCTTGGAGTGCGGGAGAGGTACGCGGAATTCCTGGTGTAGCGGTGAAATGCGTAGATATCAGGAGGAACACCGGCGGTGTAGACGGCGTACTGGACCGTGACTGACGCTGAGGCACGAAAGCGTGGGGAG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266GTGAGGAATATTGGTCAATGGGCGAGAGCCTGAACCAGCCAAGTCGCGTGAGGGAAGACGGCCCTATGGGTTGTAAACCTCTTTTGTCGGGGAGCAAGGAGCACCACGCGTGGTGCGGCGAGAGTACCCGAAGAAAAAGCATCGGCTAACTCCGTGCCAGCAGCCGCGGTAATACGGAGGATGCGAGCGTTATCCGGATTTATTGGGTTTAAAGGGTGCGTAGGCGGCATTTCAAGTCAGCGGTAAAATTGAGAGGCTCAACCTCTTCGAGCCGTTGAAACTGGAGTGCTTGAGTGGGCGAGAAGTGTGCGGAATGCGTGGTGTAGCGGTGAAATGCATAGATATCACGCAGAACTCCGATTGCGAAGGCAGCACGCCGGCGCCTTACTGACGCTGAAGCACGAAAGCGTGGGTATCG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267GTGGGGAATATTGCACAATGGGCGGAAGCCTGATGCAGCGACGCCGCGTGAGGGATGACGGCCTTCGGGTTGTAAACCTCTTTCGGCCCTGACGAAGCGTGAGTGACGGTAGGGGCAGAAGAAGCGCCGGCCAACTACGTGCCAGCAGCCGCGGTAAGACGTAGGGCGCAAGCGTTGTCCGGATTTATTGGGCGTAAAGAGCTCGTAGGCGGCTTGTCGCGTCGACTGTGAAATCCCGCAGCTCAACTGCGGGCTTGCAGCCGATACGGGCAGGCTAGAGTTCGGTAGGGGAGACTGGAATTCCTGGTGTAGCGGTGAAATGCGCAGATATCAGGAGGAACACCGGTGGCGAAGGCGGGTCTCTGGGCCGATACTGACGCTGAGGAGCGAAAGCGTGGGGAGCG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268GTAGGGAATATTGCAAAATGGGCGAAAGCCTGATGCAGCAACGCCGCGTGGGCGATGAAGGCCTTCGGGTCGTAAAGCCCTTTTTGAGGGGATGAGGAAGGACAGTACCCTCAGAATAAGCCTCGGCTAACTACGTGCCAGCAGCCGCGGTAAAACGTAGGAGGCGAGCGTTATCCGGATTTACTGGGTGTAAAGCGCGTGCAGGCGGATTGGAAAGTTGGATGTGAAAGCTCCTGGCTCAACTAGGAGAGGTCGTTCAAAACTTCCAGTCTTGAGTACAGTAGAGGGAGGTGGAATTCCGGGTGTAGTGGTGAAATGCGTAGATATCCGGAGGAACACCAGTGGCGAAAGCGGCCTCCTGGACTGTAACTGACGCTCAGACGCGAAAGCTAGGGTAGCAAACG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269GTGGGGAATATTGCACAATGGGGGAAACCCTGATGCAGCAACGCCGCGTGAGTGAAGAAGTATTTCGGTATGTAAAGCTCTATCAGCAGGGAAGAAAATGACGGTACCTGACTAAGAAGCCCCGGCTAACTACGTGCCAGCAGCCGCGGTAATACGTAGGGGGCAAGCGTTATCCGGATTTACTGGGTGTAAAGGG</w:t>
      </w:r>
      <w:r w:rsidR="00911D4B" w:rsidRPr="00AA0AF4">
        <w:rPr>
          <w:rFonts w:ascii="Times New Roman" w:hAnsi="Times New Roman" w:cs="Times New Roman"/>
          <w:sz w:val="24"/>
          <w:szCs w:val="24"/>
        </w:rPr>
        <w:lastRenderedPageBreak/>
        <w:t>AGCGTAGGTGGTGCGGCAAGTCAGATGTGAAAGCCCGGGGCTCAACCCCGGGACTGCATTTGAAACTGTCGGACTGGAGTGCAGGAGAGGTAAGTGGAATTCCTAGTGTAGCGGTGAAATGCGTAGATATTAGGAGGAACACCAGTGGCGAAGGCGGCTTACTGGACTGTAACTGACACTGAGGCTCGAAAGCGTGGGGAG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270GTAGGGAATTTTCGGCAATGGGGGGAACCCTGACCGAGCAACGCCGCGTGAAGGAAGAAGGAATTCGTTCTGTAAACTTCTGTTATAAAGGAAGAAAGACGGATGGAGGAAATGACATCCGAGTGACGGTACTTTATGAGAAAGCCACGGCTAACTACGTGCCAGCAGCCGCGGTAATACGTAGGTGGCAAGCGTTATCCGGAATTATTGGGCGTAAAGAGGGAGCAGGCGGCAGCAAAGGTCTGTGGTGAAAGACTGAAGCTTAACTTCAGTAAGCCATAGAAACCGGGCAGCTAGAGTGCAGGAGAGGATCGTGGAATTCCATGTGTAGCGGTGAAATGCGTAGATATATGGAGGAACACCAGTGGCGAAGGCGACGATCTGGCCTGCAACTGACGCTCAGTCCCGAAAGCGTGGGGAGCAAAT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271GTAGGGAATCTTTCACAATGGGCGAAAGCCTGATGGAGCAACGCCGCGTGCAGGATGACGGCCTTCGGGTTGTAAACTGCTTTTATATCCGAGAAATATGATGGTAAGATATGAATAAGGACCGGCTAACTACGTGCCAGCAGCCGCGGTCATACGTAGGGTCCAAGCATTATCCGGATTGACTGGGTGTAAAGAGTTGCGTAGGTGGCAGGGTAAGTAGATAGTGAAATCTGGTGGCTCAACCATTCAGACTATTATCTAAACTGCTCCGCTCGAGAACGTTAGGGGTAGCTGGAATTTCTAGTGTAGGAGTGAAATCCGTAGATATCAGAAAGAACACCGATAGCGTAGGCAGGCTACTGGGACGTTTCTGACACTAAGGCACGAAAGCGTGGGGAGCAAACG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272GTAAGGAATATTGGTCAATGGACGCAAGTCTGAACCAGCCATGCCGCGTGGAGGATGAAGGTCCTCTGGATTGTAAACTTCTTTTATTTGGGAAGAAATCTATCTTTTCTTGGATAGTTGACGGTACCAGATGAATAAGCACCGGCTAACTCCGTGCCAGCAGCCGCGGTAATACGGAGGGTGCAAGCGTTATCCGGATTCACTGGGTTTAAAGGGTGCGTAGGTGGGCAGGTAAGTCAGTGGTGAAATCTCCGGGCTTAACCCGGAAACTGCCATTGATACTATCTGTCTTGAATACCCTGGAGGTGAGCGGAATATGTCATGTAGCGGTGAAATGCTTAGATATGACATAGAACACCCATTGCGAAGGCAGCTCACTACGGGAATATTGACACTGAGGCACGAAAGCGTGGGGAT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273GTGGGGAATATTGGACAATGGGGGCAACCCTGATCCAGCAATGCCGCGTGTGTGAAGAAGGCCTGCGGGTTGTAAAGCACTTTCAGAAGAGAAGAAAAGCGCAGTGCTAATATCACTGTGTCTTGACGTAACCTTCAGAAGAAGCACCGGCTAACTCCGTGCCAGCAGCCGCGGTAATACGGAGGGTGCAAGCGTTAATCGGAATTACTGGGCGTAAAGCGTGCGTAGGCGGTTGAATTAGTCGGATGTGAAAGCCCCGGGCTTAACCTGGGAATTGCATTCGATACTGTTCGGCTAGAGTGTGGAAGAGGGAAGTGGAATTCCAGGTGTAGCGGTGAAATGCGTAGATATCTGGAGGAACATCAGTGGCGAAGGCGACTTCCTGGTCCAACACTGACGCTGAGGCACGAAAGCGTGGGGAG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274GTGGGGGATATTGCACAATGGGGGAAACCCTGATGCAGCGACGCCGCGTGAGCGAAGAAATATTTCGGTATGTAAAGCTCTATCAGCAGGGAAGAAAATGACGGTACCTGACTAAGAAGCCCCGGCTAACTACGTGCCAGCAGCC</w:t>
      </w:r>
      <w:r w:rsidR="00911D4B" w:rsidRPr="00AA0AF4">
        <w:rPr>
          <w:rFonts w:ascii="Times New Roman" w:hAnsi="Times New Roman" w:cs="Times New Roman"/>
          <w:sz w:val="24"/>
          <w:szCs w:val="24"/>
        </w:rPr>
        <w:lastRenderedPageBreak/>
        <w:t>GCGGTAATACGTAGGGGGCAAGCGTTATCCGGATTTACTGGGTGTAAAGGGAGCGTAGACGGCAAGACAAGCCAGATGTGAAAGGCAGGGGCTCAACCTCTGGATTGCATTTGGAACTGCCTAGCTAGAGTGTCGGAGAGGTAAGTGGAATTCCTAGTGTAGCGGTGAAATGCGTAGATATTAGGAGGAACACCAGTGGCGAAGGCGGCTTACTGGACGACAACTGACGTTGAGGCTCGAAAGCGTGGGGAG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275GTGGGGAATATTGCACAATGGGGGAAACCCTGATGCAGCGACGCCGCGTGAGTGAAGAAGTTATTCGTAATGTAAAGCTCTATCAGCAGGGAAGATAATGACGGTACCTGACTAAGAAGCCCCGGCTAACTACGTGCCAGCAGCCGCGGTAATACGTAGGGGGCAAGCGTTATCCGGATTTACTGGGTGTAAAGGGTGCGTAGGTGGTATGGCAAGTCAGAAGTGAAAACCCGGGGCTCAACCCCGTGGATTGCTTTTGAAACTGTCAGACTGGAGTACCGGAGAGGTAAGCGGAATTCCTAGTGTAGCGGTGAAATGCGTAGATATTAGGAGGAACACCAGTGGCGAAGGCGGCTTACTGGACGGTAACTGACACTGAGGCACGAAAGCGTGGGGAG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276GTGGGGAATATTGGGCAATGGAGGAAACTCTGACCCAGCGACGCCGCGTGAGGGATGAAGGCCTTCGGGTTGTAAACCTCTTTCAGTAGGGAAGAAGCGAAAGTGACGGTACCTACAGAAGAAGCACCGGCTAACTATGTGCCAGCAGCCGCGGTAATACATAGGGTGCAAGCGTTGTCCGGAATTATTGGGCGTAAAGAGCTCGTAGGTGGTTCGATACGTCGGATGTGAAAATCAGGGGCTCAACCCCTGACCTGCATCCGATACGGTCGAGCTAGAGTTTGGTAGGGGAGACTGGAATTCCTGGTGTAGCGGTGGAATGCGCAGATATCAGGAGGAACACCGATGGCGAAGGCAGGTCTCTGGGCCAATACTGACACTGAGGAGCGAAAGCGTGGGGAGCG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277GTGAGGAATATTGGTCAATGGACGCAAGTCTGAACCAGCCATGCCGCGTGAAGGATGAAGGCCTTCTGGGTTGTAAACTTCTTTTATGTGGGAAGAAACCTCTGATTTCTATTAGAGTTGACGGTACCATAGGAATAAGCACCGGCTAACTCCGTGCCAGCAGCCGCGGTAATACGGAGGGTGCAAGCGTTATCCGGATTTACTGGGTTTAAAGGGTGTGTAGGCGGATCTTTAAGTCAGTGGTGAAATCTCCGAGCTTAACTTGGAAACTGCCATTGATACTATTGATCTTGAATTCTGTTGAGGTGGGCGGAATAAGTCATGTAGCGGTGAAATGCATAGATATGACTTAGAACACCAATTGCGAAGGCAGCTCGCTAAGCAGATATTGACGCTGAGGCACGAAAGCGTGGGGAT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278GTAGGGAATCTTCCGCAATGGACGCAAGTCTGACGGAGCAACGCCGCGTGAGCGAAGAAGGTTTTCGGATCGTAAAGCTCTGTTGCCGGAGAAGAACGGGCGGGCGAGGAAATGCACCCGTCGTGACGGTAACCGGCCAGAAAGCCACGGCTAACTACGTGCCAGCAGCCGCGGTAATACGTAGGTGGCAAGCGTTGTCCGGAATTATTGGGCGTAAAGCGCGCGCAGGCGGCCCCTTAAGTCTGATGTGAAAGACCGCGGCTTAACCGCGGGGGTGCATTGGAAACTGAGGAGCTTGAGTGCAGAAGAGGAGAGCAGAATTCCACGTGTAGCGGTGAAATGCGTAGAGATGTGGAGGAATACCGGTGGCGAAGGCGGCTCTCTGGTCTGTGACTGACGCTGAGGAGCGAAAGCGTGGGGAGCG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279GTGGGGAATATTGGACAATGGGGGCAACCCTGATCCAGCAATGCCGCGTGAGTGAGGAAGGCCTTAGGGTTGTAAAGCTCTTTCGGCGGGGACGA</w:t>
      </w:r>
      <w:r w:rsidR="00911D4B" w:rsidRPr="00AA0AF4">
        <w:rPr>
          <w:rFonts w:ascii="Times New Roman" w:hAnsi="Times New Roman" w:cs="Times New Roman"/>
          <w:sz w:val="24"/>
          <w:szCs w:val="24"/>
        </w:rPr>
        <w:lastRenderedPageBreak/>
        <w:t>TGATGACGGTACCCGCAGAAGAAGCCCCGGCTAACTTCGTGCCAGCAGCCGCGGTAATACGAAGGGGGCGAGCGTTGTTCGGATTTACTGGGCGTAAAGGGCGCGCAGGCGGCCATCTTTGTCAGGCGTGAAAGCCCCGGGCTCAACCTGGGAGGTGCGCTTGGGACGGGGTGGCTAGAGATCGGGAGAGGAGCGTGGAATTCCCAGTGTAGAGGTGAAATTCGTAGATATTGGGAAGAACACCGGTGGCGAAGGCGGCGCTCTGGACCGAGACTGACGCTGAGGCGCGAAAGCGTGGGGAG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280GTGGGGAATATTGCGCAATGGGGGGAACCCTGACGCAGCAACGCCGCGTGCAGGAAGAAGGTCTTCGGATTGTAAACTGTTGTCGCGAGGGAAGAAAAGAATGACGGTACCTCGTGAGAAAGTCACGGCTAACTACGTGCCAGCAGCCGCGGTAATACGTAGGGGGCAAGCGTTATCCGGATTCACTGGGTGTAAAGGGAGCGTAGACGGCAATGCAAGTCAGATGTGAAAGCCCGGGGCTCAACCCCCGGACTGCTCTGGAAACTGTATAACTAGAGTGCAGGAGGGGTAAGTGGAATTCCTAGTGTAGCGGTGAAATGCGTAGATATTAGGAGGAACACCAGTGGCGAAGGCGGCTTTCTGGACGACAACTGACGCTGAGGCGCGAAAGCGTGGGGAG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281GTGAGGAATATTGGTCAATGGACGCAAGTCTGAACCAGCCATGCCGCGTGCAGGAAGACGGCTCTATGAGTTGTAAACTGCTTTTGTACGAGGGTAAACGCAGATACGTGTATCTGTCTGAAAGTATCGTACGAATAAGGATCGGCTAACTCCGTGCCAGCAGCCGCGGTAATACGGAGGATTCAAGCGTTATCCGGATTTATTGGGTTTAAAGGGTGCGTAGGCGGTCGGATAAGTTAGAGGTGAAATCCCGAGGCTCAACTTCGGAATTGCCTCTGATACTGTTCGGCTAGAGAGTAGTTGCGGTAGGCGGAATGTATGGTGTAGCGGTGAAATGCTTAGAGATCATACAGAACACCGATTGCGAAGGCAGCTTACCAAGCTACTTCTGACGTTGAGGCACGAAAGCGTGGGGAG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282GTAGGGAATCTTCCGCAATGGACGCAAGTCTGACGGAGCAACGCCGCGTGAGCGAAGAAGGTTTTCGGATCGTAAAGCTCTGTTGCCGGAGAAGAACGGGAGGGAGAGGCAATGCTCCCTTCGTGACGGTATCCGGCCAGAAAGCCACGGCTAACTACGTGCCAGCAGCCGCGGTAATACGTAGGTGGCAAGCGTTGTCCGGAATTATTGGGCGTAAAGCGCGCGCAGGCGGCTTCTTAAGTCTGATGTGAAAGGCTGCGGCTCAACCGCAGACGGTCATTGGAAACTGGGGAGCTTGAGGGCAGAAGAGGAGAGTAGAATTCCACGTGTAGCGGTGAAATGCGTAGAGATGTGGAGGAATACCGGTGGCGAAGGCGGCTCTCTGGTCTGCAACTGACGCTGAGGCGCGAAAGCGTGGGGAG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283GTGGGGAATTTTTCGCAATGGGGGCAACCCTGACGAAGCAATGCCGCGTGGATGAAGAAGGCCTTCGGGTTGTAAAGTCCTTTCGTGGAGGACGAAAAGGTGGGTTCTAATACAATCTGCTATTGACGTGAATCCAAGAAGAAGCACCGGCTAACTCCGTGCCAGCAGCCGCGGTAATACGGGGGGTGCAAGCGTTAATCGGAATCACTGGGCGTAAAGGGTGCGTAGGCGGTACGTTAGGTCTGTCGTGAAATCCCCGGGCTCAACCTGGGAATGGCGGTGGAAACCGGTGTACTAGAGTATGGGAGAGGGTGGTGGAATTCCAGGTGTAGCGGTGAAATGCGTAGAGATCTGGAGGAACATCAGTGGCGAAGGCGGCCACCTGGCCCAATACTGACGCTGAGGCACGAAAGCGTGGGGAG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284GTGGGGAATATTGCACAATGGGGGAAACCCTGATGCAGCCATGCC</w:t>
      </w:r>
      <w:r w:rsidR="00911D4B" w:rsidRPr="00AA0AF4">
        <w:rPr>
          <w:rFonts w:ascii="Times New Roman" w:hAnsi="Times New Roman" w:cs="Times New Roman"/>
          <w:sz w:val="24"/>
          <w:szCs w:val="24"/>
        </w:rPr>
        <w:lastRenderedPageBreak/>
        <w:t>GCGTGTGTGAAGAAGGCTTTCGGGTTGTAAAGCACTTTAAGTTGTGAGGAAAGGTTGGAGATTAATACTCTCTAGCTATGACGTTAACAACAGAATAAGCACCGGCTAACTCCGTGCCAGCAGCCGCGGTAATACGGAGGGTGCAAGCGTTAATCGGAATTACTGGGCGTAAAGCGCGCGTAGGCGGCTATTTAAGCTAGATGTGAAAGCCCAGGGCTTAACCTTGGAACTGCATTTAGAACTGGGTAGCTAGAGTACAGCAGAGGATAGTGGAATTTCAGGTGTAGCGGTGAAATGCGTAGAGATCTGAAGGAACATCAGTGGCGAAGGCGACTGTCTGGGCTGATACTGACGCTGAGGTGCGAAAGCGTGGGGAG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285GTGGGGAATCTTGCGCAATGGCCGAAAGGCTGACGCAGCGACGCCGCGTGGGGGATGAAGGTTTTCGGATCGTAAACCCCTGTTGCCCGGGACGAACTTCCTCTTTAGAGAGGATTGACGGTACCGGGTGAGGAAGCACCGGCTAACTCCGTGCCAGCAGCCGCGGTAATACGGAGGGTGCGAGCGTTGTCCGGAATCACTGGGCGTAAAGGGCGCGTAGGCGGTTGGGTAAGCGTGCGGTGAAAGCTCGGGGCTTAACCCCGAGTCGGCCGTGCGAACTGCTCGACTCGAGCACTGTAGAGGCAGGTGGAATTCCGGGTGTAGCGGTGGAATGCGTAGAGATCCGGAAGAACACCGGTGGCGAAGGCGGCCTGCTGGGCAGTGGCTGACGCTGAGGCGCGACAGCGTGGGGAG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286GTGAGGAATATTGGACAATGGTCGGAAGACTGATCCAGCCATGCCGCGTGAAGGATAAGGTCCTATGGATTGTAAACTTCTTTTGTACGAGAGGAATAAGGTATATGAATATATCGATGACAGTATCGTACGAATAAGCATCGGCTAACTCCGTGCCAGCAGCCGCGGTAATACGGAGGATGCAAGCGTTATCCGGATTTATTGGGTTTAAAGGGTGCGTAGGCGGCCTTGTAAGTCAGCGGTGAAATTTTGCAGCTTAACTGTAAAAGTGCCGTTGATACTGTGAGGCTAGGATTTGGTTGCTGTGGGTGGAATGTGTGGTGTAGCGGTGAAATGCTTAGAGATCACACAGAATATCGATTGCGAAGGCAGCTCACAAAGCCAAGATTGACGCTGAGGCACGAAAGTGTGGGGAT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287GTGGGGAATATTGCGCAATGGAGGGAACTCTGACGCAGCAACGCCGCGTGAAGGATGAAGGTTTTCGGATTGTAAACTTCTTTGATCGGGGACGAAAATGACGGTACCCGAAGAACAAGCCACGGCTAACTACGTGCCAGCAGCCGCGGTAATACGTAGGTGGCAAGCGTTGTCCGGAATTACTGGGTGTAAAGGGCGTGTAGGCGGGAAAGCAAGTCAGATGTGAAAGCCCATGGCTTAACTGTGGAATTGCATCTGAAACTGTTTTTCTTGAGTACTGGAGAGGAAAGTGGAATTCCTAGTGTAGCGGTGAAATGCGTAGAGATTAGGAGGAACACCAGTGGCGAAGGCGGCTTTCTGGACAGTAACTGACGCTGAGGCGCGAAAGCGTGGGGAG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288GTAGGGAATCTTCCACAATGGACGCAAGTCTGATGGAGCAACGCCGCGTGAGTGAAGAAGGGTTTCGGCTCGTAAAGCTCTGTTGTTAAAGAAGAACGTGGGTAAGAGTAACTGTTTACCCAGTGACGGTATTTAACCAGAAAGCCACGGCTAACTACGTGCCAGCAGCCGCGGTAATACGTAGGTGGCAAGCGTTATCCGGATTTATTGGGCGTAAAGCGAGCGCAGGCGGTCTTTTAAGTCTAATGTGAAAGCCTTCGGCTCAACCGAAGAAGTGCATTGGAAACTGGGAGACTTGAGTGCAGAAGAGGACAGTGGAACTCCATGTGTAGCGGTGAAATGCGTAGATATATGGAAGAACACCAGTGGCGAAGGCGGCTGTCTGGTCTGCAACTGACGCTGAGGCTCGAAAGCATGGGTAGCG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lastRenderedPageBreak/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289GTCGAGAATCTTCCGCAATGGACGAAAGTCTGACGGAGCGACGCCGCGTGGAGGACGAAGGCATTAGTGTTGTAAACTCCTGTCACGAATTATGAATGTGCAGGCGATAATCTCGCCTGCATTGACGTAAGTTCGAGAGGAAGCACCGGCTAACTCTGTGCCAGCAGCCGCGGTAATACAGAGGGTGCGAACGTTGTTCGGAATTACTGGGCATAAAGCGCGCGTAGGCGGTCCGCTAAGTGTGGAGTGAAAGCCCGCGGCTTACCCGTGGAATGGCTCTGCATACTGGCGAACTAGAGGATGGTAGGGGAGAGCGGAACTCTTGGTGGAGCGGTGAAATGCGTAGATATCAAGAGGAACACCGATGGCGAAGGCAGCTCTCTGGTCCATTTCTGACGCTGAGGCGCGAAAGCTAGGGTAGCAAACG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290GTGAGGAATATTGCGCAATGGGGGAAACCCTGACGCAGCGACGCCGCGTGAGTGAGGAAGGCCTTCGGGTCGTAAAGCTCTGTCAAAGGGAAAGAAGTGCATGATGGCTAATACCTGTCATGTTTGACGGTACCCTTAAAGGAAGCACCGGCTAACTCCGTGCCAGCAGCCGCGGTAATACGGAGGGTGCAAGCGTTGTTCGGAATCACTGGGCGTAAAGGGCGCGTAGGCGGTTTGATAAGTCAGATGTGAAAGCCCACGGCTTAACTGTGGAAGTGCATTTGAAACTGTCAGACTTGAGTATCAGAGGGGAAAGTGGAATTCCCGGTGTAGAGGTGAAATTCGTAGATATCGGGAGGAATACCGGTGGCGAAGGCGACTTTCTGGCTGAATACTGACGCTGAGGCGCGAAAGCGTGGGGAG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291GTGAGGAATATTGGTCAATGGGAGAGATCCTGAACCAGCCAAGCCGCGTGAGGGAAGACGGCCCTATGGGTTGTAAACCTCTTTTGTCGGAGAACAAAACCCGGGACGTGTCCCGGACTGCGTGTATCCGAAGAAAAAGCATCGGCTAACTCCGTGCCAGCAGCCGCGGTAATACGGAGGATGCGAGCGTTATCCGGATTTATTGGGTTTAAAGGGTGCGTAGGCGGTCCGTTAAGTCAGCGGTAAAATTGCGGGGCTCAACCCCGTCGAGCCGTTGAAACTGGCAGACTTGAGTTGGCGAGAAGTACGCGGAATGCGCGGTGTAGCGGTGAAATGCATAGATATCGCGCAGAACTCCGATTGCGAAGGCAGCGTACCGGCGCCAGACTGACGCTGAGGCACGAAAGCGTGGGGATCG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292GCAAGGAATTTTCGTCAATGGGCGCAAGCCTGAACGAGCAACGCCGCGTGCAGGATGACGGCCTTCGGGTTGTAAACTGCTTTTCAGGGGGAAGACATCGACGGTACCCCTGGAATAAGGCTCGGCTAACTCTGTGCCAGCAGCCGCGGTAAGACAGAGGAGCCAAGCGTTGTCCGGATTGACTGGGCGTAAAGCGCACGCAGGTGGTTGCGGGCGTCGGTGCTGAAAGTTCGCCGCTTAACGGCGAATCGTGTGCCGATACGCCGCGACTTGAGGCCGTGAGAGGTCCGTGGAATTGCCGGTGTAGTGGTGAAATGCGTAGAGATCGGCAGGAACACCCAAGGAGAAATCAGCGGACTGGCGCGGTTCTGACACTGAGGTGCGAAAGCGTGGGGAGCGAACT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293GTGGGGGATATTGGACAATGGGGGGAACCCTGATCCAGCGACGCCGCGTGAGTGAAGAAGTATCTCGGTATGTAAAGCCCTATCAGCAGGGAAGAAAAATGACGGTACCTGACTAAGAAGCACCGGCTAAATACGTGCCAGCAGCCGCGGTAATACGTATGGTGCAAGCGTTATCCGGATTTACTGGGTGTAAAGGGAGCGCAGGCGGCACGCTAAGCCTGATGTGAAAACCCGCGGCCCAACTGTGGGACTGCATTGGGAACTGGCGCGCTGGAGTGCCGGAGGGGTAGGCGGAATTCCTGGTGTAGCGGTGAAATGCGTAGATATCAGGAGGAACACCAGTGGCGAAGGCGGCCTACTGGACGGTGACTGACGCTGAGGCTCGAAAGCGTGGGG</w:t>
      </w:r>
      <w:r w:rsidR="00911D4B" w:rsidRPr="00AA0AF4">
        <w:rPr>
          <w:rFonts w:ascii="Times New Roman" w:hAnsi="Times New Roman" w:cs="Times New Roman"/>
          <w:sz w:val="24"/>
          <w:szCs w:val="24"/>
        </w:rPr>
        <w:lastRenderedPageBreak/>
        <w:t>AG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294GTGGGGAATATTGGACAATGGGCGAAAGCCTGATCCAGCCATGCCGCGTGTGTGAAGAAGGTCTTAGGATTGTAAAGCACTTTAAGTTGGGAGGAAGAGCAGTTAACTAATATTTGACTGTTTTGACGTTACCAACAGAATAAGCACCGGCTAACTTCGTGCCAGCAGCCGCGGTAATACGAAGGGTGCAAGCGTTAATCGGAATTACTGGGCGTAAAGCGCGCGTAGGTGGTTCAGTAAGTTAGGAGTGAAAGCCCCGGGCTTAACCTGGGAATTGCTTCTAAAACTGCTGAGCTAGAGTACGGTAGAGGGTGGTGGAATTTCCTGTGTAGCGGTGAAATGCGTAGATATAGGAAGGAACATCAGTGGCGAAGGCGACCACCTGGACTGATACTGACACTGAGGTGCGAAAGCGTGGGGAG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295GTGGGGAATTTTGGACAATGGGCGAAAGCCTGATCCAGCCATGCCGCGTGCGGGAAGAAGGCCTTCGGGTTGTAAACCGCTTTTGGCAGGAACGAAACGGCGCGGGCCAATACCCCGCGCTAATGACGGTACCTGCAGAATAAGCACCGGCTAACTACGTGCCAGCAGCCGCGGTAATACGTAGGGTGCAAGCGTTAATCGGAATTACTGGGCGTAAAGCGTACGCAGGCGGCTTTGCAAGACAGGTGTGAAATCCCCGGGCCTAACCTGGGAACTGCATTTGTGACTGCATGGCTAGAGTCTGTCAGAGGGGGGTGGAATTCCACGTGTAGCAGTGAAATGCGTAGAGATGTGGAAGAACACCGATGGCGAAGGCAGCCCCCTGGGATGAGACTGACGCTCATGTACGAAAGCGTGGGGAG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296GTGGGGAATATTGGGCAATGGGCGCAAGCCTGACCCAGCCACGCCGCGTGAGTGATGAAGGCTTTCGGGTCGTAAAGCTCTGTGGGGAGGGACGAAAGCCCTTTGGCTAATATCCAGAGGTTTGACGGTACCTCCTTAGCAAGCACCGGCTAACTCCGTGCCAGCAGCCGCGGTAATACGGGGGGTGCAAACGTTGCTCGGAATTATTGGGCGTAAAGCGCACGTAGGCGGTCCGCTAAGTCGGGTGTGAAAGCCCTCGGCTTAACCGAGGAAGTGCATTCGAAACTGGCGGACTTGAGTACCGGAGAGGGTGGCGGAATTCCCGGTGTAGAGGTGAAATTCGTAGATATCGGGAGGAACACCAGCGGCGAAGGCGGCCATCTGGACGGATACTGACGCTGAGGTGCGAAAGCGTGGGGAG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297GTGAGGAATATTGGTCAATGGGCGAGAGCCTGAACCAGCCAAGTCGCGTGAGGGACGACTGCCCTATGGGTTGTAAACCTCTTTTGTATGGGGGGAATAAGCTTTACGAGTAGAGTGATGACAGTACCATACGAATAAGCATCGGCTAACTCCGTGCCAGCAGCCGCGGTAATACGGAGGATGCGAGCGTTATCCGGATTTATTGGGTTTAAAGGGTGCGTAGGCGGCATTATAAGTTAGTGGTAAAATATTGGGGCTTCACCTCACTACGCCATTAATACTGTAGAGCTAGAGAACAGACGAGGTAGGCGGAATAAGTTAAGTAGCGGTGAAATGCATAGATATAACTTAGAACACCGATAGCGAAGGCAGCTTACCAGACTGAGTCTGACGCTGATGCACGAGAGCATGGGTAGCG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298GTGGGGGATATTGGACAATGGGGGAAACCCTGATCCAGCGATGCCGCGTGAGGGAAGAAGGTTTTCGGATTGTAAACCTCTGTGGAGGGGGACGATAATGACGGTACCCCTTTAGGAAGCCACGGCTAACTACGTGCCAGCAGCCGCGGTAATACGTAGGTGGCGAGCGTTGTCCGGAATTACTGGGTGTAAAGGGAGTGTAGGCGGGAAAGCAAGTCAGAAGTGAAAACTATGGGCTTAACCCATAGCCTGCTTTTGAAACTGTTTTTCTTGAGTGAAGTAGAGGCAAGCGGAATTCCCAGTGTAGCGGTGAAATGCGTAGATATTGGGAGGAACACCAGTGGCGAA</w:t>
      </w:r>
      <w:r w:rsidR="00911D4B" w:rsidRPr="00AA0AF4">
        <w:rPr>
          <w:rFonts w:ascii="Times New Roman" w:hAnsi="Times New Roman" w:cs="Times New Roman"/>
          <w:sz w:val="24"/>
          <w:szCs w:val="24"/>
        </w:rPr>
        <w:lastRenderedPageBreak/>
        <w:t>GGCGGCTTGCTGGGCTTTTACTGACGCTGAGGCTCGAAAGCGTGGGGAG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299GTAGGGAATTTTCGGCAATGGGCGAAAGCCTGACCGAGCAACGCCGCGTGAAGGAAGAAGGAATTCGTTTTGTAAACTTCTGTCATAGAGGAAGAACGGTATGATCAGGGAATGGGTCATAAGTGACGGTACTCTATAAGAAAGCCACGGCTAACTACGTGCCAGCAGCCGCGGTAATACGTAGGTGGCGAGCGTTATCCGGAATTATTGGGCGTAAAGAGGGAGCAGGCGGCACTAAAGGTCTGTGGTGAAAGCCCGAAGCTTAACTTCGGTAAGCCATGGAAACCGTAGAGCTAGAGTGTGTGAGAGGATCGTGGAATTCCATGTGTAGCGGTGAAATGCGTAGATATATGGAGGAACACCAGTGGCGAAGGCGACGATCTGGCGCACAACTGACGCTCAGTCCCGAAAGCGTGGGGAGCAAAT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300GTGGGGAATATTGGACAATGGGCGCAAGCCTGATCCAGCCATGCCGCGTGAGTGATGAAGGCCTTAGGGTTGTAAAGCTCTTTCGGCGGGGACGATAATGACGGTACCCGCAGAAGAAGCCCCGGCTAACTTCGTGCCAGCAGCCGCGGTAATACGAAGGGGGCTAGCGTTGCTCGGAATCACTGGGCGTAAAGCGCACGTAGGCGGGTTGCCAAGTCGGGGGTGAAATCCTGGAGCTCAACTCCAGAACTGCCTTCGATACTGGCAATCTTGGAGTCCGGGAGAGGTGAGTGGAACTGCGAGTGTAGAGGTGAAATTCGTAGATATTCGCAAGAACACCAGTGGCGAAGGCGGCTCACTGGCCCGGTACTGACGCTGAGGTGCGAAAGCGTGGGGAG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301GTGGGGAATTGTTCGCAATGGGCGCAAGCCTGACGACGCAACGCCGCGTGGAGGATGAAGACTTTCGGGTCGTAAACTCCTTTCGACCGAGATGAATTTCCGCCGACCCAACACGTCGGTGGAGTGACAGTATCGAGGGAAGAAGCCCCGGCTAACTCCGTGCCAGCAGCCGCGGTAATACGGGGGGGGCAAGCGTTGTTCGGAATTACTGGGCGTAAAGGGTTCGTAGGTGGCCAACTAAGTCAGACGTGAAATCCCTCAGCTTAACTGGGGAACTGCGTCTGATACTGATTGGCTTGAGTGCAGGAGAGGAACGCGGAATTCCAGGTGTAGCGGTGAAATGCGTAGATATCTGGAGGAACACCGGTGGCGAAGGCGGCGTTCTGGACTGCAACTGACACTGAGGAACGAAAGCCAGGGGAGCAAACG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302GTGGGGAATATTGCACAATGGGCGAAAGCCTGATGCAGCCATGCCGCGTGTGTGAAGAAGGCTCTAGGGTTGTAAAGCACTTTCATTAGTGAGGAAAGGTTGTAGCTTAATACGTTGCAACTGTGACGTTAGCTAAAGAAGAAGCACCGGCTAACTCCGTGCCAGCAGCCGCGGTAATACGGAGGGTGCAAGCGTTAATCGGAATTACTGGGCGTAAAGCGCGCGTAGGTGGTTTGTTAAGCGGAATGTGAAAGCCCCGGGCTTAACCTGGGAACTGCATTGCGAACTGGCAAACTAGAGTACAGTAGAGGGTAGTGGAATTTCCTGTGTAGCGGTGAAATGCGTAGAGATGGGAAGGAACATCAGTGGCGAAGGCGACTGCCTGGACTGATACTGACACTGAGGTGCGAAAGCGTGGGGAG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303GTGAGGAATATTGGTCAATGGGCGCGAGCCTGAACCAGCCAAGTAGCGTGAAGGATGAAGGTCCTAGGGATTGTAAACTTCTTTTATAAGGGAATAAAGTCACCCACGTGTGGGTGTTTGTATGTACCTTATGAATAAGCATCGGCTAACTCCGTGCCAGCAGCCGCGGTAATACGGAGGATGCGAGCGTTATCCGGATTTATTGGGTTTAAAGGGAGCGTAGACGGGTCGTTAAGTCAGCTGTGAAAGTTTGAGGCTCAACCTTAAAATTGCAGTTGATACTGGCGTCCTTGAGTACGG</w:t>
      </w:r>
      <w:r w:rsidR="00911D4B" w:rsidRPr="00AA0AF4">
        <w:rPr>
          <w:rFonts w:ascii="Times New Roman" w:hAnsi="Times New Roman" w:cs="Times New Roman"/>
          <w:sz w:val="24"/>
          <w:szCs w:val="24"/>
        </w:rPr>
        <w:lastRenderedPageBreak/>
        <w:t>TTGAGGCAGGCGGAATTCGTGGTGTAGCGGTGAAATGCTTAGATATCACGAAGAACCCCGATTGCGAAGGCAGCCTGCTAAGCCGCGACTGACGTTGAGGCTCGAAAGTGTGGGTAT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304GTGGGGAATATTGCACAATGGGGGAAACCCTGATGCAGCGACGCCGCGTGAAGGAAGACGTATTTCGGTATGTAAACTTCTATCAGCAAGGAAGATGATGACGGTACTTGACTAAGAAGCCCCGGCTAACTACGTGCCAGCAGCCGCGGTAATACGTAGGGGGCAAGCGTTATCCGGATTTACTGGGTGTAAAGGGAGCGTAGGCGGCCATGCAAGTCAGAAGTGAAAGCCCGGGGCTCAACCCCGGGACTGCTTTTGAAACTGTAGGGCTAGATTGCCGGAGAGGTGAGCGGAATTCCTAGTGTAGCGGTGAAATGCGTAGATATTAGGAGGAACACCAGTGGCGAAGGCGGCTCACTGGACGGTAAATGACGCTGAGGCTCGAAAGCGTGGGGAG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305GTGAGGAATATTGGTCAATGGACGAGAGTCTGAACCAGCCAAGTAGCGTGAAGGATGACTGCCCTATGGGTTGTAAACTTCTTTTATACGGGAATAAAGTGGAGTATGCATACTCCTTTGTATGTACCGTATGAATAAGGATCGGCTAACTCCGTGCCAGCAGCCGCGGTAATACGGAGGATCCGAGCGTTATCCGGATTTATTGGGTTTAAAGGGAGCGTAGGCGGGTGCTTAAGTCAGTTGTGAAAGTTTGCGGCTCAACCGTAAAATTGCAGTTGATACTGGGCGCCTTGAGTGCAGCATAGGTAGGCGGAATTCGTGGTGTAGCGGTGAAATGCTTAGATATCACGAAGAACTCCGATTGCGAAGGCAGCTTACTGGACTGTAACTGACGCTGATGCTCGAAAGTGTGGGTAT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306GTCGAGGATCTTCCGCAATGGGCGAAAGCCTGACGGAGCGACACCGCGTGCAGGATGAAGGCCTTCGGGTTGTAAACTGCTGTCACATTCTAGGAATGGCGCGTGATGAACAGTCACGCGCTTGACTAAGGTGAAAGGAAGCACCGGCTAACTCCGTGCCAGCAGCCGCGGTAAGACGGAGGGTGCAAACGTTGTTCGGAATCACTGGGCATAAAGCGCACGTAGGCGGTGCACTAAGTCAGGTGTGAAAGCCCCCGGCTCAACCGGGGAATGGCATCTGATACTGGTGTGCTCGAGGACGGTTGGGGTGAGTGGAACTCCTGGTGGAGCGGTGAAATGCGTAGATATCAGGAGGAACACCGGTGGCGAAAGCGGCTCACTGGGCCGTCTCTGACGCTGAGGTGCGAAAGCTAGGGTAGCGAACG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307GTCGAGAATCTTCGGCAATGGGCGCAAGCCTGACCGAGCGACGCCGCGTGGAGGATGAAGGCCTTCGGGTTGTAAACTCCTGTCGAGGGGGAAGAAGGCCCCGCGAGGGGCTTGACTGATCCCTGGAGGAAGCACGGGCTAAGTTCGTGCCAGCAGCCGCGGTAAGACGAACCGTGCGAACGTTATTCGGAATCACTGGGCTTAAAGCGCGTGTAGGCGGGACGGCACGTCGGTCGCTGAAATCCCCCGGCTCAACCGGGGAACGGGCGCCGATACGACCGCCCTGGAGGGACGTAGGGGGACCTGGAACTTCCGGTGGAGCGGTGAAATGCGTTGAGATCGGAAGGAACGCCCGTGGCGAAAGCGAGGTCCTGGACGTTTTCTGACGCTGAGACGCGAAAGCCAGGGGAGCGAACG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308GTGAGGAATTTTGGACAATGGGGGAAACCCTGATCCAGCGACGCCGCGTGGAGGACGAAGGTCTTCGGATTGTAAACTCCTTTTGTTTGGGACTAAGAAACCTGTAGAAATACGGGGAGTGAATGTACCAGATGAATAAGCCACGGCTAACTTCGTGCCAGCAGCCGCGGTAATACGAAGGTGGCAAGCGTTACTCGGAATTACTGGGTTTAAAGGGTGCGTAGGCGGCGCAGTAAGTCAGGAGTG</w:t>
      </w:r>
      <w:r w:rsidR="00911D4B" w:rsidRPr="00AA0AF4">
        <w:rPr>
          <w:rFonts w:ascii="Times New Roman" w:hAnsi="Times New Roman" w:cs="Times New Roman"/>
          <w:sz w:val="24"/>
          <w:szCs w:val="24"/>
        </w:rPr>
        <w:lastRenderedPageBreak/>
        <w:t>AAAGTTTGCGGCTCAACCGTAAAATTGCTTTTGATACTGCTGTGCTGGAATTAGGATGAGGTCAGCGGAATGTGGCATGTAGCGGTGAAATGCATAGATATGCCATAGAACACCAATTGCGAAGGCAGCTGGCTAGACCTGGATTGACGCTGAGGCACGAAAGCGTGGGGAGCG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309GTCGAGAATCATTCACAATGGGGGAAACCCTGATGGTGCGACGCCGCGTGGGGGAATGAAGGTCTTCGGATTGTAAACCCCTGTCATGTGGGAGCAAATTAAAAAGATAGTACCACAAGAGGAAGAGACGGCTAACTCTGTGCCAGCAGCCGCGGTAATACAGAGGTCTCAAGCGTTGTTCGGAATCACTGGGCGTAAAGCGTGCGTAGGCTGTTTCGTAAGTCGTGTGTGAAAGGCGCGGGCTCAACCCGCGGACGGCACATGATACTGCGAGACTAGAGTAATGGAGGGGGAACCGGAATTCTCGGTGTAGCAGTGAAATGCGTAGATATCGAGAGGAACACTCGTGGCGAAGGCGGGTTCCTGGACATTAACTGACGCTGAGGCACGAAGGCCAGGGGAGCGAAAG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310GTAGGGAATCTTTCACAATGGGCGAAAGCCTGATGGAGCAACGCCGCGTGCAGGATGAAGGCCTTCGGGTTGTAAACTGCTTTTATAAGCGAGAAATATGATGGTAACTTATGAATAAGGATCGGCTAACTACGTGCCAGCAGCCGCGGTCATACGTAGGATCCGAGCATTATCCGGAGTGACTGGGTGTAAAGAGTTGCGTAGGTGGCATAGTAAGTAGCTAGTGAAATCTGGTGGCTCAACCATTCAGACTATTAGCTAAACTGCTAAGCTCGAGACCGTTAGGGGTAACTGGAATTTCTAGTGTAGGAGTGAAATCCGTAGATATTAGAAGGAACACCGATAGCGTAGGCAGGTTACTGGGACGGTTCTGACACTAAGGCACGAAAGCGTAGGGAGCAAACG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311GTAGGGAATCTTCCACAATGGACGAAAGTCTGATGGAGCAACGCCGCGTGAGTGAAGAAGGTTTTAGGATCGTAAAACTCTGTTGTTGGAGAAGAACAGGGACTAGAGTAACTGTTAGTCCTTTGACGGTATCCAACCAGAAAGCCACGGCTAACTACGTGCCAGCAGCCGCGGTAATACGTAGGTGGCAAGCGTTGTCCGGATTTATTGGGCGTAAAGCGAGCGCAGGCGGTTTTTTAAGTCTGATGTGAAAGCCTTCGGCTTAACCGAAGAAGTGCATTAGAAACTGGGAAACTTGAGTGCAGAAGAGGACAGTGGAACTCCATGTGTAGCGGTGAAATGCGTAGATATATGGAAGAACACCAGTGGCGAAGGCGGCTGTCTGGTCTGTAACTGACGCTGAGGCTCGAAAGTATGGGGAGCG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312GTGAGGAATATTGGTCAATGGGCGAGAGCCTGAACCAGCCAAGTCGCGTGAGGGAAGACGGTCCTATGGATTGTAAACCTCTTTTGTCGGGGAGCAAAAGACGCCACGCGTGGCGTTCCGAGAGTACCCGAAGAAAAAGCATCGGCTAACTCCGTGCCAGCAGCCGCGGTAATACGGAGGATGCGAGCGTTATCCGGATTTATTGGGTTTAAAGGGTGCGCAGGCGGAAGATCAAGTCAGCGGTAAAATTGAGAGGCTCAACCTCTTCGAGCCGTTGAAACTGGTTTTCTTGAGTGAGCGAGAAGTATGCGGAATTCGTGGTGTAGCGGTGAAATGCATAGATATCACGAAGAACCCCGATTGCGAAGGCAGCATACCGGCTCCACACTGACGCTGAGGCACGAAAGCGTGGGTATCG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313GTAGGGAATCTTCCACAATGGGCGCAAGCCTGATGGAGCAACACCGCGTGAGTGAAGAAGGGTTTCGGCTCGTAAAGCTCTGTTGTTAGAGAAGAACGTGCGTGAGAGCAACTGTTCACGCAGTGACGGTATCTAACCAGAAAGTCACGGCTAACTACGTGCCAGCAGCCGCGGTAATACGTAGGTGGCAAGCGT</w:t>
      </w:r>
      <w:r w:rsidR="00911D4B" w:rsidRPr="00AA0AF4">
        <w:rPr>
          <w:rFonts w:ascii="Times New Roman" w:hAnsi="Times New Roman" w:cs="Times New Roman"/>
          <w:sz w:val="24"/>
          <w:szCs w:val="24"/>
        </w:rPr>
        <w:lastRenderedPageBreak/>
        <w:t>TATCCGGATTTATTGGGCGTAAAGCGAGCGCAGGCGGTTTGATAAGTCTGATGTGAAAGCCTTTGGCTTAACCAAAGAAGTGCATCGGAAACTGTCAGACTTGAGTGCAGAAGAGGGCAGTGGAACTCCATGTGTAGCGGTGGAATGCGTAGATATATGGAAGAACACCAGTGGCGAAGGCGGCTGCCTGGTCTGCAACTGACGCTGAGGCTCGAAAGCATGGGTAGCG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314GTGAGGAATATTGGTCAATGGGCGCGAGCCTGAACCAGCCAAGTAGCGTGCAGGACGACGGCCCTATGGGTTGTAAACTGCTTTTATACGGGGATAAAGTATGCCACGTGTGGTTTATTGCAGGTACCATATGAATAAGGACCGGCTAATTCCGTGCCAGCAGCCGCGGTAATACGGAAGGTCCGGGCGTTATCCGGATTTATTGGGTTTAAAGGGAGCGTAGGCCGGGTTTTAAGCGTGCCGTGAAATGTCGGGGCTCAACCTTGACACTGCGGCGCGAACTGGAGTCCTTGAGTGCGCGGAACGTATGCGGAATTCGTGGTGTAGCGGTGAAATGCTTAGATATCACGAAGAACCCCGATTGCGAAGGCAGCATACGGCAGCGCTACTGACGCTGAAGCTCGAAGGCGCGGGTATCG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315GTGGGGAATTTTGCGCAATGGGCGAAAGCCTGACGCAGCGACGCCGCGTGGAGGATGAAGGTTTTCGGATTGTAAACTCCTTTTGTAGGGGAAAATAATGATGGTACCCTACGAATAAGCCACGGCTAACTCTGTGCCAGCAGCCGCGGTAAGACAGAGGTGGCAAGCGTTGTTCGGAATTACTGGGCTTAAAGGGCGCGTAGGTGGTGGCATAAGTCCGAGGTGGAAGACTAAGGCTTAACCTTAGAATTGCCTTGGAAACTGTATCACTTGAGTCAGCGAGGGGATGGCGGAATTCCAGGTGTAGCGGTGAAATGCGTAGATATCTGGAGGAAGGCCGGTGGCGAAGGCGGCCATCTGGCGCTGAACTGACACTGAGGCGCGAAAGCGTGGGGAG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316GTGAGGAATATTGGTCAATGGCCGGAAGGCTGAACCAGCCAAGCCGCGTGGAGGATGAAGGCGCTAAGCGTCGTAAACTTCTTTTGTTGAGGGACAAAATCCGTCACGAGTGACGGACTGAGGGTACTCAAAGAAAAAGCATCGGCTAACTCCGTGCCAGCAGCCGCGGTAATACGGAGGATGCGAGCGTTATCCGGATTTATTGGGTTTAAAGGGTGCGTAGGCGGACTGTTAAGTCAGCGGTAAAAGCCCGGAGCTCAACTCCGGCGAGCCGTTGAAACTGGTGGTCTTGAGTTGGAGAGAAGTATGCGGAATGCGCAGTGTAGCGGTGAAATGCATAGATATTGCGCAGAACTCCGATTGCGAAGGCAGCATACCGGTTCCATACTGACGCTGAGGCACGAAAGCGTGGGGAT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317GTGAGGAATATTGGTCAATGGACGCAAGTCTGAACCAGCCACGTCGCGTGAAGGAAGACGGCCCTACGGGTTGTAAACTTCTTTTATACGGGAATAAAGTGCCCCACGCGTGGGGTTTTGCATGTACCGTATGAATAAGGATCGGCTAACTCCGTGCCAGCAGCCGCGGTAATACGGAGGATCCGAGCGTTATCCGGATTTATTGGGTTTAAAGGGTGCTCAGGCGGGGGATTAAGTCGGCGGTGAAATTTTGCAGCTCAACTGTAAAAGTGCCTTCGAAACTGGTTTCCTTGAGTGTGGATGAGGTAGGCGGAATTTGTGGTGTAGCGGTGAAATGCATAGATATCACGAGGAACTCCGATTGCGCAGGCAGCTTACTAAACCATAACTGACGCTCAAGCACGAAGGCGTGGGGAT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318GTTAGGAATTTTGCGCAATGGGAGAAATCCTGACGCAGCAACGCCGCGTGAGGGATGAAGGCCTTCGGGTTGTAAACCTCTTTTAGTGGGGAAAAACACAATGATGGTACCCGCAGAAAAAGCACCGGCGAACTCTGTGCCAGC</w:t>
      </w:r>
      <w:r w:rsidR="00911D4B" w:rsidRPr="00AA0AF4">
        <w:rPr>
          <w:rFonts w:ascii="Times New Roman" w:hAnsi="Times New Roman" w:cs="Times New Roman"/>
          <w:sz w:val="24"/>
          <w:szCs w:val="24"/>
        </w:rPr>
        <w:lastRenderedPageBreak/>
        <w:t>AGCCGCGGTAATACAGAGGGTGCGAGCGTTATTCGGATTCACTGGGCGTAAAGGGCGCGTAGGCGGCTTGGTAAGTCTGATGTGAAATCCCTGGGCTCAATCCAGGAAGTGCATCGGATACTGCCAGGCTGGAGTATGGGAGAGGAGGACGGAATTCCTGGTGTAGAGGTGAAATTCGTAGATATTGGGAAGAACACCGGTGGCGAAGGCGGCCATCTGGCCCGCAATTGACGCTGAGGCGCGAAAGCGTGGGGAG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319GTAGGGAATATTGGTCAATGGGTGAGAGCCTGAACCAGCCATGCCGCGTGCAGGAAGAAGGCCTTCTGGGTTGTAAACTGCTTTTGCCAGGGGATAAAATAGCTTTGCGAAGCAAATTGAAGGTACCTGGTGAATAAGCCACGGCTAACTACGTGCCAGCAGCCGCGGTAATACGTAGGTGGCAAGCGTTGTCCGGATTTATTGGGTTTAAAGGGTGCGTAGGCGGTTCCATAAGTCAGTGGTGAAATACAGCCGCTTAACGGTTGAGGTGCCATTGATACTGCGGAACTTGAGTACAGACGAGGTAGGCGGAATTGACGGTGTAGCGGTGAAATGCTTAGATATCGTCAAGAACACCGATAGCGAAGGCAGCTTACTAGACTGTAACTGACGCTGAGGCACGAAAGTGTGGGGAT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320GTGGGGGATATTGCACAATGGAGGAAACTCTGATGCAGCAACGCCGCGTGAGGGAAGAAGGTTTTCGGATTGTAAACCTCTGTCCTTGGTGACGATAATGACGGTAGCCAAGGAGGAAGCTCCGGCTAACTACGTGCCAGCAGCCGCGGTAATACGTAGGGAGCAAGCGTTGTCCGGATTTACTGGGTGTAAAGGGTGCGTAGGCGGCACTGCAAGTCAGGCGTGAAAGGCGGAGGCTTAACCTCCGAGTTGCGTTTGAAACTGTGGTGCTTGAGTGAAGTAGAGGTAGGCGGAATTCCCGGTGTAGCGGTGAAATGCGTAGAGATCGGGAGGAACACCAGTGGCGAAGGCGGCCTACTGGGCTTTAACTGACGCTGAGGCACGAAAGCATGGGTAG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321GTGAGGAATATTGGACAATGGATGGAAATCTGATCCAGCCATGCCGCGTGAAGGACGACGGTCCTATGGATTGTAAACTTCTTTTGTATGGGAGCAATAAGGTCTACGTGTAGATCGATGAGAGTACCATACGAATAAGCATCGGCTAACTCCGTGCCAGCAGCCGCGGTAATACGGAGGATGCGAGCGTTATCCGGATTTATTGGGTTTAAAGGGTGCGTAGGCGGTTGTATAAGTCAGCGGTGAAATTTTCCGGCTTAACCGGGAGACTGCCGTTGATACTGTATAGCTTGAATACGGTTGCTGTGAGTGGAATGTGTGGTGTAGCGGTGAAATGCATAGATATCACACAGAATATCGATTGCGAAGGCAGCTCACAAAGCCGTTATTGACGCTGATGCACGAAAGTGTGGGGAT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322GTGGGGAATATTGCACAATGGGGGAAACCCTGATGCAGCCATGCCGCGTGTGTGAAGAAGGCCTTCGGGTTGTAAAGCACTTTCAGTAGGGAGGAAAGGTTGTAAGTTAATACCTTGCAGCTGTGACGTTACCTACAGAAGAAGGACCGGCTAACTCCGTGCCAGCAGCCGCGGTAATACGGAGGGTCCAAGCGTTAATCGGAATTACTGGGCGTAAAGCGTGCGCAGGCGGTTTGTTAAGCGAGATGTGAAAGCCCCGGGCTCAACCTGGGAATTGCATTTCGAACTGGCAAACTAGAGTCTTGTAGAGGGGGGTAGAATTCCAGGTGTAGCGGTGAAATGCGTAGAGATCTGGAGGAATACCGGTGGCGAAGGCGGCCCCCTGGACAAAGACTGACGCTCAGGCACGAAAGCGTGGGGAG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323GTAGGGAATCTTGCGCAATGGGGGGAACCCTGACGCAGCAATGCCGCGTGCGGGATGACGGCCCTCGGGTTGTAAACCGCTTTCAGCAGGGAAG</w:t>
      </w:r>
      <w:r w:rsidR="00911D4B" w:rsidRPr="00AA0AF4">
        <w:rPr>
          <w:rFonts w:ascii="Times New Roman" w:hAnsi="Times New Roman" w:cs="Times New Roman"/>
          <w:sz w:val="24"/>
          <w:szCs w:val="24"/>
        </w:rPr>
        <w:lastRenderedPageBreak/>
        <w:t>ATAGTGACGGTACCTGCACAAGAAGCCCCGGCTAACTACGTGCCAGCAGCCGCGGTAACACGTAGGGGGCGAGCGTTATCCGGATTCATTGGGCGTAAAGCGCGCGCAGGCGGCCGCCTAAGCGGGACCTCTAATCCTGGGGCTCAACCTCAGGCCGGGTCCCGAACTGGGCGGCTCGGGTGCGGTAGGGGTAGGCGGAATTCCCGGTGTAGCGGTGGAATGCGCAGATATCGGGAAGAACACCGACGGCGAAGGCAGCCTACTGGGCCGCCACCGACGCTGAGGCGCGAAAGCTAGGGGAGCG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324GTGGGGAATATTGCACAATGGGGGAAACCCTGATGCAGCGACGCCGCGTGAGTGAAGAAGTATTTCGGTATGTAAAGCTCTGTCAGCAGGGAAGAAAATGACGGTACCTGACCAAGAAGCCCCGGCTAACTACGTGCCAGCAGCCGCGGTAATACGTAGGGGGCAAGCGTTATCCGGATTTACTGGGTGTAAAGGGAGCGTAGACGGTGATGCAAGTCTGATGTGAAAGCCCGGGGCCCAACCCCGGGACTGCATTGGAAACTGTATGGCTGGAGTGCAGGAGAGGTAAGTGGAATTCCTAGTGTAGCGGTGAAATGCGTAGATATTAGGAGGAACACCAGTGGCGAAGGCGGCTTACTGGACTGTAACTGACGTTGAGGCTCGAAAGCGTGGGGAG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325GTGGGGAATCTTGGACAATGGGGGCAACCCTGATCCAGCGACGCCGCGTGGGTGACGAAGGCCTTCGGGTTGTAAAGCCCTTTCACCGGGGACGATGGTGACGGTACCCGGGGAAGAAGCACCGGCTAACTCCGTGCCAGCAGCCGCGGTAAGACGGAGGGTGCGAGCGTTGTTCGGAATCACTGGGCGTAAAGGGCGCGTAGGCGGCCTGCCAAGTCGGGCGTGAAAGCCCGGGGCTCAACCCCGGAGGTGCGCCCGAGACTGGCGGGCTCGAGGCCGGGAGAGGGGGGTGGAATACCCAGTGGAGAGGTGAAATTCGTAGATATTGGGTGGAACACCGGTGGCGAAAGCGGCCCCCTGGCCCGGGTACCTGACGCTGAGGCGCGAAAGCGTGGGGAG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326GTGGGGAATTGTTCGCAATGGGCGCAAGCCTGACGACGCAACGCCGCGTGGAGGACGAAGATCTTCGGGTCGTAAACTCCTGTCGAGCGGGAAGAACCCCGCGGGGACGAATACTCCCTGCGGCTGACGGTACCGCTAAAGGAAGCCCCGGCTAACTCCGTGCCAGCAGCCGCGGTAATACGGGGGGGGCAAGCGTTGTTCGGAATTACTGGGCGTAAAGGGCTCGTAGGCGGCCAACTAAGTCGGATGTGAAATCCCCAGGCTCAACCTGGGAACTGCATCCGATACTGGATGGCTTGAATCCGGGAGAGGGATGCAGAATTCCAGGTGTAGCGGTGAAATGCGTAGATATCTGGAGGAATACCGGTGGCGAAGGCGGCATCCTGGACCGGCATTGACGCTGAGGAGCGAAAGCCAGGGGAGCAAACG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327GTAGGGAATTTTCCGCAATGGACGAAAGTCTGACGGAGCAATGCCGCGTGAGTGATGAAGGTTTTCGAATCGTAAAGCTCTGTTGTAAGGGAAGAACAGCACTAGTAGGAAATGGCTAGTGTGTGACGGTACCTTACCAGAAAGCCACGGCTAACTACGTGCCAGCAGCCGCGGTAATACGTAGGTGGCAAGCGTTATCCGGAATTATTGGGCGTAAAGCGCATGTAGGCGGCTCTTTAAGTCTGATGTGAAAGCCAGTGGCTCAACCACTGAATTGCATTGGATACTGGAGAGCTAGAATCTTGGAGAGGTAAGTGGAATTTCATGTGTAGCGGTGGAATGCGTAGATATATGAAGGAACACCAATGGCGAAGGCAGCTTACTGGACAAGTATTGACGCTGAGATGCGAAAGTGTGGGTAG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328GTAAGGAATATTGGACAATGGCCGCAAGGCTGATCCAGCCATCCA</w:t>
      </w:r>
      <w:r w:rsidR="00911D4B" w:rsidRPr="00AA0AF4">
        <w:rPr>
          <w:rFonts w:ascii="Times New Roman" w:hAnsi="Times New Roman" w:cs="Times New Roman"/>
          <w:sz w:val="24"/>
          <w:szCs w:val="24"/>
        </w:rPr>
        <w:lastRenderedPageBreak/>
        <w:t>GCGTGCAGGAAGAAGGCCCTATGGGTTGTAAACTGCTTTTGTCAGGGAAGAAACCTCTGGATTTACTCCGGAGCTGACGGTACCTGAAGAATAAGCACCGGCTAACTACGTGCCAGCAGCCGCGGTAATACGTAGGGTGCAAGCGTTAATCGGAATTACTGGGCGTAAAGCGTGCGCAGGCGGTTTCGTAAGTCTGTCGTGAAATCCCCGGGCTTAACCTGGGAATGGCGATGGAGACTGCGAGGCTAGAGTTTGGCAGAGGGGGGTAGAATTCCACGTGTAGCAGTGAAATGCGTAGAGATGTGGAGGAACACCGATGGCGAAGGCAGCCCCCTGGGTCAAAACTGACGCTCATGCACGAAAGCGTGGGGAG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329GTGAGGAATATTGCACAATGGGCGAAAGCCTGATGCAGCAACGCCGCGTGAGCGAAGAAGGCCTTTGGGTCGTAAAGCTCTGTCCTTGGGGAAGAAACAAATGACGGTACCCTTGGAGGAAGCCCCGGCTAACTACGTGCCAGCAGCCGCGGTAATACGTAGGGGGCGAGCGTTATCCGGAATTATTGGGCGTAAAGAGTGCGTAGGTGGTCTTGTAAGCGTGGGGTGAAAGGCAGTGGCTTAACCATTGTTAGCCTTGCGAACTGTGAGACTTGAGTGCAGGAGAGGAAAGCGGAATTCCTAGTGTAGCGGTGAAATGCGTAGATATTAGGAGGAACACCAGTGGCGAAGGCGGCTTTCTGGACTGTAACTGACACTGAGGCACGAAAGCGTGGGGAG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330GTGGGGAATATTGCACAATGGGCGCAAGCCTGATGCAGCAACGCCGCGTGCGGGATGACGGCCTTCGGGTTGTAAACCGCTTTCAGCAGGGACGAAGCTTTTTGTGACGGTACCTGCAGAAGAAGCACCGGCTAACTACGTGCCAGCAGCCGCGGTGATACGTAGGGTGCGAGCGTTGTCCGGATTTATTGGGCGTAAAGGGCTCGTAGGCGGTTGATCGCGTCGGAAGTGGAAACTTGATGCTTAACGTTGAGCGTGCTTTCGATACGGGTTGACTTGAGGAAGGTAGGGGAGAATGGAATTCCTGGTGGAGCGGTGGAATGCGCAGATATCAGGAGGAACACCAGTGGCGAAGGCGGTTCTCTGGACCTTTCCTGACGCTGAGGAGCGAAAGCGTGGGGAGCG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331GTGGGGAATATTGGGCAATGGGCGCAAGCCTGACCCAGCAACGCCGCGTGAAGGAAGAAGGCTTTCGGGTTGTAAACTTCTTTTGACAGGGAAGAGGAGAAGACGGTACCTGTCGAATAAGCTCCGGCTAACTACGTGCCAGCAGCCGCGGTAATACGTAGGGAGCGAGCGTTGTCCGGATTTACTGGGTGTAAAGGGCGTGCAGCCGGGAGTACAAGTCAGATGTGAAATGCGGGGGCTTAACCCCCGAACTGCATTTGAAACTGTTGATCTTGAGTATCGGAGAGGCAGGCGGAATTCCTAGTGTAGCGGTGAAATGCGTAGATATTAGGAGGAACACCAGTGGCGAAGGCGGCCTGCTGGACGACAACTGACGGTGAGGCGCGAAAGCGTGGGGAG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332GTGGGGAATATTGCACAATGGGGGAAACCCTGATGCAGCGACGCCGCGTGGAGGAAGAAGGTCTTCGGATTGTAAACTCCTGTTGTTGAGGAAGATAATGACGGTACTCAACAAGGAAGTGACGGCTAACTACGTGCCAGCAGCCGCGGTAAAACGTAGGTCACAAGCGTTGTCCGGAATTACTGGGTGTAAAGGGAGCGCAGGCGGGAAGGCAAGTTGGAAGTGAAATCCATGGGCTCAACCCATGAACTGCTTTCAAAACTGTTTTTCTTGAGTAGTGCAGAGGTAGGCGGAATTCCCGGTGTAGCGGTGGAATGCGTAGATATCGGGAGGAACACCAGTGGCGAAGGCGGCCTACTGGGCACCAACTGACGCTGAGGCTCGAAAGTGTGGGTAG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lastRenderedPageBreak/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333GTGAGGAATATTGGTCAATGGCCGAGAGGCTGAACCAGCCAAGTCGCGTGAGGGATGACGGCCCTATGGGTTGTAAACCTCTTTTGTCAGGGAGCAAGACCCTCCACGTGTGGAGGAGCGAGAGTACCTGAAGAAAAAGCATCGGCTAACTACGTGCCAGCAGCCGCGGTAATACGTAGGTGGCAAGCGTTGTCCGGATTTATTGGGCGTAAAGCGAGCGCAGGCGGAAAGATAAGTCTGATGTGAAAGCCCTCGGCTTAACCGGGGAAGTGCATCGGAAACTGTTTTTCTTGAGTGCAGAAGAGGAGAGTGGAACTCCATGTGTAGCGGTGGAATGCGTAGATATATGGAAGAACACCAGTGGCGAAGGCGGCTCTCTGGTCTGCAACTGACGCTGAGGCTCGAAAGCATGGGTAGCG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334GTGGGGAATATTGGGCAATGGGGGCAACCCTGACCCAGCGACGCCGCGTGGGGGAAGACGGCCTTCGGGTTGTAAACCTCTTTTGTACGGGAAGAAGGAAGTGACGGTACTGTACGAATAAGTCCCGGCTAACTACGTGCCAGCAGCCGCGGTAATACGTAGGGGACGAGCGTTGTCCGGAATTACTGGGCGTAAAGGGCGCGCAGGCTGTGCTGCAAGTCAGCTGTTAAATGTCTGGGCTTAACCCGGGCATGCGGTTGAGACTGCGGTGCTGGAGTGCTGTAGAGGCAAGTGGAATTCCCAGTGTAGCGGTGAAATGCGTAGATATTGGGAAGAACACCGGTGGCGAAGGCGACTTGCTGGGCAGCAACTGACGCTGAGGCGCGAAAGCCAGGGGAGCAAACG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335GTGGGGAATTGTTCGCAATGGGCGCAAGCCTGACGACGCAACGCCGCGTGGAGGATGAAGATCTTCGGGTCGTAAACTCCTGTCGAGCGGGACGAAAGATCCGCGACCTAATACGTCGCGGAAGTGACGGTACCGCTAGAGGAAGCCCCGGCTAACTCCGTGCCAGCAGCCGCGGTAATACGGGGGGGGCTAGCGTTGTTCGGAATTACTGGGCGTAAAGGGCTCGTAGGTGGCCAACTAAGTCATGCGTGAAATCCCTCGGCTTAACCGGGGAACTGCGTCTGATACTGGATGGCTTGAATCCGGGAGAGGGATGCGGAATTCCAGGTGTAGCGGTGAAATGCGTAGATATCTGGAGGAACACCGGTGGCGAAGGCGGCCCCCTGGGCTGGTACTGACGCTGAGGCGCGAAAGCGTGGGTAGCAAACG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336GTGGGGAATATTGGGCAATGGGCGCAAGCCTGACCCAGCAACGCCGCGTGAAGGAAGAAGGCTTTCGGGTTGTAAACTTCTTTTCTCAGGGACGAAGAAAGTGACGGTACCTGAGGAATAAGCCACGGCTAACTACGTGCCAGCAGCCGCGGTAATACGTAGGTGGCAAGCGTTATCCGGATTTATTGGGTGTAAAGGGCGTGTAGGCGGGAGCGCAAGTCAGATGTGAAAACTCAGGGCTCAACCCTGAGCCTGAATTTGAAACTGTGTTTCTTGAGTGCTGGAGAGGCAATCGGAATTCCGTGTGTAGCGGTGAAATGCGTAGATATACGGAGGAACACCAGTGGCGAAGGCGGATTGCTGGACAGTAACTGACGCTGAGGCGCGAAAGCGTGGGGAG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337GTGGGGAATCTTGCGCAATGGGCGAAAGCCTGACGCAGCGACGCCGCGTGGGTGATGAAGGCCTTCGGGTTGTAAAGCACTTTCGGTGGGAACGAAATATGCCGGGCTAATACCCCGGTAGGCTGACGTTACTCAATGAAGAAGCACCGGCTAACTCTGTGCCAGCAGCCGCGGTAATACAGAGGGTGCGAGCGTTAATCGGAATTACTGGGCGTAAAGCGCACGTAGGTGGTTTTGTAAGTCGGATGTGAAATCCCCGGGCTTAACCCGGGAACTGCATTCGAGACTGCATTACTCGAGTATGGGAGAGGGAAGCGGAATTTCCGGTGTAGCGGTGAAATGCGTAGATATCGGAAGGAACATCAGTGGCGAAAGCGGCTTCCTGGCCCAATACTGAC</w:t>
      </w:r>
      <w:r w:rsidR="00911D4B" w:rsidRPr="00AA0AF4">
        <w:rPr>
          <w:rFonts w:ascii="Times New Roman" w:hAnsi="Times New Roman" w:cs="Times New Roman"/>
          <w:sz w:val="24"/>
          <w:szCs w:val="24"/>
        </w:rPr>
        <w:lastRenderedPageBreak/>
        <w:t>ACTCATGTGCGAAAGCGTGGGGAG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338GTGAGGAATATTGGACAATGGTCGAAAGACTGATCCAGCCATGCCGCGTGCAGGATGAATGCCCTATGGGTTGTAAACTGCTTTTATACGGGAAGAAAAACACCTACGTGTAGGTGACTGACGGTACCGTAAGAATAAGGACCGGCTAACTCCGTGCCAGCAGCCGCGGTAATACGGAGGGTCCAAGCGTTATCCGGAATCATTGGGTTTAAAGGGTCCGTAGGCGGGCTATTAAGTCAGAGGTGAAAGTTTGCAGCTCAACTGTAAAATTGCCTTTGATACTGATAGTCTTGAATTGTAGTGAAGTGGTTAGAATATGTGGTGTAGCGGTGAAATGCATAGATATCACATAGAATACCGATTGCGAAGGCAGATCACTAACTATATATTGACGCTGAGGGACGAAAGCGTGGGGAGCGAACG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339GTGGGGAATATTGCACAATGGGGGAAACCCTGATGCAGCCATGCCGCGTGTGTGAAGAAGGCCCTAGGGTTGTAAAGCACTTTCAGTAGGGAGGAAAGGGTGTTGATTAATACTCAACATCTGTGACGTTACCTACAGAAGAAGCACCGGCTAACTTCGTGCCAGCAGCCGCGGTAATACGAGGGGTGCAAGCGTTAATCGGAATTACTGGGCGTAAAGCGTGCGTAGGCGGTTTGTTAAGCAAGATGTGAAAGCCCAGGGCTCAACCTTGGAACTGCATTTTGAACTGGCAAACTAGAGTACTGTAGAGGGTGGTGGAATTTCCAGTGTAGCGGTGAAATGCGTAGAGATTGGAAGGAACATCAGTGGCGAAGGCGGCCACCTGGACAGATACTGACGCTGAGGCACGAAAGCGTGGGGAG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340GTGGGGAATATTGCACAATGGGTGCAAGCCTGATGCAGCGACGCCGCGTGAGGGATGACGGCCTTCGGGTTGTAAACCTCTTTCGCTGGGGACGAAGCCTTTCGGGGTGACGGTACCTGGAGAAGAAGCACCGGCTAACTACGTGCCAGCAGCCGCGGTAATACGTAGGGTGCGAGCGTTGTCCGGAATTATTGGGCGTAAAGAGCTCGTAGGCGGTTTGTCGCGTCGGCCGTGAAAACCTACAGCTTAACTGTGGGCGTGCGGTCGATACGGGCAGACTTGAGTTCGGTAGGGGAGTCTGGAATTCCTGGTGTAGCGGTGAAATGCGCAGATATCAGGAGGAACACCGGTGGCGAAGGCGGGACTCTGGGCCGATACTGACGCTGAGGAGCGAAAGCGTGGGGAGCG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341GTGGGGAATATTGCGCAATGGGCGAAAGCCTGACGCAGCGACGCCGCGTGAGGGATGAAGGTTCTCGAATCGTAAACCTCTGTCAGAAGGGAAGAAATTACATTGTGCTAATCAGCAGTGTATTGACGGTACCTTCAAAGGAAGCACCGGCTAACTCCGTGCCAGCAGCCGCGGTAATACGGAGGGTGCAAGCGTTAATCGGAATTACTGGGCGTAAAGCGCATGTAGGCGGCTTTATAAGTCAGGGGTGAAATCCCACGGCTCAACCGTGGAATTGCCCTTGATACTGTATAGCTTGAATTCAGTAGAGGGTGGCGGAATTTCAGGTGTAGGAGTGAAATCCGTAGATATCTGAAAGAACATCAGTGGCGAAGGCGGCCACCTGGACTGATATTGACGCTGAGATGCGAAAGCGTGGGGAG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342GTGGGGAATATTGCACAATGGAGGGAACTCTGATGCAGCAACGCCGCGTGAGCGAAGAAGGTTTTAGGATCGTAAAGCTCTGTCCTAGGGGAAGATAATGACGGTACCCGAGGAGGAAGCCCCGGCTAACTACGTGCCAGCAGCCGCGGTAATACGTAGGGGGCGAGCGTTGTCCGGAATTATTGGGCGTAAAGGGTGCGTAGGCGGCTGAACAAGTCAGATGTGAAAGGTTAAGGCTTAACTTTAATAAGCATATGAAACTGTTCAGCTTGAGTTAAGGAGAGGGGAGTGGAATTCCTAGTGTAGCGGTGAAATGCGTAGATATTAGGAGGAATACCAGTGGCGAAG</w:t>
      </w:r>
      <w:r w:rsidR="00911D4B" w:rsidRPr="00AA0AF4">
        <w:rPr>
          <w:rFonts w:ascii="Times New Roman" w:hAnsi="Times New Roman" w:cs="Times New Roman"/>
          <w:sz w:val="24"/>
          <w:szCs w:val="24"/>
        </w:rPr>
        <w:lastRenderedPageBreak/>
        <w:t>GCGACTCTCTGGACTTAAACTGACGCTGAGGCACGAAAGCGTGGGGAG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343GTGGGGAATATTGCACAATGGAGGAAACTCTGATGCAGCGACGCCGCGTGAATGATGAAGGCCTTCGGGTCGTAAAATTCTGTCCTTGGGGAAGATAATGACGGTACCCAAGGAGGAAGCCCCGGCTAACTACGTGCCAGCAGCCGCGGTAATACGTAGGGGGCGAGCGTTGTCCGGAATTATTGGGCGTAAAGGGTTCGCAGGCGGTCTGATAAGTCAGATGTGAAAGGCTATGGCTCAACCATAGCAAGCATTTGAAACTGTCAGACTTGAGTTAAGGAGAGGAAAGTGGAATTCCTAGTGTAGCGGTGAAATGCGTAGATATTAGGAGGAATACCAGTGGCGAAGGCGACTTTCTGGACTTATACTGACGCTGAGGAACGAAAGCGTGGGGAG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344GTGGGGAATATTGGGCAATGGGCGCAAGCCTGACCCAGCAACGCCGCGTGAAGGAAGAAGGCTTTCGGGTTGTAAACTTCTTTTATTCGGGACGATAATGACGGTACCGAATGAATAAGCCACGGCTAACTACGTGCCAGCAGCCGCGGTAATACGTAGGTGGCAAGCGTTATCCGGATTTACTGGGTGTAAAGGGCGTGTAGGCGGGACTGCAAGTCAGATGTGAAAACTATGGGCTCAACCCATAGCCTGCATTTGAAACTGTAGTTCTTGAGTACTGGAGAGGCAGGCGGAATTCCGTGTGTAGCGGTGAAATGCGTAGATATTAGGAGGAACATCAGTGGCGAAGGCGGCTTACTGGGCTTTAACTGACGCTGAGGCTCGAAAGCGTGGGGAG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345ATTAGGAATCTTGCGCAATGGGGGCAACCCTGACGCAGCGACACAGCGTGGAGGATGAAGGTCTTCGGATTGTAAACTCCTTTTATATGGGAAGAATAAATGACTGTACCATATGAATAAGTACCTGCTAACTACGTGCCAGAAGCATCGGTGATGCGTAGGGTACGAACGTTATCCGGATTTACTGGGCGTATAGAGATGCGTAGGCGGTTTGATAAGTCTTGAGTTAAAGACCTCGGCTCAACCGAGGGAGAGCTTTCGAAACTATCAGACTTGAGACATGGAGGGGTGAACGGAATTCCGAGTGGAGTGGTGAAATACGTTGATATTCGGAGGAACATCAGTGGCGAAGGCGGTTCACTGGCCATTGTCTGACGCTAAGGCTCGAAAGCGTGGGTAGCAAAAC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346GTGGGGAATCTTGCGCAATGGCCGAAAGGCTGACGCAGCGACGCCGCGTGGGGGAGGAAGGCCTTCGGGTCGTAAACCCCTGTTGCTCGGGACGAATGCCTGGTTTCGACCAGGGTGACGGTACCGGGTGAGGAAGCACCGGCTAACTCCGTGCCAGCAGCCGCGGTAATACGGAGGGTGCGAGCGTTGTCCGGAATCACTGGGCGTAAAGGGCGCGTAGGCGGCTTCCTAAGCGGGTGGTGAAAGCTCGGGGCTCAACCCCGAGTCGGCCATGCGAACTGGGAGGCTCGAGCACTGTAGAGGCAGGCGGAATTCCGGGTGTAGCGGTGGAATGCGTAGAGATCCGGAAGAACACCGGTGGCGAAGGCGGCCTGCTGGGCAGTAGCTGACGCTGAGGCGCGACAGCGTGGGGAG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347GTGGGGAATATTGCACAATGGAGGGAACTCTGATGCAGCGATGCCGCGTGAGGGAAGAAGGTTTTCGGATTGTAAACCTCTGTCAACGGGGACGAAAATGACGGTACCCGAGAAGGAAGCTCCGGCTAACTACGTGCCAGCAGCCGCGGTAATACGTAGGGAGCGAGCGTTGTCCGGAATTACTGGGTGTAAAGGGAGCGTAGGCGGGGCTTTAAGTCAGGTGTGAAAACTACGGGCTCAACTCGTAGACTGCACTTGAAACTGAGGCTCTTGAGTGGAGCAAAGGCAGGCGGAAT</w:t>
      </w:r>
      <w:r w:rsidR="00911D4B" w:rsidRPr="00AA0AF4">
        <w:rPr>
          <w:rFonts w:ascii="Times New Roman" w:hAnsi="Times New Roman" w:cs="Times New Roman"/>
          <w:sz w:val="24"/>
          <w:szCs w:val="24"/>
        </w:rPr>
        <w:lastRenderedPageBreak/>
        <w:t>TCCCGGTGTAGCGGTGAAATGCGTAGATATCACGCAGAACCCCGATTGCGAAGGCAGCATACCGGCGCCCTACTGACGCTGAAGCACGAAAGCGTGGGTATCG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348GTAAGGAATATTGGTCAATGGACGCAAGTCTGAACCAGCCATGCCGCGTGGAGGATGAAGGTCCTCTGGATTGTAAACTTCTTTTATCTGAGAAGAAACCCGGGAAATCCTTTCCGGTTGACGGTACCAGATGAATAAGCACCGGCTAACTCCGTGCCAGCAGCCGCGGTAATACGGAGGGTGCAAGCGTTATCCGGATTCACTGGGTTTAAAGGGTGCGTAGGTGGGTTGGTAAGTCCGTGGTGAAATCTCCGAGCTTAACTCGGAAACTGCCGTGGATACTATCAATCTTGAATACTGTGGAGGTAAGCGGAATATGTCATGTAGCGGTGAAATGCTTAGATATGACATAGAACACCGATAGCGAAGGCAGCTTGCTACACAGTCATTGACACTGAGGCACGAAAGCGTGGGGAG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349GTGGGGGATATTGCACAATGGAGGAAACTCTGATGCAGCGACGCCGCGTGAGTGAAGAAGTATCTCGGTATGTAAAGCTCTATCAGCAGGGAAGAAAATGACAGTACCTGACCAAGAAGCCCCGGCTAACTACGTGCCAGCAGCCGCGGTAATACGTAGGGGGCAAGCGTTATCCGGATTTACTGGGTGTAAAGGGAGCGTAGACGGAATGTCAAGTCTGAAGTGAAATCCCCGGGCTTAACCCGGGAACTGCTTTGGAAACTGGTATTCTTGAGTGTCGGAGAGGTAAGCGGAATTCCTGGTGTAGTAGTGAAATGCGTAGATATCAGGAAGAACACCGGAGGCGAAGGCGGCTTACTGGACGATAACTGACGTTGAGGCTCGAAAGCGTGGGGAG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350GTGAGGAATATTGGTCAATGGTCGGAAGACTGAACCAGCCAAGCCGCGTGAAGGAAGAAGGTGCTCGGCATCGTAAACTTCTTTTGTCAGGGAACAAAGGGTGGTACGTGTACCGCTGTGAGTGTACCTGAAGAAAAAGCATCGGCTAACTCCGTGCCAGCAGCCGCGGTAATACGGAGGATGCGAGCGTTATCCGGATTTATTGGGTTTAAAGGGTGCGTAGGCGGGACCTTAAGTCAGCGGTAAAATTGCGGTGCTCAACGCCGTAGAGCCGTTGAAACTGGGGTTCTTGAGTGAGCGAGAAGTATGCGGAATGCGTGGTGTAGCGGTGAAATGCATAGATATCACGCAGAACCCCGATTGCGAAGGCAGCATACCGGCGCTCAACTGACGCTGAGGCACGAAAGTGCGGGTATCG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351GTGAGGAATATTGGTCAATGGGCTAAGGCCTGAACCAGCCAAGTCGCGTGAGGGAAGACGGTCCTATGGATTGTAAACCTCTTTTGTCGGGGAGCAAAAGCCGGACGTGTCCGGCTGTGAGAGTACCCGAAGAAAAAGCATCGGCTAACTCCGTGCCAGCAGCCGCGGTAATACGGAGGATGCGAGCGTTATCCGGATTTATTGGGTTTAAAGGGTGCGCAGGCGGATTTTTAAGTCAGCGGTGAAAGTCTGTGGCTCAACCATAGAATTGCCGTTGAAACTGGGGGGCTTGAGTATGTTTGAGGCAGGCGGAATGCGTGGTGTAGCGGTGAAATGCTTAGATATTGCGCAGAACTCCGATTGCGAAGGCAGCATACCGGCGGCGATCTGACGCTGAGGCACGAAAGCGTGGGTATCG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352GTAGGGAATCTTCCGCAATGGACGAAAGTCTGACGGAGCAACGCCGCGTGAGTGATGAAGGTTTTCGGATCGTAAAACTCTGTTGTCGGGGAAGAACAAGTATGATAGTAACTGATCATACCTTGACGGTACCCGACCAGAAAGCCACGGCTAACTACGTGCCAGCAGCCGCGGTAATACGTAGGTGGCAAGCGTTGTCCGGAATTATTGGGCGTAAAGCGCTCGCAGGCGGTTCTTTAAGTCTGATG</w:t>
      </w:r>
      <w:r w:rsidR="00911D4B" w:rsidRPr="00AA0AF4">
        <w:rPr>
          <w:rFonts w:ascii="Times New Roman" w:hAnsi="Times New Roman" w:cs="Times New Roman"/>
          <w:sz w:val="24"/>
          <w:szCs w:val="24"/>
        </w:rPr>
        <w:lastRenderedPageBreak/>
        <w:t>TGAAATCTTGCGGCTCAACCGTAAACGTGCATTGGAAACTGGAGGACTTGAGTGCAGAAGAGGAGAGTGGAATTCCACGTGTAGCGGTGAAATGCGTAGAGATGTGGAGGAACACCAGTGGCGAAGGCGACTCTCTGGTCTGTAACTGACGCTGAGGAGCGAAAGCGTGGGGAGCG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353GTGGGGAATCTTGCGCAATGGGCGAAAGCCTGACGCAGCGACGCCGCGTGAGTGATGAAGGCCTTCGGGTTGTAAAGCTCTGTGGAGGGGGACGAATAAGGGTCGGCGAACACCCGGCCCGATGACGGTACCTCTTTAGCAAGCACCGGCTAACTCTGTGCCAGCAGCCGCGGTAAGACAGAGGGTGCGAACGTTGTTCGGAATTACTGGGCGTAAAGCGCGTGTAGGCAGCTTGGTAAGTCGGGTGTGAAAGCCCTGGGCTCAACCCAGGAAGTGCACTCGAAACTGCCGGGCTTGAGTTCCGGAGAGGAAGGCGGAATTCTCGGTGTAGAGGTGAAATTCGTAGATATCGAGAGGAACACCGGTGGCGAAGGCGGCCTTCTGGACGGCAACTGACGCTGAGACGCGAAAGCGTGGGGAG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354GTGGGGAATTGTTCGCAATGGGCGCAAGCCTGACGACGCAACGCCGCGTGGAGGATGAAGGTCTTCGGATTGTAAACTCCTGTTGATCGGGACGAACGGGCTCCGGCCTAACACGCCGGAGTAATGACGGTACCGATTGAGGAAGCCACGGCTAACTCTGTGCCAGCAGCCGCGGTAATACAGAGGTGGCAAGCGTTGTTCGGAATTACTGGGCGTAAAGGGCGCGTAGGCGGCCTTCTTAGTCAGACGTGAAATCCCCGGGCTTAACTCGGGAACTGCGTCTGATACTGGAAGGCTCGAGTTCGGGAGAGGAATGTGGAATTCCAGGTGTAGCGGTGAAATGCGTAGATATCTGGAGGAACACCGGTGGCGAAGGCGGCATTCTGGACCGAAACTGACGCTGAGGCGCGAAAGCCAGGGGAGCAAACG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355GTGGGGAATATTGCGCAATGGACGAAAGTCTGACGCAGCGACGCCGCGTGTGGGATGACGGTCTTCGGATTGTAAACCACTGTCGGGAGGGACGAATACGCCGCAAGGCGGGTGACGGTACCTCCAAAGGAAGCACCGGCTAACTCCGTGCCAGCAGCCGCGGTAATACGGAGGGTGCGAGCGTTGTCCGGAATCACTGGGCGTAAAGGGCGCGTAGGCGGCCTGATAAGTAGGGGGTGAAATCCTGCGGCTTAACCGCAGGGCTGCCTTCTAAACTGTCGGGCTCGAGCACAGTAGAGGCAGGTGGAATTCCCGGTGTAGCGGTGGAATGCGTAGAGATCGGGAAGAACATCAGTGGCGAAGGCGGCCTGCTGGGCTGTTGCTGACGCTGAGGCGCGACAGCGTGGGGAG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356GTCGGGAATTTTGGGCAATGGGCGAAAGCCTGACCCAGCAACGCCGCGTGAAGGATGAAGTATTTCGGTATGTAAACTTCGAAAGAATAGGAAGAATAAATGACGGTACTATTTATAAGCTCCGGCTAACTACGTGCCAGCAGCCGCGGTAATACGTAGGGAGCAAGCGTTGTTCGGATTTACTGGGCGTAAAGGGCGCGTAGGCGGCGCGGTAAGTCACTTGTGAAATCTCTGAGCTTAACTCAGAACGGCCAAGTGATACTGCAGTGCTAGAGTGCAGAAGGGGCAATCGGAATTCTTGGTGTAGCGGTGAAATGCGTAGATATCAAGAGGAACACCTGAGGTGAAGACGGGTTGCTAGGCTGACACTGACGCTGAGGCGCGAAAGCTAGGGGAGCAAACG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357GTGGGGAATCTTGCGCAATGGGCGAAAGCCTGACGCAGCAACGCCGCGTGGGGGATGAAGGCCCTCGGGTTGTAAACCCCTTTCAGCAGGAACGAATCTGACGGTACCTGCAGAAGAAGGCCCGGCCAACTACGTGCCAGCAGCCGCGGTAATACGTAGGTGGCAAGCGTTGTCCGGATTTACTGGGCGTAAAGA</w:t>
      </w:r>
      <w:r w:rsidR="00911D4B" w:rsidRPr="00AA0AF4">
        <w:rPr>
          <w:rFonts w:ascii="Times New Roman" w:hAnsi="Times New Roman" w:cs="Times New Roman"/>
          <w:sz w:val="24"/>
          <w:szCs w:val="24"/>
        </w:rPr>
        <w:lastRenderedPageBreak/>
        <w:t>GCACGCAGGCGGTCGTTCAAGTCGAGTGTGAAAGCCCCCGGCTCAACTGGGGAGGGTCACTCGATACTGATCGACTCGAAGGCGGGAGAGGGAAGCGGAATTCCCGGTGTAGCGGTGAAATGCGTAGATATCGGGAAGAACACCAGTGGCGAAGGCGGCTCTCTGGACCATCACTGACGCTGAGACGCGAAAGCGTGGGGAG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358GTGAGGAATATTGCCCAATGGACGCAAGTCTGAGGCAGCAACGCCGCGTGGGCGATGAAGGCCTTCGGGTTGTAAAGCCCTTTTCTGGGGGAAGAGGAAGGACGGTACCTCAGGAATAAGTCACGGCTAACTACGTGCCAGCAGCCGCGGTAATACGTAGGTGGCAAGCGTTATCCGGATTCACTGGGCGTAAAGCGCGTGCAGGCGGTTTCGTAAGTCGGACGTGAAAGCTCCTGGCTTAACTGGGAGAGGTCGTTCGATACTGCGGGGCTTGAGGTCGGGAGAGGGACGTGGAATTCCCGGTGTAGTGGTGGAATGCGTAGATATCGGGAGGAACACCAGTGGCGAAGGCGACGTCCTGGCCCGCACCTGACGCTGAGACGCGAAAGCGTGGGTAGCGAACG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359GTGGGGAATTTTGGACAATGGGCGCAAGCCTGATCCAGCCATGCCGCGTGAGTGAAGAAGGCCTTCGGGTTGTAAAGCTCTTTCGGCTGGGACGAAAAGGTCCGTGTTAACACCACGGATCCATGACGGTACCAGCAGAAGAAGCACCGGCTAACTACGTGCCAGCAGCCGCGGTAATACGTAGGGTGCAGGCGTTAATCGGAATTACTGGGCGTAAAGCGTGCGCAGGCGGTTTGCTAAGACAGGTGTGAAATCCCCGGGCTTAACCTGGGAACTGCATTTCAAACTGGCCGACTAGAGTACGGTAGAGGGAGGTAGAATTTCCTGTGTAGCGGTGAAATGCGTAGATATAGGAAGGAAGACCAGTGGCGAAGGCAGCCCCCTGGGCTAACACTGACGCTCATGCACGAAAGCGTGGGGAG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360GTGGGGAATATTGGGCAATGGGGGGAACCCTGACCCAGCGACGCCGCGTGAGGGAAGAAGGTTTTCGGATCGTAAACCTCTGTTGTACGGGAAGAAGGAAGTGACGGTACCGTACGAGGAAGCCCCGGCAAACTACGTGCCAGCAGCCGCGGTAACACGTAGGGGGCGAGCGTTGTCCGGAATTACTGGGCGTAAAGGGCGCGCAGGCTGTTATGCGAGTCTGCTGTGAAATGTACCGGCTCAACCGGTGCCTTGCGGCGGATACTGCATAGCTGGAGTACTGGAGAGGGAAGTGGAATTCCCGGTGTAGCGGTGAAATGCGTAGATATCGGGAGGAACACCGGTGGCGAAGGCGGCTTTCTGGCCAGTTACTGACGCTCATGCGCGAAAGCTGGGGTAGCGAACC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361GTGAGGAATATTGGTCAATGGGCGAGAGCCTGAACCAGCCAAGTCGCGTGAAGGATGAAGGATCTATGGTTTGTAAACTTCTTTTATATGGGAATAAAGTGAGGAACGTGTTCCTTTTTGTATGTACCATATGAATAAGCATCGGCTAACTCCGTGCCAGCAGCCGCGGTAATACGGAGGATGCGAGCGTTATCCGGATTTATTGGGTTTAAAGGGTGCGTAGGTGGTTAATTAAGTCAGCGGTGAAAGTTTGTGGCTCAACCATAAAATTGCCGTTGAAACTGGTTGACTTGAGTATATTTGAGGTAGGCGGAATGCGTGGTGTAGCGGTGAAATGCATAGATATCACGCAGAACTCCGATTGCGAAGGCAGCTTACTAAACTATAACTGACACTGAAGCACGAAAGCGTGGGGAT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362GTCGGGAATTTTGGGCAATGGGCGAAAGCCTGACCCAGCAACGCCGCGTGGAGGATGAAGTTTCTCGGAATGTAAACTCCGTAAGAATGGGACGAATAAGGAGGGGCTAATACTCCCTCTGATGACGGTACCATTCGTAAGCTCC</w:t>
      </w:r>
      <w:r w:rsidR="00911D4B" w:rsidRPr="00AA0AF4">
        <w:rPr>
          <w:rFonts w:ascii="Times New Roman" w:hAnsi="Times New Roman" w:cs="Times New Roman"/>
          <w:sz w:val="24"/>
          <w:szCs w:val="24"/>
        </w:rPr>
        <w:lastRenderedPageBreak/>
        <w:t>GGCTAACTCCGTGCCAGCAGCCGCGGTAATACGGGGGGAGCAAGCGTTGTTCGGATTTACTGGGCGTAAAGGGCGCGTAGGCGGCGCAACAAGTCACTTGTGAAATCTCCGGGCTTAACCCGGAGCGGCCAAGTGATACTGTCGTGCTAGAGTGCGGAAGGGGCTACTGGAATTCTCGGTGTAGCGGTGAAATGCGTAGATATCGAGAGGAACACCTGTGGCGAAGGCGGGTAGCTGGGCCGACACTGACGCTGAGGCGCGAAAGCTAGGGGAGCGAACG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363GTGGGGAATATTGCACAATGGGCGCAAGCCTGATGCAGCCATGCCGCGTGTGTGAAGAAGGCCTTCGGGTTGTAAAGCACTTTCAGCGGGGAGGAAGGGTCACTAGTTAATACCTAGTGGCATTGACGTTACTCGCAGAAGAAGCACCGGCTAACTCCGTGCCAGCAGCCGCGGTAATACGGAGGGTGCAAGCGTTAATCGGAATTACTGGGCGTAAAGCGCACGCAGGCGGTTTGTTAAGTCAGATGTGAAATCCCCGAGCTCAACTTGGGAACTGCATTTGAAACTGGCAAGCTAGAGTCTTGTAGAGGGGGGTAGAATTCCAGGTGTAGCGGTGAAATGCGTAGAGATCTGGAGGAATACCGGTGGCGAAGGCGGCCCCCTGGACAAAGACTGACGCTCAGGTGCGAAAGCGTGGGGAG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364GTGGGGAATATTGGACAATGGGCGCAAGCCTGATCCAGCAATGCCGCGTGTGTGAAGAAGGCCTTCGGGTTGTAAAGCACTTTTATCAGGAACGAAACACTGTCGGCTAATACCCGGCGGGACTGACGGTACCTGAGGAATAAGCACCGGCTAACTTCGTGCCAGCAGCCGCGGTAATACGAAGGGTGCAAGCGTTAATCGGAATTACTGGGCGTAAAGCGTGCGTAGGCGGTTTGTTAAGTCTGTTGTGAAATCCCCGGGCTCAACCTGGGAATGGCAATGGATACTGGCAAGCTAGAGTGTGTCAGAGGATGGTGGAATTCCCGGTGTAGCGGTGAAATGCGTAGAGATCGGGAGGAACATCAGTGGCGAAGGCGGCCCCCTGGACAAAGACTGACGCTCAGGTGCGAAAGCGTGGGGAG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365GTGGGGAATATTGCACAATGGGCGAAAGCCTGATGCAGCAACGCCGCGTGAAGGATGAAGGTCTTCGGATTGTAAACTTCTATCAGCAGGGAAGAAGAAAGTGACGGTACCTGAATAAGAAGCTCCGGCTAACTACGTGCCAGCAGCCGCGGTAATACGTAGGGAGCAAGCGTTATCCGGAATTACTGGGTGTAAAGGGTGCGCAGGCGGTCCTGTAAGTCACGAGTGAAATTTTGAGGCTCAACCTCAAAGCTGCTAGTGAAACTATAGGGCTAGAGTGTGGGAGAGGAAAGTGGAACTTTGAGTGTAGCGGTGAAATGCGTAGAGATTCAAAGGAACACCAGTAGCGAAGGCGGCTTTCTGGACCATAACTGACGCTCAGGCACGAAAGCGTGGGGAG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366GTGGGGAATATTGGACAATGGGCGCAAGCCTGATCCAGCCATGCCGCGTGGATGATGAAGGCCCTAGGGTTGTAAAGTCCTTTCGGCGGGGAAGATAATGACGGTACCCGGAGAAGAAGCACCGGCTAACTCCGTGCCAGCAGCCGCGGTAAGACGGAGGGTGCTAGCGTTGTTCGGAATCACTGGGCGTAAAGGGCGCGTAGGCGGCCCGGCAAGTCGGATGTGAAAGCCCGGGGCTCAACCCCGGAACGGCATCCGAGACTGTCGGGCTGGAGGCCGGAAGAGGAGGGTGGAATTCCCAGTGTAGAGGTGAAATTCGTAGATATTGGGAGGAACACCGGTGGCGAAAGCGGCTCTCTGGTCCGGTTCTGACGCTGAGGCGCGAAAGCGTGGGGAG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367GTGAGGAATATTGGTCAATGGGCGCGAGCCTGAACCAGCCAAGTCGCGTGAGGGAAGACGGCCCTACGGGTTGTAAACCTCTTTTGTCGGGGAG</w:t>
      </w:r>
      <w:r w:rsidR="00911D4B" w:rsidRPr="00AA0AF4">
        <w:rPr>
          <w:rFonts w:ascii="Times New Roman" w:hAnsi="Times New Roman" w:cs="Times New Roman"/>
          <w:sz w:val="24"/>
          <w:szCs w:val="24"/>
        </w:rPr>
        <w:lastRenderedPageBreak/>
        <w:t>CAAGGACTGCCACGAGTGGCAGGGCGAGAGTACCCGAAGAAAAAGCATCGGCTAACTCCGTGCCAGCAGCCGCGGTAATACGGAGGATGCGAGCGTTATCCGGATTTATTGGGCGTAAAGCGTGTGTAGGCGGTTTATTAAGTCTAAGATTAAAGCCCGGGGCTTAACCTCGGTTTGTTTTAGAAACTGGTAGACTTGAGTGTGGTAGAGGCAAGTGGAATTTCTAGTGTAGCGGTTAAATGCGTAGATATTAGAAGGAACACCAGTGGCGAAGGCGGCTTGCTGGGCCATTACTGACGCTGAGACACGAAAGCGTGGGGAGCAAAT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368GTGGGGAATATTGCACAATGGGGGGAACCCTGATGCAGCAATGCCGCGTGGGTGAAGAAGTACTTCGGTATGTAAAGCCCTATCAGCAGGGAAGAAAATGACGGTACCTGACTAAGAAGCCCCGGCTAACTACGTGCCAGCAGCCGCGGTAATACGTAGGGGGCAAGCGTTATCCGGATTTACTGGGTGTAAAGGGAGCGTAGACGGCGATGCAAGTCTGAAGTGAAAGGCGGGGGCCCAACCCCCGGACTGCTTTGGAAACTGTATAGCTGGAGTGCAGGAGAGGTAAGTGGAATTCCTAGTGTAGCGGTGAAATGCGTAGATATTAGGAGGAACACCAGTGGCGAAGGCGGCTTACTGGACTGTAACTGACGTTGAGGCTCGAAAGCGTGGGGAG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369GTGGGGAATCTTGGACAATGGGCGCAAGCCTGATCCAGCCATGCCGCGTGAGTGACGAAGGCCTTAGGGTTGTAAAGCTCTTTTGCCGGGGACGATAATGACGGTACCCGGAGAATAAGTCCCGGCTAACTTCGTGCCAGCAGCCGCGGTAATACGAAGGGGACTAGCGTTGTTCGGAATTACTGGGCGTAAAGCGCACGTAGGCGGATTTGTTAGTCAGGGGTGAAATCCCGGGGCTCAACCTCGGAACTGCCTTTGATACTGCAAATCTCGAGTCCGATAGAGGTGGGTGGAATTCCTAGTGTAGAGGTGAAATTCGTAGATATTGGGAGGAACACCGGTGGCGAAAGCGGCTCTCTGGTCCGGTTCTGACGCTGAGGCGCGAAAGCGTGGGGAG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370GTGGGGAATATTGCGCAATGGGCGAAAGCCTGACGCAGCGACGCCGCGTGAGGGATGAAGGTTTTCGGATCGTAAACCTCTGTCGGAAGGGAAGAAGGCGCACCGTGCCAATCAGCGGTGTGTTGACGGTACCTTCAAAGGAAGCGCCGGCTAACTCCGTGCCAGCAGCCGCGGTAATACGGAGGGCGCAAGCGTTAATCGGAATTACTGGGCGTAAAGCGCGCGTAGGCTGTTTCGTAAGTCAGGGGTGAAATCCCACGGCTCAACCGTGGAACTGCCCTTGATACTGCGGGACTTGAATCCGGGAGAGGGTGGCGGAATTCCAGGTGTAGGAGTGAAATCCGTAGATATCTGGAGGAACATCAGTGGCGAAGGCGACTATCTGGCACATAACTGACACTGAGGAGCGAAAGCGTGGGTAG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371GTGAGGAATATTGGTCAATGGCCGGAAGGCTGAACCAGCCAAGTCGCGTGAGGGATGAAGGATCTATGGTTCGTAAACCTCTTTTATAAGGGAATAAAGTGCGGGACGTGTCCTGTTTTGTATGTACCTTATGAATAAGGATCGGCTAACTCCGTGCCAGCAGCCGCGGTAATACGGAGGATCCGAGCGTTATCCGGATTTATTGGGTTTAAAGGGTGCGTAGGCGGCCTTTTAAGTCAGCGGTGAAAGTCTGTGGCTCAACCATAGAATTGCCGTTGAAACTGGGGGGCTTGAGTATGTTTGAGGCAGGCGGAATGCGTGGTGTAGCGGTGAAATGCATAGATATCACGCAGAACCCCGATTGCGAAGGCAGCCTGCCAAGCCATGACTGACGCTGATGCACGAAAGCGTGGGGATCG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372GTGAGGAATATTGGTCAATGGGCGAGAGCCTGAACCAGCCAAGT</w:t>
      </w:r>
      <w:r w:rsidR="00911D4B" w:rsidRPr="00AA0AF4">
        <w:rPr>
          <w:rFonts w:ascii="Times New Roman" w:hAnsi="Times New Roman" w:cs="Times New Roman"/>
          <w:sz w:val="24"/>
          <w:szCs w:val="24"/>
        </w:rPr>
        <w:lastRenderedPageBreak/>
        <w:t>CGCGTGAAGGACGACGGTTCTATGGATTGTAAACTTCTTTTGTAGAGGAATAATGGCAGCTACGCGTAGCTGAGATGCATGTACTCTACGAATAAGTATCGGCTAACTCCGTGCCAGCAGCCGCGGTAATACGGAGGATACGAGCGTTATCCGGAATTATTGGTTTTAAAGGGTGCGTAGGTGGCGTATTAAGTCAGTGGTGAAAAGCTGCAGCTCAACTGTAGTCTTGCCGTTGAAACTGATATGCTAGAGAGGAGACGAGGTATGCGGAATGTGTGGTGTAGCGGTGAAATGCATAGATATCACACAGAACGCCGATTGCGAAGGCAGCGTACCAGGCTCCGTCTGACACTGAAGCACGAAAGCGTGGGGAT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373GTGGGGAATATTGCACAATGGGGGAAACCCTGATGCAGCGACGCCGCGTGGGGGATGACGGCCTTCGGGTTGTAAACCTCTTTCAGTAGGGGAGAAGCCTTTTTTAGGTGACGGTACCTGCAGAAGAAGTACCGGCTAACTACGTGCCAGCAGCCGCGGTAATACGTAGGGTACAAGCGTTGTCCGGAATTATTGGGCGTAAAGAGCTCGTAGGTGGTTTGTCGCGTCTGCTGTGGAAACGCAAGGCTCAACCTTGCGCGTGCAGTGGGTACGGGCGGACTAGAGTGCAGTAGGGGAGTCTGGAATTCCTGGTGTAGCGGTGAAATGCGCAGATATCAGGAGGAACACCGGTGGCGAAGGCGGGACTCTGGGCTGTTACTGACGCTGAGGAGCGAAAGCATGGGGAGCG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374GTGAGGAATATTGGTCAATGGCCGAGAGGCTGAACCAGCCAAGTCGCGTGAGGGAAGACGGCCCTACGGGTTGTAAACCTCTTTTGTCGGGGAGCAAAGCGAACCACGTGTGGTTCATTGAGAGTACCCGAAGAAAAAGCATCGGCTAACTCCGTGCCAGCAGCCGCGGTAATACGGAGGATGCGAGCGTTATCCGGATTTATTGGGTTTAAAGGGTGCGCAGGCGGAGGTGCAAGTCAGCGGTCAAATTGCGGGGCTCAACCCCGTACTGCCGTTGAAACTGCATCCCTTGAGTGCGCGAGAAGTATGCGGAATGCGTGGTGTAGCGGTGAAATGCATAGATATCACGCAGAACTCCGATTGCGAAGGCAGCATACCGGCGCGCAACTGACGCTCATGCACGAAAGCGTGGGTATCG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375GTAGGGAATCTTCCACAATGGGCGAAAGCCTGATGGAGCAACGCCGCGTGAGTGAAGAAGGATTTCGGTTCGTAAAACTCTGTTGTAAGGGAAGAACAAGTACAGTAGTAACTGGCTGTACCTTGACGGTACCTTATTAGAAAGCCACGGCTAACTACGTGCCAGCAGCCGCGGTAATACGTAGGTGGCAAGCGTTGTCCGGAATTATTGGGTTTAAAGGGTGCGTAGGCAGAAGATTAAGTCAGCGGTGAAATGTATATGCTCAACATATAACGTGCCGTTGAAACTGGTTTACTAGGATACGAATGCTGTGGGAGGAATGTGTAATGTAGCGGTGAAATGCATAGATATTACACAGAACACCGATTGCGAAGGCATCTCACAAATTCGTCATTGACGCTGAGGCACGAAAGTGCGGGGAT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376GTGGGGAATTTTGGACAATGGGGGCAACCCTGATCCAGCCATTCCGCGTGAGTGAAGAAGGCCTTCGGGTTGTAAAGCTCTTTTGTCCGGAACGAAACGGGTAGCGTGAACATCGCTGCCTACTGACGGTACCGGAAGAATAAGCACCGGCTAACTACGTGCCAGCAGCCGCGGTAATACGTAGGGTGCGAGCGTTAATCGGAATTACTGGGCGTAAAGCGTGCGCAGGCGGTTTTGTAAGCCAGATGTGAAAGCCCCGGGCTTAACCTGGGAATGGCATTTGGGACTGCAAGGCTTGAGTGCGGCAGAGGAGACTGGAATTCCCGGTGTAGCAGTGAAATGCGTAGATATCGGGAGGAATACCGATGGCGAAGGCAGGTCTCTGGGCTGACACTGACGCTCATGCACGAAAGCGTGGGGAG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lastRenderedPageBreak/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377GTGGGGAATCTTGCGCAATGGCCGAAAGGCTGACGCAGCGACGCCGCGTGAGGGATGACGGCCTTCGGGTTGTAAACCTCTGTTGCCCGGGACGAACAGCCTGACTCGTCAGGCCTGACGGTACCGGGTGAGGAAGCACCGGCTAACTCTGTGCCAGCAGCCGCGGTAAGACAGAGGTGGCAAGCGTTGTCCGGATTTACTGGGCGTAAAGGGCGTGTAGGCGGTTCCACAAGTCGGCCGTGAAAAGCGTCGGCTCAACCGAAGCAGGGCGACCGAGACTGTGGGGCTTAGAGTGCGGGAGAGGGAAGTGGAATTCCCGGTGTAGCAGTGAAATGCGTAGATATCGGGAAGAACACCAATGGCGAAAGCGACTTCCTGGCCCGCTACTGACGCTGAGGCGCGAAAGCCAGGGGAGCGAACG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378GTAAGGGATATTGCACAATGGGCGCAAGCCTGATGCAGCAACGCCGCGTGCCCGATGAAGGCCTTCGGGTCGTAAAGGGCTTTTCTGACCGAAGAGACAAGGACAGTAAGTCAGGAATAAGTGTCGGCTAACTACGTGCCAGCAGCCGCGGTAAAACGTAGGACGCAAGCGTTATCCGGAGTTACTGGGCGTAAAGCGCGGGCAGGCGGCCTGTAAAGTCTGATGTGAAAGCGCCCGGCTCAACCGGGCGAGGCCATTGGAAACTAGCAGGCTGGAGGGCAGTAGAGGCAGGCGGAATTCCGGGTGGAGTGGTGAAATGCGTAGAGATCCGGAGGAACACCAGAGGCGAAGGCGGCCTGCTGGGCTGCACCTGACGCTGAGCCGCGAAAGCCAGGGGAGCGAACG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379GTGAGGGATCTTGCGCAATGGGGGCAACCCTGACGCAGCGACGCCGCGTGGGCGATGAAGGCTTTCGGGTCGTAAAGCCCTTTTCCCACTGAGGAGAACAAGGACAGTAGGTGGGGAAGAAGTCTCGGCTAACTACGTGCCAGCAGCCGCGGTAAAACGTAGGAGGCGAGCGTTATCCGGAGTTACTGGGCGTAAAGCGCGTGCAGGCGGCAGGTCAAGTGGCGGGTGAAAGCGCCCGGCTCAACCGGGCGAGTGCCGGTCAGACTGACGTGCTGGAGGACCGGAGAGGGACGTGGAATTCCGGGTGTAGCGGTGAAATGTGCAGAGATCCGGAGGAACACCAGCGGCGCAAGCGGCGTCCTGGACGGGAACTGACGCTGAGACGCGACAGCGTGGGGAGCGAACG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380GTGGGGAATATTGCGCAATGGCCGCAAGGCTGACGCAGCGACGCCGCGTGTGGGATGAAGGCCTTCGGGTTGTAAACCACTGTCAGGGGAGACGAATACCCGGCCTCGAATAGGGGACCGGGGGTGACGGTACCCCCAAAGGAAGCACCGGCTAACTCCGTGCCAGCAGCCGCGGTAATACGGAGGGTGCGAGCGTTGTCCGGAATCACTGGGCGTAAAGGGCGCGTAGGCGGTCTGGTAAGTCACTTGTGAAATCCCGGTGCTCAACGCCGGGGCCGCAGGTGAGACTGTCAGACTGGAGCTTGGTAGAGGCGAGTGGAATTCCCGGTGTAGCGGTGGAATGCGTAGATATCGGGAAGAACACCGGTGGCGAAGGCGGCTCGCTGGGCCAATGCTGACGCTGAGGCGCGAAAGCGTGGGGAG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381GTGGGGAATATTGGACAATGGGCGAAAGCCTGATCCAGCCATGCCGCGTGTGTGAAGAAGGTCTTCGGATTGTAAAGCACTTTAAGTTGGGAGGAAGGGTACTTACCTAATACGTGAGTATTTTGACGTTACCGACAGAATAAGCACCGGCTAACTCTGTGCCAGCAGCCGCGGTAATACAGAGGGTGCAAGCGTTAATCGGAATTACTGGGCGTAAAGCGCGCGTAGGTGGTTCGTTAAGTTGAATGTGAAATCCCCGGGCTCAACCTGGGAACTGCATCCAAAACTGGCGAGCTAGAGTATGGTAGAGGGTGGTGGAATTTCCTGTGTAGCGGTGAAATGCGTAGATATAGGAAGGAACACCAGTGGCGAAGGCGACCACCTGGACTGATACTGACACT</w:t>
      </w:r>
      <w:r w:rsidR="00911D4B" w:rsidRPr="00AA0AF4">
        <w:rPr>
          <w:rFonts w:ascii="Times New Roman" w:hAnsi="Times New Roman" w:cs="Times New Roman"/>
          <w:sz w:val="24"/>
          <w:szCs w:val="24"/>
        </w:rPr>
        <w:lastRenderedPageBreak/>
        <w:t>GAGGTGCGAAAGCGTGGGGAG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382GTGAGGAATATTGGACAATGGGTGGAAGCCTGATCCAGCCATCCTGCGTGTAGGATGACGGCCTTATGGGTTGTAAACTACTTTTATCTGGGGATAAACCTACTTACGTGTAAGTAGCTGAAGGTACCAGAAGAATAAGCACCGGCTAACTCCGTGCCAGCAGCCGCGGTAATACGGAGGGTGCAAGCGTTATCCGGATTTATTGGGTTTAAAGGGTCCGTAGGCGGATTAATCAGTCAGTGGTGAAATCTCATAGCTTAACTATGAAACTGCCATTGATACTGTTAGTCTTGAGTGATGTTGAAGTTGCTGGAATGTGTAGTGTAGCGGTGAAATGCTTAGATATCACGCAGAACTCCGATTGCGAAGGCAGCATACCGGCGCTCAACTGACGCTCATGCACGAAAGTGTGGGTATCG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383GTCGGGAATATTGCCCAATGGACGAAAGTCTGAGGCAGCAACGCCGCGTGCGCGATGAAGGCCTTCGGGTCGTAAAGCGCTTTTCGGGAGGATGAGGAAGGACAGTACTCCCGGAATAAGGAACGGCTAACTACGTGCCAGCAGCCGCGGTAAAACGTAGGTTCCGAGCGTTATCCGGATTTACTGGGCGTAAAGCGTGTTCAGGCGGCTCAGCAAGTCGGGCATGAAATCTCTCGGCTCAACCGGGAGAGGCTGTCCGATACTGCTGGGCTTGAGGGCAGTAGAGGGTGGTGGAATTCCGGGTGTAGTGGTGAAATGCGTAGATATCCGGAGGAACACCAGTGGCGAAAGCGGCCACCTGGACTGTACCTGACGCTCAAACACGAAAGCTAGGGGAGCGAACG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384GTGGGGAATCTTGCGCAATGGGCGAAAGCCTGACGCAGCGACGCCGCGTGAGTGATGAAGGCCTTCGGGTTGTAAAGCTCTGTGGGGAGAGACGAATAAGTGCAGCCTAATACGTTGCATGATGACGGTATCTCCTTAGCAAGCACCGGCTAACTCTGTGCCAGCAGCCGCGGTAAGACAGAGGGTGCAAACGTTGTTCGGAATTACTGGGCGTAAAGCGTGTGTAGGCGGTCTCCTAAGTCGGGTGTGAAAGCCCTGGGCTCAACCCAGGAAGTGCACTCGAAACTGGGAGGCTAGAGTATCGGAGAGGTTGGTGGAATTCTCGGTGTAGAGGTGAAATTCGTAGATATCGAGAGGAACACCGGTGGCGAAGGCGGCCAACTGGACGAATACTGACGCTGAGACACGAAAGCGTGGGGAG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385GGGGGGAATATTGCGCAATGGGCGAAAGCCTGACGCAGCGACGCCGCGTGGAGGATGAAGGTCTTAGGATTGTAAACTCCTGTCAGATGGGAAGAAAAGATTTGTTTCTAATAAAGATGAATTATGACGGTACCATCAGAGGAAGCACCGGCTAACTTCGTGCCAGCAGCCGCGGTAATACGAAGGGTGCGAGCGTTATTCGGAATCACTGGGCGTAAAGAGTGCGTAGACGGTGTGTTAAGTTTGTTGTTAAAGACTTCAGCCTAACTGGAGGTTCGCAATGAAAACTGGCATGCTAGAGGGTGAGAGAGAGAAGTGGAATTCCTGGAGTAGCGGTAAAATGCGTGGATCTCAGGAGGAACACCAATGGCGAAGGCAGCTTCTTGGCTCATTTCTGACGTTGAGGCACGAAAGCGTGGGGAG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386GTGGGGAATATTGCACAATGGGGGAAACCCTGATGCAGCGACGCCGCGTGAGTGAAGAAGTATTTCGGTATGTAAAGCTCTATCAGCAGGGAAGATGATGACGGTACCTGAGTAAGAAGCCCCGGCTAACTACGTGCCAGCAGCCGCGGTAATACGTAGGGGGCAAGCGTTATCCGGATTTACTGGGTGTAAAGGGAGCGTAGACGGCTGTGCAAGTCTGAAGTGAAAGGCATGGGCTCAACCCGTGGACTGCTTTGGAAACTGTGCAGCTAGAGTGTCGGAGAGGCAAGTGGAATTCCTAGTGTAGCGGTGAAATGCGTAGAGATTAGGAAGAACACCAGTGGCG</w:t>
      </w:r>
      <w:r w:rsidR="00911D4B" w:rsidRPr="00AA0AF4">
        <w:rPr>
          <w:rFonts w:ascii="Times New Roman" w:hAnsi="Times New Roman" w:cs="Times New Roman"/>
          <w:sz w:val="24"/>
          <w:szCs w:val="24"/>
        </w:rPr>
        <w:lastRenderedPageBreak/>
        <w:t>AAGGCGACTTACTGGACTGTAACTGACGCTGAGGCATGAGAGCATGGGGAG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387GTGGGGAATTGTTCACAATGGGCGCAAGCCTGATGACGCAACGCCGCGTGGGGGATGAAGGTCTTCGGATTGTAAACCCCTGTCGAACGGGACGAAAGACTCGGGAGCTAATCATCTCGAGAGTGACGGTACCGTTAAAGGAAGCCACGGCTAACTCTGTGCCAGCAGCCGCGGTAATACAGAGGTGGCAAGCGTTGTTCGGAATTACTGGGCGTAAAGGGCGCGTAGGCGGCCTTCTAAGTCAGACGTGAAATCCCCCGGCTTAACCTGGGAACTGCGTCTGATACTGGGAGGCTTGAGTATGGGAGAGGGATGTAGAATTCCAGGTGTAGCGGTGAAATGCGTAGATATCTGGAGGAATACCGGTGGCGAAGGCGGCATCCTGGACCATAACTGACGCTGATGCGCGAAAGCTAGGGGAGCAAACG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388GTAAGGAATATTGGTCAATGGACGCAAGTCTGAACCAGCCATGCCGCGTGAAGGATTAAGGCCCTCAGGGTTGTAAACTTCTTTTATTTGGGAAGAAACCCACGGTTTCTACTGTGGTTGACGGTACCAGATGAATAAGCACCGGCTAACTCCGTGCCAGCAGCCGCGGTAATACGGAGGGTGCAAGCGTTATCCGGATTCACTGGGTTTAAAGGGTGCGTAGGCGGGTTGGTAAGTCCGTGGTGAAATCCCCAAGCTTAACTTGGGAACTGCCGTGGATACTATCAATCTTGAATATCGTGGAGGTAAGCGGAATATGTCATGTAGCGGTGAAATGCTTAGATATGACATAGAACACCAATTGCGTAGGCAGCTTACTACACGATCATTGACGCTGAGGCACGAAAGCGTGGGGAG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389GTGGGGAATATTGGACAATGGGCCACAAGCCTGATCCAGCAATTCTGTGTGCACGATGAAGGTCTTCGGATTGTAAAGTGCTTTCAGTTGGGAAGAAGAAAGTGACGGTACCAACAGAAGAAGCGACGGCTAAATACGTGCCAGCAGCCGCGGTAATACGTATGTCGCAAGCGTTATCCGGATTTATTGGGCGTAAAGCGCGTCTAGGCGGAAAAATAAGTCTGATGTTAAAATGCGGGGCTCAACTCCGTATTGCGTTGGAAACTGTTTTTCTAGAGTACTGGAGAGGTGGGCGGAACTACAAGTGTAGAGGTGAAATTCGTAGATATTTGTAGGAATGCCGATGGAGAAGTCAGCTCACTGGACAGATACTGACGCTAAAGCGCGAAAGCGTGGGGAG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390GTGGGGAATATTGGACAATGGGCGCAAGCCTGATCCAGCCATGCCGCGTGAGTGATGAAGGCCTTAGGGTTGTAAAGCTCTTTTACCCGGGAAGATAATGACGGTACCGGGAGAATAAGCCCCGGCTAACTTCGTGCCAGCAGCCGCGGTAATACGAAGGGGGCTAGCGTTGTTCGGATTTACTGGGCGTAAAGCGCACGTAGGCGGATCTTTAAGTCAGAGGTGAAATCCCAGGGCTCAACCCTGGAACTGCCTTTGATACTGGGGATCTCGAGTCCGGGAGAGGTGAGTGGAACTGCGAGTGTAGAGGTGAAATTCGTAGATATTCGCAAGAACACCAGTGGCGAAGGCGGCTCACTGGCCCGGAACTGACGCTGAGGTGCGAAAGCGTGGGGAG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391GTGAGGAATATTGGTCAATGGACGGAAGTCTGAACCAGCCAAGTAGCGTGCAGGATGACGGCCCTATGGGTTGTAAACTGCTTTTGTATGGGGATAAAGTTAGGGACGTGTCCCTATTTGCAGGTACCATACGAATAAGGACCGGCTAATTCCGTGCCAGCAGCCGCGGTAATACGGAAGGTCCAGGCGTTATCCGGATTTATTGGGTTTAAAGGGAGCGTAGGCTGGATATTAAGTGTGTTGTGAAATGTAGACGCTCAACGTCTGACTTGCAGCGCATACTGGTTTCCTTGAGTACGC</w:t>
      </w:r>
      <w:r w:rsidR="00911D4B" w:rsidRPr="00AA0AF4">
        <w:rPr>
          <w:rFonts w:ascii="Times New Roman" w:hAnsi="Times New Roman" w:cs="Times New Roman"/>
          <w:sz w:val="24"/>
          <w:szCs w:val="24"/>
        </w:rPr>
        <w:lastRenderedPageBreak/>
        <w:t>ACAACGTTGGCGGAATTCGTCGTGTAGCGGTGAAATGCTTAGATATGACGAAGAACTCCGATTGCGAAGGCAGCTGACGGGAGCGCAACTGACGCTTAAGCTCGAAGGTGCGGGTAT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392GTCGAGAATAATTCACAATGGACGAAAGTCTGATGGTGCAACGCCGCGTGGAGGATGACGGTCTTCGGATTGTAAACTCCTGTCATCCGGGAGTAAGACCTGGCTGTGAATAGCAGACAGGGTTGATAGTACCGGAAGAGGAAGGGACGGCTAACTTCGTGCCAGCAGCCGCGGTAATACGAAGGTCCCGAGCGTTGTTCGGAATCACTGGGCGTAAAGGGAGCGTAGGCGGCGTGGTAAGTCAGATGTGAAATCCCGGGGCTCAACCCCGGAACTGCATCCGATACTGCCGTGCTAGAGGATTGGAGAGGTAGCTGGAATTCTTGGTGTAGCAGTGAAATGCGTGGAGATCAAGAGGAACACTCGTGGCGAAAGCGAGCTACTGGACAATATCTGACGCTGAGGCTCGAAGGCCAGGGTAGCGAAAG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393GTAAGGAATATTGGACAATGGCCGCAAGGCTGATCCAGCCATCCAGCGTGCAGGAAGAAGGCCCTATGGGTTGTAAACTGCTTTTGTCAGGGAATAAACCCTTGGATTTACTCCGAGGCTGAAGGTACCTGGTGAATAAGCCACGGCTAACTACGTGCCAGCAGCCGCGGTAATACGTAGGTGGCAAGCGTTGTCCGGATTTATTGGGTTTAAAGGGTGCGTAGGCGGTTGTATAAGTCAGTGCTGAAATATCCCGGCTTAACCGGGAGGGTGGCATTGATACTGTATGACTTGAGTAAAGTTGAGGTTGGCGGAATTGACGGTGTAGCGGTGAAATGCTTAGATATCGTCAAGAACACCTATTGCGAAGGCAGCTAACTAAGCTTTAACTGACGCTGAGGCACGAAAGTGTGGGGAT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394GTGAGGAATATTGGACAATGGATGGAAATCTGATCCAGCCATGCCGCGTGCAGGAAGAAGGTCCTATGGATTGTAAACTGCTTTAGTGCGGGAGCAATAAGGTCCACGAGTGGACCGATGAGAGTACCGCAAGAATAAGCATCGGCTAACTCCGTGCCAGCAGCCGCGGTAATACGGGGGATGCAAGCGTTATCCGGATTTATTGGGTTTAAAGGGTGCGTAGGCGGTCTGTCAAGTCGGCGGTGAAAACAGCATGCTAAACATGGTGCTTGCCGTCGAGACTGGTGGGCTTGAATGTGGATGATGCCGGCGGAATGTGTAAAGTAGCGGTGAAATGCATAGATATTACACAGAAGGTCGATTGCGAAAGCAGCTGGCAAAGGCACTATTGACGCTGAGGCACGAAAGTGCGGGGATCG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395GTGGGGAATATTGCGCAATGGGGGAAACCCTGACGCAGCAACGCCGCGTGAGTGACGAAGGCCTTCGGGTCGTAAAGCTCTGTCGGAGGGAAAGAAACTATTTGTGGCTAATATCCACGAATATTGACGGTACCCTCAAAGGAAGCACCGGCTAACTCCGTGCCAGCAGCCGCGGTAATACGGAGGGTGCAAGCGTTGTTCGGAATTACTGGGCGTAAAGCGCGTGTAGGTGGCTTGTCATGTCAGGTGTGAAAGCCCTCGGCCTAACCGAGGAAGTGCGCCTGAAACTGCCAAGCTTGAGTACGAGAGAGGAGGACGGAATTCCCAGTGTAGAGGTGAAATTCGTAGATATTGGGAGGAACACCGGTGGCGAAAGCGGTTCTCTGGATCGATACTGACACTAAGACGCGAAAGCGTGGGGAT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396GTGAGGAATTTTGGACAATGGGGGAAACCCTGATCCAGCGACGCCGCGTGAAGGATGAAGGTCTTCGGATTGTAAACTTCTTTTGCCTGGGAATAACCGCCCCGTAGAAATACGGGGAATGAATGTACCAGGCGAATAAGCCACGGCTAACTTCGTGCCAGCAGCCGCGGTAATACGAAGGTGGCAAGCGTTACTCGGAATTACTAGGCGTAAAGGGCAGGTAGGCGGTTTGGTAAGTCTGTTGTGA</w:t>
      </w:r>
      <w:r w:rsidR="00911D4B" w:rsidRPr="00AA0AF4">
        <w:rPr>
          <w:rFonts w:ascii="Times New Roman" w:hAnsi="Times New Roman" w:cs="Times New Roman"/>
          <w:sz w:val="24"/>
          <w:szCs w:val="24"/>
        </w:rPr>
        <w:lastRenderedPageBreak/>
        <w:t>AAGCTCCTTGCTTAACGGGGAGAGGCCAACAGATACTGCCAGGCTTGAGTATAGGAGAGGGTACTGGAATTCCCGGTGTAGCGGTGAAATGCGCAGAGATCGGGAGGAACACCAATGGCGAAAGCAGGTACCTGGACTATTACTGACGCTCAGCTGCGAAAGCTAGGGGAG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397GTAGGGAATCTTCCACAATGGACGAAAGTCTGATGGAGCAACGCCGCGTGAGTGAAGAAGGATTTCGGTTCGTAAAACTCTGTTGCAAGGGAAGAACAAGTAGCGTAGTAACTGGCGCTACCTTGACGGTACCTTGTTAGAAAGCCACGGCTAACTACGTGCCAGCAGCCGCGGTAATACGTAGGTGGCAAGCGTTGTCCGGAATTATTGGGCGTAAAGCGCGCGCAGGTGGTTCCTTAAGTCTGATGTGAAAGCCCCCGGCTCAACCGGGGAGGGTCATTGGAAACTGGGGAACTTGAGTGCAGAAGAGGATAGTGGAATTCCAAGTGTAGCGGTGAAATGCGTAGAGATTTGGAGGAACACCAGTGGCGAAGGCGACTGTCTGGTCTGTAACTGACACTGAGGCGCGAAAGCGTGGGGAG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398GTGGGGAATATTGGACAATGGGGGCAACCCTGATCCAGCCATGCCGCGTGAGTGAAGAAGGCCTTCGGGTTGTAAAGCTCTTTCGGCGGGGACGATGATGACGGTACCCGCATAAGAAGCCCCGGCAAACTTCGTGCCAGCAGCCGCGGTAATACGAAGGGGGCTAGCGTTGTTCGGAATTACTGGGCGTAAAGCGCGCGTAGGCGGTGATCTTTGTCAGAGGTGAAATCCCGAGGCTCAACTTCGGAATTGCCTTTGAAACGGGATCGCTTGAGTCCGAGAGAGGATGGCGGAATTCCTAGTGTAGAGGTGAAATTCGTAGATATTAGGAAGAACACCGGTGGCGAAGGCGGCCATCTGGCTCGGTACTGACGCTCAGGCGCGAAAGCGTGGGGAG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399GTGGGGAATATTGGACAATGGGCGCAAGCCTGATCCAGCAATGCCGCGTGAGTGAAGAAGGCCTTAGGGTTGTAAAGCTCTTTCGGCGGGGAAGATGATGACGGTACCCGCAGAAGAAGCCCCGGCTAACTCCGTGCCAGCAGCCGCGGTAATACGGAGGGGGCTAGCGTTGTTCGGAATTACTGGGCGTAAAGGGCGCGTAGGCGGTGCGGTAAGTTAGGCGTGAAAGGCCCGGGCTCAACCCGGGAACTGCGCTTAAAACTGCCGCGCTCTGAGTCCGAGAGAGGATAGCGGAATTCCCAGTGTAGAGGTGAAATTCGTAGATATTGGGAAGAACACCAGTGGCGAAGGCGGCTATCTGGCTCGGTACTGACGCTGAGGCGCGAAAGCGTGGGGAG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400GTGAGGAATATTGGTCAATGGGCGGTAGCCTGAACCAGCCAAGTAGCGTGAAGGATGAAGGTTCTATGGATTGTAAACTTCTTTTATAAAGGAATAAAGTGAGGCACGTGTGCCTTTTTGTATGTACTTTATGAATAAGGATCGGCTAACTCCGTGCCAGCAGCCGCGGTAATACGGAGGATCCGAGCGTTATCCGGATTTATTGGGTTTAAAGGGAGCGTAGATGGGTTGTTAAGTCAGTTGTGAAAGTTTGCGGCTCAACCGTAAAATTGCAATTGATACTGGCGTCCTTGAGTACAGTTGAGGTGGGCGGAATTCGTGGTGTAGCGGTGAAATGCTTAGATATCACGAAGAACTCCTATTGCGAAGGCAGCTCACTAAACTGCAACTGACATTGAGGCTCGAAAGTGTGGGTAT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401GTGAGGAATATTGGTCAATGGGCGGGAGCCTGAACCAGCCAAGCCGCGTGAGGGAGGAAGGCCCTATGGGTCGTAAACCTCTTTTGTCAGGGAACAAAAGCGAGTATGTATACTAGTCTGAGTGTACCTGAAGAAAAAGCATCGGCTAACTCCGTGCCAGCAGCCGCGGTAATACGGAGGATGCGAGCGTTATCCG</w:t>
      </w:r>
      <w:r w:rsidR="00911D4B" w:rsidRPr="00AA0AF4">
        <w:rPr>
          <w:rFonts w:ascii="Times New Roman" w:hAnsi="Times New Roman" w:cs="Times New Roman"/>
          <w:sz w:val="24"/>
          <w:szCs w:val="24"/>
        </w:rPr>
        <w:lastRenderedPageBreak/>
        <w:t>GATTTATTGGGTTTAAAGGGTGCGTAGGCGGCGATGCAAGTCAGCGGTAAAAGCCCGGGGCTCAACCCCGGCGAGCCGTTGAAACTGCAGTGCTAGAGAAGGCAAGAGGTACGCGGAATGCGCAGTGTAGCGGTGAAATGCTTAGATATTGCGCAGAACTCCGATTGCGAAGGCAGCGTACTGGCGCCTGACTGACGCTGAGGCACGAAAGCGTGGGGATCG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402GTGAGGAATATTGGTCAATGGGCGGGAGCCTGAACCAGCCAAGCCGCGTGAGGGAAGAAGGCGCTCAGCGTCGTAAACCTCTTTAGCCGGGGAACAAAGAGCTGCTCGGGAAGCAGCGTTGAGCGTACCCGGAGAATAAGCATCGGCTAACTCCGTGCCAGCAGCCGCGGTAATACGGAGGATGCGAGCGTTATCCGGATTTATTGGGTTTAAAGGGTGCGCAGGCGGCGCGGTAAGTCAGCGGTAAAAGCCCGGGGCTCAACCCCGGCGAGCCGTTGAAACTGCCGTGCTAGAGTAAGGTCGAGGTATGCGGAATGCGCGGTGTAGCGGTGAAATGCATAGATATCGCGCAGAACTCCGATTGCGAAGGCAGCATACCGGTCCTTTACTGACGCTCAGGCACGAAAGCGTGGGGAT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403GTGGGGAATATTGCGCAATGGGCGAAAGCCTGACGCAGCGACGCCGCGTGAGGGATGAAGGTTTTCGGATCGTAAACCTCTGTCAGAAGGGAAGAAGTTATGCCGTTCTAATCAGCGGCATATTGACGGTACCTTCAAAGGAAGCACCGGCTAACTCCGTGCCAGCAGCCGCGGTAATACGGAGGGTGCGAGCGTTAATCGGAATTACTGGGCGTAAAGCGCACGTAGGCTGTATGTCAAGTCAAGGGTGAAATCCCACGGCTCAACCGTGGAACTGCCTTTGAAACTGGCAAACTGGAGTATGTGAGAGGATGGCGGAATTCCTGGTGTAGGAGTGAAATCCGTAGATATCAGGAGGAACATCAGTGGCGAAGGCGGCCATCTGGCACATAACTGACGCTGAGGTGCGAAAGCGTGGGTAG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404GTGGGGAATATTGGACAATGGGGGCAACCCTGATCCAGCCATGCCGCGTGAGTGATGACGGCCTTAGGGTTGTAAAGCTCTTTTACCCGGGACGATAATGACGGTACCGGGTGAATAAGCCCCGGCTAACTTCGTGCCAGCAGCCGCGGTAATACGAAGGGGGCTAGCGTTGCTCGGAATCACTGGGCGTAAAGGGCGCGTAGGCGGCTTGCCAAGTCGGGGGTGAAAGCCCGTGGCTCAACCACGGAATGGCCTTCGATACTGGCAGGCTTGAGACCGGAAGAGGACAGCGGAACTGCGAGTGTAGAGGTGAAATTCGTAGATATTCGCAAGAACACCAGTGGCGAAGGCGGCTGTCTGGTCCGGTTCTGACGCTGAGGCGCGAAAGCGTGGGGAG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405GTGGGGGATATTGCGCAATGGGGGAAACCCTGACGCAGCAACGCCGCGTGAAGGAAGACGGTTTTCGGATTGTAAACTTCTTTTGTTAAGGACGAACAATGACGGTACTTAACGAATAAGCTCCGGCTAACTACGTGCCAGCAGCCGCGGTAATACGTAGGGAGCAAGCGTTGTCCGGATTTACTGGGTGTAAAGGGTGCGTAGGCGGCAAGGCAAGTCAGATGTGAAATGCACGGGCTTAACCCGTGAGCTGCATTTGAAACTGTTTTGCTTGAGTGAAGTAGAGGCAGGCGGAATTCCCGGTGTAGCGGTGAAATGCGTAGAGATCGGGAGGAACACCAGTGGCGAAGGCGGCCTGCTGGGCTTTAACTGACGCTGAGGCACGAAAGCGTGGGTAG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406GTCGGGAATATTGCGCAATGGAGGAAACTCTGACGCAGTGACGCCGCGTATAGGAAGAAGGTTTTCGGATTGTAAACTATTGTCGTTAGGGAAGATAAAAGACTGTACCTAAGGAGGAAGCCCCGGCTAACTATGTGCCAGCAGCC</w:t>
      </w:r>
      <w:r w:rsidR="00911D4B" w:rsidRPr="00AA0AF4">
        <w:rPr>
          <w:rFonts w:ascii="Times New Roman" w:hAnsi="Times New Roman" w:cs="Times New Roman"/>
          <w:sz w:val="24"/>
          <w:szCs w:val="24"/>
        </w:rPr>
        <w:lastRenderedPageBreak/>
        <w:t>GCGGTAATACATAGGGGGCAAGCGTTATCCGGAATTATTGGGTGTAAAGGGTGCGTAGACGGAAGAACAAGTTGGTTGTGAAATCCCTCGGCTCAACTGAGGAACTGCAACCAAAACTATTCTCCTTGAGTGTCGGAGAGGAAAGTGGAATTCCTAGTGTAGCGGTGAAATGCGTAGATATTAGGAGGAACACCAGTGGCGAAGGCGACTTTCTGGACGATAACTGACGTTGAGGCACGAAAGTGTGGGGAG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407GTGAGGAATATTGGTCAATGGGCGGAAGCCTGAACCAGCCAAGTCGCGTGAGGGAAGACGGCCCTACGGGTTGTAAACCTCTTTTGCCGGGGAGCAATGCCCAGCTCGCGAGCTGGGAAGGAGAGTACCCGGAGAAAAAGCATCGGCTAACTCCGTGCCAGCAGCCGCGGTAATACGGAGGATGCGAGCGTTATCCGGATTTATTGGGTTTAAAGGGTGCGTAGGCGGTCTGTTAAGTCAGCGGTCAAATGTCGGCGCTCAACGCCGGCCTGCCGTTGAAACTGGCGCCCTTGAGTGGGCGAGAAGTATGCGGAATGCGTGGTGTAGCGGTGAAATGCATAGATATCACGCAGAACCCCGATTGCGAAGGCAGCATACCGGCGCCCTACTGACGCTGAAGCACGAAAGCGTGGGTATCG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408GTGAGGAATATTGGTCAATGGCCGAAGGGCTGAACCAGCCAAGTCGCGTGAAGGATGAAGGTTCTATGGATTGTAAACTTCTTTTATCAGGGAATAAAGTGTGGTACGTGTACCATTTTGTATGTACCTGATGAATAAGCATCGGCTAACTCCGTGCCAGCAGCCGCGGTAATACGGAGGATGCGAGCGTTATCCGGATTTATTGGGTTTAAAGGGTGCGTAGGTGGTAAATTAAGTCAGCGGTGAAAGTTTGTGGCTCAACCATAAAATTGCCGTTGAAACTGTTTTACTTGAGTGTGTTTGAGGTAGGCGGAATGCGTGGTGTAGCGGTGAAATGCATAGATATCACGCAGAACTCCAATTGCGAAGGCAGCTTACTAAACCATAACTGACACTGAAGCACGAAAGCGTGGGGAT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409GGAAGGAATATTGGACAATGGGCGAAAGCCTGATCCAGCAATACCGCGTGAATGATGAAGGCCTTAGGGTTGTAAAGTTCTTTTAATAGGGAAGATAATGACGGTACCTATAGAAAAAGCCCCGGCTAACTCCGTGCCAGCAGCCGCGGTAAGACGGAGGGGGCTAGCGTTGTTCGGAATTACTGGGCGTAAAGGGCGCGTAGGCGGATTAGTAAGTTGGGAGTGAAATCCCGGGGCTCAACCTCGGAATGGCTCTCAAAACTACTAGTCTTGAGTGAAGTAGGGGATGATGGAATTTCTAGTGTAGAGGTGAAATTCTTAGATATTAGAAGGAACACCGGTGGCGAAGGCGGTCATCTGGACTTCAACTGACGCTGAGGCGCGAAAGCGTGGGGAG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410GTGGGGAATATTGCACAATGGGGGAAACCCTGATGCAGCCATGCCGCGTGTGTGAAGAAGGCCTTCGGGTTGTAAAGCACTTTCAGTAGGGAGGAAGGTGTTGTCGTTAATAGCGGCAGCATTTGACGTTACCTACAGAAGAAGCACCGGCTAACTCCGTGCCAGCAGCCGCGGTAATACGGAGGGTGCGAGCGTTAATCGGAATTACTGGGCGTAAAGCGCATGCAGGTGGCTTGTTAAGCCAGATGTGAAAGCCCGGGGCTTAACCTCGGAATAGCATTTGGAACTGGCAAGCTAGAGTACTGTAGAGGGGGGTAGAATTTCAGGTGTAGCGGTGAAATGCGTAGAGATCTGAAGGAATACCGGTGGCGAAGGCGGCCCCCTGGACAGATACTGACACTCAGATGCGAAAGCGTGGGGAG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411GTGGGGAATCTTGCGCAATGGGCGAAAGCCTGACGCAGCGACGCCGCGTGAGTGATGAAGGCCTTCGGGTTGTAAAGCTCTGTGGAGGGGGACG</w:t>
      </w:r>
      <w:r w:rsidR="00911D4B" w:rsidRPr="00AA0AF4">
        <w:rPr>
          <w:rFonts w:ascii="Times New Roman" w:hAnsi="Times New Roman" w:cs="Times New Roman"/>
          <w:sz w:val="24"/>
          <w:szCs w:val="24"/>
        </w:rPr>
        <w:lastRenderedPageBreak/>
        <w:t>AATAAGGGCCGTCGAATAGACGGCTCGATGACGGTACCCCTTTAGCAAGCACCGGCTAACTCTGTGCCAGCAGCCGCGGTAAGACAGAGGGTGCAAACGTTGTTCGGAATTACTGGGCGTAAAGCGCGTGTAGGCGGCTCGGCAAGTCGGGTGTGAAAGCCCTGGGCTTAACCTAGGAAGTGCACTCGAAACTGCCAAGCTTGAGTTCTGGAGAGGAAGGCGGAATTCTCGGTGTAGAGGTGAAATTCGTAGATATCGAGAGGAACACCGGTGGCGAAGGCGGCCTTCTGGACAGCAACTGACGCTGAGACGCGAAAGCGTGGGGAG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412GTGGGGAATTTTGGGCAATGGGGGAAACCCTGACCCAGCGACGCCGCGTGAGGGAAGACGGCCTTCGGGTTTTAAACCTCTTTTGTACGGGAAGATAATGACGGTACTGTACGAATAAGTCCCGGCTAACTACGTGCCAGCAGCCGCGGTAATACGTAGGGGACGAGCGTTGTCCGGAATTACTGGGCGTAAAGGGCGCGCAGGCTGCGTTACAAGTCAGCTGTTAAATGCATGGGCTTACCCCATGAGTGCGGTTGAAACTGTAGTGCTAGAGTACTGTAGAGGCAAGCGGAATTCCCAGTGTAGCGGTGAAATGCGTAGATATTGGGAGGAACACCGGTGGCGTAGGCGGCTTGCTGGACAGTAACTGACGCTGAGGCGCGAAAGCCAGGGGAGCAAACG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413GTGGGGAATATTGCACAATGGGAGAAAGCCTGATGCAGCAACGCCGCGTGAGCGAAGAAGGTCTTCGGATCGTAAAGATCTGTCCTAGGGGAAGAAAAAAATGACGGTACCCAAGGAGGAAGCCCCGGCTAACTACGTGCCAGCAGCCGCGGTAATACGTAGGGGGCAAGCGTTATCCGGAATTATTGGGCGTAAAGAGTGCGTAGGTGGTTACCTAAGCAGGGGGTGAAAGGCAATGGATCAACCATTGTTAGCCCTCTGAACTGGGCTACTTGAGTGCAGGAGAGGAAAGCGGAATTCCTAGTGTAGCGGTGAAATGCGTAGATATTAGGAGGAACACCAGTGGCGAAGGCGGCTTTCTGGACTGAAACTGACACTGAGGCACGAAAGTGTGGGGAG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414GTGGGGAATTTTGGACAATGGGGGCAACCCTGATCCAGCAATGCCGCGTGAGTGAAGAAGGCCTTCGGGTTGTAAAGCTCTTTTGTCAGGGAAGAAACGGTTGTGGCTAATATCCATGGCTAATGACGGTACCTGAAGAATAAGCACCGGCTAACTACGTGCCAGCAGCCGCGGTAATACGTAGGGTGCAAGCGTTAATCGGAATTACTGGGCGTAAAGCGTGCGCAGGCGGTTTTATAAGACAGAGGTGAAATCCCCGGGCTCAACCTGGGAACTGCCTTTGTGACTGTAAGGCTAGAGTGTGTCAGAGGGGGGTAGAATTCCACGTGTAGCAGTGAAATGCGTAGATATGTGGAGGAATACCGATGGCGAAGGCAGCCCCCTGGGATAACACTGACGCTCATGCACGAAAGCGTGGGGAG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415GTGAGGAATCTTCCACAATGGGCGAAAGCCTGATGGAGCAACGCCGCGTGCAGGATGAAGGCCTTCGGGTCGTAAACTGCTTTTATAAGTGAAGAATATGACGGTAGCTTATGAATAAGCACCGGCTAACTACGTGCCAGCAGCCGCGGTCATACGTAGGGTGCAAGCATTATCCGGAGTGACTGGGCGTAAAGAGTTGCGTAGGTGGTTTGTTAAGTAGGTAGTGAAATCTGGCGGCTCAACCGTACAGGCTATTATCTAAACTGGCAAACTCGAGAATGGTAGAGGTAACTGGAATTTCTTGTGTAGGAGTGAAATCCGTAGATATAAGAAGGAACACCAATGGCGTAGGCAGGTTACTGGACCATTTCTGACACTAAGGCACGAAAGCGTGGGGAGCGAACG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416GTGAGGAATCTTCCACAATGGGCGAAAGCCTGATGGAGCAACGC</w:t>
      </w:r>
      <w:r w:rsidR="00911D4B" w:rsidRPr="00AA0AF4">
        <w:rPr>
          <w:rFonts w:ascii="Times New Roman" w:hAnsi="Times New Roman" w:cs="Times New Roman"/>
          <w:sz w:val="24"/>
          <w:szCs w:val="24"/>
        </w:rPr>
        <w:lastRenderedPageBreak/>
        <w:t>CGCGTGAAGGATGAAGGCCCTCGGGTTGTAAACTTCTTTTATGAGTGAAGAATATGACGGTAACTCATGAATAAGCACCGGCTAACTACGTGCCAGCAGCCGCGGTCATACGTAGGGTGCAAGCATTATCCGGAGTGACTGGGCGTAAAGAGTTGCGTAGGCGGTCTACAAAGTGAATAGTGAAACCTGGTGGCTCAACCATACAGACTATTATTCAAACTCGTAGACTCGAGAGTGGTAGAGGTAACTGGAATTTCTTGTGTAGGAGTGAAATCCGTAGATATAAGAAGGAACACCAATGGCGTAGGCAGGTTACTGGACCATTTCTGACGCTAAGGCACGAAAGCGTGGGGAGCGAACC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417GTAGGGAATCTTCCGCAATGGACGAAAGTCTGACGGAGCAACGCCGCGTGAACGATGAAGGCCTTCGGGTCGTAAAGTTCTGTTGTTAGGGAAGAACAAGTACCGGAGTAACTGCCGGTACCTTGACGGTACCTAACCAGAAAGCCACGGCTAACTACGTGCCAGCAGCCGCGGTAATACGTAGGTGGCAAGCGTTGTCCGGAATTATTGGGCGTAAAGCGCGCGCAGGCGGTCCTTTAAGTCTGATGTGAAAGCCCACGGCTCAACCGTGGAGGGTCATTGGAAACTGGGGGACTTGAGTGCAGAAGAGGAAAGCGGAATTCCACGTGTAGCGGTGAAATGCGTAGAGATGTGGAGGAACACCAGTGGCGAAGGCGGCTTTCTGGTCTGTAACTGACGCTGAGGCGCGAAAGCGTGGGGAG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418GTGGGGAATATTGGGCAATGGGCGCAAGCCTGACCCAGCAACGCCGCGTGAAGGAAGAAGGCTTTCGGGTTGTAAACTTCTTTTCTTAGGGACGAATACATGACGGTACCTAAGGAATAAGCCACGGCTAACTACGTGCCAGCAGCCGCGGTAATACGTAGGTGGCAAGCGTTATCCGGATTTATTGGGTGTAAAGGGCGTGTAGGCGGGAATGCAAGTCAGATGTGAAAACTATGGGCTCAACCCATAGCCTGCATTTGAAACTGTATTTCTTGAGTGCTGGAGAGGCAATCGGAATTCCGTGTGTAGCGGTGAAATGCGTAGATATACGGAGGAACACCAGTGGCGAAGGCGGATTGCTGGACAGTAACTGACGCTGAGGCGCGAAAGCGTGGGGAG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419GTGGGGAATATTGCACAATGGGGGAAACCCTGAAGCAGCAACGCCGCGTGGAGGATGAAGGTTTTAGGATTGTAAACTCCTTTTGTTAGAGAAGATTATGACGGTATCTAACGAATAAGCACCGGCTAACTCCGTGCCAGCAGCCGCGGTAATACGGAGGGTGCAAGCGTTACTCGGAATCACTGGGCGTAAAGAGTGCGTAGGCGGGGTAATAAGTCAGATGTGAAATCCTGTAGCTTAACTACAGAACTGCATTTGAAACTGTTACTCTGGAGTGTGGGAGAGGTAGGTGGAATTCTTGGTGTAGGGGTAAAATCCGTAGAGATCAAGAGGAATACTCATTGCGAAGGCGACCTGCTGGAACATTACTGACGCTGATGCACGAAAGCGTGGGGAG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420GTGAGGAATATTGGTCAATGGGCGCGAGCCTGAACCAGCCAAGTCGCGTGAGGGAAGACGGCCCTACGGGTTGTAAACCTCTTTTGTCAGGGAGCAACGGCCGCCACGTGTGGCGGAGAGGAGAGTACCTGAAGAAAAAGCATCGGCTAACTCCGTGCCAGCAGCCGCGGTAATACGGAGGATGCGAGCGTTATCCGGATTTATTGGGTTTAAAGGGTGCGTAGGCGGGAAGTTAAGTCAGCGGTAAAATTGAGGGGCTCAACCCCTTCGAGCCGTTGAAACTGGCTTTCTTGAGTGGAAGAGAAGTACGCGGAATGCGTGGTGTAGCGGTGAAATGCATAGATATCACGCAGAACTCCGATTGCGAAGGCAGCGTACCGGCATCCGACTGACGCTGAGGCACGAAAGCGTGGGGAT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lastRenderedPageBreak/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421GTGAGGAATATTGGTCAATGGGCGAGAGCCTGAACCAGCCAAGTCGCGTGAGGGAAGACGGTCCTATGGATTGTAAACCTCTTTTGTCGGGGAGCAAGAAAGGGTATGTATACCCTACTGAGAGTACCCGAAGAAAAAGCATCGGCTAACTCCGTGCCAGCAGCCGCGGTAATACGGAGGATGCGAGCGTTATCCGGATTTATTGGGTTTAAAGGGTGCGTAGGCGGAGTGCCAAGTCAGCGGTAAAAATTCGGGGCTCAACCCCGTCGTGCCGTTGAAACTGGCGCCCTTGAGTGGGCGAGAAGTATGCGGAATGCGTGGTGTAGCGGTGAAATGCATAGATATCGCGCAGAACTCCGATTGCGAAGGCAGCGTACCGGTGTCTTTCTGACGCTGAGGCACGAAAGCGTGGGGATCG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422GTGAGGAATATTGGACAATGGGTGAGAGCCTGATCCAGCCATCCCGCGTGAAGGATGACGGTCCTATGGATTGTAAACTTCTTTTGTACAGGGATAAACCTACTCTCGTGAGGGTAGCTGAAGGTACTGTACGAATAAGCACCGGCTAACTCCGTGCCAGCAGCCGCGGTAATACGGAGGGTGCAAGCGTTATCCGGATTTATTGGGTTTAAAGGGTCCGTAGGCGGACCTGTAAGTCAGTGGTGAAATCTCATAGCTTAACTATGAAACTGCCATTGATACTGCAGGTCTTGAGTAAATTTGAAGTGGCTGGAATAAGTAGTGTAGCGGTGAAATGCATAGATATTACTTAGAACACCAATTGCGAAGGCAGGTCACTAAGATTTAACTGACGCTGATGGACGAAAGCGTGGGTAGCG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423GTGAGGGATATTGGTCAATGGGGGAAACCCTGAACCAGCAACGCCGCGTGAGGGAAGACGGTTTTCGGATTGTAAACCTCTGTCCTCTGTGAAGATGATGACGGTAGCAGAGGAGGAAGCTCCGGCTAACTACGTGCCAGCAGCCGCGGTAATACGTAGGGAGCGAGCGTTGTCCGGATTTACTGGGTGTAAAGGGTGCGTAGGCGGCCCTGCAAGTCAGAAGTGAAATCCATGGGCTTAACCCGTGAACGGCTTTTGAAACTGCAGGACTTGAGTGAAGTAGAGGCAGGCGGAATTCCCGGTGTAGCGGTGAAATGCGTAGAGATCGGGAGGAACACCAGTGGCGAAGGCGGCCTGCTGGGCTTTAACTGACGCTGAAGCACGAAAGCGTGGGTAG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424GTGAGGAATATTGGTCAATGGCCGGAAGGCTGAACCAGCCAAGTCGCGTGAGGGATGACGGCCCTACGGGTTGTAAACCTCTTTTGTCAGGGAGCAAAGAACGTCACGTGTGGCGTCTCGAGAGTACCTGAAGAAAAAGCATCGGCTAACTCCGTGCCAGCAGCCGCGGTAATACGGAGGATGCGAGCGTTATCCGGATTTATTGGGTTTAAAGGGTGCGTAGGCGGAAGATTAAGTCAGCGGTAAAATCGAGTGGCTCAACCACTTCCGGCCGTTGAAACTGGTTTTCTTGAGTGAGCGAGAAGTATGCGGAATGCGTGGTGTAGCGGTGAAATGCATAGATATCGCGCAGAACTCCGATTGCGAAGGCAGCATACCGGCGGCTATCTGACGCTGAGGCACGAAAGCGTGGGTATCG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425GTAGGGAATCTTCCGCAATGGACGAAAGTCTGACGGAGCAACGCCGCGTGAACGATGAAGGCTTTCGGGTCGTAAAGTTCTGTTGTCAGGGAAGAACAAGTACCGGAGTAACTGCCGGTACCTTGACGGTACCTGACCAGAAAGCCACGGCTAACTACGTGCCAGCAGCCGCGGTAATACGTAGGTGGCAAGCGTTGTCCGGAATTATTGGGCGTAAAGCGCGCGCAGGCGGTTCCTTAAGTCTGATGTGAAAGCCCGGGGCTCAACCCCGGCGGGTCTTTGGATACTGTCGAACTTGAGTACGGAAGAGGAGAGTGGAATTCCAGGTGTAGCGGTGAAATGCGTAGATATCTGGAGGAACACCGGTGGCGAAAGCGGCTCTCTGGTCCGATACTGAC</w:t>
      </w:r>
      <w:r w:rsidR="00911D4B" w:rsidRPr="00AA0AF4">
        <w:rPr>
          <w:rFonts w:ascii="Times New Roman" w:hAnsi="Times New Roman" w:cs="Times New Roman"/>
          <w:sz w:val="24"/>
          <w:szCs w:val="24"/>
        </w:rPr>
        <w:lastRenderedPageBreak/>
        <w:t>GCTCATGCTCGAAAGCGTGGGGAGCAAACG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426GTCGGGAATTTTGCTCAATGGACGAAAGTCTGAAGCAGCAACGCCGCGTGAGGGATGAAGGCCTTCGGGTTGTAAACCTCTTTTATCAGGGACGATAATGACGGTACCTGATGAATAAGTCACGGCTAACTACGTGCCAGCAGCCGCGGTAATACGTAGGTGACTAGCGTTGTCCGGATTTACTGGGCGTAAAGAGCGCGCAGGCGGTCGATTTAGTCGAGTGTGAAAGCCCCCGGCTCAACTGGGGAGGGTCACTCGATACTGATCGACTCGAAGGCGGGAGAGGGAAGCGGAATTCCCGGTGTAGTGGTGAAATGCGTAGATATCGGGAGGAACACCAGTGGCGAAGGCGGCTTCCTGGCCCGTTCTTGACGCTGAGGCGCGAAAGCTAGGGGAGCAAACG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427GTGGGGAATTGTTCGCAATGGGCGCAAGCCTGACGACGCAACGCCGCGTGGAGGATGAAGGTCTTCGGATTGTAAACTCCTGTTGATCGGGACGAACAACCATCGGGATAACACCCCGGAGGTCTGACGGTACCGATTGAGGAAGCCCCGGCTAACTCTGTGCCAGCAGCCGCGGTAATACAGAGGGGGCAAGCGTTGTTCGGAATTACTGGGCGTAAAGGGCGCGTAGGCGGCCGCCTAAGTCAGACGTGAAATCCCTCGGCTCAACCGGGGAACTGCGTCTGATACTGGGTGGCTTGAATCCGGGAGAGGGATGCGGAATTCCAGGTGTAGCGGTGAAATGCGTAGATATCTGGAGGAACACCGGTGGCGAAGGCGGCATCCTGGACCGGCATTGACGCTGAGGCGCGAAAGCCAGGGGAGCAAACG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428GTAGGGAATATTGGACAATGGGTGCAAGCCTGATCCAGCCATGCCGCGTGCAGGAAGAAGGCCTTCTGGGTTGTAAACTGCTTTTACCAGGGGATAAAAAGCCCATGCGTGGGAAATTGAAGGTACCTGGTGAATAAGCCACGGCTAACTACGTGCCAGCAGCCGCGGTAATACGTAGGTGGCAAGCGTTGTCCGGATTTATTGGGTTTAAAGGGTGCGTAGGTGGTCTATTAAGTCAGTGCTGAAATATCCCGGCTTAACCGGGAGGGTGGCATTGATACTGATGGACTTGAGTAGAGTCGAGGTAGGCGGAATTGACGGTGTAGCGGTGAAATGCTTAGATATCGTCAAGAACACCTATAGCGAAGGCAGCTTACTAGGCTCTAACTGACACTGAGGCACGAAAGTGTGGGGAT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429GTGGGGAATATTGGACAATGGGGGAAACCCTGATCCAGCCATGCCGCGTGAGTGATGAAGGCCTTCGGGTTGTAAAACTCTTTCGACGGGGACGATAATGACGGTAACCGTAGAAGAAGCTCCGGCTAACTTCGTGCCAGCAGCCGCGGTAATACGAAGGGGGCTAGCGTTGTTCGGAATTACTGGGCGTAAAGCGCGCGCAGGCGGCTATCCAAGTCAGTGGTGAAAGCCCGGAGCTCAACTCCGGAACTGCCATTGAAACTGTTTAGCTTGAGGATGAGAGAGGTGAGTGGAATTCCCAGTGTAGAGGTGAAATTCGTAGATATTGGGAAGAACACCGGTGGCGAAGGCGGCTCACTGGCTCATTACTGACGCTCAGGCGCGATAGCGTGGGGAT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430GTGGGGAATATTGGACAATGGGCGAAAGCCTGATCCAGCCACGCCGCGTGAGTGATGAAGGCCTTCGGGTCGTAAAGCTCTGTGGGGAGGGACGAATATCCCGGCGTAGAGCCGGGGGTGACGGTACCTCCTTAGCAAGCACCGGCTAACTTCGTGCCAGCAGCCGCGGTAATACGAAGGGTGCAAACGTTGCTCGGAATTATTGGGCGTAAAGGGCGCGTAGGCGGCCTAGCAAGTGGCGGGTGAAATCCCTCGGCTTAACCGAGGAACTGCCTGCCAGACTGCCTGGCTCGAGACCGGGAGAGGTGAGTGGAATTCCCAGTGTAGCGGTGAAATGCGTAGATATT</w:t>
      </w:r>
      <w:r w:rsidR="00911D4B" w:rsidRPr="00AA0AF4">
        <w:rPr>
          <w:rFonts w:ascii="Times New Roman" w:hAnsi="Times New Roman" w:cs="Times New Roman"/>
          <w:sz w:val="24"/>
          <w:szCs w:val="24"/>
        </w:rPr>
        <w:lastRenderedPageBreak/>
        <w:t>GGGAGGAACACCAGTGGCGAAGGCGGCTCACTGGACCGGAACTGACGCTGAGGCGCGAAAGCGTGGGGAG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431GTGGGGAATCTTGCGCAATGGGCGAAAGCCTGACGCAGCGACGCCGCGTGAGGGAAGAAGGCCTTCGGGTTGTAAACCTCTTTCAGGAGGGACGAAGCTACTCGGGTGAATAGCCCAGAGGGTGACGGTACCTCCAGAAGAAGCCCCGGCTAACTACGTGCCAGCAGCCGCGGTAATACGTAGGGGGCAAGCGTTGTCCGGATTTACTGGGCGTAAAGAGCGTGTAGGCGGCCTGACAGGTCTGTTGTGAAAACTGGAGGCTCAACCTCCAGACGTCGACAGAAACCGTCAGGCTAGAGTCCGGAAGAGGAGAGTGGAATTCCTGGTGTAGCGGTGAAATGCGCAGATATCAGGAAGAACACCGATGGCGAAGGCAGCTCTCTGGGACGGTACTGACGCTGAGACGCGAAAGCGTGGGGAGCG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432GTGAGGGATATTGCACAATGGAGGAAACTCTGATGCAGCGATGCCGCGTGGAGGAAGAAGGTTTTCGGATTGTAAACTCCTGTTTCGAGGGACGATAATGACGGTAGCCAAGGAGAAAGCTCCGGCTAACTACGTGCCAGCAGCCGCGGTAATACGTAGGGAGCGAGCGTTGTCCGGATTTACTGGGTGTAAAGGGTGCGCAGGCGGCTCTGCAAGTCAGGCGTGAAAGGTGAGGGCTCAACCCTCAAACTGCGCTTGAAACTGTGGGGCTTGAGTGAAGTAGAGGCAGGCGGAATTCCCGGTGTAGCGGTGAAATGCGTAGAGATCGGGAGGAACACCAGTGGCGAAGGCGGCCTGCTGGGCTTTAACTGACGCTCAGGCACGAAAGCATGGGTAG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433GTGAGGAATATTGGACAATGGGTGGAAGCCTGATCCAGCCATCCCGCGTGTAGGAAGACGGCCTTATGGGTTGTAAACTACTTTTATCTGGGGATAAACCTATCTACGAGTAGATAGCTGAAGGTACCAGAAGAATAAGCACCGGCTAACTCCGTGCCAGCAGCCGCGGTAATACGGAGGGTGCAAGCGTTATCCGGATTTATTGGGTTTAAAGGGTCCGTAGGCGGATTAATCAGTCAGTGGTGAAATCTCATAGCTTAACTATGAAACTGCCATTGATACTGTTAGTCTTGAGTAATGTTGAAGTTGCTGGAATGTGTAGTGTAGCGGTGAAATGCTTAGATATTACGCAGAACACCAATTGCGAAGGCAGGTGACTAAACATTAACTGACGCTGATGGACGAAAGCGTGGGGAGCG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434GTGGGGGATATTGCACAATGGGGGAAACCCTGATGCAGCGACGCCGCGTGAGTGAAGAAGTATTTCGGTATGTAAAGCTCTATCAGCAGGGAAGAAAATGACAGTACCTGACTAAGAAGCCCCGGCTAACTACGTGCCAGCAGCCGCGGTAATACGTAGGGGGCAAGCGTTATCCGGATTTACTGGGTGTAAAGGGAGCGTAGACGGTTATGTAAGTCTGGAGTGAAAGCCCGGGGCCCAACCCCGGGACTGCTTTGGAAACTGTGTAACTAGAGTACAGGAGGGGCAGGCGGAATTCCTGGTGTAGCGGTGAAATGCGTAGATATCAGGAGGAACACCGGCGGCGAAGGCGGCCTGCTGGACTGAAACTGACGTTGAGGCTCGAAAGCGTGGGGAG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435GTGGGGAATATTGGACAATGGGCGCAAGCCTGATCCAGCAATGCCGCGTGTGTGAAGAAGGCCTTCGGGTTGTAAAGCACTTTTATCAGGAGCGAAATACTACGGGTTAATAACCCGTGGGGCTGACGGTACCTGAGGAATAAGCACCGGCTAACTTCGTGCCAGCAGCCGCGGTAATACGAAGGGTGCAAGCGTTAATCGGAATTACTGGGCGTAAAGGGTGCGTAGGCGGTTCGTTAAGTCTGTTGTGAAATCCCCGGGCTCAACCTGGGAATGGCAATGGATACTGGCGAGCTAG</w:t>
      </w:r>
      <w:r w:rsidR="00911D4B" w:rsidRPr="00AA0AF4">
        <w:rPr>
          <w:rFonts w:ascii="Times New Roman" w:hAnsi="Times New Roman" w:cs="Times New Roman"/>
          <w:sz w:val="24"/>
          <w:szCs w:val="24"/>
        </w:rPr>
        <w:lastRenderedPageBreak/>
        <w:t>AGTGTGTCAGAGGATGGTGGAATTCCCGGTGTAGCGGTGAAATGCGTAGAGATCGGGAGGAACATCAGTGGCGAAGGCGGCCATCTGGGACAACACTGACGCTGAAGCACGAAAGCGTGGGGAG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436GTAAGGAATATTGCACAATGGGCGCAAGCCTGATGCAGCAACGCCGCGTGCGCGACGAAGGCCTTCGGGTCGTAAAGCGCTTTTCGGGGAGATGAGCACGGACAGTATCCCCGGAAGAAGGATCGGCTAACTACGTGCCAGCAGCCGCGGTAAAACGTAGGATCCGAGCGTTATCCGAATTCACTGGGCGTAAAGCGCATGCAGGCGGCCGCACAAGTTGGATGTGAAATCTCCCGGCTCAACTGGGAGGGGACGTTCAAAACTGTGCGGCTCGAGGGCGGTAGAGGAAGGTAGAATTCCCGGTGTAGTGGTGAAATGCGTAGATATCGGGAGGAATACCCGTGGCGAAGGCGACCTTCTGGACCGTTTCTGACGCTCAGATGCGAAAGCTAGGGGAGCGAACG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437GTGGGGAATCTTGCGCAATGGGCGAAAGCCTGACGCAGCGACGCCGCGTGAGTGATGAAGGCCTTCGGGTTGTAAAGCTCTGTGGGGAGAGAAGAATTAGTGCAGCCTAATACGCTGCATGATGACGGTATCTCCTTAGCAAGCACCGGCTAACTCTGTGCCAGCAGCCGCGGTAAGACAGAGGGTGCAAACGTTGTTCGGAATTACTGGGCGTAAAGCGAGTGTAGGCGGTCTGAAAAGTCAGGTGTGAAAGCCCTGGGCTCAACCCAGGAAGTGCACTTGAAACTGCCAGGCTAGAGTACTGGAGAGGTTGGTGGAATTCTCGGTGTAGAGGTGAAATTCGTAGATATCGAGAGGAACACCGGTGGCGAAGGCGGCCAACTGGACAGATACTGACGCTCAAACTCGAAAGCGTGGGGAG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438GTGGGGAATCTTCCGCAATGGGCGAAAGCCTGACGGAGCAACGCCGCGTGAGTGAAGACGGCCTTCGGGTTGTAAAGCTCTGTTATACGGGACGAATAATCTTGTGGTTAATACCCATAAGAAGTGACGGTACCGTAAGAGAAAGCCACGGCTAACTACGTGCCAGCAGCCGCGGTAATACGTAGGTGGCAAGCGTTGTCCGGAATTATTGGGCGTAAAGGGCGCGCAGGCGGCTTCTTAAGTCTGTCTTAAAAGTGCGGGGCTTAACCCCGTGATGGGATGGAAACTGGGAAGCTCAGAGTATCGGAGAGGAAAGCGGAATTCCTAGTGTAGCGGTGAAATGCGTAGATATTAGGAGGAACACCAGTGGCGAAAGCGGCTTTCTGGACGAAAACTGACGCTGAGGCGCGAAAGCCAGGGGAGCGAACG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439GTGGGGAATTTTGCACAATGGGGGAAACCCTGATGCAGCGACGCCGCGTGATTTAGAAGGCCTTCGGGTTGTAAAAATCTTTTGTATAGGAAGAAAATGACAGTACTATACGAATAAGGTCCGGCTAATTACGTGCCAGCAGCCGCGGTAATACGTAAGGACCGAGCGTTGTCCGGAATCATTGGGCGTAAAGGGTACGTAGGCGGCTAGAAAAGTTAGAAGTCAAAGGCTATAGCTCAACTATAGTAAGCTTCTAAAACTATTTAGCTTGAGAAATGGAAGGGAAAGTGGAATTCCTAGTGTAGCGGTGGAATGCGCAGATATTAGGAAGAATACCGGTGGCGAAGGCGACTTTCTGGCCATTATCTGACGCTGAGGTACGAAAGCGTGGGTAG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440GTGGGGAATCTTCCGCAATGGGCGAAAGCCTGACGGAGCAATGCCGCGTGAGTGAAGAAGGCCTTCGGGTTGTAAAGCTCTGTCCTAAGGGAAGAATGTACCTTATGTGAATAATATGAGGTAATGACGGTACCTTAGGAGGAAGCCCCGGCTAACTACGTGCCAGCAGCCGCGGTAATACGTAGGGGGCGAGCGTTGTCCGGAATTACTGGGCGTAAAGCGCGCGTAGGCGGGTTATTAAGTCAGAT</w:t>
      </w:r>
      <w:r w:rsidR="00911D4B" w:rsidRPr="00AA0AF4">
        <w:rPr>
          <w:rFonts w:ascii="Times New Roman" w:hAnsi="Times New Roman" w:cs="Times New Roman"/>
          <w:sz w:val="24"/>
          <w:szCs w:val="24"/>
        </w:rPr>
        <w:lastRenderedPageBreak/>
        <w:t>GTGAAAACTCTGGGCTCAACCGAGAGCATGCATCTGATACTGGTAATCTTGAGTGTAGAAGAGGAGAGTGGAATTCCTAGTGTAGCGGTGAAATGCGTAGATATTAGGAGGAACACCAGTGGCGAAGGCGACTCTCTGGTCTATAACTGACGCTGAGGCGCGAAAGCGTGGGGAG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441GTGGGGAATATTGCACAATGGGGGAAACCCTGATGCAGCAACGCCGCGTGAAGGATGAAGGTTTTCGGATCGTAAACTTCTATCAACAGGGACGAAACAAATGACGGTACCTGAATAAGAAGCCCCGGCTAACTACGTGCCAGCAGCCGCGGTAATACGTAGGGGGCAAGCGTTATCCGGAATTACTGGGTGTAAAGGGAGCGTAGGCGGCACGTCAAGCCAGATGTGAAAGCCCGGGGCTTAACCCCGTGGATTGCATTTGGAACTGGCGAGCTAGAGTACAGGAGAGGAAAGCGGAATTCCTAGTGTAGCGGTGAAATGCGTAGATATTAGGAAGAACACCAGTGGCGAAGGCGGCTTTCTGGACTGAAACTGACGCTGAGGCTCGAAAGCGTGGGGAG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442GTGAGGAATATTGGTCAATGGGCGTGAGCCTGAACCAGCCAAGCCGCGTGAGGGAAGAAGGCGCCAGGCGTCGTAAACCTCTTTTGCCGGGGAACAAAGGGCGCCACGTGTGGCGTTGTGAGTGTACCCGGAGAAAAAGCATCGGCTAACTCCGTGCCAGCAGCCGCGGTAATACGGAGGATGCGAGCGTTATCCGGATTTATTGGGTTTAAAGGGTGCGTAGGCGGACCGGAAAGTCAGCGGTAAAAGCCCGGGGCTCAACCCCGGCGAGCCGTTGAAACTGCCGGACTAGAGACGGCGAGAAGTACGCGGAATGCGCGGTGTAGCGGTGAAATGCATAGATATCGCGCAGAACTCCGATTGCGAAGGCAGCGTACCGGCGCCGGACTGACGCTGAGGCACGAAAGCGTGGGTATCG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443GTGGGGAATATTGCACAATGGGCGAAAGCCTGATGCAGCAACGCCGCGTGAAGGAAGAAGGTCTTCGGATCGTAAACTTCTGTCCTTGGGGAAGATAATGACGGTACCCTTGGAGGAAGCCCCGGCTAACTACGTGCCAGCAGCCGCGGTAATACGTAGGGGGCAAGCGTTATCCGGAATTATTGGGCGTAAAGAGTGCGTAGGTGGTTACTTAAGCGCGGGGTTTAAGGCAATGGCTCAACCATTGTTCGCCCTGCGAACTGGGTTACTTGAGTGCAGGAGAGGAAAGCGGAATTCCTAGTGTAGCGGTGAAATGCGTAGATATTAGGAGGAACACCAGTGGCGAAGGCGGCTTTCTGGACTGTTACTGACACTGAGGCACGAAAGTGTGGGGAG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444GTGGGGAATTGTTCGCAATGGGCGCAAGCCTGACGACGCAACGCCGCGTGGAGGATGAAGGTCTTCGGATTGTAAACTCCTGTTGACCGGGACGAATGGGCCTCGGGCTAATCACCGAGGCAGTGACGGTACCGGTTGAGGAAGCCACGGCTAACTCTGTGCCAGCAGCCGCGGTAATACAGAGGTGGCAAGCGTTGTTCGGAATTACTGGGCGTAAAGGGCGCGTAGGCGGCCTTCTCAGTCAGACGTGAAATCCCCGGGCTTAACTCGGGAACTGCGTCTGATACTGGAAGGCTGGAGTTCGGGAGAGGGATGTGGAATTCCAGGTGTAGCGGTGAAATGCGTAGATATCTGGAGGAACACCGGTGGCGAAGGCGGCATCCTGGACCGAAACTGACGCTGAGGCGCGAAAGCCAGGGGAGCAAACG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445GTGGGGGATATTGGACAATGGGGGGAACCCTGATCCAGCGACGCCGCGTGAGTGAAGAAGTATCTCGGTATGTAAAGCTCTGTCAGCAGGGAAGAAAGAAATGACGGTACCTGACCAAGAAGCCCCGGCTAACTACGTGCCAGCAGCCGCGGTAATACGTAGGGGGCAAGCGTTATCCGGAATCACTGGGTGTAA</w:t>
      </w:r>
      <w:r w:rsidR="00911D4B" w:rsidRPr="00AA0AF4">
        <w:rPr>
          <w:rFonts w:ascii="Times New Roman" w:hAnsi="Times New Roman" w:cs="Times New Roman"/>
          <w:sz w:val="24"/>
          <w:szCs w:val="24"/>
        </w:rPr>
        <w:lastRenderedPageBreak/>
        <w:t>AGGGAGCGTAGACGGTTGTGCAAGTCTGGAGTGAAAGGCGGGGGCCCAACCCCCGGACTGCTCTGGAAACTGTGTAACTGGAGTGCAGGAGAGGCAGGCGGAATTCCTGGTGTAGCGGTGAAATGCGTAGATATCAGGAGGAACACCGGTGGCGAAGGCGGCCTGCTGGACTGTAACTGACGTTGAGGCTCGAAAGCGTGGGGAG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446GTGGGGGATATTGCACAATGGGGGGAACCCTGATGCAGCGACGCCGCGTGGAGGAAGAAGTATCTCGGTATGTAAACTCCTATCAGCAGGGAAGAAGACAGACGGTACCTGACTAAGAAGCCCCGGCTAACTACGTGCCAGCAGCCGCGGTAATACGTAGGGGGCGAGCGTTATCCGGATTTACTGGGTGTAAAGGGAGCGTAGACGGCCATGCAAGCTCGGTGTGAAAGGTGCGGGCATAACCCGCAGACTGCACTGAGAACTGTATGGCTGGAGTGCTGGAGGGGCAGGCGGAATTCCTGGTGTAGCGGTGAAATGCGTAGATATCAGGAGGAACACCGGTGGCGAAGGCGGCCTGCTGGACAGCGACTGACGTTGAGGCTCGAGAGCGTGGGGAGCG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447GTGAGGAATATTGGTCAATGGCCGGAAGGCTGAACCAGCCAAGTCGCGTGAGGGAATAAGGCCCTACGGGTCGTAAACCTCTTTTGTCAGGGAGCAAGGCCGTCCACGTGTGGGCGGAAGGAGAGTACCTGAAGAAAAAGCATCGGCTAACTCCGTGCCAGCAGCCGCGGTAATACGGAGGATGCGAGCGTTATCCGGATTTATTGGGTTTAAAGGGTGCGTAGGCGGCCTGCCAAGTCAGCGGTAAAATTGCGGGGCTCAACCCCGTAGAGCCGTTGAAACTGACGGGCTCGAGTGGGCGAGAAGTATGCGGAATGCGTGGTGTAGCGGTGAAATGCATAGATATCACGCAGAACCCCGATTGCGAAGGCAGCATACCGGCGCCCTACTGACGCTGAGGCACGAAAGTGCGGGGAT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448GTGAGGAATATTGGTCAATGGGCGTGAGCCTGAACCAGCCAAGCCGCGTGAAGGAAGAAGGTGCAGGGCATCGTAAACTTCTTTTGCCGGGGAACAATAAGCGGGACTAGTCCCGCGACGAGTGTACCCGGAGAAAAAGCATCGGCTAACTCCGTGCCAGCAGCCGCGGTAATACGGAGGATGCGAGCGTTATCCGGATTTATTGGGTGTAAAGCGTGTGTAGGCGGTGATATAAGTCTAAGGTTTAAGCCCGGAGCTCAACTCCGGATCGCCTTAGAAACTGTAACACTTGAGTATGGTAGAGGTAAACGGAATTTCTAGTGTAGCGGTAAAATGCGTAGATATTAGAAGGAACACCAGTGGCGAAGGCGGTTTACTGGGCCACCACTGACGCTGAGACACGAAAGCGTGGGGAGCAAAT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449GTGGGGAATATTGGACAATGGGCGAAAGCCTGATCCAGCAATACCGCGTGTGTGAAGAAGGCCCTAGGGTTGTAAAGCACTTTTGTTAGGGAGAAAGGGTTTTGTAGTTAATACCTACAGGATCTGATGTTACCTAAAGAATAAGCACCGGCTAACTCCGTGCCAGCAGCCGCGGTAATACGGAGGGTGCAAGCGTTAATCGGAATTACTGGGCGTAAAGGGCGCGTAGGTGGTAACTTAAGTTGGGTGTGAAATCCCCGGGCTCAACCTGGGAATTGCATCCAAAACTGGGTTGCTAGAGTGTGGTAGAGGGTAGCGGAATTTCTGGTGTAGCGGTGAAATGCGTAGATATCAGAAGGAACATCAATGGCGAAGGCAGCTACCTGGGCCAACACTGACGCTGAGGCGCGAAAGCGTGGGGAG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450GTGGGGAATATTGCACAATGGGCGCAAGCCTGATGCAGCAACGCCGCGTGAACGAAGAAGGTCTTCGGATTGTAAAGTTCTGTCCTTAGGGAAGAAGGAAGTGACGGTACCTAAGGAGGAAGCCCCGGCTAACTACGTGCCAGC</w:t>
      </w:r>
      <w:r w:rsidR="00911D4B" w:rsidRPr="00AA0AF4">
        <w:rPr>
          <w:rFonts w:ascii="Times New Roman" w:hAnsi="Times New Roman" w:cs="Times New Roman"/>
          <w:sz w:val="24"/>
          <w:szCs w:val="24"/>
        </w:rPr>
        <w:lastRenderedPageBreak/>
        <w:t>AGCCGCGGTAATACGTAGGGGGCAAGCGTTATCCGGAATGATTGGGCGTAAAGAGTACGTAGGTGGTTTCGTAAGCGCGAGGTGAAAGGCAGTGGCTTAACCATTGTAAGCCTTGCGAACTGCGAGACTTGAGTGCAGGAGAGGAAAGCGGAATTCCTAGTGTAGCGGTGAAATGCTTAGATATTAGGAGGAACACCAGTGGCGAAGGCGGCTTTCTGGACTGTAACTGACACTGAGGTACGAAAGCGTGGGGAG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451GTTAGGAATATTCGTCAATGGGGGAAACCCTGAACGAGCAATGCCGCGTGAACGATGAAGGCCCTTCGGGTTGTAAAGTTCTGTTGTTTGGAAAGAATATCGAGTATAGGAAATGATACTCGACTGACGGTACCATTCAAGAAAGCCACGGCTAACTACGTGCCAGCAGCCGCGGTAATACGTAGGTGGCGAGCGTTATCCGGATTTATTGGGCGTAAAGCGTCCGCAGCCGGTTTATTAAGTCTAAGACTAAAGCCCGAAGCTCAACTTCGGTTCGTTTTAGAAACTGGTAGACTCGAGTGTGGTAGAGGCAAGTGGAACTTCTAGTGTAGCGGTAAAATGCGTAGATATTAGAAAGAACACCAGTGGCGAAGGCGACTTGCTGGGCCATTACTGACGGTCAGGGACGAAAGCGTGGGGAGCAAAT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452GTGAGGAATATTGGTCAATGGACGCAAGTCTGAACCAGCCAAGTAGCGTGAAGGATGACTGCCCTATGGGTTGTAAACTTCTTTTATAAGGGAATAAAGTGAGGGACGTGTCCCTTTTTGTATGTACCTTATGAATAAGGATCGGCTAACTCCGTGCCAGCAGCCGCGGTAATACGGAGGATCCGAGCGTTATCCGGATTTATTGGGTTTAAAGGGAGCGTAGGTGGACTGGTAAGTCAGTTGTGAAAGTTTACGGCTCAACCGTGAAATTGCAGTTGATACTGTATGTCTTGAGTGTACAAGAGGTGGGCGGAATTCGTGGTGTAGCGGTGAAATGCTTAGATATCACGAAGAACTCCAATTGCGAAGGCAGCTCACTGGGGTACAACTGACACTGAGGCTCGAAAGTGTGGGTAT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453GTGGGGAATTTTGGACAATGGACGCAAGTCTGATCCAGCCATGCCGCGTGCGGGAAGAAGGCCTTCGGGTTGTAAACCGCTTTTGTCAGGGAAGAAAAGCTCCGAACTAATACTTTGGGGTGATGACGGTACCTGAAGAATAAGCACCGGCTAACTACGTGCCAGCAGCCGCGGTAATACGTAGGGTGCAAGCGTTAATCGGAATTACTGGGCGTAAAGCGTGCGCAGGCGGTTCTATAAGACAGATGTGAAATCCCCGGGCTCAACCTGGGAACTGCATTTGTGACTGTAGAGCTGGAGTGCGGCAGAGGGGGATGGAATTCCGCGTGTAGCAGTGAAATGCGTAGATATGCGGAGGAACACCGATGGCGAAGGCAATCCCCTGGGCCTGCACTGACGCTCATGCACGAAAGCGTGGGGAG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454GTGGGGAATATTGCACAATGGGGGAAACCCTGATGCAGCGACGCCGCGTGAGCGAAGAAGGCCTTCGGGTCGTAAAGCTCTGTCCTAAGGGAAGAAAAAGACGGTACCTTAGGAGGAAGCCCCGGCTAACTACGTGCCAGCAGCCGCGGTAATACGTAGGGGGCGAGCGTTATCCGGAATTACTGGGCGTAAAGGGTGCGTAGGCGGCCTTTTAAGTCAGATGTGAAAGACTACGGCTTAACCGTAGTTAGCATTTGAAACTAAAAGGCTTGAGTGCAGGAGAGGAGAGTGGAATTCCTAGTGTAGCGGTGAAATGCGTAGATATTAGGAGGAACACCAGTGGCGAAGGCGACTCTCTGGACTGCAACTGACGCTGAGGCACGAAAGCGTGGGTAGCG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455GTGAGGAATATTGGTCAATGGGCGCATGCCTGAACCAGCCAAGTCGCGTGAGGGACGACGGCCCTACGGGTTGTAAACCTCTTTTGCCGGGGAGC</w:t>
      </w:r>
      <w:r w:rsidR="00911D4B" w:rsidRPr="00AA0AF4">
        <w:rPr>
          <w:rFonts w:ascii="Times New Roman" w:hAnsi="Times New Roman" w:cs="Times New Roman"/>
          <w:sz w:val="24"/>
          <w:szCs w:val="24"/>
        </w:rPr>
        <w:lastRenderedPageBreak/>
        <w:t>AAGGCTTTCCACGAGTGGAAAGCCGGAGAGTACCCGGAGAAAAAGCATCGGCTAACTCCGTGCCAGCAGCCGCGGTAATACGGAGGATGCGAGCGTTATCCGGATTTATTGGGTTTAAAGGGTGCGTAGGCGGGATGCCAAGTCAGCGGTAAAATCGCGGGGCTCAACCCCGCTCCGCCGTTGAAACTGGCGTTCTTGAGTGGGCGAGAAGTATGCGGAATGCGTGGTGTAGCGGTGAAATGCATAGATATCACGCAGAACTCCGATTGCGAAGGCAGCATGCCGGCGCCCAACTGACGCTGAAGCACGAAAGCGTGGGTATCG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456GTGGGGAATATTGCACAATGGGGGAAACCCTGATGCAGCGACGCCGCGTGAGCGAAGAAGTATTTCGGTATGTAAAGCTCTATCAGCAGGGAAGAAAATGACGGTACCTGACTAAGAAGCTCCGGCTAAATACGTGCCAGCAGCCGCGGTAATACGTATGGAGCAAGCGTTATCCGGATTTACTGGGTGTAAAGGGCGTGTAGGCGGGCATGCAAGCCAGAAGTGAAATCTGGGGGCTTAACCCCCAAACTGCTTTTGGAACTGCGTGTCTTGAGTGATGGAGAGGCAGGCGGAATTCCCAGTGTAGCGGTGAAATGCGTAGATATTGGGAGGAACACCAGTGGCGAAGGCGGCCTGCTGGACATTAACTGACGCTGAGGCGCGAAAGCGTGGGGAG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457GTAGGGAATCTTCCACAATGGACGAAAGTCTGATGGAGCAACGCCGCGTGAGTGAAGAAGGGTTTCGGCTCGTAAAACTCTGTTATTGGAGAAGAAGGATAAGGTAAGTAACTGTACTTTATTTGACGGTAACCAACCAGAAAGTCACGGCTAACTACGTGCCAGCAGCCGCGGTAATACGTAGGTGGCAAGCGTTATCCGGAATTATTGGGCGTAAAGCGAGTGCAGGCGGTTGTATAAGTCTGATGTGAAAGCCCTCGGCTCAACCGAGGAATTGCATCAGAAACTGTATAACTTGAGTGCAGAAGAGGAGAGTGGAACTCCATGTGTAGCGGTGGAATGCGTAGATATATGGAAGAACACCAGTGGCGAAGGCGGCTCTCTGGTCTGTAACTGACGCTGAGGCTCGAAAGCATGGGTAGCG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458GTAGGGAATATTGCTTAATGGGCGCAAGCCTGAAGCAGCAACGCCGCGTGTGCGATGAAGGCCTTCGGGTTGTAAAGCACTTTTTGCTGGGAAGAGGAAGGACGGTACCAGCAGAATAAGCCTCGGCTAACTACGTGCCAGCAGCCGCGGTAAAACGTAGGAGGCGAGCGTTATCCGGATTTACTGGGTGTAAAGCGCGTGCAGGCGGTTTGTTAAGTTGGGTGTGAAAGCTCCTGGCTCAACTGGGAGAGGTCGCTCAAGACTGGCAGACTCGAGAGCAGCAGGGGAAGGTGGAATTCCGGGTGTAGTGGTGAAATGCGTAGATATCCGGAGGAACACCAGTGGCGAAGGCGGCCTTCTGGGCTGCATCTGACGCTCAGACGCGAAAGCTAGGGGAGCAAACG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459GTGGGGAATCTTGCGCAATGGTCGAAAGACTGACGCAGCGACGCCGCGTGCGGGAGGAAGCCCTTCGGGGTGTAAACCGCTGTTACTCGGGACGAACCTCCTGTTTCGACAGGATTGACGGTACCGGGGGAGGAAGCACCGGCTAACTCTGTGCCAGCAGCCGCGGTAATACAGAGGGTGCGAGCGTTGTCCGGAATCACTGGGCGTAAAGGGCGCGTAGGCGGCTTCTCAAGCGTGCGGTGAAAGCTCGGGGCTTAACTCCGAGTCTGCCGTGCGAACTGGGAGGCTTGAGTCTGGTAGAGGTCGATGGAATTCCGGGTGTAGCGGTGGAATGCGTAGAGATCCGGAAGAACACCGGTGGCGAAGGCGACTCTCTGGACGGTTCCTGACGCTGAGGCGCGAAAGCTGGGGGAG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460GTGGGGAATTTTGCGCAATGGACGAAAGTCTGACGCAGCGACGC</w:t>
      </w:r>
      <w:r w:rsidR="00911D4B" w:rsidRPr="00AA0AF4">
        <w:rPr>
          <w:rFonts w:ascii="Times New Roman" w:hAnsi="Times New Roman" w:cs="Times New Roman"/>
          <w:sz w:val="24"/>
          <w:szCs w:val="24"/>
        </w:rPr>
        <w:lastRenderedPageBreak/>
        <w:t>CGCGTGGGTGATGAAGGCCTTCGGGTTGTAAAGCCCTGTGGGGAGGGAAGAATAAGGTATGGTTAATACCCATATTGATGACGGTACCTCCTTAGCAAGCACCGGCTAACTCTGTGCCAGCAGCCGCGGTAAGACAGAGGGTGCGAACGTTGTTCGGAATTACTGGGCGTAAAGGGCGTGTAGGCGGCTACGCGGGTCGGATGTGAAAGCCCTGGGCTTAACCTAGGAAGTGCATTCGAAACTGCGTGGCTAGAGTCCCGGAGAGGATGGTGGAATTCTCGGTGTAGAGGTGAAATTCGTAGATATCGAGAGGAACACCGGTGGCGAAGGCGGCCATCTGGACGGGTACTGACGCTGAGACGCGAAAGCGTGGGTAG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461GTGGGGAATCTTGCGCAATGCGCGAAAGCGTGACGCAGCAACGCCGCGTGGGGGAAGACGGCCTTAGGGTTGTAAACCCCTTTCAGGAGGGACGAAGGCCGGCACGTTAATAGCGTGTCCGGTTGACGGTACCTCCACAAGAAGCCCCGGCTAACTACGTGCCAGCAGCCGCGGTAATACGTAGGGGGCAAGCGTTGTCCGGAATCATTGGGCGTAAAGAGCGCGTAGGCGGTCCGGTAAGTCAGCTGTGAAAGTCAAGGGCTCAACCCTTGAAAGCCGGTTGATACTGTCGGGCTAGAGTCCGGAAGAGGCGAGTGGAATTCCCGGTGTAGCGGTGAAATGCGCAGATATCGGGAGGAACACCAATGGCGAAGGCAGCTCGCTGGGACGGTACTGACGCTGAGGCGCGAAAGCGTGGGGAG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462GTGGGGAATTTTGGACAATGGGCGCAAGCCTGATCCAGCCATGCCGCGTGAGTGAAGAAGGCCTTCGGGTTGTAAAGCTCTTTCGGCCGGGAAGAAATCGGCAGGGTGAATAATCCTGCTGGATGACGGTACCGGAAGAAGAAGCACCGGCTAACTACGTGCCAGCAGCCGCGGTAATACGTAGGGTGCGAGCGTTAATCGGAATTACTGGGCGTAAAGCGTGCGCAGGCGGTTGTGTAAGACAGGTGTGAAATCCCCGGGCTTAACCTGGGAATGGCGCTTGTGACTGCACGACTCGAGTTCGGCAGAGGGGGGTGGAATTCCACGTGTAGCAGTGAAATGCGTAGATATCTGGAGGAACACCGATGGCGAAGGCAGCCCCCTGGGCTAACACTGACGCTCATGCACGAAAGCGTGGGGAG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463GTGGGGAATATTGCACAATGGGCGAAAGCCTGATGCAGCAACGCCGCGTGAGTGAAGAAGGTTTTCGGATTGTAAAGCTCTGTCTTTGGGGACGATAATGACGGTACCCAAGGAGGAAGCCACGGCTAACTACGTGCCAGCAGCCGCGGTAATACGTAGGTGGCGAGCGTTGTCCGGAATTACTGGGCGTAAAGAGTGCGTAGGCGGATATTTAAGTGAGATGTGAAATACCCGGGCTTAACCCGGGCACTGCATTTCAAACTGGATATCTAGAGTGCGGGAGAGGAGAATGGAATTCCTAGTGTAGCGGTGAAATGCGTAGAGATTAGGAAGAACACCAGTGGCGAAGGCGATTCTCTGGACCGTAACTGACGCTGAGGCACGAAAGCGTGGGTAG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464GTGGGGAATATTGGACAATGGGGGCAACCCTGATCCAGCAATGCCGCGTGAGTGATGAAGGCCTTAGGGTTGTAAAGCTCTTTCGCACGCGACGATGATGACGGTAGCGTGAGAAGAAGCCCCGGCTAACTTCGTGCCAGCAGCCGCGGTAATACGAAGGGGGCGAGCGTTGTTCGGAATTACTGGGCGTAAAGGGCGCGTAGGCGGCCTGTTTAGTCAGAAGTGAAAGCCCCGGGCTTAACCTGGGAACGGCTTTTGATACTGGCAGGCTTGAGTTCCGGAGAGGATGGTGGAATTCCCAGTGTAGAGGTGAAATTCGTAGATATTGGGAAGAACACCGGTGGCGAAGGCGGCCATCTGGACGGACACTGACGCTGAGGCGCGAAAGCGTGGGGAG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lastRenderedPageBreak/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465GTTTGGAATTTTGGTCAATGGGGGAAACCCTGAACCAGCGACGCCGCGTGGACGATGAAGGTCTTCGGATTGTAAAGTCCTTTTGGCAGGGAAAAACTTTGATTGTACCTGCAGAATAAGAGGTTGCTAACTCTGTGCCAGCAGCAGCGGTAATACAGAGACCTCAAGCGTTATCCGGAATCATTGGGCGTAAAGCGTACCGATAGGTGGTCTTGAAAGTCAGATGTGAAATGACGAAGCTTAACTTCGTTACTGTCATTTGAAACTTCAGGACTAGAGGGGCAAAGAGGAAGCTGGAACAAACGGTGTAGTAGTAAAATGCGTTGATATCGTTTGGAACACCAATAGCGTAGGCAGGCTTCTGGGTGCCACCTGACACTGCTAGGACGAAAGCGTGGGGAGCGAATG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466GTGGGGAATATTGGACAATGGGGGCAACCCTGATCCAGCAATGCCGCGTGAGTGATGAAGGCCTTAGGGTTGTAAAGCTCTTTCGCCCGCGACGATGATGACGGTAGCGGGAGAAGAAGCCCCGGCTAACTTCGTGCCAGCAGCCGCGGTAATACGAAGGGGGCGAGCGTTGTTCGGAATTACTGGGCGTAAAGGGCGCGCAGGCGGCCCGAGAAGTCAGATGTGAAAGCCCCGGGCTCAACCTGGGAATTGCATTTGATACTCTGGGGCTGGAGTGCGGGAGAGGAGAGTGGAATTCCCAGTGTAGAGGTGAAATTCGTAGATATTGGGAAGAACACCGGTGGCGAAGGCGGCTCTCTGGACCGTAACTGACGCTGAGGCGCGAAAGCGTGGGGAG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467GTGGGGAATATTGCACAATGGGGGAAACCCTGATGCAGCGACGCCGCGTGGAGGAAGAAGGTCTTCGGATTGTAAACTCCTGTCCTTGGGGACGATAATGACGGTACCCAAGGAGGAAGCACCGGCTAACTACGTGCCAGCAGCCGCGGTAAAACGTAGGGTGCAAGCGTTGTCCGGAATTACTGGGTGTAAAGGGAGCGTAGACGGCATGGCAAGTCTGAAGTGAAAGCCCGGGGCTCAACCGCGGGACTGCTTTGGAAACTGTTAAGCTGGAGTGCAGGAGAGGTAAGTGGAATTCCTAGTGTAGCGGTGAAATGCGTAGATATTAGGAGGAACACCAGTGGCGAAGGCGGTCTGCTGGACAGCAACTGACGCTGAGGCGCGAAAGCGTGGGGAG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468GTTGGGGATATTGCACAATGGGGGAAACCCTGATGCAGCGACGCCGCGTGAGGGAAGAAGGTTTTCGGATTGTAAACCTCTGTCTTCGGGGACGATAATGACGGTACCCGAGGAGGAAGCCACGGCTAACTACGTGCCAGCAGCCGCGGTAATACGTAGGTGGCGAGCGTTGTCCGGAATTACTGGGTGTAAAGGGAGCGTAGGCGGTTTGGTAAGTTGAGTGTGAAATCTACCGGCTTAACTGGTAGGCTGCGCTCAAAACTACCAAACTTGAGTGAAGTAGAGGCAGGCGGAATTCCCGGTGTAGCGGTGGAATGCGTAGATATCGGGAGGAACACCAGTGGCGAAGGCGGCCTGCTGGGCTTTTACTGACGCTGATGCTCGAAAGCATGGGGAG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469GTGGGGAATATTGCACAATGGGCGAAAGCCTGATGCAGCAACGCCGCGTGAGTGATGAAGGTCTTCGGATTGTAAAGCTCTGTCTTTTGGGACGATAATGACGGTACCAAAGGAGGAAGCCACGGCTAACTACGTGCCAGCAGCCGCGGTAATACGTAGGTGGCAAGCGTTGTCCGGATTTACTGGGCGTAAAGGGTGCGTAGGTGGATATTTAAGTCAGATGTGAAACCCCTGGGCTCAACTCAGGGACTGCATTTGAAACTGGATATCTTGAGTGCGGGAGAGGTAAGTGGAATTCCTAGTGTAGCGGTGAAATGCGTAGAGATTAGGAAGAACACCAGTGGCGAAGGCGACTTACTGGACCGTAACTGACACTGAGGCACGAAAGCGTGGGTAGC</w:t>
      </w:r>
      <w:r w:rsidR="00911D4B" w:rsidRPr="00AA0AF4">
        <w:rPr>
          <w:rFonts w:ascii="Times New Roman" w:hAnsi="Times New Roman" w:cs="Times New Roman"/>
          <w:sz w:val="24"/>
          <w:szCs w:val="24"/>
        </w:rPr>
        <w:lastRenderedPageBreak/>
        <w:t>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470GTGGGGGATATTGCACAATGGGGGAAACCCTGATGCAGCGACGCCGCGTGAGTGAAGAAGTATTTCGGTATGTAAAGCTCTATCAGCAGGGACGAAAATGACGGTACCTGAGTAAGAAGCCCCGGCTAACTACGTGCCAGCAGCCGCGGTAATACGTAGGGGGCAAGCGTTATCCGGAATCACTGGGTGTAAAGGGAGCGTAGACGGCAGGGCAAGCCTGGAGTGAAAGGCGGGGGCCCAACCCCCGGACTGCTCTGGGAACTGCCCGGCTTGAGTGCAGGAGAGGTAAGTGGAATTCCTAGTGTAGCGGTGAAATGCGTAGATATTAGGAGGAACACCAGTGGCGAAGGCGGCTTACTGGACTGTAACTGACGTTGAGGCTCGAAAGCGTGGGGAG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471GTTGGGAATATTGGACAATGGAGGAAACTCTGATCCAGTGACGCCGCGTGAAGGAAGAAGGTCTTCGGATTGTAAACTTATTTTATCAGGGAAGAAAAAAATGACTGTACCTGAAGAAAAAGCACCGGCTAACTACGTGCCAGCAGCCGCGGTAATACGTAGGGTGCAAGCGTTATCCGGATTTACTGGGTGTAAAGGGCGAGTAGACGGCGTTGCAAGTCAGATGTGAAAACCTAGGGCTCAACCGTAGGACTGCATCTGAAACTGTAATGCTAGAGTGCAGGAGAGGTAAGCGGAATTCCTAGTGTAGCGGTGAAATGCGTAGATATTAGGAGGAACACCAGTGGCGAAGGCGGCTTACTGGACTGTAACTGACGTTGAGGAGCGAAAGTGTGGGGAG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472GTGGGGAATTTTGGACAATGGGGGAAACCCTGATCCAGCCATGCCGCGTGCGGGAAGAAGGCCTTCGGGTTGTAAACCGCTTTTGTCTGGGAAGAAAAGGCTCTCCCTAATACGGAGGGTTCTTGACGGTACCGGAAGAATAAGCACCGGCTAACTACGTGCCAGCAGCCGCGGTAATACGTAGGGTGCGAGCGTTAATCGGAATTACTGGGCGTAAAGCGTGCGCAGGCGGTTCGTTAAGTTCGATGTGAAAGCCCCGGGCTCAACCTGGGAATGGCATTGGAAACTGGCGGGCTCGAGTGTGGCAGAGGGGGGTGGAATTCCACGTGTAGCAGTGAAATGCGTAGAGATGTGGAGGAACACCGATGGCGAAGGCAGCCCCCTGGGCTAACACTGACGCTCAGGCACGAAAGCGTGGGGAG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473GTAGGGAATATTGGTCAATGGGTGAGAGCCTGAACCAGCCATGCCGCGTGCAGGAAGAAGGCCTTCTGGGTTGTAAACTGCTTTTGCCAGGGGCTAAAAAGTCCATGCGTGGAAAATTGAAAGTACCTGGTGAATAAGCCACGGCTAACTACGTGCCAGCAGCCGCGGTAATACGTAGGTGGCAAGCGTTGTCCGGATTTATTGGGTTTAAAGGGTGCGTAGGCGGCCCTGTAAGTCAGTGCTGAAATATCCCGGCTTAACCGGGAGGGTGGCATTGATACTGCGGGGCTAGAGTACAGATGAGGTAGGCGGAATTGACGGTGTAGCGGTGAAATGCTTAGATATCGTCAAGAACACCTATAGCGAAGGCAGCTTACTAGGCTGTAACTGACGCTGAGGCACGAAAGTGTGGGGAT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474GTGAGGAATATTGGTCAATGGACGGAAGTCTGAACCAGCCATGCCGCGTGCAGGATGACGGCTCTATGAGTTGTAAACTGCTTTTGTACGAGAATAATAGTTCTTACGTGTAGGGATTTGAATGTATCGTACGAATAAGGATCGGCTAACTCCGTGCCAGCAGCCGCGGTAATACGGAGGATTCGAGCGTTATCCGGATTTATTGGGTTTAAAGGGTGCGTAGGCTGTTGGATAAGTTAGAGGTCAAATGTCGGGGCTTAACCCCGTGCCTGCCTCTGATACTGTTCGACTAGAGAGCGGATGCAGCAGGCGGAATGAGTAGTGTAGCGGTGAAATGCTTAGATATTACTCA</w:t>
      </w:r>
      <w:r w:rsidR="00911D4B" w:rsidRPr="00AA0AF4">
        <w:rPr>
          <w:rFonts w:ascii="Times New Roman" w:hAnsi="Times New Roman" w:cs="Times New Roman"/>
          <w:sz w:val="24"/>
          <w:szCs w:val="24"/>
        </w:rPr>
        <w:lastRenderedPageBreak/>
        <w:t>GAACACCGATTGCGCAGGCAGCTTGCTAATCCGCATCTGACGCTGATGCACGAAAGCGTGGGTAGCG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475GTGGGGAATATTGCACAATGGACGCAAGTCTGATGCAGCGACGCCGCGTGAGGGATGACGGCCTTCGGGTTGTAAACCTCTTTCGCCGGGGACGAAGTGCCTGTGAGGGTGTGACGGTACCTGGAGAAGAAGCGCCGGCCAACTACGTGCCAGCAGCCGCGGTAAGACGTAGGGCGCAAGCGTTGTCCGGATTTATTGGGCGTAAAGAGCTCGTAGGCGGCTTGCCGCGTCTGCCGTGAAAACCAGCAGCTTAACTGTTGGCTTGCGGTTGATACGGGTGGGCTGGAGTTCGGTAGGGGAGACTGGAATTCCTGGTGTAGCGGTGAAATGCGCAGATATCAGGAGGAACACCGGTGGCGAAGGCGGGTCTCTGGGCCGATACTGACGCTGAGGAGCGAAAGCGTGGGGAGCG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476GTGGGGAATATTGCGCAATGGAGGCAACTCTGACGCAGCGATGCCGCGTGAGTGAGGAAGGGATTCGTCCCGTAAAGCTCTGCCGCCGGGGAAGAGAGAGGACAGTACCCGGCAAGGAAGCCCCGGCCAATCACGTGCCAGCAGCCGCGGTAAGACGTGAGGGGCGAGCGTTGTCCGGAATTACTGGGCGTAAAGGGCGCGCAGGCGGCTTTTTAGGTGAGGTGTTAAAGACCGGGGCCCAACCCCGGGCGAGCATCTCAAACCGGAGAGCTCGAGTGCTGGAGAGGCAGGCAGAATTCCTGGTGTAGCGGTGAAATGCGCAGATATCAGGAGGAATACCGGAGGCGAAGGCGGCCTGCCGGACAGACACTGACGCTCAGGCGCGAAAGCGTGGGGAG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477GTGGGGAATATTGGACAATGGGCGAAAGCCTGATCCAGCCATGCCGCGTGAGTGATGAAGGCCCTAGGGTTGTAAAGCTCTTTTGTGCGGGAAGATAATGACGGTACCGCAAGAATAAGCCCCGGCTAACTTCGTGCCAGCAGCCGCGGTAATACGAAGGGGGCTAGCGTTGCTCGGAATCACTGGGCGTAAAGGGTGCGTAGGCGGGTTTCTAAGTCAGAGGTGAAAGCCTGGAGCTCAACTCCAGAACTGCCTTTGATACTGGAAGTCTTGAGTATGGCAGAGGTGAGTGGAACTGCGAGTGTAGAGGTGAAATTCGTAGATATTCGCAAGAACACCAGTGGCGAAGGCGGCTCACTGGGCCATTACTGACGCTGAGGCACGAAAGCGTGGGGAG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478GTGGGGAATATTGGGCAATGGAGGAAACTCTGACCCAGCAACGCCGCGTGAGGGATGAAGGTCTTCGGATTGTAAACCTCTGTCCCATGGGACGAATAAATGACGGTACCATGGGAGGAAGCTCCGGCTAACTACGTGCCAGCAGCCGCGGTAATACGTAGGGAGCAAGCGTTGTCCGGAATTACTGGGCGTAAAGGGTGCGCAGGCGGACCTTTAAGTCAGATGTGAAAGACCGGGGCTTAACCCCGGGTGTGCATTTGAAACTGGAGGTCTTGAGGATGGCAGAGGCAGATGGAATTCCTAGTGTAGCGGTGGAATGCGTAGATATTAGGAGGAACACCAGTGGCGAAGGCGGTCTGCTGGGCCATTTCTGACGCTGAGGCACGAAAGCGTGGGGAG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479GTGGGGAATTTTGGACAATGGGGGAAACCCTGATCCAGCCATGCCGCGTGCAGGATGAAGGCCTTCGGGTTGTAAACTGCTTTTGTACGGAACGAAAAGCCCTGGGTTAATACCCTGGGGTCATGACGGTACCGTAAGAATAAGCACCGGCTAACTACGTGCCAGCAGCCGCGGTAATACGTAGGGTGCAAGCGTTAATCGGAATTACTGGGCGTAAAGCGTGCGCAGGCGGTTATGTAAGACAGATGTGAAATCCCCGGGCTCAACCTGGGAACTGCATTTGTGACTGCATAGCTGGA</w:t>
      </w:r>
      <w:r w:rsidR="00911D4B" w:rsidRPr="00AA0AF4">
        <w:rPr>
          <w:rFonts w:ascii="Times New Roman" w:hAnsi="Times New Roman" w:cs="Times New Roman"/>
          <w:sz w:val="24"/>
          <w:szCs w:val="24"/>
        </w:rPr>
        <w:lastRenderedPageBreak/>
        <w:t>GTGCGGCAGAGGGGGATGGAATTCCGCGTGTAGCAGTGAAATGCGTAGATATGCGGAGGAACACCGATGGCGAAGGCAATCCCCTGGGCCTGCACTGACGCTCATGCACGAAAGCGTGGGGAG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480GTGAGGAATATTGGACAATGGGCGAGAGCCTGATCCAGCCATGCCGCGTGCAGGAAGACGGCCCTATGGGTTGTAAACTGCTTTTATACGGGAAGAAACACTCCTTCGTGAAGGGGCTTGACGGTACCGTAAGAATAAGGATCGGCTAACTCCGTGCCAGCAGCCGCGGTAATACGGAGGATCCAAGCGTTATCCGGAATCATTGGGTTTAAAGGGTCCGTAGGCGGGACAATAAGTCAGCGGTGAAAGTCTGTGGCTCAACCATAGAATTGCCATTGATACTGTTGTTCTTGAGTGTTTATGAAGTGGTTAGAATATGTAGTGTAGCGGTGAAATGCATAGATATTACATGGAATACCGATTGCGAAGGCAGATCACTAATAAGATACTGACGCTGATGGACGAAAGCGTGGGTAGCG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481GTGGGGAATCTTGCGCAATGGGCGAAAGCCTGACGCAGCGACGCCGCGTGAGTGATGAAGGCCTTCGGGTTGTAAAGCTCTGTGGAGGGGGACGAATAAGGGTCGTCGAACAGACGGCTTGATGACGGTACCCCTTTAGCAAGCACCGGCTAACTCTGTGCCAGCAGCCGCGGTAAGACAGAGGGTGCAAACGTTGTTCGGAATTACTGGGCGTAAAGCGCGTGTAGGCTGCTTCGCAAGTCGGGTGTGAAAGCCCTGGGCTCAACCTAGGAAGTGCACTCGAAACTGCGGAGCTGGAGTCCTGGAGAGGAAGGCGGAATTCTCGGTGTAGAGGTGAAATTCGTAGATATCGAGAGGAACACCGGTGGCGAAGGCGGCCTTCTGGACAGTGACTGACGCTGAGACGCGAAAGCGTGGGGAG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482GTTAGGAATATTGGACAATGGGCGAAAGCCTGATCCAGCCATGCCGCGTGTGTGACGAAGGCCTTAGGGTTGTAAAGCACTTTCATCTGCGAAGATAATGACAGTAACAGAAGAAGAAGCTCCGGCTAAATTCGTGCCAGCAGCCGCGGTAATACGAATGGAGCGAGCGTTGTTAGGAATCACTGGGCGTAAAGCGTGCGCAGGCGGTTGTGAAAGTCAGGAGTGAAATCCCAGGGCTCAACCTTGGAATTGCTTTTGAAACTTCACGACTAGAGTACTGGAGGGGTTGGCGGAATTTCGAGTGTAGCAGTGAAATGCGTAGATATTCGAAGGAACACCGATGGCGTAGGCAGCCAACTGGACAGTAACTGACGCTCATGCACGAAAGTATGGGGAG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483GTAGGGAATATTGCATAATGGGCGAAAGCCTGATGCAGCAACGCCGCGTGCGCGATGAAGGCCTTCGGGTCGTAAAGCGCTTTTTGAGGGGATGAGGAAGGACAGTACCCTCAGAATAAGTCTCGGCTAACTACGTGCCAGCAGCCGCGGTAAAACGTAGGAGGCAAGCGTTATCCGGATTTACTGGGCGTAAAGCGCGTGTAGGCGGTTCGTTAAGTTGGATGTGAAAGCTCCCGGCTCAACTGGGAGAGGTCGTTCAAGACTGGCCGACTGGAGAGCAGGATGGGAAGGTGGAATTCCGGGTGTAGTGGTGAAATGCGTAGATATCCGGAGGAACACCAGTGGCGAAAGCGGCTTCCTGGACTGAAACTGACGCTCAGACGCGAAAGCTAGGGTAGCAAACG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484GTAAGGAATATTGCGCAATGGGCGAAAGCCTGACGCAGCGACGCCGCGTGGGGGATGAAGGTCTTCGGATTGTAAACCCCTTTCGGGAGGGAAGATGGAATAGGGTAACCTATTCGGACGGTACCTCCAGAAGCAGCCACGGCTAACTTCGTGCCAGCAGCCGCGGTAATACGAAGGTGGCAAGCGTTGTTCGGAATTACTGGGCGTAAAGCGTGCGTAGTCGGTATTGAGAGTCACGGGTGAAAG</w:t>
      </w:r>
      <w:r w:rsidR="00911D4B" w:rsidRPr="00AA0AF4">
        <w:rPr>
          <w:rFonts w:ascii="Times New Roman" w:hAnsi="Times New Roman" w:cs="Times New Roman"/>
          <w:sz w:val="24"/>
          <w:szCs w:val="24"/>
        </w:rPr>
        <w:lastRenderedPageBreak/>
        <w:t>CCCCACGCTTAACGTGGGAACTGCCTGTGAGACCTCAGTACTAGAGTGTGAGAGGGGATAGTGGAATACCAAGTGTAGCGGTGAAATGCGTAGAGATTTGGTGGAACACCGGTGGCGAAGGCGGCTATCTGGCTCACAACTGACGATCAGGCACGAAAGCGTGGGGAG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485GTAAGGAATATTGGTCAATGGACGCAAGTCTGAACCAGCCATGCCGCGTGGAGGATTAAGGCCCTCTGGGTTGTAAACTCCTTTTATCTGGGAAGAAATGTACTTTTTCTTGAGTACTTGACGGTACCAGAGGAATAAGCACCGGCTAACTCCGTGCCAGCAGCCGCGGTAATACGGAGGGTGCAAGCGTTATCCGGATTCACTGGGTTTAAAGGGTGCGTAGGCGGACAGGTAAGTCAGTGGTGAAATCTCCGAGCTTAACTCGGAAACTGCCGTTGATACTATTTGTCTTGAATATTGTGGAGGTAAGCGGAATATGTCATGTAGCGGTGAAATGCTTAGATATGACATAGAACACCAATTGCGAAGGCAGCTTACTACACAACGATTGACGCTGAGGCACGAAAGCGTGGGGAT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486GTAGGGAATATTGCGCAATGGGGGAAACCCTGACGCAGCAACGCCGCGTGGAGGATGACACTTTTCGGAGCGTAAACTCCTTTTCTTAGGGAAGAATTCTGACGGTACCTAAGGAATAAGCACCGGCTAACTCCGTGCCAGCAGCCGCGGTAATACGGAGGGTGCAAGCGTTACTCGGAATCACTGGGCGTAAAGGGCGCGTAGGCGGATTATCAAGTCTCTTGTGAAATCTAATGGCTTAACCATTAAACTGCTTGGGAAACTGATAGTCTAGAGTGAGGGAGAGGCAGATGGAATTGGTGGTGTAGGGGTAAAATCCGTAGATATCACCAAGAATACCCATTGCGAAGGCGATCTGCTGGAACTCAACTGACGCTAAGGCGCGAAAGCGTGGGGAG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487GTGGGGAATCTTGCGCAATGGGGGAAACCCTGACGCAGCGACGCCGCGTGCGGGATGAAGGCCTTCGGGTTGTAAACCGCTTTCAGCAGGGACGAAGCGAAAGTGACGGTACCTGCAGAAGAAGCCCCGGCCAACTACGTGCCAGCAGCCGCGGTAAGACGTAGGGGGCGAGCGTTGTCCGGAATCACTGGGCGTAAAGCGCGCGCAGGCGGCCCGGTAAGTCGACAGTGAAAACTCGGGGCTCAACCCCGAGCCTGCTGCCGATACTGTCGGGCTCGAGGCAGGTAGGGGAGATTGGAATTCCCGGTGTAGCGGTGAAATGCGCAGATATCGGGAGGAACACCGGTGGCGAAGGCGGATCTCTGGGCCTGTCCTGACGCTCAGGCGCGAAAGCTGGGGGAG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488GTGGGGAATATTGGACAATGGGGGCAACCCTGATCCAGCAATGCCGCGTGTATGAAGAAGGTCTTCGGATTGTAAAGTACTTTCGGTAGGGACGATGATGACGGTACCTAAAGAATAAGCACCGGCTAACTACGTGCCAGCAGCCGCGGTAATACGTAGGGTGCGAGCGTTAATCGGAATTACTGGGCGTAAAGCGAGCGCAGACGGTTAATTAAGTCAGATGTGAAATCCCCGAGCTCAACTTGGGACGTGCATTTGAAACTGGTTAACTAGAGTGTGTCAGAGGGAGGTAGAATTCCACGTGTAGCAGTGAAATGCGTAGAGATGTGGAGGAATACCGATGGCGAAGGCAGCCTCCTGGGATAACACTGACGTTCATGCTCGAAAGCGTGGGTAG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489GTGGGGAATATTGGGCAATGGGGGAAACCCTGACCCAGCGACGCCGCGTGAGGGAAGAAGGTTTTCGGATTGTAAACCTCTGTTCTTGGTGAAGAGAAGAAGACGGTAGCCAAGGAGGAAGCCCCGGCTAACTACGTGCCAGCAGCCGCGGTAATACGTAGGGGGCGAGCGTTGTCCGGAATGATTGGGCGTAAA</w:t>
      </w:r>
      <w:r w:rsidR="00911D4B" w:rsidRPr="00AA0AF4">
        <w:rPr>
          <w:rFonts w:ascii="Times New Roman" w:hAnsi="Times New Roman" w:cs="Times New Roman"/>
          <w:sz w:val="24"/>
          <w:szCs w:val="24"/>
        </w:rPr>
        <w:lastRenderedPageBreak/>
        <w:t>GGGCGCGTAGGCGGCTGATTAAGTCTGGAGTGGAAGTCCTATTTTCAAGGTAGGAATTGCTTTGGAAACTGATCAGCTTGAGTGCAGGAGAGGTTATCGGAATTCCCGGTGTAGCGGTGAAATGCGTAGAGATCGGGAGGAACACCAGTGGCGAAGGCGGGTAACTGGACTGCAACTGACGCTGAGGCGCGAAAGTGTGGGGAG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490GTGGGGAATATTGGACAATGGGCGCAAGCCTGATCCAGCCATGCCGCGTGGGTGAAGAAGGCCTTCGGGTTGTAAAGCCCTTTTGTTGGGAAAGAAAACTTTCCGGTCAATACCCGGAGAGAATGACGGTACCCAAAGAATAAGCACCGGCTAACTTCGTGCCAGCAGCCGCGGTAATACGAAGGGTGCAAGCGTTACTCGGAATTACTGGGCGTAAAGCGTGCGTAGGTGGTTCGTTAAGTCTGATGTGAAAGCCCTGGGCTCAACCTGGGAATTGCATTGGAAACTGGCGGGCTAGAGTACGGTAGAGGGTAGTGGAATTCCTGGTGTAGCAGTGAAATGCGTAGAGATCAGGAGGAACATCCGTGGCGAAGGCGACTACCTGGACCAGTACTGACACTGAGGCACGAAAGCGTGGGGAG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491GTGGGGAATATTGGACAATGGGCGCAAGCCTGATCCAGCCATGCCGCGTGTGTGAAGAAGGCCTTCGGGTTGTAAAGCACTTTTGTCCGGGAAGAAAAGCCACGGGTTAATACCTTGGGGTTCTGACGGTACCGGAAGAATAAGCACCGGCTAACTTCGTGCCAGCAGCCGCGGTAATACGAAGGGTGCAAGCGTTACTCGGAATTACTGGGCGTAAAGCGTGCGTAGGTGGTTCGTTAAGTCTGCCGTGAAAGCCCCGGGCTCAACCTGGGAATGGCGGTGGATACTGGCGGACTAGAGTGCGGTAGAGGGTGGTGGAATTCCCGGTGTAGCAGTGAAATGCGTAGAGATCGGGAGGAACATCTGTGGCGAAGGCGGCCACCTGGACCAGCACTGACACTGAGGCACGAAAGCGTGGGGAG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492GTGGGGAATATTGCACAATGGGGGAAACCCTGATGCAGCGACGCCGCGTGAAGGAAGAAGTATCTCGGTATGTAAACTTCTATCAGCAGGGAAGATAATGACGGTACCTGACTAAGAAGCCCCGGCTAACTACGTGCCAGCAGCCGCGGTAATACGTAGGGGGCAAGCGTTATCCGGATTTACTGGGTGTAAAGGGAGCGTAGACGGCATGGCAAGTCTGATGTGAAAGGCAGGGGCTCAACTCCTGGACTGCATTGGAAACTGCCGGGCTTGAGTGCCGGAGGGGTAAGCGGAATTCCTAGTGTAGCGGTGAAATGCGTAGATATTAGGAGGAACACCAGTGGCGAAGGCGGCTTACTGGACGGTAACTGACGTTGAGGCTCGAAAGCGTGGGGAG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493GTGGGGAATCTTGCACAATGGGCGAAAGCCTGATGCAGCAACGCCGCGTGCGGGAAGAAGGCCCTCGGGTTGTAAACCGCTTTCAGAAGGAACGAAACTGACGGTACTTTCAGAAGAAGGTGCGGCCAACTACGTGCCAGCAGCCGCGGTGACACGTAGGCACCAAGCGTTGTCCGGATTTATTGGGCGTAAAGAGCTCGTAGGCGGTTCAGTAAGTCGGGTGTGAAAACTTTGGGCTTAACCCAAAGCGTGCATCCGATACTGCTGTGACTTGAGTACGGTAGGGGAGCGGGGAATTCCTAGTGTAGCGGTGAAATGCGCAGATATTAGGAGGAACACCGGTGGCGAAGGCGCCGCTCTGGGCCGAAACTGACGCTGAGGAGCGAAAGCATGGGTAG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494GTGGGGAATCTTGCACAATGGGGGAAACCCTGATGCAGCGACGCCGCGTGAGCGATGAAGCCCTTCGGGGTGTAAAGCTCTTTCGGCAGGAACGATTATGACGGTACCTGCAGAAGAAGCTGCGGCTAACTACGTGCCAGCAGCC</w:t>
      </w:r>
      <w:r w:rsidR="00911D4B" w:rsidRPr="00AA0AF4">
        <w:rPr>
          <w:rFonts w:ascii="Times New Roman" w:hAnsi="Times New Roman" w:cs="Times New Roman"/>
          <w:sz w:val="24"/>
          <w:szCs w:val="24"/>
        </w:rPr>
        <w:lastRenderedPageBreak/>
        <w:t>GCGGTAATACGTAGGCAGCAAGCGTTGTTCGGAATTACTGGGCGTAAAGAGTGTGTAGGCGGTTCTCTAAGTTCCGTGTGAAATCTCCCGGCTTAACTGGGAGGGTGCGCGGGAAACTGGAGGGCTGGAGTATGGGAGAGGAAAGCGGAATTCCTGGTGTAGCGGTGAAATGCGTAGATATCAGGAGGAACACCTGCGGTGTAGACAGCTTTCTGGACCATCACTGACGCTGAGACACGAAAGCGTGGGTAG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495GTCGGGAATTTTGCTCAATGGGCGCAAGCCTGAAGCAGCAACGCCGCGTGAGGGATGAAGGCCTTCGGGTTGTAAACCTCTTTTTCCAGGGACGATGATGACGGTACCTGAAGAATAAGTCACGGCTAACTACGTGCCAGCAGCCGCGGTAATACGTAGGTGACCAGCGTTGTCCGGATTTACTGGGCGTAAAGAGCGCGCAGGCGGTCGTTCAAGTCGAGTGTGAAAGCCCCCGGCTCAACTGGGGAGGGTCACTCGATACTGATCGACTTGAAGGCAGGAGAGGGAAGCGGAATTCCCGGTGTAGTGGTGAAATGCGTAGATATCGGGAGGAACATCAGTGGCGAAGGCGGCCATCTGGATCAACACTGACGCTGAGGCACGAAAGCGTGGGGAG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496GTGAGGAATATTGGTCAATGGGCGAGAGCCTGAACCAGCCAAGTCGCGTGAGGGAAGACGGTCCTATGGATTGTAAACCTCTTTTGTCGGGGAGCAAAAAGGTCTCGTGAGACCATAAGCGAGAGTACCCGAAGAAAAAGCATCGGCTAACTCCGTGCCAGCAGCCGCGGTAATACGGAGGATGCGAGCGTTATCCGGATTTATTGGGTTTAAAGGGTGCGTAGGCGGACTGGTAAGTCAGCGGTTAAACTGCGGAGCTCAACTCCGTATTGCCGTTGAAACTGTCGGTCTTGAGTGAGCGAGAAGTATGCGGAATGCGTGGTGTAGCGGTGAAATGCATAGATATCACGCAGAACTCCGATTGCGAAGGCAGCATACCGGCGCTCAACTGACGCTGAAGCACGAAAGCGTGGGGATCG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497GTGGGGAATATTGCACAATGGGGGGAACCCTGATGCAGCGACGCCGCGTGGGTGAGGAAGTACTTCGGTATGTAAAGCCCTATCAGCAGGGAAGAAAATGACGGTACCTGACTAAGAAGCCCCGGCTAACTACGTGCCAGCAGCCGCGGTAATACGTAGGGGGCAAGCGTTATCCGGATTTACTGGGTGTAAAGGGAGCGTAGACGGCGTGCCAAGTCTGATGTGAAAGGCCGGGGCTCAACCCCGGGACTGCATTGGAAACTGGCATGCTGGAGTGCCGGAGGGGCAAGCGGAATTCCTAGTGTAGCGGTGAAATGCGTAGATATTAGGAGGAACACCGGTGGCGAAGGCGGCTTGCTGGACGGTAACTGACGTTGAGGCTCGAAAGCGTGGGGAG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498GTGAGGAATATTGGTCAATGGCCGGGAGGCTGAACCAGCCAAGTCGCGTGAGGGAAGAATGTCCTATGGATTGTAAACCTCTTTTGTCGGGGAGCAAAACGGCACTGCGGTGCCCGATTGAGAGTACCCGAAGAAAAAGCATCGGCTAACTCCGTGCCAGCAGCCGCGGTAATACGGAGGATGCGAGCGTTATCCGGATTTATTGGGCGTAAAGCGAGCGCAGGCGGAAAAATAAGTCTAATGTGAAAGCCCTCGGCTTAACCGAGGAATTGCATCGGAAACTGTTTTTCTTGAGTGCAGAAGAGGAGAGTGGAACTCCATGTGTAGCGGTGGAATGCGTAGATATATGGAAGAACACCAGTGGCGAAGGCGGCTCTCTGGTCTGCAACTGACGCTGAGGCTCGAAAGCATGGGTAGCG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499GTGGGGAATATTGGGCAATGGGCGCAAGCCTGACCCAGCAACGCCGCGTGAAGGAAGAAGGCTTTCGGGTTGTAAACTTCTTTTGACAGGGAAG</w:t>
      </w:r>
      <w:r w:rsidR="00911D4B" w:rsidRPr="00AA0AF4">
        <w:rPr>
          <w:rFonts w:ascii="Times New Roman" w:hAnsi="Times New Roman" w:cs="Times New Roman"/>
          <w:sz w:val="24"/>
          <w:szCs w:val="24"/>
        </w:rPr>
        <w:lastRenderedPageBreak/>
        <w:t>AGTAGAAGACGGTACCTGTCGAATAAGCCACGGCTAACTACGTGCCAGCAGCCGCGGTAATACGTAGGTGGCAAGCGTTGTCCGGATTTACTGGGTGTAAAGGGCGTGTAGCCGGGTTGACAAGTCAGATGTGAAATCCTGCGGCTTAACCGCAGAACTGCATTTGAAACTGTTGATCTTGAGTACTGGAGAGGCAGACGGAATTCCTAGTGTAGCGGTGAAATGCGTAGATATTAGGAGGAACACCAGTGGCGAAGGCGGTCTGCTGGACAGCAACTGACGGTGAGGCGCGAAAGCGTGGGGAG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500GTAGGGAATTTTCGGCAATGGGGGAAACCCTGACCGAGCAACGCCGCGTGAAGGAAGAAGGAATTCGTTTCGTAAACTTCTGTTATAAAGGAAGAAAGATGATATCAGGAAATGGATGTCAAGTGACGGTACTTTATGAGAAAGCCACGGCTAACTACGTGCCAGCAGCCGCGGTAATACGTAGGTGGCAAGCGTTATCCGGAATTATTGGGCGTAAAGAGGGAGCAGGCGGTAACAAAGGTCTGTGGTGAAAGCCTGAAGCTTAACTTCAGTAAGCCATAGAAACCAGGTAACTAGAGTGCAAGAGAGGATCGTGGAATTCCATGTGTAGCGGTGAAATGCGTAGATATATGGAGGAACACCAGTGGCGAAGGCGACGATCTGGCTTGTAACTGACGCTGAGTCCCGAAAGCGTGGGGAGCAAAT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501GTGGGGAATATTGGACAATGGGCGCAAGCCTGATCCAGCCATGCCGCGTGGATGATGAAGGCCCTAGGGTTGTAAAGTCCTTTTAACGGGGAAGATAATGACGGTACCCGTAGAATAAGCCCCGGCTAACTTCGTGCCAGCAGCCGCGGTAATACGAAGGGGGCTAGCGTTGCTCGGAATTACTGGGCGTAAAGCGCACGTAGGCGGTCTTTTAAGTCGGGGGTGAAATCCTGGAGCTCAACTCCAGAACTGCCTTCGATACTGGAAGACTTGAGTCCGGGAGAGGTGAGTGGAACTGCGAGTGTAGAGGTGAAATTCGTAGATATTCGCAAGAACACCAGTGGCGAAGGCGGCTCACTGGCCCGGTACTGACGCTGAGGTGCGAAAGCGTGGGGAG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502GTGGGGAATATTGGACAATGGGGGCAACCCTGATCCAGCAATTCTGTGTGCACGAAGAAGGTTTTCGGATTGTAAAGTGCTTTCAGCAGGGAAGAAGAAAGTGACGGTACCTGCAGAAGAAGCGACGGCTAAATACGTGCCAGCAGCCGCGGTAATACGTATGTCGCAAGCGTTATCCGGAATTATTGGGCATAAAGGGCATCTAGGCGGCCAGACAAGTCTGGGGTGAAAACTTGCGGCTCAACCGCAAGCCTGCCCTGGAAACTGTTTGGCTAGAGTGCTGGAGAGGTGGACGGAACTGCACGAGTAGAGGTGAAATTCGTAGATATGTGCAGGAATGCCGATGATGAAGATAGTTCACTGGACGGTAACTGACGCTGAAGTGCGAAAGCTGGGGGAGCG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503GTCGGGAATTTTGCGCAATGGGCGAAAGCCTGACGCAGCAACGCCGCGTGAGGGATGAAGGCCTTCGGGTTGTAAACCTCTTTTCTCAGGGACGATGATGACGGTACCTGAGGAATAAGCCACGGCTAACTACGTGCCAGCAGCCGCGGTAATACGTAGGTGGCAAGCGTTGTCCGGATTTACTGGGCGTAAAGAGCGCGCAGGCGGTCGTGCAAGTCGCGTGTGAAAGCCCCCGGCTCAACTGGGGAGGGTCACGCGATACTGTTCGACTCGAAGGCAGGAGAGGGAAGCGGAATTCCCGGTGTAGTGGTGAAATGCGTAGATATCGGGAGGAACACCAGTGGCGAAGGCGGCTTCCTGGCCTGTTCTTGACGCTGAGGCGCGAAAGCTAGGGGAGCAAACG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504GTGAGGGATCTTCGGCAATGGGGGCAACCCTGACCGAGCAACGC</w:t>
      </w:r>
      <w:r w:rsidR="00911D4B" w:rsidRPr="00AA0AF4">
        <w:rPr>
          <w:rFonts w:ascii="Times New Roman" w:hAnsi="Times New Roman" w:cs="Times New Roman"/>
          <w:sz w:val="24"/>
          <w:szCs w:val="24"/>
        </w:rPr>
        <w:lastRenderedPageBreak/>
        <w:t>CGCGTGCGGGATGACGCCTTTCGGGGTGTAAACCGCTTTTCTGGAGGACGAGGAAGGACGGTACTCCAGGAAGAAGGCTCGGCTAACTACGTGCCAGCAGCCGCGGTAAAACGTAGGAGCCAAGCGTTATCCGAATTCACTGGGCGTAAAGCGCGAGCAGGCGGCTCGCTAAGTTGGATGTGAAATCTCCTGGCTCAACTGGGAGAGGACGTACAAGACTGGCGGGCTAGAGGACGGTAGAGGGAGGTGGAATTCCCGGTGTAGTGGTGAAATGCGTAGATATCGGGAGGAACACCAGTGGCGAAAGCGGCCTCCTGGGCCGATCCTGACGCTGAGATGCGAAAGCTAGGGGAGCAAACG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505GTCGGGAATTTTGGGCAATGGGCGAAAGCCTGACCCAGCAACGCCGCGTGAAGGATGAAATCCCTCGGGATGTAAACTTCGCAAGAACGGGAAGAATAAGTTTGTGCTAATACCACAAGCGATGACGGTACTGTTTGTAAGCTCCGGCTAACTCCGTGCCAGCAGCCGCGGTAATACGGGGGGAGCAAGCGTTGTTCGGATTTACTGGGCGTAAAGGGCGCGTAGGCGGCCTCCGCAAGTCAGTTGTGAAATCTCCGAGCTTAACTCGGAAAGGTCAACTGATACTGCGGGGCTAGAGTGCGGAAGGGGCAACTGGAATTCTTGGTGTAGCGGTGAAATGCGTAGATATCAGGTGGAACACCGATGGCGAAGGCAGTGATCTGGGCCAGTACTGACGCTGAGGAGCGAAAGCGTGGGGAG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506GTAGGGAATCTTGCGCAATGGGCGAAAGCCTGACGCAGCGATGCCGCGTGAGGGATGAAGCCGTTCGCGGTGTAAACCTCTTTCAGTAGGGAAGAAGCCACGGGTTACCGTGGTGACGGTACCTGCAGAAGAAGCCCCGGCTAACTACGTGCCAGCAGCCGCGGTAAAACGTAGGGGGCAAGCGTTGCCCGGATTCACTGGGCGTAAAGCGGGTGTAGGCGGTCCGTTAAGTCGGATGTGAAATCCCGAGGCTCAACCTCGGAATCGCATCCGATACTGGCGGACTTGAGGACGGTAGAGGTCGGTGGAATACCAGGTGTACCGGTGAAATGGGCAGATATCTGGTGGAACACCAGTGGCGAAGGCGGCCGACTGGGCCGATCCTGACGCTGAGACCCGAAAGCCAGGGGAGCGAACC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507GTAGGGAATATTGGGCAATGGGCGAGAGCCTGACCCAGCCATGCCGCGTGCAGGATGAAGGCTTTCTGAGTCGTAAACTGCTTTTGCCAGGGAAGAAAAAAGGGGATGCGTCCTCTACTGACGGTACCTGGTGAATAAGCACCGGCTAACTCCGTGCCAGCAGCCGCGGTAATACGGAGGGTGCAAGCGTTGTCCGGATTTATTGGGTTTAAAGGGTGCGTAGGCGGCCGATTAAGTCTGGGGTGAAAGCCCGTTGCTCAACAACGGAACTGCCCTGGAAACTGGTCGGCTTGAGTACAGACGAGGGTGGCGGAATGGATGGTGTAGCGGTGAAATGCATAGATACCATCCAGAACCCCGATTGCGAAGGCAGCTGCCTAGACTGTAACTGACGCTGAGGCACGAAAGCGTGGGGAGCG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508GTGGGGAATATTGCGCAATAGAGGAAACTCTGACGCAGCGATGCCGCGTGAGTGAGGAAGGGATTCGTCCCGTAAAGCTCAGTCGCCGGTTAGGAGAGAAGACCAGCCGGTTTTGAGCCCCGGCTAACTACGTGCCAGCAGCCGCGGCAATACGTAGGGGGCGAGCGTTGTCCGGAATTATTGGGCGTAAAGGGCGCGCAGGCGGCAAGAGAGGCTTTTTGTAAAAGCCCCGGGCCCACCCCGGGGAAGCAGAAAGAACCAGCACAGCTAGAGTACTCTAGAGGCAGGCAGAATTCCTGGTGTAGTGGTGAAATACGCAGAGATCAGGAGGAATACCGGAGGCGAAGGCGGCCTGCTGGAGAGAGACTGACGCTCAGGCGCGAGAGCGTGGGGAG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lastRenderedPageBreak/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509GTGAGGAATATTGGTCAATGGGCGCGAGCCTGAACCAGCCAAGTCGCGTGAGGGAGGACGGCCCTACGGGTTGTAAACCTCTTTTGCCGGGGAGCAACGGGCGTCACGTGTGGCGCCACTGAGAGTACCCGGAGAAAAAGCATCGGCTAACTCCGTGCCAGCAGCCGCGGTAATACGGAGGATGCGAGCGTTATCCGGATTTATTGGGTTTAAAGGGTGCGTAGGCGGATTTTTAAGTCAGCGGTAAAATGTCCGGGCTCAACCCGGGCCGGCCGTTGAAACTGGGGATCTTGAGTGGGCGAGAAGTATGCGGAATGCGTGGTGTAGCGGTGAAATGCATAGATATCACGCAGAACCCCGATTGCGAAGGCAGCCTTCCGGCGCCCTACTGACGCTGAGGCACGAAAGTGCGGGGATCG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510GTGGGGAATTTTGGACAATGGGGGCAACCCTGATCCAGCAATGCCGCGTGAGTGAAGAAGGCCTTCGGGTTGTAAAGCTCTTTTGTCAGGGAAGAAACAGCAGCTCTAACACAGTTTGCGAATGACGGTACCTGAAGAATAAGCACCGGCTAACTACGTGCCAGCAGCCGCGGTAATACGTAGGGTGCAAGCGTTAATCGGAATTACTGGGCGTAAAGCGTGCGCAGGCGGTTATGTAAGACAGGCGTGAAATCCCCGGGCTTAACCTGGGAATTGCGCTTGTGACTGCATAGCTAGAGTATGTCAGAGGGGGGTAGAATTCCACGTGTAGCAGTGAAATGCGTAGAGATGTGGAGGAATACCAATGGCGAAGGCAGCCCCCTGGGATAATACTGACGCTCATGCACGAAAGCGTGGGGAG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511GTGGGGAATTTTGGACAATGGGGGCAACCCTGATCCAGCCATGCCGCGTGTGTGAAGAAGGCCTTCGGGTTGTAAAGCACTTTCGGCCGGAACGAAATCGCGCGATCTAATAAGTCGCGTGGATGACGGTACCGGAAGAAGAAGCACCGGCTAACTACGTGCCAGCAGCCGCGGTAATACGTAGGGTGCGAGCGTTAATCGGAATTACTGGGCGTAAAGTGTGCGCAGGTGGCCGCGCAAGTCGAGTGTGAAATCCCCGGGCTTAACTTGGGAATTGCGCTCGAAACTACGTGGCTCGAGTGTGGCAGAGGAAGGTGGAATTCCACGTGTAGCGGTGAAATGCGTAGAGATGTGGAGGAACACCGATGGCGAAGGCAGCCTTCTGGGCCAACACTGACGCTCATGCACGAAAGCGTGGGGAG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512GTGGGGAATATTGGGCAATGGGGGAAACCCTGACCCAGCGACGCCGCGTGGGTGAAGAAATCCTTCGGGATGTAAAGCCCTGTTGTATGGGAAGAGCGGAAGACGGTACCATACGAGGAAGCCCCGGCAAACTACGTGCCAGCAGCCGCGGTAATACGTAGGGGGCAAGCGTTGTCCGGAATTACTGGGCGTAAAGCGCACGCAGGCTGAATTATAAGTCGGTAGTCAAAGGCGGAGGCTCAACCTCTGTATATCTATCGATACTGTAAATCTGGAGTATGTGAGAGGGAAGCGGAATTCCCGGTGTAGCGGTGAAATGCGTAGATATCGGGAGGAACACCAGTGGCGAAGGCGGCTTCCTGGCACAATACTGACGCTCATGTGCGAAAGCTAGGGCAGCGAACG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513GTGGGGAATCTTGGACAATGGGGGAAACCCTGATCCAGCGACGCCGCGTGGGTGAAGAAGGCCTTCGGGTCGTAAAGCCCTTTTGCCAGGGAAGAGGCAGGACGGTACCTGGCGAATAAGCCCCGGCTAACTACGTGCCAGCAGCCGCGGTAATACGTAGGGGGCGAGCGTTGTCCGGAATTACTGGGCGTAAAGAGCGCGTAGGCGGTGCGTTAAGTCGGCTGTGAAATCTCCCGGCTCAACTGGGAGGGGACGGCCGAGACTGGCGGGCTTGAGGGTGGCAGAGGGAGGCGGAATTCCCGGAGTAGTGGTGAAATGCGTAGATACCGGGAGGAACACCGGTGGCGAAGGCGGCCTCCTGGGCTTCTCCTGACGCTGAGGCGCGAAAGCTAGG</w:t>
      </w:r>
      <w:r w:rsidR="00911D4B" w:rsidRPr="00AA0AF4">
        <w:rPr>
          <w:rFonts w:ascii="Times New Roman" w:hAnsi="Times New Roman" w:cs="Times New Roman"/>
          <w:sz w:val="24"/>
          <w:szCs w:val="24"/>
        </w:rPr>
        <w:lastRenderedPageBreak/>
        <w:t>GGAGCAAACG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514GTGGGGAATTTTGCGCAATGCTCGAGAGAGTGACGCAGCGACGCCGCGTGAATGACGAAGGCCTTCGGGTCGTAAAGTTCTTTCGACAGGGAAGAATGTGTATAGTAGTAACTGACTATACAGTGACGGTACCTGTATAAGCAGCCCCGGCTAACTCCGTGCCAGCAGCCGCGGTAATACGGAGGGGGCGAGCGTTGTTCGGAGTGACTGGGCGTAAAGAGCACGTAGGCGGTGTTGTAAGTCATTAGTCAAAGGCTAGAGCTCAACTTTAGTAAGGCTAGTGATACTATAATACTAGAGTATCAGAGAGGATTGCAGAATTCCTGGTGTAGCGGTGAAATGCGTAGATATCAGGAGGAATACCGGTAGCGAAGGCGGCAATCTGGCTGGAAACTGACGCTGAGGTGCGAAAGCGTGGGTAG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515GTAGGGAATTTTCGGCAATGGGGGCAACCCTGACCGAGCAACGCCGCGTGAAGGAAGAAGGTCTTCGGATTGTAAACTTCTGTTATAGGGAAAGAACGATAGGTAGAGGAAATGCTACCTGTGTGACGGTACCCTATGAGAAAGCCACGGCTAACTACGTGCCAGCAGCCGCGGTAATACGTAGGTGGCAAGCGTTATCCGGAATTATTGGGCGTAAAGAGTGAGTAGGCGGTTTCTTAAGTTTGGAGTGAAAAGCAGTTGCTTAACGACTGTTTGCTTCAAAAACTGGGAAGCTAGAGTGCAGGAGAGGTTAACGGAATTCCATGTGTAGCGGTGAAATGCGTAGATATATGGAGGAACACCAGTGGCGAAGGCGGTTAACTGGCCTGTGACTGACGCTCAGTCACGAAAGCGTGGGGAGCAAAT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516GTGAGGAATATTGGTCAATGGAGGCAACTCTGAACCAGCCAAGTCGCGTGAAGGATGACTGCCCTACGGGTTGTAAACTTCTTTTTTAAGGGAATAAAGTGAGCCACGTGTGGCTTTTTGCATGTACCTTACGAATAAGGATCGGCTAACTCCGTGCCAGCAGCCGCGGTAATACGGAGGATCCGAGCGTTATCCGGATTTATTGGGTTTAAAGGGTGCGCAGGCGGAATATTAAGTCGGCGGTGAAAGTTTGCAGCTTAACTGTAAAATTGCCGTTGAAACTGGTTTTCTTGAGTGTATATGAAGTAGGCGGAATTTGTAGTGTAGCGGTGAAATGCATAGATATTACAAGGAACTCCGATTGCGAAGGCAGCTTACTAAAATACAACTGACGCTCAGGCACGAAGGCGTGGGTAT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517GTGAGGAATATTGGTCAATGGACGCAAGTCTGAACCAGCCATGCCGCGTGCAGGAAGACGGCTCTATGAGTTGTAAACTGCTTTTGTACGAGGGTAAATCCCGATACGTGTATCGGGTTGAAAGTATCGTACGAATAAGGATCGGCTAACTCCGTGCCAACAGCCGCGGTAATACGGAGGATTCAAGCGTTATCCGGATTTATTGGGTTTAAAGGGTGCGTAGGCGGTTCGATAAGTTAGAGGTGAAATCCCGGGGCTCAACTCCGGCACTGCCTCTGATACTGTCGGGCTAGAGTTTAGTTGCGGTAGGCGGAATGTATGGTGTAGCGGTGAAATGCATAGAGATCATACAGAACACCGATTGCGAAGGCAGCTTACCAAACTACGACTGACGTTGAGGCACGAAAGCGTGGGGAG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518GTCGAGAATCTTCCGCAATGGGCGCAAGCCTGACGGAGCGACGCCGCGTGAAGGATGACGGCCTTCGGGTTGTAAACTTCTGTCACCCGAGAAGAACGTTCGAGGTAACCCCTGGGACTGACGTTATCGGGAGAGGAAGCCACGGCTAACTTCGTGCCAGCAGCCGCGGTAATACGAAGGTGGCAACCGTTGCTCGGATTTACTGGGCATAAAGCGCGCGTAGGCGGTTCAGCAAGTCAACGGTGAAATCCCCCGGCCCAACCGGGGAATAGCCGCTGAAACTGCTGAGCTTGAGTACGGGAGGGGAGAGTGGAACTCTTGGTGTAGCGGTGAAATGCGTAGATAT</w:t>
      </w:r>
      <w:r w:rsidR="00911D4B" w:rsidRPr="00AA0AF4">
        <w:rPr>
          <w:rFonts w:ascii="Times New Roman" w:hAnsi="Times New Roman" w:cs="Times New Roman"/>
          <w:sz w:val="24"/>
          <w:szCs w:val="24"/>
        </w:rPr>
        <w:lastRenderedPageBreak/>
        <w:t>CAAGAGGAACGCCGGTGGCGAAAGCGACTCTCTGGACCGTAACTGACGCTGAGGCGCGAAAGCCAGGGGAG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519GTGGGGAATTTTCCGCAATGGGCGAAAGCCTGACGGAGCAATCTCGCGTGAGGGATGACGGCCTATGGGTTGTAAACCTCTTTTTTCAGGGAGGAATAAAATGACGTGTACCTGAAGAATAAGCATCGGCTAACTCCGTGCCAGCAGCCGCGGTAAGACGGAGGATGCAAGTGTTATCCGGAATCACTGGGCGTAAAGCGTCTGTAGGTGGTTTAATAAGTCAACTGTTAAATCTTGAGGCTCAACCTCAAAATCGCAGTCGAAACTATTAGGCTAGAGTATAGTAGGGGTAAAGGGAATTTCCAGTGGAGCGGTGAAATGCGTAGAGATTGGAAAGAACACCGATGGCGAAGGCACTTTACTGGGCTATTACTAACACTCAGAGACGAAAGCTAGGGTAG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520GTGAGGAATATTGGTCAATGGTCGCAAGACTGAACCAGCCATGCCGCGTGCAGGAAGACGGTCCTATGGATTGTAAACTGCTTTTATACAGGAAGAAACCCTCCCACGTGTGGGAGCTTGACGGTACTGTAGGAATAAGGATCGGCTAACTCCGTGCCAGCAGCCGCGGTAATACGGAGGATCCAAGCGTTATCCGGAATCATTGGGTTTAAAGGGTCCGTAGGCGGTCTTATAAGTCAGTGGTGAAAGCCCATCGCTCAACGATGGAACTGCCATTGATACTGTAAGACTTGAATGCTTAGGAAGTAACTAGAATATGTAGTGTAGCGGTGAAATGCTTAGATATTACATGGAATACCAATTGCGAAGGCAGGTTACTACTAAGTGATTGACGCTGATGGACGAAAGCGTGGGGAGCG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521GTGGGGAATCTTGCGCAATGGGGGCAACCCTGACGCAGCGACGCCGCGTGCGGGATGAAGGTCTTCGGATCGTAAACCGCTTTCAGCAGGGACGAGGGCGAAAGCTGACGGTACCTGCAGAAGAAGCTCCGGCTAACTACGTGCCAGCAGCCGCGGTAACACGTAGGGGGCGAGCGTTATCCGGATTCATTGGGCGTAAAGCGCGCGTAGGCGGCCTGTTAGGTCGAGGGTCTAATCTCGGGGCTCAACCTCGAGCCGCTCTCGATACCGGCAGGCTTGAGTCTGGTAGGGGAAGGCGGAACTCCCGGTGTAGCGGTGGAATGCGCAGATATCGGGAGGAACACCGGTGGCGAAGGCGGCCTTCTGGGCCATGACTGACGCTCAGGCGCGAAAGCTAGGGGAG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522GTAAGGGATATTGCGCAATGGGCGAAAGCCTGACGCAGCAACGCCGCGTGGAGGATGACGGCCTTCGGGTTGTAAACTCCTTTTGAGGCTGACGAGGAAGGACGGTAAGCCTTGAAGAAGTCACGGCTAACTACGTGCCAGCAGCCGCGGTAAAACGTAGGTGGCGAGCGTTATCCGGATTTACTGGGCGTAAAGCGTGTGCAGGCGGGGTATCAAGTGGTGCATGAAATCGCTCGGCTTAACCGGGCGCGGTTGTGCCAGACTGATATGCTAGAGTGCGGGAGAGGGGCGTGGAATTCCGGGTGTAGTGGTGAAATGCGTAGAGATCCGGAGGAACCCCAGAGGCGAAGGCGGCGCCCTGGCCCGACACTGACGCTCAGACACGACAGCATGGGGAGCGAACG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523GTGGGGAATATTGGACAATGGGGGAAACCCTGATCCAGCGACGCCGCGTGGGTGAAGAAGGCCTGCGGGTTGTAAAGCCCTTTCGGTAGGGACGAAAGCTCTTGCCTTAATACGGCAGGAGGTTGACTTAACCTACATAAGAAGCACCGGCTAACTCTGTGCCAGCAGCCGCGGTAATACAGAGGGTGCGAGCGTTAATCGGAATTACTGGGCGTAAAGCGCACGTAGTCGGCTTTGCAAGTCGGGTGTGAAATCCCCGGGCTCAACCTGGGAACTGCATCCGAGACTGCATTGCTA</w:t>
      </w:r>
      <w:r w:rsidR="00911D4B" w:rsidRPr="00AA0AF4">
        <w:rPr>
          <w:rFonts w:ascii="Times New Roman" w:hAnsi="Times New Roman" w:cs="Times New Roman"/>
          <w:sz w:val="24"/>
          <w:szCs w:val="24"/>
        </w:rPr>
        <w:lastRenderedPageBreak/>
        <w:t>GAGTATGGGAGAGGGAAGCGGAATTTCTGGTGTAGCAGTGAAATGCGTAGATATCAGAAGGAACATCAGTGGCGAAGGCGGCTTCCTGGACCAATACTGACGATCAGGTGCGAAAGCGTGGGGAG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524GTGAGGAATATTGGTCAATGGGCGAGAGCCTGAACCAGCCAAGCCGCGTGAGGGATGAAGGCCCTACGGGTCGTAAACCTCTTTTGCCGGGGAACAAAAGCGGGTATGTATACCCGTATGAGTGTACCCGGAGAAAAAGCATCGGCTAACTCCGTGCCAGCAGCCGCGGTAATACGGAGGATGCGAGCGTTATCCGGATTTATTGGGTTTAAAGGGTGCGTAGGCGGCATTTCAAGTCAGCGGTAAAATTGCGGGGCTCAACCCCGTACAGCCGTTGAGACTGAGGAGCTAGAGACGGCGAGAGGTACGCGGAATGCGCAGTGTAGCGGTGAAATGCATAGATATTGCGCAGAACTCCGATTGCGAAGGCAGCGTACTGGCGCCGGACTGACGCTGAGGCACGAAAGCGTGGGGATCG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525GTGGGGAATATTGCACAATGGGGGAAACCCTGATGCAGCGACGCCGCGTGAACGAAGAAGGTATTCGTATCGTAAAGTTCTGTCCTATGGGAAGATAATGACAGTACCATAGAAGAAAGCTCCGGCTAAATACGTGCCAGCAGCCGCGGTAATACGTATGGAGCGAGCGTTGTCCGGAATTATTGGGCGTAAAGGGTACGCAGGCGGTTTAATAAGTCGAATGTTAAAGATCGGGGCTCAACCCCGTAAAGCATTGGAAACTGATAAACTTGAGTAGTGGAGAGGAAAGTGGAATTCCTAGTGTAGTGGTGAAATACGTAGATATTAGGAGGAATACCAGTAGCGAAGGCGACTTTCTGGACACAAACTGACGCTGAGGTACGAAAGCGTGGGGAG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526GTGGGGAATCTTGCGCAATGGGCGAAAGCCTGACGCAGCCATGCCGCGTGTATGATGAAGGTCTTAGGATTGTAAAATACTTTCACCGGTGAAGATAATGACTGTAGCCGGAGAAGAAGCCCCGGCTAACTTCGTGCCAGCAGCCGCGGTAATACGAAGGGGGCTAGCGTTGCTCGGAATTACTGGGCGTAAAGGGAGCGTAGGCGGACATTTAAGTCAGAGGTGAAATCCCGGAGCTTAACTTCGGAACTGCCTTTGATACTGGGTGTCTTGAGTGTGAGAGAGGTATGTGGAACTCCGAGTGTAGAGGTGAAATTCGTAGATATTCGGAAGAACACCAGTGGCGAAGGCGACATACTGGCTCATTACTGACGCTGAGGCTCGAAAGCGTGGGGAG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527GTGGGGAATTGTTCGCAATGGGCGCAAGCCTGACGACGCAACGCCGCGTGGAGGATGAAGGTCTTCGGATTGTAAACTCCTGTTGATCGGGAAGAATGGACTCCGGGTGAATACTCCGGGGTATTGACGGTACCGATTGAGGAAGCCACGGCTAACTCTGTGCCAGCAGCCGCGGTAATACAGAGGTGGCAAGCGTTGTTCGGAATTACTGGGCGTAAAGGGCGCGTAGGCGGTCGCCTAAGTCGGACGTGAAATCCCCAAGCTTAACTTGGGAACTGCGTCCGATACTGGGTGACTTGAGTTCGGGAGAGGAATGTGGAATTCCAGGTGTAGCGGTGAAATGCGTAGATATCTGGAGGAACACCGGTGGCGAAGGCGGCATTCTGGACCGAAACTGACGCTGAGGAGCGAAAGCGTGGGGAGCG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528GTGGGGAATATTGCACAATGGACGAAAGTCTGATGCAGCAACGCCGCGTGAGGGACGAAGGCCTTCGGGTTGTAAACCTCTTTTAGCAGGGAAGAAGCGAAAGTGACGGTACCTGCAGAAAAAGCACCGGCTAACTACGTGCCAGCAGCCGCGGTAATACGTAGGGTGCAAGCGTTGTCCGGAATTATTGGGCGTAAAGAGCTCGTAGGCGGTTTGTCGCGTCTGCTGTGAAATTTCGAGGCTCAA</w:t>
      </w:r>
      <w:r w:rsidR="00911D4B" w:rsidRPr="00AA0AF4">
        <w:rPr>
          <w:rFonts w:ascii="Times New Roman" w:hAnsi="Times New Roman" w:cs="Times New Roman"/>
          <w:sz w:val="24"/>
          <w:szCs w:val="24"/>
        </w:rPr>
        <w:lastRenderedPageBreak/>
        <w:t>CCTCGAACTTGCAGTGGGTACGGGCAGGCTAGAGTGCAGTAGGGGAGATGGGAATTCCTGGTGTAGCGGTGGAATGCGCAGATATCAGGAGGAACACCAATGGCGAAGGCACATCTCTGGGCTGTAACTGACGCTGAGGAGCGAAAGCGTGGGGAGCG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529GTGGGGAATCTTGGACAATGGGGGCAACCCTGATCCAGCCATGCCGCGTGAGCGATGAAGGCCTTAGGGTTGTAAAGCTCTTTCAGCGGGGAAGATAATGACGGTACCCGCAGAAGAAGCCCCGGCTAACTCCGTGCCAGCAGCCGCGGTAATACGGAGGGGGCTAGCGTTGTTCGGAATTACTGGGCGTAAAGCGCACGTAGGCGGATCAGTTAGTCGGGTGTGAAATCCCGGGGCTCAACCCCGGAACTGCCTTCGATACTGCTGGTCTGGAGGTCGAGAGAGGTGAGTGGAATTCCGAGTGTAGAGGTGAAATTCGTAGATATTCGGAGGAACACCAGTGGCGAAGGCGGCTCACTGGCTCGATACTGACGCTGAGGTGCGAAAGCGTGGGGAG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530GTCGAGAATTTTTCTCAATGGGGGAAACCCTGAAGGAGCGACGCCGCGTGGAGGATGAAGGCTTTCGGGTTGTAAACTCCTGTCATTTGGGAACAAGGTGCGAGTATTAACTGTACTCGCATTGATAGTACCAGAAGAGGAAGGGACGGCTAACTCTGTGCCAGCAGCCGCGGTAATACAGAGGTCCCAAGCGTTGTTCGGATTCATTGGGCGTAAAGGGTGTGTAGGTGGCGCCGTAAGTCGGGTGTGAAATCTCGGGGCTTAACTCCGAAACTGCATTCGATACTGCGGTGCTTGAGGACTGGAGAGGAGACTGGAATTCATGGTGTAGCAGTGAAATGCGTAGAGATCATGAGGAAGACCAGTGGCGAAGGCGGGTCTCTGGACAGTTCCTGACACTGAGACACGAAGGCCAGGGGAGCAAACG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531GCCGAGAATCTTCCGCAATGGGCGAAAGCCTGACGGAGCGACACCGCGTGTAGGATGAAGGCCTTCGGGTTGTAAACTACTGTCAAGTGGGAAAAGATTCACTATGTCTAATAAGCATGGTGATTGATTGTACCGCTAGAGGAAGCCACGGCTAACTCTGTGCCAGCAGCCGCGGTAATACAGAGGTGGCGAGCGTTGTTCGGATTGATTGGGTGTAAAGGGTGCGTAGGCGGTTTAGAAAGTCGGGTGTGAAATCCTATGGCTTAACCATAGAATTGCATTCGAAACTTCTAGACTAGAGTGCGAGAGAGGTAAAGGGAATTCCCGGTGTAAGGGTGAAATCTGTAGAGATCGGGAGGAACACCAGTAGCGAAGGCGCTTTACTGGCTCGTAACTGACGCTGAGTGCACGAAAGCATGGGGAGCAAACG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532GTGAGGAATATTGGTCAATGGAAGAGATTCTGAACCAGCCAAGCCGCGTGAGGGAAGACGGCGCTACGCGTTGTAAACCTCTTTTGTCGGAGAACAAAAAACGGGATGTATCCCGTGTTGAGTGTATCCGAAGAAAAAGCATCGGCTAACTCCGTGCCAGCAGCCGCGGTAATACGGAGGATGCGAGCGTTATCCGGATTTATTGGGTTTAAAGGGTGCGTAGGCGGGGACTTAAGTCAGCGGTAAAATTGTGAGGCTCAACCTCATCGAGCCGTTGAAACTGAGTTTCTTGAGTGGGCGAGAAGTATGCGGAATGCGTGGTGTAGCGGTGAAATGCATAGATATCACGCAGAACTCCGATTGCGAAGGCAGCATACCGGCGCCCAACTGACGCTGAAGCACGAAAGCGTGGGTATCG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533GTGGGGAATCTTGCACAATGGGGGAAACCCTGATGCAGCGACGCCGCGTGAGCGATGAAGCCCTTCGGGGTGTAAAGCTCTTTCGTCAGGGAAGATTATGACGGTACCTGGAGAAGCAGCTGCGGCTAACTACGTGCCAGCAGCCGCGGTAATACGTAGGCAGCGAGCGTTGTTCGGAGTTACTGGGCGTAAAGG</w:t>
      </w:r>
      <w:r w:rsidR="00911D4B" w:rsidRPr="00AA0AF4">
        <w:rPr>
          <w:rFonts w:ascii="Times New Roman" w:hAnsi="Times New Roman" w:cs="Times New Roman"/>
          <w:sz w:val="24"/>
          <w:szCs w:val="24"/>
        </w:rPr>
        <w:lastRenderedPageBreak/>
        <w:t>GTGTGTAGGCGGTTCTTTAAGTTTGGTGTGAAATCTCCCGGCTCAACCGGGAGGGTGCGCCGAATACTGAGGGACTTGGAGTGCGGGAGAGGAAAGTGGAATTCCTGGTGTAGCGGTGAAATGCGTAGATATCAGGAGGAACACCGGTGGTGTAGACGGCTTTCTGGACCGTAACTGACGCTGAGACACGAAAGCGTGGGTAG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534GTAGGGAATTTTCGGCAATGGGGGAAACCCTGACCGAGCAACGCCGCGTGAAGGAAGAAGGTTTTCGGATTGTAAACTTCTGTTATAAAGGAAGAACGGCGGCTACAGGAAATGGTAGCCGAGTGACGGTACTTTATTAGAAAGCCACGGCTAACTACGTGCCAGCAGCCGCGGTAATACGTAGGTGGCAAGCGTTATCCGGAATTATTGGGCGTAAAGAGGGAGCAGGCGGCAGCAAGGGTCTGTGGTGAAAGCCTGAAGCTTAACTTCAGTAAGCCATAGAAACCAGGCAGCTAGAGTGCAGGAGAGGATCGTGGAATTCCATGTGTAGCGGTGAAATGCGTAGATATATGGAGGAACACCAGTGGCGAAGGCGACGATCTGGCCTGCAACTGACGCTCAGTCCCGAAAGCGTGGGGAGCAAAT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535GTTAAGAATCTTGGACAATGGACGCAAGTCTGATCCAGCGACGCCGCGTGAACGATGAAGGTCTTCGGATTGTAAAGTTCGGTAAGATGGGACGAAGAAGCGGAGGGTAATATACTCCGTGGTGACGGTACCATCCTAAAGCCTCGGCTAACTACGTGCCAGCAGCCGCGGTAATACGTAGGGGGCGAGCGTTGTCCGAATTTATTGGGCGTAAAGCGCGTGTAGGCGGCTCTTTAAGTCAGATGTGAAATCCTGCGGCTCAACCGCAGAACTGCATTTGATACTGGAGGGCTTGAGTGTGGGAGAGGAAAGTGGAATTCCAGGTGTAGCGGTGAAATGCGTAGATATCTGGAGGAACACCCGTGGCGAAGGCGGCTTTCTGGCCCACCACTGACGCTGAGACGCGAAGGCTAGGGGAGCGAACG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536GTGGGGAATATTGGACAATGGGCGCAAGCCTGATCCAGCCATGCCGCGTGAGTGAAGAAGGCCTTCGGGTTGTAAAGCTCTTTTGTCCGGAAAGAAAAGCTTTCGGTTAATACCCGGAAGTCCTGACGGTACCGGAAGAATAAGCACCGGCTAACTTCGTGCCAGCAGCCGCGGTAATACGAAGGGTGCAAGCGTTACTCGGAATTACTGGGCGTAAAGCGTGCGTAGGTGGTTCGTTAAGTCTGATGTGAAAGCCCTGGGCTCAACCTGGGAATTGCATTGGATACTGGCGGGCTAGAGTGCGGTAGAGGATGGCGGAATTCCCGGTGTAGCAGTGAAATGCGTAGAGATCGGGAGGAACATCCGTGGCGAAGGCGGCCATCTGGACCAGCACTGACACTGAGGCACGAAAGCGTGGGGAG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537GTGGGGAATCTTCCGCAATGGGCGAAAGCCTGACGGAGCAATGCCGCGTGAGTGAAGAAGGCCTTCGGGTTGTAAAACTCTGTCCTTATCGAAGAGAGGTGGGTATGTGAATAATGTACTCATAGGACGGTAGATAAGGAGGAAGCCCCGGCTAACTACGCGCCAGCAGCCGCGGTAATACGTAGGGTGCAAGCGTTAATCGGAATTACTGGGCGTAAAGCGTGCGCAGGCGGCTTGATAAGACAGGTGTGAAATCCCCGAGCTCAACTTGGGAATAGCACTTGTGACTGTCAGGCTAGAGTATGTCAGAGGGAGGTGGAATTCCAAGTGTAGCAGTGAAATGCGTAGATATTTGGAAGAACACCGATGGCGAAGGCAGCCTCCTGGGATAATACTGACGCTCATGCACGAAAGCGTGGGGAG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538GTGGGGAATATTGGACAATGGGGGCAACCCTGATCCAGCCATGCCGCGTGAGTGATGAAGGCCTTCGGGTTGTAAAGCTCTTTTGGCGGGGACGATGATGACGGTACCCGCAGAATAAGCCCCGGCTAACTTCGTGCCAGCAGCCGC</w:t>
      </w:r>
      <w:r w:rsidR="00911D4B" w:rsidRPr="00AA0AF4">
        <w:rPr>
          <w:rFonts w:ascii="Times New Roman" w:hAnsi="Times New Roman" w:cs="Times New Roman"/>
          <w:sz w:val="24"/>
          <w:szCs w:val="24"/>
        </w:rPr>
        <w:lastRenderedPageBreak/>
        <w:t>GGTAATACGGGGGGGGCAAGCGTTGTTCGGAATTACTGGGCGTAAAGGGCTCGTAGGTGGCCAACTAAGTCAGACGTGAAATCCCTCGGCTTAACCGGGGAACTGCGTCTGATACTGGATGGCTTGAGTTTGGGAGAGGGATGCGGAATTCCAGGTGTAGCGGTGAAATGCGTAGATATCTGGAGGAACACCGGTGGCGAAGGCGGCATCCTGGACCAACACTGACACTGAGGAGCGAAAGCCAGGGGAGCAAACG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539GTGGGGAATATTGGGCAATGGGGGAAACCCTGACCCAGCAACGCCGCGTGAAGGAAGAAGGCTTTCGGGTTGTAAACTTCTTTTACCAGGGACGAAGGACGTGACGGTACCTGGAGAAAAAGCAACGGCTAACTACGTGCCAGCAGCCGCGGTAATACGTAGGTTGCAAGCGTTGTCCGGATTTACTGGGTGTAAAGGGAGCGTAGACGGTAATGCAAGTCTGGAGTGAAAGGCAGGGGCCCAACCCCTGGACTGCTTTGGAAACTGTGTAACTGGAGTGCAGGAGAGGTAAGTGGAATTCCTAGTGTAGCGGTGAAATGCGTAGATATTAGGAGGAACACCAGTGGCGAAGGCGGCTTACTGGACGATTACTGACGCTGAGGCTCGAAAGCGTGGGGAG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540GTGAGGAATATTGGTCAATGGCCGGAAGGCTGAACCAGCCATGCCGCGTGAAGGTCAGTGCCCTATGGGCGTTAAACTTCTTTTGTGCGGGAGCAATAAGGTCCACGTGTGGGCCGACGAGAGTACCGTACGAATAAGCATCGGCTAACTCCGTGCCAGCAGCCGCGGTAATACGTAGGGGGCAAGCGTTATCCGGATTTACTGGGTGTAAAGGGAGCGTAGACGGAAGAGCAAGTCTGATGTGAAAGGCTGGGGCTTAACCCCAGGACTGCATTGGAAACTGTGCAGCTTGAGTGCGGGAGAGGTAAGTGGAATTCCTAGTGTAGCGGTGAAATGCGTAGATATTAGGAGGAACACCAGTGGCGAAGGCGGCTTACTGGACTGTAACTGACGTTGAGGCTCGAAAGCGTGGGGAG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541GTGGGGAATTTTGGACAATGGGGGCAACCCTGATCCAGCCATGCCGCGTGTGTGAAGAAGGCCTTCGGGTTGTAAAGCACTTTCGGACGGAACGAAATCGCGCGGGTTAATAGTCCGCGTGGATGACGGTACCGTAAGAAGAAGCACCGGCTAACTACGTGCCAGCAGCCGCGGTAATACGTAGGGTGCGAGCGTTAATCGGAATTACTGGGCGTAAAGCGTGCGCAGGCGGTTCGCCAAGTCAGGTGTGAAATCCCCGGGCTTAACCTGGGAATTGCGCTTGAAACTAGCGGGCTTGAGTGTGGCAGAGGGGGGTGGAATTCCACGTGTAGCAGTGAAATGCGTAGAGATGTGGAGGAACACCGATGGCGAAGGCAGCCCCCTGGGTCAACACTGACGCTCATGCACGAAAGCGTGGGGAG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542GTGGGGAATATTGCACAATGGAGGAAACTCTGATGCAGCCATGCCGCGTGTGTGAAGAAGGCTTTCGGGTTGTAAAGCACTTTCAGCGAGGAGGAAAGGTTAGTAGTTAATACCTGCTAGCTGTGACGTTACTCGCAGAAGAAGCACCGGCTAACTCCGTGCCAGCAGCCGCGGTAATACGGAGGGTGCAAGCGTTAATCGGAATTACTGGGCGTAAAGCGCGCGTAGGCGGTTTGTTAAGCTAGATGTGAAAGCCCCGGGCTCAACCTGGGAACTGCATTTAGAACTGGCAGGCTAGAATACGGTAGAGGTTAGTGGAATTTCCTGTGTAGCGGTGAAATGCGTAGAGATGGGAAGGAACACCAGTGGCGAAGGCGACTGACTGGACCGATATTGACGCTGAGGTGCGAAAGCGTGGGTAG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543GTGGGGAATTTTGCGCAATGGGGGAAACCCTGACGCAGCGATGCCGCGTGGAGGACGAAGGTCTTCGGATTGTAAACTCCTTTTGCGGGGGAAA</w:t>
      </w:r>
      <w:r w:rsidR="00911D4B" w:rsidRPr="00AA0AF4">
        <w:rPr>
          <w:rFonts w:ascii="Times New Roman" w:hAnsi="Times New Roman" w:cs="Times New Roman"/>
          <w:sz w:val="24"/>
          <w:szCs w:val="24"/>
        </w:rPr>
        <w:lastRenderedPageBreak/>
        <w:t>AATGGCGGCGTGAATAACGCCGTTCGATGGTACTCCGCGAATAAGCCACGGCTAACTTCGTGCCAGCAGCCGCGGTAAGACGAAGGTGGCGAGCGTTACTCGGAATTACTAGGCGTAAAGCGCGAGCAGGCGGTTCGGTAAGTCTATTGTGAAAGCTCCGGGCTCAACCCGGAGAGGCCAATAGATACTGCTGGACTTGAATACGGGAGAGGTCACTGGAATTCCTGGTGTAGCGGTGAAATGCGTAGATATCAGGAGGAACACCAAAGGCGAAGGCAGGTGACTGGACCGTTATTGACGCTGAGTCGCGAAAGCCGGGGGAG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544GTAGGGAATCTTGCGCAATGGGCGAAAGCCTGACGCAGCGACGCCGCGTGAGCGATGAAGGCCTTCGGGTTGTAAAGCTCTGTGGGGGGAGAAGAATAAGGGCGAGCTAATACCTCGCTCGATGACGGTATCCCCTTAGCAAGCACCGGCTAACTCTGTGCCAGCAGCCGCGGTAAGACAGAGGGTGCAAACGTTGTTCGGAATTACTGGGCGTAAAGCGCGTGTAGGCGGCTAAGCAAGTCGGGCGTGAAATCCCACGGCTCAACCGTGGAAGTGCACCCGAAACTGCATAGCTAGAGTCCTGGAGAGGAAGGTGGAATGCTTGGTGTAGAGGTGAAATTCGTAGATATCAAGCGGAACACCGGTGGCGAAGGCGGCCTTCTGGACAGTGACTGACGCTGAGACGCGAAAGCGTGGGGAG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545GTAGGGAATCTTCCACAATGGACGAAAGTCTGATGGAGCAACGCCGCGTGAGTGAAGAAGGTTTTCGGATCGTAAAGCTCTGTTGTTGGTGAAGAAGGATAGAGGTAGTAACTGGCCTTTATTTGACGGTAATCAACCAGAAAGTCACGGCTAACTACGTGCCAGCAGCCGCGGTAATACGTAGGTGGCAAGCGTTGTCCGGAATTATTGGGCGTAAAGGGAGCGCAGGCGGAAGGACAAGCCGGATTTGAAAGTTCGGGGCTCAGCCCCGTGAGGGATCCGGAACTGTCCTCCTTGAGAGCGGGAGAAGGAAGCGGAATTCCTGGTGTAGCGGTGAAATGCATAGATATCGTCAGGAACACCGATAGCGAAGGCAGCTTACTAGACTGTAACTGACGCTGAGGCACGAAAGTGTGGGGAT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547GTGGGGAATATTGCGCAATGGAGGGAACTCTGACGCAGCGATGCCGCGTGAGTGAAGAAGGGATTCGTCCCGTAAAGCTCTGTTGCCAGGGATGATCAAGACAGTACCTGGCGAGAAAGCCCCGGCTAACTACGTGCCAGCAGCCGCGGTAACACGTAGGGGGCGAGCGTTGTCCGGAATTACTGGGCGTAAAGGGCGCGTAGGCGGCGGCGAAGGCCTGTTGTAAAATATCCGGGCTCAACCCGGAGAGGCGACAGGAACCGAGTCAGCTGGAGTGCTGGAGAGGCAGGCAGAATTCCTGGTGTAGCGGTGAAATGCGCAGAGATCAGGAGGAATACCGGAGGCGAAGGCGGCCTGCTGGACAGCAACTGACGCTAAGGCGCGAGAGCGTGGGGAG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548GTAGGGAATTTTCGTCAATGGGCGCAAGCCTGAACGAGCAATGCCGCGTGAGTGAGGAAGGTCTTCGGATCGTAAAGCTCTGTTGCGGGGGAAAAAGGAAGCAGAAAGGAAATGGTCTGCTTTTGATGGTACCCCGCCAGAAAGTCACGGCTAACTACGTGCCAGCAGCCGCGGTAATACGTAGGTGGCGAGCGTTATCCGGAATGATTGGGCGTAAAGGGTGCGCAGGCGGCGCGTCAAGTCTGAAGTAAAAGGTACAGGCTCAACCTGTGCAGGCTTTGGAAACTGGCGCGCTCGAGGACAGGAGAGGGCGGTGGAACTCCATGTGTAGCGGTAAAATGCGTAGATATATGGAAGAACACCAGTTGCGAAGGCGGCCGCCTGGACTGTTACTGACGCTGAGGCACGAAAGCGTGGGGAGCAAAT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549GTGGGGAATCTTGCACAATGGGCGAAAGCCTGATGCAGCAACGC</w:t>
      </w:r>
      <w:r w:rsidR="00911D4B" w:rsidRPr="00AA0AF4">
        <w:rPr>
          <w:rFonts w:ascii="Times New Roman" w:hAnsi="Times New Roman" w:cs="Times New Roman"/>
          <w:sz w:val="24"/>
          <w:szCs w:val="24"/>
        </w:rPr>
        <w:lastRenderedPageBreak/>
        <w:t>CGCGTGAGCGAAGAAGGCCTTTGGGTCGTAAAGCTCTGTTCTAGGGGAAGAAAAAAATGACGGTACCCTAGAAGAAAGCCCCGGCTAACTCCGTGCCAGCAGCCGCGGTAATACGGAGGGGGCAAGCGTTATCCGGAATTATTGGGCGTAAAGGGTACGTAGGTGGTTCTTTAAGCGCAGGGTTTAAGGCAATGGCTCAACCATTGTTCGCCCTGCGAACTGGGGAACTTGAGTGCAGGAGAGGAAAGCGGAATTCCTAGTGTAGCGGTGAAATGCGTAGATATTAGGAGGAACACCAGTGGCGAAGGCGGCTTTCTGGACTGTAACTGACACTGAGGTACGAAAGCGTGGGGAG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550GTCGAGGATCTTCGGCAATGGGCGCAAGCCTGACCGAGCGACGCCGCGTGTGCGATGAAGGCCTTCGGGTTGTAAAGCACTGTCGAGGGGGAGGAAAGCCGAAAGGTCTGACCTATCCCTGGAGGAAGCACGGGCTAAGTTCGTGCCAGCAGCCGCGGTAAGACGAACCGTGCGAACGTTGTTCGGAATCACTGGGCTTAAAGGGCGCGTAGGCGGGTGTCCAAGTCAGGGGTGAAATCCTCCAGCTTAACTGGAGAACTGCCTGTGATACTGGACGTCTGGAGTGAGGTAGGGGCATGTGGAACTTCCGGTGGAGCGGTGAAATGCGTAGATATCGGAAGGAACACCGGTGGCGAAGGCGGCATGCTGGACCTCAACTGACGCTGAGGCGCGAAAGCCAGGGGAGCAAACG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551GTTAGGAATATTCGTCAATGGGGGAAACCCTGAACGAGCAATGCCGCGTGAGTGATGAAGGTCTTTTTGATCGTAAAACTCTGTTGTAAAGGAAGAAACCTTAGCATAGGTAATGATGCTAAGCTGACAGTACTTTACCAGAAAGCCCCGGCTAACTACGTGCCAGCAGCCGCGGTAATACGTAGGGGGCGAGCGTTATCCGGATTTATTGGGCGTAAAGCGTGTGTAGGCGGTTTATTAAGTATAAGATTAAAGCCCGAGGCTTAACCTCGGTTCGTTTTATAAACTGGTAGACTTGAGTGTGGTAGAGGCAAGTGGAATTTCTAGTGTAGCGGTTAAATGCGTAGATATTAGAAGGAACATCAGTGGCGAAGGCGGCTTGCTGGGCCATTACTGACGCTGAGACACGAAAGCGTGGGGAGCAAAT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552GTGGGGAATATTGCGCAATGGAGGCAACTCTGACGCAGCAATGCCGCGTGAGTGAAGAAGGGATTCGTCCCGCAGAGCTCAGGAGTCAGCAAAGAGAGAGACGGTCGCTGACTTTAAGCCCCGGCTAACTACGTGCCAGCAGCCGCGGCAATACGTAGGGGGCAAGCGTTGTCCGGAATCATTGGGCGTAAAGCGCGCGCAGGCGGCGGGAGAGGCTTTTTGTAAAAGTCCCGGGCTCACCCCGGGGAGGCAGAAAGAACCAATCCGCTAGAGTGCTCTAGAGGCAGGCAGAATTCCTGGTGTAGTGGTGAAATACGCAGAGATCAGGAGGAATACCGGAGGCGAAGGCGGCCTGCTGGAGAGAGACTGACGCTCAGGCGCGAGAGCGTGGGGAG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553GTCGAGAATTTTTCACAATGGGGGAAACCCTGATGGAGCGACGCCGCGTGGGGGATGAATGGCTTCGGCCCGTAAACCCCTGTCATTTGCGATCAAAGCGCATTATTTAAAAGATGATGTGTTGATAGTAGCGAAAGAGGAAGGGACGGCTAACTCTGTGCCAGCAGCCGCGGTAATACAGAGGTCCCGAGCGTTGTTCGGATTCACTGGGCGTAAAGGGTGCGTAGGTGGTGAGGTGTGTCGGATGTGAAATCTCGGAGCTCAACTCCGAAACTGCATTGGAAACTACCTTGCTGGAGGGTTGGAGGGGGGACTGGAATACTTGGTGTAGCAGTGAAATGCGTAGATATCAAGTGGAACACCAGTGGCGAAGGCGAGTCCCTGGACAACTCCTGACACTGAGGCACGAAAGCTAGGGGAG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lastRenderedPageBreak/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554GTGGGGAATATTGCACAATGGGGGAAACCCTGATGCAGCAACGCCGCGTGAGTGAAGAAGTATTTCGGTATGTAAAGCTCTATCAGCAGGGAAGAAAGTGACGGTACCTGACTAAGAAGCCCCGGCTAACTACGTGCCAGCAGCCGCGGTAATACGTAGGGGGCAAGCGTTATCCGGATTTACTGGGTGTAAAGGGAGCGTAGACGGCACAGCAAGTCTGAAGTGAAATCCCCGGGCTCAACCCGGGAACTGCTTTGGAAACTGTTGGGCTGGAGTGTTGGAGAGGCAAGCGGAATTCCTAGTGTAGCGGTGAAATGCGTAGATATTAGGAGGAACACCAGTGGCGAAGGCGGCTTGCTGGACAATCACTGACGTTGAGGCTCGAAAGCGTGGGGAG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555GTAGGGAATTTTCGGCAATGGGCGAAAGCCTGACCGAGCAACGCCGCGTGAACGAAGAAGGTCTTCGGATTGTAAAGTTCTGTTATAGAGGAAGAACGGTGTACGTAGGAAATGGCGTACAAATGACGGTACTCTGTGAGGAAGCCACGGCTAACTACGTGCCAGCAGCCGCGGTAATACGTAGGTGGCGAGCGTTATCCGGAATCATTGGGCGTAAAGAGGGAGCAGGCGGCCTGGAGGGTCTATTGTTAAAAGGCAGTGGCTTAACCATTGCAAGGCGAAGAAACCGGCAGGCTAGAGTTCTAAAGAGGATCGTGGAATTCCATGTGTAGCGGTGAAATGCGTAGATATATGGAGGAACACCAGTGGCGAAGGCGACGATCTGGGAAGAAACAGACGCTGAGTCCCGAAAGCGTGGGGAGCAAAT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556GTGGGGAATCTTCCGCAATGGGCGAAAGCCTGACGGAGCAATGCCGCGTGAGTGAAGAAGGCCTTCGGGTTGTAAAACTCTGTCCTTATCGAAGAGAGGTGGGTATGTGAATAATGTACTCATAGGACGGTAGATAAGGAGGAAGCCCCGGCTAACTACGTGCCAGCAGCCGCGGTAATACGTAGGGGGCGAGCGTTGTCCGGAATCACTGGGCGTAAAGGGCGCGTAGGCGGTTTAATAAGTCAGTGGTGAAAACTGAGGGCTCAACCCTCAGCCTGCCACTGATACTGTTAGACTTGAGTATGGAAGAGGAGAATGGAATTCCTAGTGTAGCGGTGAAATGCGTAGATATTAGGAGGAACACCAGTGGCGAAGGCGATTCTCTGGGCCAAGACTGACGCTGAGGCGCGAAAGCGTGGGGAG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557GTGGGGAATATTGGGCAATGGGCGAAAGCCTGACCCAGCAACGCCGCGTGAGGGAAGAAGGGTTTCGGCTCGTAAACCTCTGTCCTATGGGACGAAGGAAGTGACGGTACCATAGGAGGAAGCCCCGGCTAACTACGTGCCAGCAGCCGCGGTAATACGTAGGGGGCGAGCGTTGTCCGGAATGATTGGGCGTAAAGGGCGCGTAGGCGGCCTGATAAGTCTGGAGTGAAAGTCCTGCTTTCAAGGTGGGAATTGCTTTGGATACTGTCGGGCTTGAGTGCAGGAGAGGAAAGCGGAATTACCGGTGTAGCGGTGAAATGCGTAGAGATCGGTAGGAACACCAGTGGCGAAGGCGGCTTTCTGGACTGAAACTGACGCTGAGGCGCGAAAGCGTGGGGAG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558GTGAGGAATATTGGTCAATGGCCGGAAGGCTGAACCAGCCAAGTCGCGTGAGGGAATAAGGCCCTACGGGTCGTAAACCTCTTTTGTCAGGGAGCAAAGCCTATTACGTGTAATGGGTCAGAGAGTACCTGAAGAAAAAGCATCGGCTAACTCCGTGCCAGCAGCCGCGGTAATACGGAGGATGCGAGCGTTATCCGGATTTATTGGGTTTAAAGGGTGCGTAGGCGGACTGTTAAGTCAGCGGTAAAATTGAGAGGCTCAACCTCTTCGAGCCGTTGAAACTGGCGGTCTTGAGTGAGCGAGAAGTATGCGGAATGCGTGGTGTAGCGGTGAAATGCATAGATATCACGCAGAACTCCGATTGCGAAGGCAGCATACCGGCGCTCAACTGACGCTGA</w:t>
      </w:r>
      <w:r w:rsidR="00911D4B" w:rsidRPr="00AA0AF4">
        <w:rPr>
          <w:rFonts w:ascii="Times New Roman" w:hAnsi="Times New Roman" w:cs="Times New Roman"/>
          <w:sz w:val="24"/>
          <w:szCs w:val="24"/>
        </w:rPr>
        <w:lastRenderedPageBreak/>
        <w:t>AGCACGAAAGCGTGGGTATCG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559GTGGGGAATATTGGACAATGGGGGCAACCCTGATCCAGCAATACCGCGTGTGTGAAGAAGGCCTTCGGGTTGTAAAGCACTTTAGGCGGGGAAGAAGGTAGGTATTTTAAGAGATAACTTACTTGACGGTACCCGCAGAATAAGCACCGGCTAACTCTGTGCCAGCAGCCGCGGTAATACAGAGGGTGCAAGCGTTAATCGGATTTACTGGGCGTAAAGGGCGCGTAGGTGGTTGCGTAAGTGAGATGTGAAAGCCCCGGGCTCAACCTGGGAACTGCATCTTATACTGCGTAGCTGGAGTGAAGTAGAGGGTAGTGGAATTTCCGGTGTAGCGGTGAAATGCGTAGATATCGGAAGGAACACCAGTGGCGAAGGCGGCTACCTGGACTTACACTGACACTGAGGCGCGAAAGCGTGGGTAG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560GTGGGGAATATTGCGCAATGGAGGAAACTCTGACGCAGCGATGCCGCGTGGGCGAAGAAGGGCTCCGGCCCGTAAAGCCCTGCCGCCGGGGAAGAGAGAAGACGGTACCCGGCAAGCAAGCCCCGGCCAATCACGTGCCAGCAGCCGCGGTAAGACGTGAGGGGCGAGCGTTGTCCGGAATCACTGGGCGTAAAGGGCGCGCAGGCGGCTGCGCGGGTGGGATGTCAAAGCCCGGGGCCCAACCCCGGAGAGGCCTTCCAAACCGCGCGGCTCGGGTGCTGGAGGGGCAGGCAGAATTCCTGGTGTAGCGGTGAAATGCGCAGAGATCAGGAGGAATACCAGAGGCGAAGGCGGCCTGCCGGACAGACACTGACGCTTAGGCGCGAAAGCGCGGGGAG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561GTGAGGAATATTGCGCAATGGGGGAAACCCTGACGCAGCAACGCCGCGTGGAGGATGAAGTCCCTTGGGATGTAAACTCCTTTCGATCGGGACGATAATGACGGTACCGGAAGAAGAAGCACCGGCTAACTCTGTGCCAGCAGCCGCGGTAATACAGAGGGTGCAAGCGTTGTTCGGAATTATTGGGCGTAAAGGGCGCGTAGGCGGTGCGGTAAGTCTGCGGTGAAATCTCCGGGCTCAACTCGGAAATTGCCGTGGAAACTGCCGTGCTGGAGTGTGGGAGAGGTGAGTGGAATTCCCGGTGTAGCGGTGAAATGCGTAGATATCGGGAGGAACACCTGCGGCGAAAGCGGCTCACTGGACCACAACTGACGCTGAGGCGCGAAAGCTAGGGGAG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562GTGGGGAATATTGCGCAATGGGCGAAAGCCTGACGCAGCGACGCCGCGTGAGGGATGAAGGCCTTCGGGTTGTAAACCTCTTTCAGCAGGGACGAAGCGAGAGTGACGGTACCTGCAGAAGAAGCACCGGCCAACTACGTGCCAGCAGCCGCGGTAATACGTAGGGTGCAAGCGTTGTCCGGAATTATTGGGCGTAAAGAGCTCGTAGGCGGTCTGTCGCGTCGGCTGTGAAAACTCGGGGCTCAACCCCGAGCCTGCAGTCGATACGGGCAGACTAGAGTGCTGTAGGGGAGACTGGAATTCCTGGTGTAGCGGTGAAATGCGCAGATATCAGGAGGAACACCGGTGGCGAAGGCGGGTCTCTGGGCAGTAACTGACGCTGAGGAGCGAAAGCGTGGGGAG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563GTGGGGAATATTGCGCAATGGAGAAGAACTCTGACGCAGCAATACCGCGTGAGCGAAGAAGGTCTTCGGATCGTAAAGCTCTGTTATCAGGGAAGAAGAAAATGACGGTACCTGATGAGCAAGTCCCGGCTAACTACGTGCCAGCAGCCGCGGTAATACGTAGGGGACAAGCGTTGTCCGGAATCACTGGGCGTAAAGGGCGCGCAGGCGGTGATTTAAGCAGGATGTGAAAGGCTACGGCTCAACCGTAGACATGCACCCTGAACTGGGTCACTTGAGTATTGGAGAGGCAGGCAGAATTCCTGGTGTAGCGGTGAAATGCGTAGATATCAGGAGGAATACCGG</w:t>
      </w:r>
      <w:r w:rsidR="00911D4B" w:rsidRPr="00AA0AF4">
        <w:rPr>
          <w:rFonts w:ascii="Times New Roman" w:hAnsi="Times New Roman" w:cs="Times New Roman"/>
          <w:sz w:val="24"/>
          <w:szCs w:val="24"/>
        </w:rPr>
        <w:lastRenderedPageBreak/>
        <w:t>AGGCGAAGGCGGCCTGCTGGACAAATACTGACGCTGAGGCGCGAAAGCGTGGGGAG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564GTGGGGAATTTTGGACAATGGGGGAAACCCTGATCCAGCCATTCCGCGTGAGTGAAGAAGGCCTTCGGGTTGTAAAGCTCTTTTGTCCGGAGCGAAACGGTTACGGTGAATATCCGTGACTACTGACGGTACCGGAAGAATAAGCACCGGCTAACTACGTGCCAGCAGCCGCGGTAATACGTAGGGTGCGAGCGTTAATCGGAATTACTGGGCGTAAAGCGTGCGCAGGCGGGCTTTTAAGCCAGACGTGAAATCCCCGGGCTTAACCTGGGAATGGCGTTTGGGACTGGGAGTCTGGAGTACGGCAGAGGAGACTGGAATTCCTGGTGTAGCAGTGAAATGCGTAGATATCAGGAGGAACACCGATGGCGAAGGCAGGTCTCTGGGCTGATACTGACGCTCATGCACGAAAGCGTGGGGAG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565GTGGGGAATATTGGACAATGGGCGCAAGCCTGATCCAGCCATACCGCGTGGGTGAAGAAGGCCTTCGGGTTGTAAAGCCCTTTTGTTGGGAAAGAAAAGCAGCCGGTTAATACCCGGTTGTTCTGACGGTACCCAAAGAATAAGCACCGGCTAACTTCGTGCCAGCAGCCGCGGTAATACGAAGGGTGCAAGCGTTACTCGGAATTACTGGGCGTAAAGCGTGCGTAGGTGGTTGTTTAAGTCTGTCGTGAAAGCCCTGGGCTCAACCTGGGAATGGCGATGGAAACTGGGCGACTAGAGTGTGGCAGAGGGTAGTGGAATTCCTGGTGTAGCAGTGAAATGCGTAGAGATCAGGAGGAACATCCGTGGCGAAGGCGACTGCCTGGGCCAACACTGACACTGAGGCACGAAAGCGTGGGGAG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566GTGAGGGATATTCGGCAATGGGGGAAACCCTGACCGAGCAACGCCGCGTGAGGGAAGACGGTTTTCGGATTGTAAACCTCTGTCCTCTGTGAAGATAATGACGGTAACAGAGGAGGAAGCTCCGGCTAACTACGTGCCAGCAGCCGCGGTAATACGTAGGGAGCAAGCGTTGTCCGGATTTACTGGGTGTAAAGGGTGCGTAGGCGGATTGGCAAGTCAGAAGTGAAATCCATGGGCTTAACCCATGAACTGCTTTTGAAACTGTTAGTCTTGAGTGAAGTAGAGGTAGGCGGAATTCCCGGTGTAGCGGTGAAATGCGTAGAGATCGGGAGGAACACCAGTGGCGAAGGCGGCTTTCTGGACTGAAACTGACGCTGAGGCTCGAAAGCGTGGGGAG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567GTCGGGAATTTTGCGCAATGGACGAAAGTCTGACGCAGCAACGCCGCGTGAGGGATGACGGCCTTCGGGTTGTAAACCTCTTTTGTCAGGGACGATGATGACGGTACCTGACGAATAAGTCACGGCTAACTACGTGCCAGCAGCCGCGGTAATACGTAGGTGACAAGCGTTGTCCGGATTTACTGGGCGTAAAGAGCGCGCAGGCGGTCGTTCAAGTCGAGTGTGAAAGCCCCCGGCTCAACTGGGGAGGGTCACTCGATACTGATCGACTCGAAGGCAGGAGAGGGAAGTGGAATTCCCGGTGTAGTGGTGAAATGCGTAGATATCGGGAGGAACACCAGTGGCGAAGGCGACTTCCTGGCCTGTTCTTGACGCTGAGGCGCGAAAGCTAGGGGAGCAAACG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568GTAGGGAATCTTCCGCAATGGACGCAAGTCTGACGGAGCAACGCCGCGTGAGTGAAGAAGGTTTTCGGATCGTAAAACTCTGTTGTTAGAGAAGAACAAGTGCTAGAGTAACTGTTAGCGCCTTGACGGTATCTAACCAGAAAGCCACGGCTAACTACGTGCCAGCAGCCGCGGTAATACGTAGGTGGCAAGCGTTGTCCGGATTTATTGGGCGTAAAGCGAGCGCAGGCGGTTCCTTAAGTCTGATGTGAAAGCCCCCGGCTCAACCGGGGAGGGTCATTGGAAACTGGGGAACTT</w:t>
      </w:r>
      <w:r w:rsidR="00911D4B" w:rsidRPr="00AA0AF4">
        <w:rPr>
          <w:rFonts w:ascii="Times New Roman" w:hAnsi="Times New Roman" w:cs="Times New Roman"/>
          <w:sz w:val="24"/>
          <w:szCs w:val="24"/>
        </w:rPr>
        <w:lastRenderedPageBreak/>
        <w:t>GAGTGCAGAAGAGGAGAGTGGAATTCCATGTGTAGCGGTGAAATGCGTAGATATATGGAGGAACACCAGTGGCGAAGGCGACTCTCTGGTCTGTAACTGACGCTGAGGCTCGAAAGCGTGGGTAG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569GTGAGGAATATTGGTCAATGGACGGAAGTCTGAACCAGCCATCCCGCGTGCAGGAAGACGGCGCTATGCGTTGTAAACTGCTTTTCCAGGGGAAGAAAATTTCGCACGAGTGCGGAACTGCCGGTACCTTGGGAATAAGCATCGGCTAACTCCGTGCCAGCAGCCGCGGTAATACGGAGGATGCTAGCGTTATCCGGATTTATTGGGTTTAAAGGGTGCGTAGGCGGGCTGATAAGTCAGTGGTGAAAACCTGCAGCTTAACTGTAGACGTGCCATTGATACTGTTAGTCTTGAGTGTGGTCAAGGTAGGCGGAATGTGTAATGTAGCGGTGAAATGCTTAGATATTACACAGAACACCGATTGCGAAGGCAGCTTGCTGGGCCATTACTGACGCTGATGCACGAAAGCGTGGGGAGCG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570GTGGGGAATCTTGGACAATGGGGGCAACCCTGATCCAGCGACGCCGCGTGGGTGATGAAGGCCTTCGGGTTGTAAAGCCCTTTCACCGGGGACGATGATGACGGTACCCGGAGAAGAAGCACCGGCTAACTCCGTGCCAGCAGCCGCGGTAAGACGGAGGGTGCTAGCGTTGTTCGGAATCACTGGGCGTAAAGGGCGCGTAGGCGGCCAAGGCAGTCGGCTTTGTGAAAGCCCGGGGCTCAACCCCGGAGGTGCGGCCGATACTCCTTGGCTCGAGGCCGGAAGAGGAGGGTGGAATACCCAGTGTAGAGGTGAAATTCGTAGATATTGGGTGGAACACCGGTGGCGAAAGCGGCTCTCTGGTCCGGACCTGACGCTGAGGCGCGAAAGCGTGGGGAG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571GTGGGGAATATTGGACAATGGGCGAAAGCCTGATCCAGCGACGCCGCGTGTGTGAAGAAGGCCTGCGGGTTGTAAAGCACTTTCGATGGGAACGAAATGTGCCGGGCTAATATCCCGGCAAGCTGACGTTACTCAATGAAGAAGCACCGGCTAACTCTGTGCCAGCAGCCGCGGTAATACAGAGGGTGCGAGCGTTAATCGGAATTACTGGGCGTAAAGCGCACGTAGGTGGCGACGTAAGTCGGGTGTGAAAGCCCCGGGCTCAACCTGGGAATTGCATTCGAGACTGCATTGCTGGAGTACGGAAGAGGAGGGCGGAATTCCCGGTGTAGCGGTGAAATGCGTAGATATCGGGAGGAACATCAGTGGCGAAGGCGGCCCTCTGGTCCAGTACTGACACTCAAGTGCGAAAGCGTGGGGAG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573GTAACGAATCTTCCGCAATGCGCGCAAGCGTGACGGAGCAATGCCGCGTGCAGGATGAAGCCCTTCGGGGTGTAAACTGCTGTCAGGGATTAGGAACACAATGACCAATCCCAAAGGAAGAGACGACTAACTCTGTGCCAGCAGTCGCGGTAATACAGAGGTCTCGAGCGTTAGTCGGAATCACTGGGCTTAAAGCGTACGTAGGCGGATGTGCAGGCGTCGTGTGAAAGCCCTCGGCTCAACCGAGGAATTGCACGGCGAACCGCACGTCTTGAGACGAGTAGGGGCTGTCGGAACGATAGGTGGAGTGGTGAAATGCGTTGATATCTATCGGAACGCCGAAGGTGAAGACAGGCAGCTGGGCTCGTTCTGACGCTGAGGTACGAAAGCGTGGGTAGCGAACG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574GTCGAGAATCTTTCACAATGGGGGCAACCCTGATGGAGCGACGCCGCGTGGAGGATAAGGTCTTCGGATTGTAAACTCCTGTCATGCGCGAACAAGGTTGCCGGACTAATACCCCGGCAAATTGATGGTACCGCAAGAGGAAGAGACGGCTAACTCTGTGCCAGCAGCCGCGGTAATACAGAGGTCTCAAGCGTTGTTCGGAATCACTGGGCGTAAAGGGTGCGTAGGTGGCGTGGTAAGTCAGAT</w:t>
      </w:r>
      <w:r w:rsidR="00911D4B" w:rsidRPr="00AA0AF4">
        <w:rPr>
          <w:rFonts w:ascii="Times New Roman" w:hAnsi="Times New Roman" w:cs="Times New Roman"/>
          <w:sz w:val="24"/>
          <w:szCs w:val="24"/>
        </w:rPr>
        <w:lastRenderedPageBreak/>
        <w:t>GTGAAAGCCCAGGGCTCAACCCTGGAATTGCATCCGATACTACCATGCTAGAGTACTGAAGAGGTGACTAGAATTCTCGGTGTAGCAGTGAAATGCGTAGATATCGAGAGGAATACCAAAGGCGAAGGCAGGTCACTGGGCAGTTACTGACACTGAGGCACGAAGGCTAGGGGAGCAAACG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575GTGGGGAATTTTGGACAATGGGGGCAACCCTGATCCAGCCATGCCGCGTGCGGGAAGAAGGCCTTCGGGTTGTAAACCGCTTTTAGTCGGGAAGAAAAGGCACGTCCTAATACGGCGTGTTCTTGACGGTACCGGCGGAATAAGCACCGGCTAACTACGTGCCAGCAGCCGCGGTAATACGTAGGGTGCGAGCGTTAATCGGAATTACTGGGCGTAAAGCGTGCGCAGGCGGTTCGTCAAGTCTGATGTGAAAGCCCCGGGCTCAACCTGGGAATGGCATTGGAAACTGGCGAGCTGGAGTGCGGCAGAGGGGGGTGGAATTCCGCGTGTAGCAGTGAAATGCGTAGAGATGCGGAGGAACACCGATGGCGAAGGCAGCCCCCTGGGCCGACACTGACGCTCAGGCACGAAAGCGTGGGGAG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576GTGGGGAATCTTGCGCAATGCGCGAAAGCGTGACGCAGCAACGCCGCGTGGGGGAAGAAGGCCTTCGGGTTGTAAACCCCTTTCAGGAGGGACGAAGCGTGGGCGGTTAATAGCCGATCCACGTGACGGTACCTCCAGAAGAAGCCCCGGCTAACTACGTGCCAGCAGCCGCGGTAATACGTAGGGGGCAAGCGTTGTCCGGAATCATTGGGCGTAAAGCGCGTGTAGGCGGTCCGGTAAGTCGGCTGTGAAAGTCCAGGGCTCAACCCTGGGATGCCGGTCGATACTGCCGGACTAGAGTTCGGAAGAGGCGAGTGGAATTCCCGGTGTAGCGGTGAAATGCGCAGATATCGGGAGGAACACCAATGGCGAAGGCAGCTCGCTGGGACGTTACTGACGCTGAGACGCGAAAGCGTGGGGAG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577GTAGGGAATTTTCCACAATGGACGAAAGTCTGATGGAGCAATGCCGCGTGAGGGATGACGGTCTTCGGATTGTAAACCTCTGTTATAAGGGAAGAACACCCTGGATAGGAAATGATCCAGGATTGACGGTACCTTATCAGAAAGTCACGGCTAACTATGTGCCAGCAGCCGCGGTAATACATAGGTGGCGAGCGTTATCCGGATTTATTGGGCGTAAAGAGTGCACAGGTGGTTTATCAAGTCAGGCGTTAAAGCCCGGAGCTCAACTCCGGTGTGCGTCTGAAACTGATAGACTAGAGTATCGGTGGGGTTAGTAGAATTCCATGTGTAGCGGTGGAATGCATAAATATATGGAGGAATACCAGTGGCGAAGGCGGCTAACTGAACGATAACTGACACTTAAGCACGAAAGCGTGGGGAGCAAAT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578GTGGGGAATATTGGACAATGGGGGAAACCCTGATCCAGCAATGCCGCGTGAGTGATGAAGGCCTTAGGGTTGTAAAGCTCTTTCGGCGGGGACGATGATGACGGTACCCGCAGAAGAAGCCCCGGCTAACTTCGTGCCAGCAGCCGCGGTAAGACGAAGGGGGCTAGCGTTGTTCGGAATTACTGGGCGTAAAGCGCGCGTAGGCGGTCTTTCAAGTCAGGCGTGAAAGCCCCGGGCTCAACCCGGGAATAGCGCTTGATACTGTGAGACTCGAGACCGGGAGAGGATAGTGGAATTCCCAGTGTAGAGGTGAAATTCGTAGATATTGGGAAGAACACCAGTGGCGAAGGCGGCTATCTGGACCGGTACTGACGCTGAGGCGCGAAAGCGTGGGGAG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579GTAGGGAATCTTCGTCAATGGGCGCAAGCCTGAACGAGCGATGCCGCGTGGGTGAAGGAGCTTTTCGGAGTGTAAAGCCCTGTTGTGGATGAAAAAGGGCGAGAGCAGGAAATGGCTTTTGTTTGATGGAAGTCCACGAGGAAGTCACGGCTAACTACGTGCCAGCAGCCGCGGTAATACGTAGGTGGCGAGCGT</w:t>
      </w:r>
      <w:r w:rsidR="00911D4B" w:rsidRPr="00AA0AF4">
        <w:rPr>
          <w:rFonts w:ascii="Times New Roman" w:hAnsi="Times New Roman" w:cs="Times New Roman"/>
          <w:sz w:val="24"/>
          <w:szCs w:val="24"/>
        </w:rPr>
        <w:lastRenderedPageBreak/>
        <w:t>TATCCGGAATGATTGGGCGTAAAGGGTGCGCAGGCGGCCTGTTAAGTCTGCAGTAAAAGGGCGAAGCTCAACTTTGCCAGGCTGTGGAAACTGGCAGGCTGGAGGCCAGCAGAGGACGGCGGAACTCCATGTGTAGCGGTAAAATGCATAGAGATATGGAAGAACACCAGCGGCGAAGGCGGCCGTCTGGGCTGGAGCTGACGCTGAGGCACGAAAGCGTGGGGAG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580GTGGGGAATCTTCCGCAATGGGCGAAAGCCTGACGGAGCAACGCCGCGTGAACGAAGAAGGTCTTCGGATCGTAAAGTTCTGTTGTTAAGGGCGAAGGATGCTTATTATAATACAGTAAGTATTTGACGGTACTTAACGAGGAAGCCACGGCTAACTACGTGCCAGCAGCCGCGGTAATACGTAGGTGGCAAGCGTTGTCCGGAATTATTGGGCGTAAAGGGAGCGCAGGCGGGAAATTAAGCGGATCTTAAAAGTGCGGGGCTCAACCTCGTGATGGGGTCCGAACTGATTTTCTTGAGTGCAGGAGAGGAAAGCGGAATTCCCAGTGTAGCGGTGAAATGCGTAGATATTGGGAAGAACACCAGTGGCGAAGGCGGCTTTCTGGACTGTAACTGACGCTGAGGCTCGAAAGCTAGGGTAGCGAACG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581GTGGGGAATATTGCACAATGGGGGAAACCCTGATGCAGCGACGCCGCGTGAGTGAAGAAGTTATTCGTAATGTAAAGCTCTATCAGCAGGGAAGAAAGTGACGGTACCTGAGTAAGAAGCACCGGCTAAATACGTGCCAGCAGCCGCGGTAATACGTATGGTGCAAGCGTTATCCGGATTTACTGGGTGTAAAGGGTGCGTAGGTGGCATGGCAAGTCAGAAGTGAAAGGCCGGGGCTCAACCCCGGGACTGCTTTTGAAACTGTCAGGCTGGAGTGCAGGAGAGGAAAGCGGAATTCCTAGTGTAGCGGTGAAATGCGTAGATATTAGGAGGAACACCAGTGGCGAAGGCGGCTTTCTGGACTGAAACTGACACTGAGGCACGAAAGCGTGGGGAG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582GTGGGGAATATTGCACAATGGGCGCAAGCCTGATGCAGCGACGCCGCGTGAGGGATGACGGCCTTCGGGTTGTAAACCTCTGTTAGCATCGAAGAAGCGAAAGTGACGGTAGGTGCAGAGAAAGCGCCGGCTAACTACGTGCCAGCAGCCGCGGTAATACGTAGGGCGCGAGCGTTGTCCGGAATTATTGGGCGTAAAGAGCTTGTAGGCGGTTGGTCGCGTCTGCTGTGAAAGGCTGGGGCTTAACCCTGGTTTTGCAGTGGGTACGGGCTAACTAGAGTGCAGTAGGGGAGACTGGAATTCCTGGTGTAGCGGTGGAATGCGCAGATATCAGGAGGAACACCGATGGCGAAGGCAGGTCTCTGGGCTGTAACTGACGCTGAGAAGCGAAAGCATGGGGAGCG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583GTGGGGAATATTGGACAATGGGGGCAACCCTGATCCAGCCATGCCGCGTGAGTGATGAAGGCCTTAGGGTTGTAAAGCTCTTTCGCCGGTGACGATAATGACGGTAACCGGAGAAGAAGCCCCGGCTAACTTCGTGCCAGCAGCCGCGGTAATACGAAGGGGGCTAGCGTTGTTCGGAATTACTGGGCGTAAAGCGCACGTAGGCGGATGTTTAAGTCGGGGGTGAAATCCCAGGGCTCAACCCTGGAATGGCCTTCGATACTGGGCATCTCGAGTCCGAGAGAGGTGAGTGGAATTCCGAGTGTAGAGGTGAAATTCGTAGATATTCGGAAGAACACCAGTGGCGAAGGCGGCTCACTGGCTCGGAACTGACGCTGAGGTGCGAAAGCGTGGGGAG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584GTAGGGAATTTTCCACAATGGACGAAAGTCTGATGGAGCAACGCCGCGTGTGCGAAGAAGGCCTTCGGGTTGTAAAGCACTGTTGTAAGGGAAGAACAGATGTGAGAGGAAATGCTCATATTGTGACGGTACCTTACCAGAAAGC</w:t>
      </w:r>
      <w:r w:rsidR="00911D4B" w:rsidRPr="00AA0AF4">
        <w:rPr>
          <w:rFonts w:ascii="Times New Roman" w:hAnsi="Times New Roman" w:cs="Times New Roman"/>
          <w:sz w:val="24"/>
          <w:szCs w:val="24"/>
        </w:rPr>
        <w:lastRenderedPageBreak/>
        <w:t>CACGGCTAACTACGTGCCAGCAGCCGCGGTAATACGTAGGTGGCGAGCGTTATCCGGAATTATTGGGCGTAAAGGGCGTGTAGGCGGTGTTTTAAGTCTGATGTGAAAGCCAACGGCTCAACCGTTGAAATGCATTGGAAACTGGAACACTTGAGTGTCGGAGAGGAAAGCGGAATTCCTAGTGTAGCGGTGAAATGCGTAGATATTAGGAGGAACACCAGTGGCGAAGGCGGCTTTCTGGACGACAACTGACGCTGAGGCGCGAAAGCGTGGGGAG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585GTGGGGAATATTGCACAATGGGGGGAACCCTGATGCAGCGATGCCGCGTGGAGGAAGAAGGTTTTCGGATTGTAAACTCCTGTCGTAAGGGACGATAATGACGGTACCTTACAAGAAAGCTCCAGCTAACTACGTGCCAGCAGCCGCGGTAATACGTAGGGAGCGAGCGTTGTCCGGAATTACTGGGTGTAAAGGGCGTGTAGGCGGAGGAGCAAGTCAGAAGTGAAATCTCCGGGCTTAACCCGGAAACTGCTTTTGAAACTGTTCCCCTTGAGTACTGGAGAGGCAGGCGGAATTCCTAGTGTAGCGGTGAAATGCGTAGATATTAGGAGGAACACCAGTGGCGAAGGCGGCCTGCTGGACAGCAACTGACGCTGAGGCGCGAAAGCGTGGGGAG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586GTGGGGAATCTTCCGCAATGGGCGAAAGCCTGACGGAGCGACGTCGCGTGAGTGAAGAAGGTCTTCGGACCGTAAAGCTCTTTTGTTGCAGGCGAAAGGACTTAAGAGGAAATGCTTAAGTTAAGACGGTATGGAACGAATAAGCCACGGCTAACTACGTGCCAGCAGCCGCGGTAATACGTAGGTGGCAAGCGTTGTCCGGAATTATTGGGCGTAAAGGGAGCGCAGGCGGAAGGACAAGCCGGATTTGAAAGTTCGGGGCTCAGCCCCGTGAGGGATCCGGAACTGTTCTCCTTGAGAGCGGGAGAAGGAAGCGGAATTCCTGGTGTAGCGGTGAAATGCGTAGATATTAGGAGGAACACCAGTGGCGAAGGCGGCTTGCTGGACGACAACTGACGCTGAGGCGCGAAAGCGTGGGGAG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587TCCAGGCAGACGTGGCAGAGTTGAGAGTTCCATATCTTGATCCAAAGGCAGCCAGGAAGAGACTGTCTAATGTGGGCAGCCAAGGGGGAGCTTGAGGATAGGAACTCAAAGCCCGACCCCACAGTGATGAACTTCTGCCAACAAGGCCACACCTATTCTGACAAGGCCACACAACCTAATGTCACTTCCCAGGAGCCGGGGATATTTAAGCCAATACAATCCACTGTAACTTTAATTTTTTTCAAATCCTATTTTTCAATGCTTTAACCTTCCTTGTAACCCACCACCCACCAGAGGCAGTAAAAAGGAAAGGATATAAGGGAAGTAGACCTGTTTAGAAAGTTCTTTGGAGCAACTCCAATCTGTGTTGCCAGAAATTGGCAGTTTAGTACATGTGTCAGCAGCAGCAGCTCAATCCACGGGCAAACACTT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588GCTAGGAATTTTCCGCAATGGGCGAAAGCCTGACGGAGCGACGCTGCGTTGAGGATTGAAGGCCCTACGGGGTTGTAAACTCATTTTGTGCAGGACGAGAGAGGACTGTACTGCAAGAATAAGCCACGGCAAACTACGTGCCAGCAGCCGCGGTAATACGTAGGTGGCGAGTGTTGTTCGGAATCACTGGGCATAAAGGGTGCGTAGGCGGGAAATCAAGCAGGATGTGAAATCCTATGGCCCAACCATAGAATTGCATTCTGAACTGGTTTTCTTGAGTGCAGCAGGGGAGTGCGGAATTCCCGGTGTAGGGGTGAAATCTATAGATATCGGGAAGAACACCGGTCGCGAAGGCGGCACTCTGGGCTGTAACTGACGCTGAGGCACGAAAGCGTGGGTATCGAACC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589GTGGGGAATATTGCACAATGGGCGGAAGCCTGATGCAGCAACGCCGCGTGCGGGATGACGGCCTTCGGGTTGTAAACCGCTTTCAGCAGGGACG</w:t>
      </w:r>
      <w:r w:rsidR="00911D4B" w:rsidRPr="00AA0AF4">
        <w:rPr>
          <w:rFonts w:ascii="Times New Roman" w:hAnsi="Times New Roman" w:cs="Times New Roman"/>
          <w:sz w:val="24"/>
          <w:szCs w:val="24"/>
        </w:rPr>
        <w:lastRenderedPageBreak/>
        <w:t>AAGCGTGAGTGACGGTACCTGCAGAAGAAGCACCGGCTAACTACGTGCCAGCAGCCGCGGTGATACGTAGGGTGCGAGCGTTGTCCGGATTTATTGGGCGTAAAGAGCTTGTAGGCGGTTGGTTGCGTCGAAAGTGCAAACTCAGGGCTTAACTCTGAGCCTGCTTTCGATACGGGCTGACTGGAGGAAGGTAGGGGAGAATGGAATTCCCGGTGGAGCGGTGGAATGCGCAGATATCGGGAGGAACACCAGTGGCGAAGGCGGTTCTCTGGACCTTTCCTGACGCTGAGAAGCGAAAGCGTGGGGAG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590GTGAGGAATATTGCACAATGGGCGGAAGCCTGATGCAGCAACGCCGCGTGCGGGACGAAGGCCTTCGGGTTGTAAACCGCTTTTCTGAGGGACGAGGCAGGACGGTACCTCAGGAATAAGTCTCGGCTAACTACGTGCCAGCAGCCGCGGTAAAACGTAGGAGGCGAGCGTTATCCGGATTTACTGGGCGTAAAGCGCACGTAGGCGGCTTTGCAAGTTAGAGGTGAAAGCCCGGGGCTCAACTCCGGAATTGCCTTTAAAACTGCATCGCTAGAGTTGTGGAGAGGTAAGTGGAATTCCGAGTGTAGAGGTGAAATTCGTAGATATTCGGAAGAACACCAGTGGCGAAGGCGACTTACTGGACACATACTGACGCTGAGGTGCGAAAGCGTGGGGAG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591GTGGGGAATATTGCACAATGGGGGGAACCCTGATGCAGCGATGCCGCGTGGAGGAAGAAGGTTTTCGGATTGTAAACTCCTGTCGTAAGGGACGATAATGACGGTACCTTACAAGAAAGCTCCGGCTAACTACGTGCCAGCAGCCGCGGTAATACGTAGGGAGCAAGCGTTATCCGGATTTATTGGGTGTAAAGGGTGCGTAGACGGGAAAACAAGTTAGTTGTGAAATCCCTCGGCTTAACTGAGGAACTGCAACTAAAACTATTTTTCTTGAGTGTTGGAGAGGAAAGTGGAATTCCTAGTGTAGCGGTGAAATGCGTAGATATTAGGAGGAACACCAGTGGCGAAGGCGGCTTGCTGGACGACAACTGACGCTGAGGCGCGAAAGCGTGGGGAG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592GTGGGGAATATTGGACAATGGGCGAAAGCCTGATCCAGCAATGCCGCGTGAGTGATGAAGGCCTTAGGGTTGTAAAGCTCTTTTACCCGGGATGATAATGACAGTACCGGGAGAATAAGCTCCGGCTAACTCCGTGCCAGCAGCCGCGGTAATACGGAGGGAGCTAGCGTTGTTCGGAATTACTGGGCGTAAAGCGCGCGTAGGCGGTTTTTTAAGTCAGAGGTGAAAGCCCGGGGCTCAACCCCGGAATTGCCTTTGAAACTGGAAAACTTGAATCTTGGAGAGGTCAGTGGAATTCCGAGTGTAGAGGTGAAATTCGTAGATATTCGGAAGAACACCAGTGGCGAAGGCGACTGACTGGACAAGTATTGACGCTGAGGTGCGAAAGCGTGGGGAG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593GTGGGGAATATTGGACAATGGGCGAAAGCCTGATCCAGCAATGCCGCGTGAGTGATGAAGGCCTTAGGGTTGTAAAGCTCTTTTACCCGGGATGATAATGACAGTACCGGGAGAATAAGCCCCGGCTAACTCCGTGCCAGCAGCCGCGGTAATACGGAGGGAGCTAGCGTTGTTCGGAAATACTGGGCGTAAAGCGCACGTAGGCGGCGTCGTAAGTCAGGGGTGAAATCCCGGGGCTCAACCCCGGAACTGCCCTTGAAACTGCAGCGCTAGAATCTTGGAGAGGCGAGTGGAATTCCGAGTGTAGAGGTGAAATTCGTAGATATTCGGAAGAACACCAGTGGCGAAGGCGACTCGCTGGACAAGTATTGACGCTGAGGTGCGAAAGCGTGGGGAG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594GTCGGGAATATTGCCCAATGCGCGAAAGCGTGAGGCAGCAACGC</w:t>
      </w:r>
      <w:r w:rsidR="00911D4B" w:rsidRPr="00AA0AF4">
        <w:rPr>
          <w:rFonts w:ascii="Times New Roman" w:hAnsi="Times New Roman" w:cs="Times New Roman"/>
          <w:sz w:val="24"/>
          <w:szCs w:val="24"/>
        </w:rPr>
        <w:lastRenderedPageBreak/>
        <w:t>CGCGTGCGCGATGAAGGCCTTCGGGTCGTAAAGCGCTTTTCAGTGGGATGAGGAAGGACAGTACCACTGGAATAAGGTACGGCTAACTACGTGCCAGCAGCCGCGGTAAAACGTAGGTACCGAGCGTTATCCGGATTTACTGGGCGTAAAGCGTGTTCAGGCGGTCTGGCAAGTCGGGCATGAAATCTCTGGGCTCAACCCGGAGGGGTTGTCCGATACTGCTGGGCTGGAGGGCAGCAGAGGGTGGTGGAATTCCGGGTGTAGTGGTGAAATGCGTAGATATCGGGAGGAACACCAGCGGCGAAGGCGGCCGCCTGGACGGTTACTGACGCTGAGACGCGAAAGCGTGGGGAG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595GTGAGGAATATTGGTCAATGGGCGAGAGCCTGAACCAGCCATCCCGCGTGCAGGATGACGGCCCTATGGGTTGTAAACTGCTTTTCTACGCCAAGAACAGCGCCGACGTGTCGGTGAATGACGGTAGCGTAGGAATAAGCATCGGCTAACTCCGTGCCAGCAGCCGCGGTAATACGGAGGATGCAAGCGTTATCCGGATTCATTGGGTTTAAAGGGTGCGCAGGCGGGTTTGTAAGTCAGTGGTGAAATACTGTCGCTTAACGATAGGGTTGCCATTGATACTGCAGATCTTGAGTTTGGTTGAGGTAGGCGGAATGTGCAGTGTAGCGGTGAAATGCATAGAGATTGCACAGAACACCGATTGCGAAGGCAGCTTACTAAGCCAAAACTGACGCTGAGGCACGAAAGCGTGGGGAGCG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596GTGGGTAATCTTGCGCAATGGGCGAAAGCCTGACGCAGCGACGCCGCGTGGGGGAAGAAGGCCTTCGGGTTGTAAACCTCTTTCAGGGGGGACGAAGCCACTCGGGTTAATAGCCCAGAGGGTGACGGTACCTCCAGAAGAAGCCCCGGCTAACTACGTGCCAGCAGCCGCGGTAATACGTAGGGGGCAAGCGTTGTCCGGATTTATTGGGCGTAAAGAGCGTGTAGGCGGCCAGGTAGGTCGGTTGTGAAAACTAGAGGCTTAACCTCTAGACGTCGACCGAAACCATCTGGCTAGAGTCCGGAAGAGGAGAGTGGAATTCCCGGTGTAGCGGTGAAATGCGCAGATATCGGGAAGAACACCCGTGGCGAAGGCGGCTCTCTGGGACGGTACTGACGCTGAGACGCGAAAGCGTGGGGAG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597GTGAGGAATATTGGTCAATGGGCGGGAGCCTGAACCAGCCAAGTCGCGTGAGGGATGACGGCCCTATGGGTTGTAAACCTCTTTTGCCGGGGAGCAACGGGGTCCTTGCGAGGGCCCTATGAGAGTACCCGGAGAAAAAGCATCGGCTAACTCCGTGCCAGCAGCCGCGGTAATACGGAGGATGCGAGCGTTATCCGGATTTATTGGGTTTAAAGGGAGCGTAGGCGGGTTGTTAAGTCAGTTGTGAAAGTTTGCGGCTCAACCGTAAAATTGCAGTTGATACTGGCATCCTTGAGTACAGTAGAGGTAGGCGGAATTCGTGGTGTAGCGGTGAAATGCTTAGATATCACGAAGAACTCCGATTGCGAAGGCAGCCTGCTGGACTGTAACTGACGCTGATGCTCGAAAGTGTGGGTAT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598GCAGGGAATCTTGCGCAATGGGCGAAAGCCTGACGCAGCAACGCCGCGTGGGGGATGACGGCCTTCGGGTTGTAAACCCCTTTCAGGAGGGAAGAAATTGACGGTACCTCCAGAAGAAGCCCCGGCCAACTACGTGCCAGCAGCCGCGGTAATACGTAGGGGGCAAGCGTTGTCCGGAATTATTGGGCGTAAAGAGCTCGTAGGCGGCTCAGCAAGTCGGCTGTGAAATCCCGAGGCTCAACCTCGGAACTGCAGTCGATACTGCTGTGGCTAGAGTCTGGTAGAGGAGAATGGAATTCCCGGTGTAGCGGTGAAATGCGCAGATATCGGGAGGAACACCAGTAGCGAAGGCGGTTCTCTGGGCCAGTACTGACGCTGAGGAGCGAAAGCGTGGGTAG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lastRenderedPageBreak/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599GTGAGGAATATTGCGCAATGGGCGAAAGCCTGACGCAGCCACGCCGCGTGTCGGAAGAAGGTCCTTTGGATCGTAAACGACTTTTATCGGGGAAGAAGTCCGGGGTTTCGACCCCGGGATGACGGTACCCGAAGAATAAGCACCGGCTAACTCCGTGCCAGCAGCCGCGGTAATACGGAGGGTGCAAGCGTTGTCCGGAATCATTGGGTGTAAAGGGTGCGTAGGCGGGTTTTTAAGTCTGGGGTGAAAGGCTGCGGCTCAACCGTAGGATGGCCCTGGATACTGGGAACCTTGAGTGTGACAGAGGCAGGTAGAATTCGTGGTGTAGCGGTGAAATGCATAGATATCACGAAGAATACCAGTGGCGAAGGCGGCCTGCTGGGTCACAACTGACGCTGAGGCACGAGAGCGTGGGGAG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600GTGGGGAATCTTGCGCAATGGGCGAAAGCCTGACGCAGCGACGCCGCGTGCGGGAGGACGGCCTTCGGGTCGTAAACCGCTGTTGCCCGGGACGAAAAGCCCTTTCGAGGGCGTTGACGGTACCGGGTGAGGAAGCACCGGCTAACTCCGTGCCAGCAGCCGCGGTAATACGGAGGGTGCGAGCGTTGTCCGGAATCACTGGGCGTAAAGGGCGCGTAGGCGGCGCGACAAGGCGGCGGTGAAAGTCCGGGGCTCAACCCCGGATCGGCCGTGGCGACTGTCGTGCTTGAGCACAGTAGAGGCGGGTGGAATTCCGGGTGTAGCGGTGGAATGCGTAGAGATCCGGAAGAACACCGGTGGCGAAGGCGGCCCGCTGGGCTGTGGCTGACGCTGAGGCGCGACAGCGTGGGGAG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601GTGGGGAATATTGGGCAATGGGCGCAAGCCTGACCCAGCAACGCCGCGTGAAGGAAGAAGGCTTTCGGGTTGTAAACTTCTTTTAAGAGGGAAGAGAAGAAGACGGTACCTCTTGAATAAGCCACGGCTAACTACGTGCCAGCAGCCGCGGTAATACGTAGGTGGCAAGCGTTATCCGGATTTACTGGGTGTAAAGGGCGTGCAGCCGGAGAGACAAGTCAGATGTGAAATCCACGGGCTCAACCCGTGAACTGCATTTGAAACTGTTTCCCTTGAGTGTCGGAGAGGTAATCGGAATTCCTTGTGTAGCGGTGAAATGCGTAGATATAAGGAAGAACACCAGTGGCGAAGGCGGCTTACTGGACAGTAACTGACGTTGAGGCTCGAAAGCGTGGGGAG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602GTGGGGAATATTGGACAATGGGCGCAAGCCTGATCCAGCCATGCCGCGTGAGTGATGAAGGCCTTAGGGTTGTAAAGCTCTTTCGTCCGGGACGATAATGACGGTACCGGAAGAAGAAGCCCCGGCTAACTTCGTGCCAGCAGCCGCGGTAATACGAAGGGGGCTAGCGTTGCTCGGAATCACTGGGCGTAAAGGGCGCGTAGGCGGCCATTCAAGTCAGAGGTGAAAGCCCAAGGCTCAACCTTGGAATTGCCTTTGATACTGTTTGGCTTGAGACCGGAAGAGGTAAGTGGAACTGCGAGTGTAGAGGTGAAATTCGTAGATATTCGCAAGAACACCAGTGGCGAAGGCGGCTTACTGGTCCGGTTCTGACGCTGAGGCGCGAAAGCGTGGGGAG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603GTGAGGAATATTGGTCAATGGGCGGGAGCCTGAACCAGCCAAGTCGCGTGAGGGATGACGGCCCTATGGGTTGTAAACCTCTTTTGCCGGGGAGCAAAGTGCCGCACGTGTGCGGTTTGGAGAGTACCCGGAGAAAAAGCATCGGCTAACTCCGTGCCAGCAGCCGCGGTAATACGGAGGATGCGAGCGTTATCCGGATTTATTGGGTTTAAAGGGTGCGTAGGCGGACGCTTAAGTCAGCGGTAAAATTGCGGGGCTCAACCTCGTCGAGCCGTTGAAACTGGGTGCCTTGAGTGGGCGAGAAGTACGCGGAATGCGTGGTGTAGCGGTGAAATGCATAGATATCACGCAGAACTCCGATTGCGAAGGCAGCGTACCGGCGCCCAACTGACGCTGAA</w:t>
      </w:r>
      <w:r w:rsidR="00911D4B" w:rsidRPr="00AA0AF4">
        <w:rPr>
          <w:rFonts w:ascii="Times New Roman" w:hAnsi="Times New Roman" w:cs="Times New Roman"/>
          <w:sz w:val="24"/>
          <w:szCs w:val="24"/>
        </w:rPr>
        <w:lastRenderedPageBreak/>
        <w:t>GCACGAAGGCGTGGGTATCG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604GTGGGGAATTTTGGACAATGGGCGCAAGCCTGATCCAGCCATGCCGCGTGAGTGAAGAAGGCCTTCGGGTTGTAAAGCTCTTTCGGTGGGGACGAAACGGTTCGTGCTAATACCACGGACTAATGACGGTACCCGAAGAAGAAGCACCGGCTAACTACGTGCCAGCAGCCGCGGTAATACGTAGGGTGCAGGCGTTAATCGGAATTACTGGGCGTAAAGCGTGCGCAGGCGGTTTGTTAAGACAGATGTGAAATCCCCGGGCTTAACCTGGGAATGGCAATGGATACTGGCGAGCTAGAGTGTGTCAGAGGATGGTGGAATTCCCGGTGTAGCAGTGAAATGCGTAGATATCGGGAGGAACATCTGTGGCGAAGGCGACTACCTGGACCAGCACTGACACTGAGGCACGAAAGCGTGGGGAG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605GTGAGGAATCTTCCGCAATGGGCGAAAGCCTGACGGAGCGACGCCGCGTGTGGGATGAAGTCTTTCGGGATGTAAACCACTGTCGGAGGGGAAGACATCGACGGTACCCTCCAAGAAAGCCCCGGCTAACTACGTGCCAGCAGCCGCGGTAATACGTAGGGGGCAAGCGTTATCCAGATTTACTGGGCGTAAAGCGCGTGTAGGCGGCTGGTTAGGCGTGATGTGAAATCTTCCGGCTCAACCGGAAAACTGCATTGCGAACCGGCCTGGCTAGAGTGCAGGAGAGGGAAGCGGAATTCCAGGTGTAGCGGTGAAATGCGTAGATATCTGGAGGAACACCAGTGGCGAAGGCGGCTTCCTGGCCTGCAACTGACGCTGAGACGCGAAAGCGTGGGGAGCGAACC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606GTGGGGAATATTGGACAATGGGCGAAAGCCTGATCCAGCAACGCCGCGTGAGGGATGACGGCCTTCGGGTTGTAAACCTCTTTCAGCGGGGACGAAGCGAAAGTGACGGTACCCGCAGAAGAAGCACCGGCCAACTACGTGCCAGCAGCCGCGGTAATACGTAGGGTGCGAGCGTTGTCCGGAATTATTGGGCGTAAAGGGCTCGTAGGCGGTTTGTCACGTCGGGAGTGAAAACTCAGGGCTTAACCCTGAGCCTGCTTCCGATACGGGCAGACTAGAGGTATGCAGGGGAGAACGGAATTCCTGGTGTAGCGGTGAAATGCGCAGATATCAGGAGGAACACCGGTGGCGAAGGCGGTTCTCTGGGCATTACCTGACGCTGAGGAGCGAAAGTGTGGGGAGCG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607GTGGGGAATTTTCCGCAATGGGCGAAAGCCTGACGGAGTGACGCCGCGTGGGGGACGAAGGCCTTCGGGTTGTAAACCCCTGTCAGAGGGAAAGAAGGGTGTCGGCGCGATAACCGCCGGCATTTGACGGTACCTTCAGAGGAAGCCCCGGCCAACTCTGTGCCAGCAGCCGCGGTAAGACAGAGGGGGCAAGCGTTGCTCGGAATCACTGGGCGTAAAGGGCGCGTAGGCGGGATGGCAAGTCAGTCGTGAAATCTCTCGGCTCAACCGAGAAACGTCGGCTGATACTGCCGTTCTTGAGGGATGCAGAGGAGACTGGAATTCCCGGTGTAGCGGTGAAATGTGTAGAGATCGGGAGGAACACCGGTGGCGAAGGCGGGTCTCTGGGCATCTCCTGACGCTGAGGCGCGAAAGCGTGGGGAGCAAACG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608GTGAGGAATATTGGTCAATGGCCGAAGGGCTGAACCAGCCAAGCCGCGTGAAGGATGAAGGCCCTACGGGTCGTAAACTTCTTTTGTCAGGGAACAAAAGCGGGGACGTGTCCCCGTCTGCGTGTACCTGAAGAAAAAGCATCGGCTAACTCCGTGCCAGCAGCCGCGGTAATACGGAGGATGCGAGCGTTATCCGGATTTATTGGGTTTAAAGGGTGCGCAGGCGGAAATGCAAGTCAGCGGTAAAATCGTGGAGCTCAACTCCATCCTGCCGTTGAAACTGTTTTTCTAGAGTGGGCGAGAAGTATGCGGAATGCGTGGTGTAGCGGTGAAATGCATAGATATCAC</w:t>
      </w:r>
      <w:r w:rsidR="00911D4B" w:rsidRPr="00AA0AF4">
        <w:rPr>
          <w:rFonts w:ascii="Times New Roman" w:hAnsi="Times New Roman" w:cs="Times New Roman"/>
          <w:sz w:val="24"/>
          <w:szCs w:val="24"/>
        </w:rPr>
        <w:lastRenderedPageBreak/>
        <w:t>GCAGAACGCCGATTGCGAAGGCAGCTTACCGGCGCTCAACTGACGCTGAGGCACGAAAGTGCGGGTATCG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609GTGGGGAATTGTTCGCAATGGGCGCAAGCCTGACGACGCAACGCCGCGTGGAGGATGAAGATCTTCGGGTCGTAAACTCCTGTCGAGCGGGAAGAATGCCTCGTGGGTGAATAACCCGCGGGAATGACGGTACCGCTAAAGGAAGCCCCGGCTAACTCCGTGTCAGCAGCCGCGGTAATACGGGGGGGGCAAGCGTTGTTCGGAATTACTGGGCGTAAAGGGCTCGTAGGTGGCCAACTAAGTCGGACGTGAAATCCCCAGGCTCAACTTGGGAACTGCGTCCGATACTGGATGGCTTGAATTCGGGAGAGGGATGCAGAATTCCAGGTGTAGCGGTGAAATGCGTAGATATCTGGAGGAATACCGGTGGCGAAGGCGGCATCCTGGACCGACATTGACGCTGAACGGCGAAAGCTAGGGGAGCAAACG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610GTGGGGAATTTTTCGCAATGGGCGCAAGCCTGACGAAGCAACGCCGCGTGGAGGATGAAGGCCTTCGGGTTGTAAACTCCTGTCGACCGGGACGAAAGTAGTCCGACCCAATACGTCGGGCTATCGACTGTACCGGTGGAGGAAGCCACGGCTAACTCTGTGCCAGCAGCCGCGGTAATACAGAGGTGGCAAGCGTTGTTCGGAATTACTGGGCGTAAAGGGCGCGTAGGCGGCCTTCTAAGTCTTGTGTGAAATCCCTCGGCTCAACTGAGGAACTGCACGGGATACTGGATGGCTTGAGTTCGGGAGAGGGAAGCGGAATTCCGGGTGTAGCGGTGAAATGCGTAGATATCCGGAGGAACACCGGTGGCGAAGGCGGCTTCCTGGACCGATTACTGACGCTGAGGCGCGAAAGCTAGGGGAGCAAACG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611GTGGGGAATATTGGACAATGGGCGAAAGCCTGATCCAGCCATGCCGCGTGGGTGAAGAAGGCCTTAGGGTTGTAAACCCCTTTCAGCGGGGACGATAATGACGGTACCCGCAGAAGAAGTCCCGGCTAACTCCGTGCCAGCAGCCGCGGTAATACGGAGGGGACTAGCGTTGTTCGGAATTACTGGGCGTAAAGCGCACGTAGGCGGATTTGTAAGTTAGGGGTGAAATCCCGGGGCTCAACCCCGGAACTGCCCTCGAAACTAGGTAGCTGGAATCTTGGAGAGGCGAGTGGAATTCCGAGTGTAGAGGTGAAATTCGTAGATATTCGGAAGAACACCAGTGGCGAAGGCGACTCGCTGGACAAGTATTGACGCTGAGGTGCGAAAGCGTGGGGAG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612GTGGGGAATATTGCACAATGGGGGGAACCCTGATGCAGCGACGCCGCGTGAGTGAAGAAGTACCTCGGTATGTAAAGCTCTGTCAGCAGGGAAGAAAGAAATGACGGTACCTGACCAAGAAGCACCGGCTAAATACGTGCCAGCAGCCGCGGTAATACGTATGGTGCAAGCGTTATCCGGATTTACTGGGTGTAAAGGGAGCGCAGGCGGCGCGGCAAGTCCGGTGTGAAAGCCCGTGGCCCAACCACGGTACTGCACTGGAAACTGTCGTGCTTGAGTGTCGGAGGGGCAGGCGGAATTCCTGGTGTAGCGGTGAAATGCGTAGATATCAGGAGGAACACCGGTGGCGAAGGCGGCCTGCTGGACGATAACTGACGCTGAGGCTCGAAAGCGTGGGGAG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613GTGGGGAATATTGGGCAATGGGCGCAAGCCTGACCCAGCAACGCCGCGTGAAGGAAGAAGGCTTTCGGGTTGTAAACTTCTTTTGGCAGGGACGAAACAAATGACGGTACCTGCAGAATAAGCTCCGGCTAAATACGTGCCAGCAGCCGCGGTAATACGTATGGAGCAAGCGTTATCCGGATTTACTGGGTGTAAAGGGCGCGTAGGCGGGACTACAAGTCAGATGTGTAATCTGGAGGCTTAACCTCCAAACTGCATTTGAAACTGTAGTTCTTGAGTGATGGAGAGGCAAGTGGAA</w:t>
      </w:r>
      <w:r w:rsidR="00911D4B" w:rsidRPr="00AA0AF4">
        <w:rPr>
          <w:rFonts w:ascii="Times New Roman" w:hAnsi="Times New Roman" w:cs="Times New Roman"/>
          <w:sz w:val="24"/>
          <w:szCs w:val="24"/>
        </w:rPr>
        <w:lastRenderedPageBreak/>
        <w:t>TTCCTAGTGTAGCGGTGAAATGCGTAGATATTAGGAGGAACACCAGTGGCGAAGGCGACTTGCTGGACATTAACTGACGCTGAGGCGCGAAAGCGTGGGGAG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615GTGGGGAATATTGGACAATGGGCGCAAGCCTGATCCAGCCATGCCGCGTGAGTGATGAAGGCCCTAGGGTTGTAAAGCTCTTTCACCGGAGAAGATAATGACGGTATCCGGAGAAGAAGCCCCGGCTAACTTCGTGCCAGCAGCCGCGGTAATACGAAGGGGGCTAGCGTTGTTCGGAATTACTGGGCGTAAAGCGCACGTAGGCGGATCGATCAGTCAGGGGTGAAATCCCAGGGCTCAACCCTGGAACTGCCTTTGATACTGTCGATCTGGAGTATGGAAGAGGTGAGTGGAATTCCGAGTGTAGAGGTGAAATTCGTAGATATTCGGAGGAACACCAGTGGCGAAGGCGGCTCACTGGTCCATTACTGACGCTGAGGTGCGAAAGCGTGGGGAG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616GTGGGGAATATTGCACAATGGGCGAAAGCCTGATGCAGCGACGCCGCGTGCGGGATGACGGCCTTCGGGTTGTAAACCGCTTTCAGCTCTGACGAAGCTTTTGTGACGGTAGGAGCAGAAGAAGCACCGGCTAACTACGTGCCAGCAGCCGCGGTAATACGTAGGGTGCGAGCGTTGTCCGGAATTATTGGGCGTAAAGAGCTTGTAGGCGGCTTGTCGCGTCTGCTGTGAAAACCCGGGGCTTAACCCCGGGCTTGCAGTGGGTACGGGCAGGCTAGAGTGTGGTAGGGGAGACTGGAATTCCTGGTGTAGCGGTGGAATGCGCAGATATCAGGAGGAACACCGATGGCGAAGGCAGGTCTCTGGGCCATTACTGACGCTGAGAAGCGAAAGCGTGGGGAGCG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617GTAGGGAATTTTCGTCAATGGGCGCAAGCCTGAACGAGCAATGCCGCGTGAGTGAGGAAGGTCTTCGGACTGTAAAGCTCTGTTGCCGGGGAAAAAGGGGAAATGCAGGAAATGGCATTTCATGGATGGTACCCGGCCAGAAAGCCACGGCTAACTACGTGCCAGCAGCCGCGGTAATACGTAGGTGGCGAGCGTTATCCGGAATGATTGGGCGTAAAGGGTGCGCAGGCGGTCTGTTAAGTCTGAAGGCAAAGGGATGAGCTCAACTCATTTATGATTCAGAAACTGGCAGACTTGAGGACAGGAGAGGGCGGTGGAACTCCATGTGTAGCGGTAAAATGCGCAGAGATATGGAAGAACACCAGTGGCGAAGGCGGCCGCCTGGCCTGTGACTGACGCTGAGGCACGAAAGCGTGGGGAGCAAAT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618GTGGGGAATATTGGGCAATGGGCGCAAGCCTGACCCAGCAACGCCGCGTGAAGGAAGAAGGCTTTCGGGTTGTAAACTTCTTTGACAGGGGAAGATAATGACGGTACCCTGAAAACAAGCTCCGGCTAACTACGTGCCAGCAGCCGCGGTGATACGTAGGGAGCAAGCGTTATCCGGAATTACTGGGTGTAAAGGGCGCGTAGGCGGGCAAGCAAGTCAGATGTGAAATGCCGGGGCTTAACTCCGGAGCTGCATTTGAAACTGTTAGTCTTGAGTGATGGAGAGGCAGGCGGAATTCCCGGTGTAGCGGTGAAATGCGTAGAGATCAGGAGGAACATCGGTGGCGAAGGCGGCTTACTGGGCCTTTACTGACGCTGAGGCTCGAAAGCGTGGGGAG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619GTCGAGGATCATTCGCAATGGGCGCAAGCCTGACGGTGCGACGCCGCGTGTAGGATGAAGGCCTTCGGGTCGTAAACTACTGTCATGAGGGAGCAACGGTTCTGGTGTTAACACCACCGGGAAGTGATAGTACCTCAGGAGGAAGCCACGGCTAACTCTGTGCCAGCAGCCGCGGTAATACAGAGGCGGCAAGCGTTAATCGGAATTACTGGGCGTAAAGCGCGCGTAGGTGGTTTTGTAAGTTGG</w:t>
      </w:r>
      <w:r w:rsidR="00911D4B" w:rsidRPr="00AA0AF4">
        <w:rPr>
          <w:rFonts w:ascii="Times New Roman" w:hAnsi="Times New Roman" w:cs="Times New Roman"/>
          <w:sz w:val="24"/>
          <w:szCs w:val="24"/>
        </w:rPr>
        <w:lastRenderedPageBreak/>
        <w:t>ATGTGAAAGCCCCGGGCTCAACCTGGGAACTGCATCCAAAACTGCATGACTAGAGTACGGTAGAGGGTGGTGGAATTTCCTGTGTAGCGGTGAAATGCGTAGATATAGGAAGGAACACCAGTGGCGAAGGCGACCACCTGGACTGATACTGACACTGAGGTGCGAAAGCGTGGGGAG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620GTGGGGAATATTGGACAATGGGCGAAAGCCTGATCCAGCCATGCCGCGTGTGTGAAGAAGGTCTTCGGATTGTAAAGCACTTTAAGTTGGGAGGAAGGGCTGCTGGTTAATACCCTGCAGTTTTGACGTTACCAACAGAATAAGCACCGGCTAACTTCGTGCCAGCAGCCGCGGTAATACGAAGGGTGCAAGCGTTACTCGGAATTACTGGGCGTAAAGCGTGCGTAGGTGGTGGTTTAAGTCCGTTGTGAAAGCCCCGGGCTCAACCTGGGAACTGCATCCAAAACTGCCCGACTAGAGTACGGTAGAGGGTGGTGGAATTTCCTGTGTAGCGGTGAAATGCGTAGATATAGGAAGGAACACCAGTGGCGAAGGCGACCACCTGGACTGATACTGACACTGAGGTGCGAAAGCGTGGGGAG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621GTGGGGAATATTGCGCAATGGCCTAACGGCTGACGCAGCGACGCCGCGTGTGGGATGACGCCCTTCGGGGTGTAAACCACTGTTGCCCGGGACGAACCTCTGGCTTCAGCCAGACTGACGGTACCGGGTGAGGAAGCACCGGCTAACTCCGTGCCAGCAGCCGCGGTAATACGGAGGGTGCGAGCGTTGTCCGGAATCACTGGGCGTAAAGGGCGCGTAGGTGGTTCGATAAGTGTGTGGTGAAAGCCCGGGGCTCAACCCCGGGTCTGCCGTGCAAACTGTCGGACTTGAGGACTGCAGAGGCAGGTGGAATTCCGGGTGTAGCGGTGGAATGCGTAGATATCCGGAAGAAGACCGGTGGCGAAGGCGACCTGCTGGGCAGTAACTGACACTGAGGCGCGACAGCGTGGGGAG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622GTGGGGAATATTGCACAATGGGGGAAACCCTGATGCAGCGACGCCGCGTGAGTGAAGAAGTAATTCGTTATGTAAAGCTCTATCAGCAGGGAAGAAAATGACGGTACCTGATTAAGAAGCCCCGGCTAACTACGTGCCAGCAGCCGCGGTAATACGTAGGGGGCAAGCGTTATCCGGATTTACTGGGTGTAAAGGGAGCGTAGACGGTGATGCAAGTCAGAAGTGAAAGCCCGGGGCTCAACTCCGGGACTGCTTTTGAAACTGTGTGACTGGAGTGCAGGAGAGGTAAGCGGAATTCCTGGTGTAGCGGTGAAATGCGTAGATATCAGGAGGAACACCAGTGGCGAAGGCGGCTTACTGGACTGTAACTGACGTTGAGGCTCGAAAGCGTGGGGAG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623GTGAGGAATATTGGTCAATGGGCGCAAGCCTGAACCAGCCATCCCGCGTGAAGGAAGAAGGCGCTATGCGTTGTAAACTTCTTTTCCAGGGGGAGAATTTTTCCGTCGTGACGGGAATTGACGGTACTCTGGGAATAAGCATCGGCTAACTCCGTGCCAGCAGCCGCGGTAATACGGAGGATGCGAGCGTTATCCGGATTTATTGGGTTTAAAGGGTGCGTAGGCGGATTGATAAGTCAGTGGTGAAAGGCTGCAGCTTAACTGTAAAAATGCCGTTGAAACTGTCGGACTTGAGTGTAAATGAGGTAGGCGGAATGCGTGGTGTAGCGGTGAAATGCATAGATATCACGCAGAACTCCGATTGCGAAGGCAGCTTACTAAGCTACAACTGACACTGAAGCACGAAAGCGTGGGGAT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624GTGGGGAATATTGCACAATGGGCGCAAGCCTGATGCAGCGATGCCGCGTGAGGGAAGAAGGTTTTCGGATTGTAAACCTCTGTTGACAGGGAAGATAATGACTGTACCTGTTCAGAAAGCTCCGGCTAACTACGTGCCAGCAGCCGCGGTAATACGTAGGGAGCGAGCGTTGTCCGGAATTACTGGGTGTAAAGGGA</w:t>
      </w:r>
      <w:r w:rsidR="00911D4B" w:rsidRPr="00AA0AF4">
        <w:rPr>
          <w:rFonts w:ascii="Times New Roman" w:hAnsi="Times New Roman" w:cs="Times New Roman"/>
          <w:sz w:val="24"/>
          <w:szCs w:val="24"/>
        </w:rPr>
        <w:lastRenderedPageBreak/>
        <w:t>GTGTAGGCGGGCTGTTAAGTCAGCGGTCAAATCGTGCGGCTCAACCGTACCTTGCCGTTGAAACTGGTGGTCTTGAGTTCGGACAGGGCAGATGGAATTCGTGGTGTAGCGGTGAAATGCATAGATATCACGCAGAACTCCGATTGCGAAGGCAGCATACCGGCGCTCAACTGACGCTGAGGCACGAAAGCGTGGGGATCG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625GTGAGGAATATTCCACAATGGGCGAAAGCCTGATGGAGCAATGCCGCGTGCAGGATGAAGGCCCTCGGGTTGTAAACTGCTTTTATATGAGAAGACTATGACGGTAACATATGAATAAGGACCGGCTAACTACGTGCCAGCAGCCGCGGTCATACGTAGGGTCCAAGCGTTATCCGGAGTGACTGGGCGTAAAGAGTTGCGTAGGCGGTTATGTAAGCGAGTGATGAAAACTATCGGCTCAACCGATAGCCTATTATTCGAACTGCATAACTCGAGAGTATCAGAGGTCGCTGGAATTCCTAGTGTAGGAGTGAAATCCGTAGATATTAGGAGGAACACCAATGGCGTAGGCAGGCGACTGGGATATTTCTGACGCTAAGGCACGAAAGCGTGGGGAGCGAACC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626GTCGGGAATATTGGGCAATGGGCGAAAGCCTGACCCAGCAATGCCGCGTGAGTGATGAAGGTCTTCGGATCGTAAAGCTCTGTCTTCAGGGACGAACAAGGTGACGGTACCTGAGGAGGAAGCCCCGGCTAACTACGTGCCAGCAGCCGCGGTAATACGTAGGGGGCGAGCGTTGTCCGGAATTACTGGGCGTAAAGGGCGAGTAGGCGGTTTTACAAGTCAGATGTGAAATACCAGGGCTCAACCCTGGGGCTGCATTTGAAACTGTAAGACTTGAGTGCAGGAGAGGAAAGTGGAATCCCCAGTGTAGCGGTGAAATGCGTAGATATTGGGGGGAACACCAGTGGCGAAGGCGACTTTCTGGACTGTAACTGACGCTCATGCACGAAAGCGTGGGGAG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627GTGAGGAATATTGGTCAATGGGCGGAAGCCTGAACCAGCCAAGTCGCGTGAGGGAATAAGGCCCTACGGGTCGTAAACCTCTTTTGCCGGGGAGCAAGGGCCGGGACGTGTCCCGGCCCGGAGAGTACCCGGAGAAAAAGCATCGGCTAACTCCGTGCCAGCAGCCGCGGTAATACGGAGGATGCGAGCGTTATCCGGATTTATTGGGTTTAAAGGGTGCGTAGGCGGGCTTTTAAGTCAGCGGTAAAAATTCGGGGCTCAACCCCGTCCGGCCGTTGAAACTGGGGGCCTTGAGTGGGCGAGAAGAAGGCGGAATGCGTGGTGTAGCGGTGAAATGCATAGATATCACGCAGAACCCCGATTGCGAAGGCAGCCTTCCGGCGCCCTACTGACGCTGAGGCACGAAAGTGCGGGGATCG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628GTGGGGAATATTGGACAATGGACCAAAAGTCTGATCCAGCAATTCTGTGTGCACGATGAAGGTCTTCGGATTGTAAAGTGCTTTCAGGTGGGAAGAAGAAAGTGACGGTACCACCAGAAGAAGCGACGGCTAAATACGTGCCAGCAGCCGCGGTAATACGTATGTCGCAAGCGTTATCCGGAATTATTGGGCGTAAAGCGAGTCTAGGCGGCTTGTTAAGTCAGATGTGAAAATGCGGGGCTCAACTCCGTATTGCGTTTGAAACTGGCAGGCTAGAGTACTGGAGAGGTGGGCGGAACTACAAGTGTAGAGGTGAAATTCGTAGATATTTGTAGGAATGCCGATAGTGAAGACAGCTCACTGGACAGATACTGACGCTAAAGCTCGAAAGCGTGGGGAG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629GTAGGGAATATTGGTCAATGGATGCAAGTCTGAACCAGCCATGCCGCGTGCAGGAAGAAGGCCTTCTGGGTTGTAAACTGCTTTTGCCGGGGGATAAAAAGTCCATGCGTGGACAATTGAAGGTACCCGGTGAATAAGCCACGGC</w:t>
      </w:r>
      <w:r w:rsidR="00911D4B" w:rsidRPr="00AA0AF4">
        <w:rPr>
          <w:rFonts w:ascii="Times New Roman" w:hAnsi="Times New Roman" w:cs="Times New Roman"/>
          <w:sz w:val="24"/>
          <w:szCs w:val="24"/>
        </w:rPr>
        <w:lastRenderedPageBreak/>
        <w:t>TAACTACGTGCCAGCAGCCGCGGTAATACGTAGGTGGCGAGCGTTGTCCGGATTTATTGGGTTTAAAGGGTGCGTAGGCGGCCTATTAAGTCAGTTCTGAAATATCCCGGCTTAACCGGGAGGGTGGGATTGATACTGATGGGCTTGAGTGGAATCGAGGTAGGCGGAATTGACGGTGTAGCGGTGAAATGCTTAGATATCGTCAAGAACACCGATAGTGTAGACAGCTTACTAGGCTTCAACTGACGCTGAGGCACGAAAGTGTGGGGAT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630GTGGGGAATATTGCACAATGGGGGAAACCCTGATGCAGCGACGCCGCGTGAGTGAAGAAGTATTTCGGTATGTAAAGCTCTATCAGCAGGGACGATAATGACGGTACCTGACTAAGAAGCCCCGGCTAACTACGTGCCAGCAGCCGCGGTAATACGTAGGGGGCAAGCGTTATCCGGATTTACTGGGTGTAAAGGGAGCGTAGACGGTGTGGTAAGTCAGGTGTGAAAGCCCGGGGCTCAACCCCGGGATTGCACTTGAAACTATCATGCTAGAGTGCAGGAGAGGTAAGTGGAATTCCTAGTGTAGCGGTGAAATGCGTAGATATTAGGAGGAACACCAGTGGCGAAGGCGGCTTACTGGACTGTAACTGACGTTGAGGCTCGAAAGCGTGGGGAG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631GTAGGGAATCTTCCACAATGGGCGCAAGCCTGATGGAGCAACGCCGCGTGAGTGATGAAGGCCTTCGGGTTGTAAAACTCTGTCTTCTGTGACGAACAAGCCTGTGAGTGGAAAACTCAGGCCCTGACGGTAACAGAGGAGGAAGCCACGGCTAACTACGTGCCAGCAGCCGCGGTAATACGTAGGTGGCGAGCGTTGTCCGGATTTACTGGGCGTAAAGGGAGCGTAGGCGGATTCTTAAGTGGGATGTGAAATACCCGGGCTTAACCTGGGTGCTGCATTCCAAACTGGGAATCTAGAGTGCAGGAGGGGAGAGTGGAATTCCTAGTGTAGCGGTGAAATGCGTAGAGATTAGGAAGAACACCAGTGGCGAAGGCGACTCTCTGGACTGTAACTGACGCTGAGGCTCGAAAGCGTGGGGAG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632GTGGGGAATTTTGGACAATGGGCGCAAGCCTGATCCAGCCATGCCGCGTGCGGGAAGAAGGCCTTCGGGTTGTAAACCGCTTTTGTCAGGGAAGAAACGGTCTGATCCAATACATCGGACTAATGACGGTACCTGAAGAATAAGCACCGGCTAACTACGTGCCAGCAGCCGCGGTAATACGTAGGGTGCAAGCGTTAATCGGAATTACTGGGCGTAAAGCGTGCGCAGGCGGCTATGCAAGACAGATGTGAAATCCCCGGGCTCAACCTGGGAACTGCATTTGTGACTGCATGGCTAGAGTGCGGCAGAGGGGGATGGAATTCCGCGTGTAGCAGTGAAATGCGTAGATATGCGGAGGAACACCGATGGCGAAGGCAATCCCCTGGGCCTGCACTGACGCTCATGCACGAAAGCGTGGGGAG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633GTGGGGAATATTGGGCAATGGGCGAAAGCCTGACCCAGCCACGCCGCGTGAGTGATGAAGGCCTTCGGGTCGTAAAGCTCTGTGGGGAGGGAAGAAACCTTCCAGGGAACAATACCCCTGGGACTTGACGGTACCTCCTTAGCAAGCACCGGCTAACTCCGTGCCAGCAGCCGCGGTAATACGGAGGGTGCAAACGTTGCTCGGAATCATTGGGCGTAAAGCGTGTGTAGGCGGCCTGTTAAGTCGGGTGTGAAAGCCCCGGGCTCAACCCGGGAAGTGCATTCGATACTGGCAGGCTTGAGTACGGGAGAGGGTCGCGGAATTCCCGGTGTAGAGGTGAAATTCGTAGATATCGGGAGGAACACCAGTGGCGAAGGCGGCGACCTGGACCGATACTGACGCTGAGACACGAAAGCGTGGGGAG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634GTCGGGAATTTTGCTCAATGGGCGAAAGCCTGAAGCAGCAACGCCGCGTGAGGGATGAAGGCCTTCGGGTTGTAAACCTCTTTTCTCAGGGAAGA</w:t>
      </w:r>
      <w:r w:rsidR="00911D4B" w:rsidRPr="00AA0AF4">
        <w:rPr>
          <w:rFonts w:ascii="Times New Roman" w:hAnsi="Times New Roman" w:cs="Times New Roman"/>
          <w:sz w:val="24"/>
          <w:szCs w:val="24"/>
        </w:rPr>
        <w:lastRenderedPageBreak/>
        <w:t>TTATGACGGTACCTGAGGAATAAGCCACGGCTAACTACGTGCCAGCAGCCGCGGTAATACGTAGGTGGCAAGCGTTGTCCGGATTTACTGGGCGTAAAGAGCGCGCAGGCGGTCGAGTAAGTCGAATGTGAAAGCCCCCGGCTCAACTGGGGAGGGTCATTCGATACTGTTCGACTCGAAGGCAGGAGAGGGAAGTGGAATTCCCGGTGTAGTGGTGAAATGCGTAGATATCGGGAGGAACACCAGTGGCGAAGGCGACTTCCTGGCCTGTTCTTGACGCTGAGGCGCGAAAGCTGGGGGAGCAAACG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635GTAAGGAATATTGGACAATGCCCGCAAGGGTGATCCAGCCATGCCGCGTGCAGGAAGACGGCCCTATGGGTTGTAAACTGCTTTTACACCGGAGAAAACCCCAGTACGTGTACTGGGCTGATAGTATGGTGAGAATAAGCATCGGCTAACTTCGTGCCAGCAGCCGCGGTAAGACGAAGGATGCAAGCGTTATCCGGATTCATTGGGTTTAAAGGGAGCGTAGGTGGCCTTATAAGTCAGTGGTGAAATCTTCGAGCTTAACTCGGAAATTGCCATTGATACTGTAGGGCTTGAGTATAGTTGCCGTTGGCGGAATATGACATGTAGTGGTGAAATACATAGAGATGTCATAGAACACCGATTGCGAAGGCAGCTAACGAAACTATAACTGACACTGAGGCTCGAAAGTGCGGGGAT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636GTGGGGAATATTGGACAATGGGCGCAAGCCTGATCCAGCCATGCCGCGTGTGTGAAGAAGGCCTTCGGGTTGTAAAGCACTTTTGTCCGGAAAGAAAAGCGCTCGATTAATACTCGGGTGTTATGACGGTACCGGAAGAATAAGCACCGGCTAACTTCGTGCCAGCAGCCGCGGTAATACGAAGGGTGCAAGCGTTACTCGGAATTACTGGGCGTAAAGCGTGCGTAGGTGGTTTGTTAAGTCTGATGTGAAAGCCCTGGGCTCAACCTGGGAACTGCATTGGAAACTGGCTTACTAGAGTGCGGTAGAGGGGTGTGGAATTCCCGGTGTAGCAGTGAAATGCGTAGATATCGGGAGGAACATCTGTGGCGAAGGCGACACCCTGGACCAGCACTGACACTGAGGCACGAAAGCGTGGGGAG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637GTAGGGAATATTGGTCAATGGAGGCAACTCTGAACCAGCCATGCCGCGTGGAGGATGAATGCCCTCTGGGTTGTAAACTCCTTTTATCTGGGAAGAAACTCCTTGACTTTGTCAAGGCCTGACGGTACCAGAGGAATAAGCACCGGCTAACTCCGTGCCAGCAGCCGCGGTAATACGGAGGGTGCAAGCGTTATCCGGATTCACTGGGTTTAAAGGGTGCGTAGGCGGGTTGATAAGTCAGTGGTGAAAGCCCCAAGCTTAACTTGGGAATTGCCATTGATACTGTCAGTCTTGAATACGGTTGAGGTAGGCGGAATATAGCATGTAGCGGTGAAATGCTTAGATATGCTATAGAACACCGATTGCGAAGGCAGCTTACTAAGCCGTTATTGACGCTGAGGCACGAAAGCGTGGGGAG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638GTGGGGAATCTTGGACAATGGGCGAAAGCCTGATCCAGCCATGCCGCGTGAGTGAAGAAGGCCTTAGGGTTGTAAAGCTCTTTTGCCCGGGAAGATAATGACGGTACCGGGAGAATAAGCCCCGGCAAACTTCGTGCCAGCAGCCGCGGTAATACGAAGGGGGCTAGCGTTGTTCGGATTTACTGGGCGTAAAGCGCACGTAGGCGGATTGTTAAGTCGGGGGTGAAATCCTGGAGCTCAACTCCAGAATTGCCTTCGATACTGGCTTTCTAGAGGCTGGAAGAGGTTAGTGGAATTCCCAGTGTAGAGGTGAAATTCGTAGATATTGGGAAGAACACCAGTGGCGAAGGCGGCTAACTGGTCCAGATCTGACGCTGAGGTGCGAAAGCGTGGGGAG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639GTGGGGAATTGTTCGCAATGGGCGCAAGCCTGACGACGCAACGC</w:t>
      </w:r>
      <w:r w:rsidR="00911D4B" w:rsidRPr="00AA0AF4">
        <w:rPr>
          <w:rFonts w:ascii="Times New Roman" w:hAnsi="Times New Roman" w:cs="Times New Roman"/>
          <w:sz w:val="24"/>
          <w:szCs w:val="24"/>
        </w:rPr>
        <w:lastRenderedPageBreak/>
        <w:t>CGCGTGGGGGATGAAGGTCTTCGGATTGTAAACCCCTGTCGAGCGGGACGAATGGCCAGTGACCTAACACGTCGCGGGAGTGACGGTACCGCTAAAGGAAGCCACGGCTAACTCTGTGCCAGCAGCCGCGGTAATACAGAGGTGGCAAGCGTTGTTCGGAATTACTGGGCGTAAAGGGCGCGTAGGCGGCCTGCTAAGTCAGACGTGAAATCCCCCGGCTCAACCTGGGAACTGCGTCTGATACTGGAAGGCTTGAATGCGGGAGAGGGATGCAGAATTCCAGGTGTAGCGGTGAAATGCGTAGATATCTGGAGGAATACCGGTGGCGAAGGCGGCATCCTGGACCGACATTGACGCTGAGGCGCGAAAGCTAGGGTAGCAAACG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640GTAGGGAATATTGGACAATGGGCGAAAGCCTGATCCAGCCATGCCGCGTGGATGACGAAGGCCTTCGGGTCGTAAAGTCCTTTTCTCAGGGAAGAACAAGTGAGAGAGTGGAAAGCTCTCGCCCTGACGGTACCTGAAGAAAAAGCATCGGCTAACTCCGTGCCAGCAGCCGCGGTAATACGGAGGATGCGAGCGTTATCCGGATTTATTGGGTTTAAAGGGTGCGTAGGCGGCGTGTTAAGTCAGCGGTAAAAGCCCGGGGCTCAACCCCGGCGAGCCGTTGAAACTGGCATGCTGGAGACGGCGAGAGGTACGCGGAATGCGCGGTGTAGCGGTGAAATGCATAGATATCGCGCAGAACCCCGATTGCGAAGGCAGCGTACCGGCGCCGGACTGACGCTGAGGCACGAAAGCGTGGGTATCG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641GTAGGGAATATTGGGCAATGGGCGAGAGCCTGACCCAGCCATGCCGCGTGCAGGAAGACGGCGTTCTGCGTTGTAAACTGCTTTTATACGGGAAGAAAAAGCCACTGCGGTGGAAATTGCCGGTACCGTATGAATAAGCACCGGCTAACTCCGTGCCAGCAGCCGCGGTAATACGGAGGGTGCAAGCGTTGTCCGGATTTATTGGGTTTAAAGGGTGCGTAGGCGGCCTTTTAAGTCAGCGGTGAAAGTTTAGGGCTCAACCCTGAAATTGCCGTTGATACTGGAAGGCTTGAGTGTCGATGGGGTACCTGGAATTGATGGTGTAGCGGTGAAATGCATAGATACCATCAGGAACACCGATAGCGAAGGCATGGTACTTATCGACAACTGACGCTGAGGCACGAAAGCGTGGGTAGCG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642GTGGGGAATCTTGCGCAATGGCCTAACGGCTGACGCAGCGACGCCGCGTGTGGGATGAAGCTCTTCGGAGTGTAAACCACTGTTGCCCGGGACGAATAGCTCGATTAATCGAGCCTGACGGTACCGGGTGAGGAAGCACCGGCTAACTCCGTGCCAGCAGCCGCGGTAATACGGGGGGTGCGAGCGTTGTCCGGAATCACTGGGCGTAAAGGGCGCGTAGGTGGTTTGATAAGGGTGTGGTGAAAGCCCGGGGCTCAACCCCGGGTCTGCCGTGCCGACTGTCAAACTCGAGGGCTGTAGAGGCAGACGGAATTCCGGGTGTAGCGGTGGAATGCGTAGAGATCCGGAGGAAGACCGGTGGCGAAGGCGGTCTGCTGGGCAGTTTCTGACACTGATGCGCGACAGCGTGGGGAG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643ATTAGGAATCTTGCGCAATGGGGGCAACCCTGACGCAGCGACACAGCGTGGAGGAAGAAGGTCTTCGGATTGTAAACTCCTTTTATATGGGACGAATAGATGACGGTACCATATGAATAAGCACCTGCTAACTACGTGCCAGAAGCATCGGTAATGCGTAGGGTGCAAACGTTATCCGGATTTATTGGGCGTATAGAGATGCGTAGGCGTTTTTGTAAGTCCTTAGTTAAAGACCACGGCTCAATCGTGGGAAAGCTTCGGATACTGCAAAAATTGAGACAGGAAGGGGCGAACAGAATTCCCAGTGGAGCGGTGAAATGCGTTGATATTGGGAGGAATATCAGTGGCGAAGGCGGTTCGCTGGTCCTTGTCTGACGCTGAGGCTCGAAAGCGTGGGTAGCGAAAC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lastRenderedPageBreak/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644GTGGGGAATATTGGACAATGGGGGCAACCCTGATCCAGCGACGCCGCGTGTGTGAAGAAGGCCTGCGGGTTGTAAAGCACTTTTAGTGGGGATGAAAAGCCTTGTTCTAACAAAGCAGGGTCTTGACCTAACCCAAAGAAAAAGCACCGGCTAACTCTGTGCCAGCAGCCGCGGTAATACAGAGGGGGCAAGCGTTATCCGGAATTATTGGGTGTAAAGGGTGCGTAGACGGGTGTTTAAGTTGGTTGTGAAATCCCTCGGCTCAACTGAGGAACTGCAACCAAAACTGGATATCTTGAGTGTCGGAGAGGAAAGTGGAATTCCTAGTGTAGCGGTGAAATGCGTAGATATCGAGAGGAACACCTGCGGCGAAGGCGGGTTGCTGGGCTGACACTGACGCTGAGGCGCGAAAGCTAGGGGAGCGAACG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645GTGGGGAATATTGCACAATGGGGGAAACCCTGATGCAGCGACGCCGCGTGAGTGAAGAAGTATCTCGGTATGTAAACTTCTATCAGCAGGGAAGACAATGACGGTACCTGACTAAGAAGCCCCGGCTAACTACGTGCCAGCAGCCGCGGTAATACGTAGGGGGCAAGCGTTATCCGGATTTACTGGGTGTAAAGGGAGCGTAGACGGTAATGCAAGTCTGGAGTGAAAGGCAGGGGCCCAACCCCTGGACTGCTTTGGAAACTGTGTAACTGGAGTGCAGGAGAGGTAAGTGGAATTCCTAGTGTAGCGGTGAAATGCGTAGATATTAGGAGGAACACCAGTGGCGAAGGCGGCTTACTGGACTGTAACTGACGTTGAGGCTCGAAAGCGTGGGGAG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646GTAGGGAATCTTCCGCAATGGACGAAAGTCTGACGGAGCAACGCCGCGTGAGTGATGAAGGTTTTCGGATCGTAAAGCTCTGTTGTTAGGGAAGAACAAGTACCTGTTGAATAAGCAGGTACCTTGACGGTACCTAACCAGAAAGCCACGGCTAACTACGTGCCAGCAGCCGCGGTAATACGTAGGTGGCAAGCGTTGTCCGGAATTATTGGGCGTAAAGCGCGCGCAGGCGGTTCCTTAAGTCTGATGTGAAAGCCCACGGCTCAACCGTGGAGGGTCATTGGAAACTGGGGAACTTGAGTGCAGAAGAGGAGAGCGGAATTCCACGTGTAGCGGTGAAATGCGTAGAGATGTGGAGGAACACCAGTGGCGAAGGCGGCTCTCTGGTCTGTAACTGACGCTGAGGCGCGAAAGCGTGGGGAGCG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647GTCGAGAATTTTTCACAATGGGCGCAAGCCTGATGGAGCGACGCCGCGTGGGGGATGAAGGGTTTCGATCCGTAAACCCCTGTCATTTGCGAACAATGGTTATTCAATAACACTGGATAGCTTGATAGTAGCGGAAGAGGAAGGGACGGCTAACTCTGTGCCAGCAGCCGCGGTAATACAGAGGTCCCAAGCGTTGTTCGGATTCACTGGGCGTAAAGGGTGCGTAGGTGGCCGGGAAAGTTTGATGTGAAAGCTCGGAGCTTAACTCCGAAGGGTCATTGAATACTATTCGGCTTGAGGGTCGGAGGGGAGACTGGAATTCTCGGTGTAGCAGTGAAATGCGTAGAGATCGAGAGGAACACCAGTGGCGAAGGCGAGTCTCTGGACGACACCTGACACTGAGGCACGAAAGCTAGGGGAG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648GTGGGGAATTTTGGACAATGGGGGCAACCCTGATCCAGCCATGCCGCGTGTGTGAAGAAGGTCTTCGGATTGTAAAGCACTTTAAGTTGGGAGGAAGGGCAGTAAGTTAATACCTTGCTGTTTTGACGTTACCAACAGAATAAGCACCGGCTAACTTCGTGCCAGCAGCCGCGGTAATACGAAGGGTGCAAGCGTTAATCGGAATTACTGGGCGTAAAGCGCGCGTAGGTGGTTCAGCAAGTTGGATGTGAAAGCCCCGGGCTCAACCTGGGAACTGCATCCAAAACTACTGGGCTAGAGTATGGTAGAGGGTGGTGGAATTTCCTGTGTAGCGGTGAAATGCGTAGATATAGGAAGGAACACCAGTGGCGAAGGCGACCACCTGGACTAATACTGAC</w:t>
      </w:r>
      <w:r w:rsidR="00911D4B" w:rsidRPr="00AA0AF4">
        <w:rPr>
          <w:rFonts w:ascii="Times New Roman" w:hAnsi="Times New Roman" w:cs="Times New Roman"/>
          <w:sz w:val="24"/>
          <w:szCs w:val="24"/>
        </w:rPr>
        <w:lastRenderedPageBreak/>
        <w:t>ACTGAGGTGCGAAAGCGTGGGGAG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649GCGAGGAATCTTGGGCAATGGGCGAAAGCCTGACCCAGCGACGCCGCGTGGAGGATGAAGGCTTTAGGGTTGTAAACTCCTTTTGCCGGGGAAGAAGATCTGACGGTACCCGGCGAATAAGCCACGGCTAACTCTGTGCCAGCAGCCGCGGTAATACAGAGGGTGCAAGCGTTAATCGGAATTACTGGGCGTAAAGCGTGCGTAGACGGTTACGTAAGTCGGGTGTGAAAGCCCCGGGCTCAACCCGGGAATTGCATTCGAGACTGCGTAGCTAGGGTGCGGAAGAGGGAAGCGGAATTTCCGGTGTAGCGGTGAAATGCGTAGATATCGGAAGGAACATCAGTGGCGAAAGCGGCTTCCTGGTCCAGCACCGACGTTCAGGCACGAAAGCGTGGGGAG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650GTGGGGAATATTGCGCAATGGGCGAAAGCCTGACGCAGCAACGCCGCGTGCGGGATGACGGCCTTCGGGTTGTAAACCGCTTTCAGCAGGGACGAAGTGAAAATGACGGTACCTGCAGAAGAAGCACCGGCTAACTACGTGCCAGCAGCCGCGGTGATACGTAGGGTGCGAGCGTTGTCCGGAATTATTGGGCGTAAAGAGCTTGTAGGCGGTCTGTTGCGTCGGAAGTGAAAACTCAGGGCTTAACCCTGAGCCTGCTTTCGATACGGGCAGACTTGAGGGATGTAGGGGAGAACGGAATTCCTGGTGGAGCGGTGGAATGCGCAGATATCAGGAGGAACACCAGTGGCGAAGGCGGTTCTCTGGACATTTCCTGACGCTGAGAAGCGAAAGCGTGGGGAG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651GTGGGGAATTTTGGACAATGGGCGCAAGCCTGATCCAGCCATGCCGCGTGAGTGAAGAAGGCCTTCGGGTTGTAAAGCTCTTTCGGCCGGAACGAAATCGTCCGGGCTAATACCCCGGATGGATGACGGTACCGGAAGAAGAAGCACCGGCTAACTACGTGCCAGCAGCCGCGGTAATACGTAGGGTGCAGGCGTTAATCGGAATTACTGGGCGTAAAGCGTGCGCAGGCGGCTTCTCAAGTCAGATGTGAAATCCCCGGGCTTAACCTGGGAACTGCGTTTGAAACTGGGAGGCTAGAGTGCGGCAGAGGGGGGTGGAATTCCACGTGTAGCAGTGAAATGCGTAGATATGTGGAGGAACACCGATGGCGAAGGCAGCCCCCTGGGCCTGCACTGACGCTCATGCACGAAAGCGTGGGGAG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652GTTAGGAATATTCGTCAATGGGGGAAACCCTGAACGAGCAATGCCGCGTGAACGATGACGGCCCTATGGGTTGTAAAGTTCTGTTGCGTGGGACGAACGATTAGGATAGGAAATGATCTTAGTGTGACGGTACCACGCCAGAAAGCTCCGGCTAACTACGTGCCAGCAGCCGCGGTAATACGTAGGGAGCGAGCGTTATCCGGATTTATTGGGCGTAAAGGGTGCGTAGGCGGTTTGTTAAGTATGAAATTAAAGCCTGGAGCTTAACTCCAGTTCGTTTCATAAACTGGCAGACTAGAGTATGGTAGAGGTAAACGGAATTTCTAGTGTAGCGGTAAAATGCGTAGATATTAGAAAGAACACCAGTGGCGTAGGCGGTTTACTGGGCCAAAACTGACGCTGAGGCACGAAAGCGTGGGGAGCAAAT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654GTGAGGAATATTGGTCAATGGACGAGAGTCTGAACCAGCCAAGTAGCGTGAAGGATGACTGCCCTATGGGTTGTAAACTTCTTTTATACGGGAATAAAGTGAGGCACGTGTGCCTTTTTGTATGTACCGTATGAATAAGGATCGGCTAACTCCGTGCCAGCAGCCGCGGTAATACGGAGGATCCGAGCGTTATCCGGATTTATTGGGTTTAAAGGGAGCGTAGGCGGACGCTTAAGTCAGTTGTGAAAGTTTGCGGCTCAACCGTAAAATTGCAGTTGATACTGGGTGTCTTGAGTACAGTAGAGGCAGGCGGAATTCGTGGTGTAGCGGTGAAATGCTTAGATATCACGAA</w:t>
      </w:r>
      <w:r w:rsidR="00911D4B" w:rsidRPr="00AA0AF4">
        <w:rPr>
          <w:rFonts w:ascii="Times New Roman" w:hAnsi="Times New Roman" w:cs="Times New Roman"/>
          <w:sz w:val="24"/>
          <w:szCs w:val="24"/>
        </w:rPr>
        <w:lastRenderedPageBreak/>
        <w:t>GAACTCCGATTGCGAAGGCAGCTTGCTGGACTGTAACTGACGCTGATGCACGAAAGCGTGGGGAT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656GTGGGGAATTTTCCGCAATGGGCGAAAGCCTGACGGAGCAATGCCGCGTGGAGGTAAAAGGCCTACGGGTCATGAACTTCTTTTCCTGGAGAAGAAACAATGACGGTATCCGGGGAATAAGCATCGGCTAACTCTGTGCCAGCAGCCGCGGTAAGACAGAGGATGCAAGCGTTATCCGGAATGATTGGGCGTAAAGCGTCTGTAGGTGGCTTTTTAAGTTCGCCGTCAAATCCCAGGGCTCAACCCTGGACAGGTGGTGAAAACTACTAAGCTAGAGTACGGTAGGAGCAGAGGGAATTTCCGGAGGAGCGATGAAATGCGTAGAGATCGGAAGGAACACCAACGGCGAAAGCACTCTGCTGGGCCGACACTGACACTGAGAGACGAAAGCTAGGGGAGCGAATG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657GTAGGGAATCTTCGGCAATGGGCGAAAGCCTGACCGAGCAACGCCGCGTGAATGATGAAGGCCTTCGGGTTGTAAAATTCTGTTATAAGGGAAGAACGACTTTAGTAGGAAATGGCTAGAGTGTGACGGTACCTTATGAGAAAGCCACGGCTAACTACGTGCCAGCAGCCGCGGTAATACGTAGGTGGCGAGCGTTATCCGGAATTATTGGGCGTAAAGAGCGCGCAGGTGGTTGATTAAGTCTGATGTGAAAGCCCACGGCTTAACCGTGGAGGGTCATTGGAAACTGGTCGACTTGAGTGCAGAAGAGGGAAGTGGAATTCCATGTGTAGCGGTGAAATGCGTAGAGATATGGAGGAACACCAGTGGCGAAGGCGGCTTCCTGGTCTGTAACTGACACTGAGGCGCGAAAGCGTGGGGAG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658GTAGGGAATATTGGTTAATGTGCGAAAGCGCGAACCAGCAACGCCGCGTGTGCGATGAAGGCCTTCGGGTCGTAAAGCACTTTTTGCAGGGAAGAGGAAGGACGGTACCTGCAGAATAAGTCTCGGCTAACTACGTGCCAGCAGCCGCGGTAAAACGTAGGAGACGAGCGTTATCCGGATTTACTGGGCGTAAAGCGCGTGCAGGCGGCATGGCAAGTTGGATGTGAAAGCTCCCGGCTTAACTGGGAGAGGTCGTTCAATACTGCCAGGCTTGAGAGTGGTAGAGGGAAGCGGAATTCCGGGTGTAGTGGTGAAATGCGTAGATATCCGGAGGAACACCAGTGGCGAAAGCGGCTTCCTGGCCCATTTCTGACGCTCAGACGCGAAAGCTAGGGTAGCAAACG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659GTGGGGAATTTTGCGCAATGGGGGAAACCCTGACGCAGCAACGCCGCGTGAGTGATGAAGGCCTTCGGGTTGTAAAGCTCTTTTAGTGGGGAAGAAGCCCTCCGGGGTTAATACCTCCGGGGTCTGACGGTACCCACAGAAAAAGTTCCGGCTAACTACGTGCCAGCAGCCGCGGTAATACGTAGGGAGCAAGCGTTGTTCGGAATTATTGGGCGTAAAGAGCGCGTAGGCGGTTCGGTAAGTCTGACGTGAAATCCCGGAGCTTAACTCCGGAACTGCGTTGGATACTGCCGGGCTTGAGTGTGGGAGAGGAGAGTGGAATTCCCAGTGTAGAGGTGAAATTCGTAGATATTGGGAGGAACACCCGTGGCGAAGGCGGCTCTCTGGACCACAACTGACGCTGAGGCGCGAAAGCTAGGGGAGCAAACG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661GTAGGGAATATTGGGCAATGGCCGAGAGGCTGACCCAGCCATGCCGCGTGCAGGAAGAAGGCCTTCTGGGTTGTAAACTGCTTTTATCTGGGAAGAAAACGCCCCTGCGGGGGTAACTGACGGTACCAGATGAATAAGCACCGGCTAACTCCGTGCCAGCAGCCGCGGTAATACGGAGGGTGCAAGCGTTGTCCGGATTTATTGGGTTTAAAGGGTGCGTAGGCGGCCCTGTAAGTCAGTGGTGAAATCCCAGGGCTCAACCCTGGAACTGCCATTGATACTGCAGGGCTTGAGTTC</w:t>
      </w:r>
      <w:r w:rsidR="00911D4B" w:rsidRPr="00AA0AF4">
        <w:rPr>
          <w:rFonts w:ascii="Times New Roman" w:hAnsi="Times New Roman" w:cs="Times New Roman"/>
          <w:sz w:val="24"/>
          <w:szCs w:val="24"/>
        </w:rPr>
        <w:lastRenderedPageBreak/>
        <w:t>GGTTAAGGCGGGCGGAACTGGTGGTGTAGCGGTGAAATGCATAGATACCACCAAGAACCCCGATTGCGTAGGCAGCTCGCTGAGCCGAAACTGACGCTGAGGCACGAAAGCGTGGGGAGCG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662GTGGGGAATATTGGACAATGGGCGCAAGCCTGATCCAGCCACGCCGCGTGAGTGATGAAGGCCTTCGGGTCGTAAAGCTCTGTGGGGAGGGACGAACCGCTGCAGGTTCATAGCCTGCAGCATGACGGTACCTCCTTAGCAAGCACCGGCTAACTTCGTGCCAGCAGCCGCGGTAATACGAAGGGTGCAAACGTTGCTCGGAATTATTGGGCGTAAAGCGCACGTAGGCGGCATTGCAAGTCGGATGTGAAAGCCCTCGGCTTAACCAAGGAAGTGCATCCGAAACTGCAGTGCTTGAGTACTTAAGAGGATCGCGGAATTCCCGGTGTAGAGGTGAAATTCGTAGATATCGGGAGGAACACCAGTGGCGAAGGCGGCGATCTGGGAAGATACTGACGCTGAGGTGCGAAAGCGTGGGGAG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663GTGGGGAATATTGCGCAATGGCCGAAAGGCTGACGCAGCGACGCCGCGTGTGGGAGGAAGCCCTTCGGGGTGTAAACCACTGTCAGGGGGGAAGAAACCAGGTCGGGCGAATAGGCCGATCTGTTGACGGTACCTCCAAAGGAAGCGCCGGCTAACTCCGTGCCAGCAGCCGCGGTAAGACGGAGGGCGCAAGCGTTGTTCGGAATTACTGGGCGTAAAGCGCGGGCAGGCGGCCCGTTAAGTCTGCGGTGAAATCCCGGGGCTCAACCCCGGATATGCCGCGGATACTGGCGGGCTAGAGACCGGTAGAGGCGAGTGGAATTCCTGGTGTAGCGGTGAAATGCGTAGAGATGTGGAGGAATACCAGTGGCGAAGGCGGCTCTCTGGTCTGTTACTGACGCTGAGGTGCGAAAGCGTGGGGAGCG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664GTGAGGAATATTGCACAATGGGCGCAAGCCTGATGCAGCGACGCCGCGTGGGTGAAGAAGGATTTCGGTCTGTAAAGCCCTTTTCTGTGTGACGAGAGTGGACGGTAGCACAGGAATAAGTCTCGGCTAACTACGTGCCAGCAGCCGCGGTAAAACGTAGGAGGCAAGCGTTATCCGGAGTTACTGGGCGTAAAGGGCGTGCAGGTGGTTCAATAAGTTGGTTATGAAAGCTCCTGGCTAAACTGGGAGAGGTTGACCAAGACTGTTGAACTTGAGTGGATGAGAGGTAAACGGAATTCCGCGTGTAGTGGTGAAATGCGTAGAGATGCGGAGGAACACCAGTGGCGAAGGCGACACGCTGGGCCTGGCCTGACGCTGAGAGGCGAAAGCATGGGGAGCGAACG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665GTCGGGAATATTGCTCAATGGGCGAAAGCCTGAAGCAGCAACGCCGCGTGCATGATGAAGGTCTTCGGATCGTAAAGTGCTTTTCTGGGAGATGAGAAAGGACAGTATCCCAGGAATAAGTCTCGGCTAACTACGTGCCAGCAGCCGCGGTAAAACGTAGGAGGCAAGCGTTATCCGGATTCACTGGGCGTAAAGCGCGTGCAGGTGGCGCGGTAAGTTGGATGTGAAATCTCCCGGCTCAACTGGGAGAGGTCATTCAATACTACCGTGCTTGAGAGCAGAAGAGGAAGATGGAATTCCCGGTGTAGTGGTGAAATGCGTAGATATCGGGAGGAACACCAGTGGCGAAGGCGGGTTGCTGGGCTGACACTGACGCTGAGGCGCGAAAGCTAGGGGAGCGAACG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666GTGGGGAATATTGCACAATGGGGGAAACCCTGATGCAGCAACGCCGCGTGAGCGAAGAAGGCCTTTGGGTCGTAAAGCTCTGTCCTTAGGGAAGAAGGAAGTGACGGTACCTAAGGAGGAAGCCCCGGCTAACTACGTGCCAGCAGCCGCGGTAATACATAGGGGGCAAGCGTTATCCGGAATTATTGGGTGTAAAGGGTGCGTAGACGGGTGTTTAAGTTGGTTGTGAAATCCCTCGGCTCAACT</w:t>
      </w:r>
      <w:r w:rsidR="00911D4B" w:rsidRPr="00AA0AF4">
        <w:rPr>
          <w:rFonts w:ascii="Times New Roman" w:hAnsi="Times New Roman" w:cs="Times New Roman"/>
          <w:sz w:val="24"/>
          <w:szCs w:val="24"/>
        </w:rPr>
        <w:lastRenderedPageBreak/>
        <w:t>GAGGAACTGCAACCAAAACTGGATATCTTGAGTGTCGGAGAGGAAAGTGGAATTCCTAGTGTAGCGGTGAAATGCGTAGATATTAGGAGGAACACCAGTGGCGAAGGCGGCTTACTGGACGATTACTGACGCTGAGGCTCGAAAGCGTGGGGAG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668GTGGGGAATATTGCGCAATGGCCGAAAGGCTGACGCAGCGACGCCGCGTGCGGGATGACGGCCTTCGGGTTGTAAACCGCTGTCGGGAGGGACGAAGATCTGACGGTACCTCCAAAGGAAGCACCGGCTAACTCCGTGCCAGCAGCCGCGGTAATACGGAGGGTGCGAGCGTTGTCCGGAATCACTGGGCGTAAAGGGCGCGTAGGCGGCCCGGTAAGTAGGGGGTGAAATCCTGCGGCTCAACCGCAGAACCGCCTTCTAGACTGCCAGGCTCGAGCACAGTAGAGGCAGACGGAATTCCCGGTGTAGCGGTGGAATGCGTAGAGATCGGGAAGAACACCGGTGGCGAAGGCGGTCTGCTGGGCTGTTGCTGACGCTGAGGCGCGACAGCGTGGGGAG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669GTGAGGAATATTGGTCAATGGCCGGGAGGCTGAACCAGCCAAGTCGCGTGAGGGAAGACGGCCCTACGGGTTGTAAACCTCTTTTGTCAGGGAGCAAGGTGCAGGTCGGGACCTGCTGTGAGAGTACCTGAAGAAAAAGCATCGGCTAACTCCGTGCCAGCAGCCGCGGTAATACGGAGGATGCGAGCGTTATCCGGATTTATTGGGTTTAAAGGGTGCGTAGGCGGGTTATCAAGTCAGCGGTAAAATCGTGGAGCTCAACTCCATCCAGCCGTTGAAACTGATGATCTTGAGTGGGCGAGAAGTATGCGGAATGCGTGGTGTAGCGGTGAAATGCATAGATATCACGCAGAACTCCGATTGCGAAGGCAGCATACCGGCGCCCGACTGACGCTGAAGCACGAAAGCGTGGGTATCG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671GTGGGGAATTTTGCACAATGGGCGAAAGCCTGATGCAGCAACGCCGCGTGCGGGATGAAGGCCCTCGGGTTGTAAACCGCTTTCAGCAGGGACGAAACTGACGGTACCTGCAGAAGAAGCCCCGGCTAACTACGTGCCAGCAGCCGCGGTAATACGTAGGGGGCAAGCGTTATCCGGATTTATTGGGCGTAAAGCGCGCGTAGGCGGCTTGTTAAGTCAGATGTGAAAACCGGGGGCTCAACCCGCGGCCTGCATCTGAAACTGGCAGGCTTGAGTCTGGTAGAGGAAAGTGGAATTCCTGGTGTAGCGGTGAAATGCGCAGATATCAGGAGGAACACCAGTGGCGAAGGCGGCTTTCTGGGCCACGACTGACGCTGAGGCGCGAAAGCTAGGGGAGCG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672GTGGGGAATATTGCGCAATGGGGGAAACCCTGACGCAGCAACGCCGCGTGAGTGATGAAGGCCTTAGGGTTGTAAAGCTCTGTTATCTGGGACGATAATGACGGTACCAGAGGAGGAAGCCACGGCTAACTACGTGCCAGCAGCCGCGGTAATACGTAGGTGGCGAGCGTTGTCCGGATTTACTGGGCGTAAAGAGTGCGTAGGCGGATGTTTAAGTGAGATGTGAAATACCCGAGCTCAACTTGGGTGCTGCATTTCAAACTGGGCATCTAGAGTGCAGGAGAGGAAAGCGGAATTCCTAGTGTAGCGGTGAAATGCGTAGAGATTAGGAAGAACACCAGTGGCGAAGGCGGCTTTCTGGACTGTAACTGACGCTGAGGCACGAAAGCGTGGGGAG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673GTGGGGAATTTTTCGCAATGGGGGAAACCCTGACGAAGCAACGCCGCGTGGAGGATGAAGGCCTTCGGGTCGTAAACTCCTGTCGACCGGGACGAACATGGTCCGACCCAACACGTCGGGCTATCGACTGTACCGGTGGAGGAAGCCACGGCTAACTCTGTGCCAGCAGCCGCGGTAATACAGAGGTGGCAAGC</w:t>
      </w:r>
      <w:r w:rsidR="00911D4B" w:rsidRPr="00AA0AF4">
        <w:rPr>
          <w:rFonts w:ascii="Times New Roman" w:hAnsi="Times New Roman" w:cs="Times New Roman"/>
          <w:sz w:val="24"/>
          <w:szCs w:val="24"/>
        </w:rPr>
        <w:lastRenderedPageBreak/>
        <w:t>GTTGTTCGGAATTACTGGGCGTAAAGGGCGCGTAGGCGGTGCTCTAAGTCCCGTGTGAAAGCCCCCGGCTCAACTGGGGAACTGCACGGGAAACTGGAGTGCTTGAGTTCGGGAGAGGGAAGCGGAATTCCGGGTGTAGCGGTGAAATGCGTAGATATCCGGAGGAACACCGGTGGCGAAGGCGGCTTCCTGGACCGACACTGACGCTGAGGCGCGAAAGCTAGGGGAGCAAACG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674GTGGGGAATATTGCACAATGGGCGAAAGCCTGATGCAGCCATGCCGCGTGTGTGAAGAAGGCCTTAGGGTTGTAAAGCACTTTCAGTGGGGAGGAAAGGTTAGTAGTTAATACCTGCTAGCTGTGACGTTACCCACAGAAGAAGGACCGGCTAATTCCGTGCCAGCAGCCGCGGTAATACGGAAGGTCCGAGCGTTAATCGGAATTACTGGGCGTAAAGCGCACGTAGGCGGCTAGGTCAGTTGGGTGTGAAAGCCCCGGGCTCAACCTGGGAACTGCATCCAATACTGCCTGGCTAGAGTACGAGAGAGGGGGGTAGAATTTCTAGTGTAGCGGTGAAATGCGTAGATATTAGAAGGAATACCAGTGGCGAAGGCGGCCCCCTGGCTCGATACTGACGCTGAGGTGCGAAAGCGTGGGGAG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675GTGGGGAATCTTCCGCAATGGGCGAAAGCCTGACGGAGCAATGCCGCGTGAGTGAAGAAGGCCTTCGGGTTGTAAAGCTCTATCGTAATCGAAGAGAGCTTGTGATAGTAACTGATCACGAGAGGACGGTAGATTACAAGGAAGCCCCGGCTAACTATGTGCCAGCAGCCGCGGTAAAACATAGGGGGCAAGCGTTGTCCGGAATCACTGGGCGTAAAGGGCGCGTAGGTGGTTTGTTAAGTCAGATGTGAAATGTAGGGGCTCAACCCCTAACGTGCATCTGATACTGGCAGACTTGAGTGCGGAAGAGGCAAGTGGAATTCCTAGTGTAGCGGTGAAATGCGTAGATATTAGGAGGAACACCAGTGGCGAAGGCGACTTGCTGGGCCGTAACTGACGCTGAGGCGCGAAAGCGTGGGGAG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676GTGGGGAATATTGCACAATGGGGGAAACCCTGATGCAGCGACGCCGCGTGAGCGAAGAAGTATTTCGGTATGTAAAGCTCTATCAGCAGGGAAGATAATGACGGTACCTGACTAAGAAGCCCCGGCTAACTACGTGCCAGCAGCCGCGGTAATACGTAGGGGGCAAGCGTTATCCGGATTTACTGGGTGTAAAGGGAGCGTAGACGGCGAAGCAAGTCTGATGTGAAATACCGGGGCTCAACCCCGGGACTGCATTGGAAACTGTTTTGCTTGAGTGCCGGAGAGGTAAGCGGAATTCCTAGTGTAGCGGTGAAATGCGTAGATATTAGGAGGAACACCGATGGCGAAGGCAGCCCCCTGGGACATGACTGACGCTCATGCACGAAAGCGTGGGGAG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677GTGGGGAATATTGCGCAATGGGCGAAAGCCTGACGCAGCCACGCCGCGTGAGCGATGAAGGTCTTCGGATCGTAAAGCTCTGTGGGGGGAGAAGAAGAAAGCCGATGAAGAGTCGGCCCTGACGGTATCCCCTTAGCAAGCACCGGCTAACTCTGTGCCAGCAGCCGCGGTAAGACAGAGGGTGCGAACGTTGCTCGGAATTACTGGGCGTAAAGCGCGTGTAGGCGGGTGATCAAGTCAGATGTGAAATCCCTGGGCTCAACCCAGGAACTGCATTTGAAACTGGTCGCCTGGAGTATTGGAGAGGGAAGCGGAATTCCTGGTGTAGAGGTGAAATTCGTAGATATCAGGAGGAACACCGGTGGCGAAGGCGGCTTCCTGGACAATTACTGACGCTGAGACGCGAAAGCGTGGGGAG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678GTTAGGAATTTTGGACAATGGGCGCAAGCCTGATCCAGCCACGCCGCGTGAGTGATGAAGGCCTTCGGGTCGTAAAGCTCTGTGGGGAGGGACGAACCGCCGGCGGTTAATACCCGTCGGCATGACGGTACCTCCTTAGCAAGCAC</w:t>
      </w:r>
      <w:r w:rsidR="00911D4B" w:rsidRPr="00AA0AF4">
        <w:rPr>
          <w:rFonts w:ascii="Times New Roman" w:hAnsi="Times New Roman" w:cs="Times New Roman"/>
          <w:sz w:val="24"/>
          <w:szCs w:val="24"/>
        </w:rPr>
        <w:lastRenderedPageBreak/>
        <w:t>CGGCTAACTCTGTGCCAGCAGCCGCGGTAATACAGAGGGTGCTAGCGTTGTTCGGAATTATTGGGCGTAAAGCGCGTGTAGGCGGCTGGCCAAGTCGGATGTGAAAGCCCTCGGCTTAACCGAGGAAGTGCGTTCGAAACTAGCTAGCTTGAGTACCGGAGAGGGTGGTGGAATTCCCGGTGTAGAGGTGAAATTCGTAGATATCGAGAGGAACACCGGTGGCGAAGGCGGCCAACTGGACGAGTACTGACGCTGAGACACGAAAGCGTGGGGAG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679GTGGGGAATATTCCGCAATGGACGAAAGTCTGACGGAGCAACGCCGCGTGAGTGATGAAGGTTTTCGGACTGTAAAGCTCTGTTGTTCAGGACGAAAGTGCCTGTTGCGAACAGTTACAGGTATTGACGGTACTGAACGAGGAAGCCACGGCTAACTACGTGCCAGCAGCCGCGGTAATACGTAGGTGGCAAGCGTTGTCCGGAATTATTGGGCGTAAAGAGCATGTAGGCGGGAATCTAAGTCTGTTGTGAAAATGCGGGGCTCAACCCCGTATGGCGATGGAAACTGGATTTCTTGAGTGCAGGAGAGGAAAGGGGAATTCCCAGTGTAGCGGTGAAATGCGTAGATATTGGGAGGAACACCAGTGGCGAAGGCGCCTTTCTGGACTGTGTCTGACGCTGAGATGCGAAAGCCAGGGTAGCGAACG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680GTAGGGAATATTGCTCAATGGGGGAAACCCTGAAGCAGCAACGCCGCGTGGAGGATGACACTTTTCGGAGCGTAAACTCCTTTTGTTAGGGAAGAACAATGACGGTACCTAACGAATAAGCACCGGCTAACTCCGTGCCAGCAGCCGCGGTAATACGGAGGGTGCAAGCGTTACTCGGAATCACTGGGCGTAAAGGACGCGTAGGCGGATTATCAAGTCTCTTGTGAAATCCTATGGCTTAACCATAGAACTGCTTGGGAAACTGATAATCTAGAGTGAGGGAGAGGCAGATGGAATTGGTGGTGTAGGGGTAAAATCCGTAGAGATCACCAGGAATACCCATTGCGAAGGCGATCTGCTGGAACTCAACTGACGCTAATGCGTGAAAGCGTGGGGAG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682GTGGGGAATTGTTCGCAATGGGCGCAAGCCTGACGACGCAACGCCGCGTGGAGGATGAAGGTCTTCGGATTGTAAACTCCTGTTGATCGGGAAGAATGGACTCCGGGTTAATACTCCGGGGTAATGACGGTACCGATTGAGGAAGCCACGGCTAACTCTGTGCCAGCAGCCGCGGTAATACAGAGGTGGCAAGCGTTGTTCGGAATTACTGGGCGTAAAGGGCGCGTAGGCGGCCTTCTAAGTCAGACGTGAAATCCCCAGGCTTAACTTGGGAACTGCAAGGGAAACAGCAGGGCTTGAGTTCGGGAGAGGGAAGTGGAATTCCCGGTGTAGTGGTGAAATGCGTAGATATCGGGAGGAACACCAGTGGCGAAGGCGACTTCCTGGCCTGTTCTTGACGCTGAGGCGCGAAAGCTAGGGTAGCAAACG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683GTGGGGAATATTGCACAATGGGGGAAACCCTGATGCAGCAACGCCGCGTGAGTGAAGAAGTCATTCGTGATGTAAAGCTCTATCAGCAGGGAAGAAAATGACGGTACCTGACTAAGAAGCCCCGGCTAACTACGTGCCAGCAGCCGCGGTAATACGTAGGGGGCAAGCGTTATCCGGATTTACTGGGTGTAAAGGGAGCGTAGACGGCGACGCAAGTCTGAAGTGAAATGCCAGTGCTCAACACTGGAACTGCTTTGGAAACTGTGTGGCTAGAGTGCAGGAGAGGTAAGTGGAATTCCTAGTGTAGCGGTGAAATGCGTAGATATTAGGAGGAACACCAGTGGCGAAGGCGGCTTACTGGACTGTAACTGACGTTGAGGCTCGAAGGCGTGGGGAG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684GTGGGGAATTTTGGACAATGGGGGCAACCCTGATCCAGCCATGCCGCGTGCAGGATGAAGGCCTTCGGGTTGTAAACTGCTTTTGTCAGGGACGA</w:t>
      </w:r>
      <w:r w:rsidR="00911D4B" w:rsidRPr="00AA0AF4">
        <w:rPr>
          <w:rFonts w:ascii="Times New Roman" w:hAnsi="Times New Roman" w:cs="Times New Roman"/>
          <w:sz w:val="24"/>
          <w:szCs w:val="24"/>
        </w:rPr>
        <w:lastRenderedPageBreak/>
        <w:t>AAAGGACCGTGTTAATACCATGGTCTGCTGACGGTACCTGAAGAATAAGCACCGGCTAACTACGTGCCAGCAGCCGCGGTAATACGTAGGGTGCAAGCGTTAATCGGAATTACTGGGCGTAAAGCGTGCGCAGGCGGTTCTGTAAGACAGATGTGAAATCCCCGGGCTCAACCTGGGAATTGCATTTGTGACTGCAGGACTAGAGTTCATCAGAGGGGGGTGGAATTCCAAGTGTAGCAGTGAAATGCGTAGATATTTGGAAGAACACCAATGGCGAAGGCAGCCCCCTGGGATGCGACTGACGCTCATGCACGAAAGCGTGGGGAG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685GTCGAGAATTTTTCTCAATGGGGGAAACCCTGAAGGAGCGACGCCGCGTGAAGGATGAAGGTCTTCGGATCGTAAACTTCTGTCATTGGTGAACAAGGCCCACGCAGTAACTGGTGTTGGGATTGATAGTAGCCGAAGAGGAAGAGACGGCTAACTCTGTGCCAGCAGCCGCGGTAATACAGAGGTCTCAAGCGTTGTTCGGATTCATTGGGCGTAAAGGGTGCGTAGGTGGCGAGGCAAGTCTGGTGTGAAATCCCGGGGCTCAACCCCGGAACTGCACTGGATACTGCCCTGCTTGAGTACTGGAGAGGAGATTGGAATTTACGGTGTAGCAGTGAAATGCGTAGATATCGTAAGGAAGACCAGTGGCGAAGGCGAATCTCTGGACAGTTACTGACACTGAGGCACGAAGGCCAGGGGAGCAAACG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686GTGGGGAATCTTGCGCAATGGGGGAAACCCTGACGCAGCAACGCCGCGTGGGTGATGAAGGCCTTCGGGTCGTAAAGCCCTGTCAGGTGGGAAGAAACTTGTGGATGCTAATATCATCCACACTTGACGGTACCACCGGAGGAAGCACCGGCTAACTACGTGCCAGCAGCCGCGGTAATACGTAGGGTGCGAGCGTTAATCGGAATTACTGGGCGTAAAGCGTGCGCAGGCGGTTTTGTAAGACAGCTGTGAAATCCCCGGGCTCAACCTGGGAACTGCGGTTGTGACTGCAAGACTTGAGTACGGCAGAGGGGGGTGGAATTCCTGGTGTAGCAGTGAAATGCGTAGATATCAGGAGGAACACCGATGGCGAAGGCAGCCCCCTGGGCCTGTACTGACGCTCATGCACGAAAGCGTGGGGAG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687GTGGGGAATATTGCACAATGGGCGCAAGCCTGATGCAGCCATGCCGCGTGTATGAAGAAGGCCCTAGGGTTGTAAAGTACTTTCAGTCGGGAGGAAGGCGTTGATGCTAATATCATCAACGATTGACGTTACCGACAGAAGAAGCACCGGCTAACTCCGTGCCAGCAGCCGCGGTAATACGGAGGGTGCAAGCGTTAATCGGAATTACTGGGCGTAAAGCGCACGCAGGCGGTTGATTAAGTTAGATGTGAAATCCCCGGGCTTAACCTGGGAATGGCATCTAAGACTGGTCAGCTAGAGTCTTGTAGAGGGGGGTAGAATTCCATGTGTAGCGGTGAAATGCGTAGAGATGTGGAGGAATACCGGTGGCGAAGGCGGCCCCCTGGACAAAGACTGACGCTCAGGTGCGAAAGCGTGGGGAG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688GTGGGGAATCTTCCACAATGGGCGAAAGCCTGATGGAGCAACGCCGCGTGAGTGATGAAGGCCTTCGGGTTGTAAAACTCTGTCTTGCGAGAATAAAGCTGCAAGGTGAACAATCTTGCAGTTTGACTGTATCGCAGGAGGAAGACACGGCTAACTCTGTGCCAGCAGCCGCGGTAATACAGAGGTGTCAAGCGTTGTCCGGAATTACTGGGCGTAAAGGGCGTGTAGGTGGGCGTGTAAGTCGGATGTGAAATCGCTGGGCTTAACCCAGCAACCGCATCCGAAACTGCTCGTCTTGAGTGCAGAAGAGGAGAGTGGAATTCCCAGTGTAGCGGTGAAATGCGTAGATATTGGGAGGAACACCAGTGGCGAAGGCGGCTCTCTGGTCTGCAACTGACACTGAAACGCGAAAGCTAGGGGAGCAAACG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690GTGGGGAATATTGGACAATGGGGGCAACCCTGATCCAGCGATGCC</w:t>
      </w:r>
      <w:r w:rsidR="00911D4B" w:rsidRPr="00AA0AF4">
        <w:rPr>
          <w:rFonts w:ascii="Times New Roman" w:hAnsi="Times New Roman" w:cs="Times New Roman"/>
          <w:sz w:val="24"/>
          <w:szCs w:val="24"/>
        </w:rPr>
        <w:lastRenderedPageBreak/>
        <w:t>GCGTGTGCGAAGAAGGCCTGCGGGTTGTAAAGCACTTTAGGTGGGGAGGAAAGGCGGCGAGTGAATAACTTGCTGAGTTGACGTTACCCACAGAATAAGCACCGGCTAACTCTGTGCCAGCAGCCGCGGTAATACAGAGGGTGCAAGCGTTAATCGGAATGACTGGGCGTAAAGGGTGCGTAGGCGGTTGATGAAGTCAGATGTGAAATACCTGGGCTTAACCTGGGAAGGCCATTTGAGACGCATCGGCTAGAGTAGAGTAGAGGGAAGTGGAATTTCCGGTGTAGCGGTGAAATGCGTAGATATCGGAAAGAACACCAGTGGCGAAGGCGGCTTCCTGGACTCATACTGACGCTGAGGCACGAAAGCGTGGGGAG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691GTGGGGAATATTGGACAATGGGGGCAACCCTGATCCAGCCATGCCGCGTGAGTGATGAAGGCCTTAGGGTTGTAAAGCTCTTTCACCGGTGAAGATAATGACGGTAACCGGAGAAGAAGCCCCGGCTAACTTCGTGCCAGCAGCCGCGGTAATACGAAGGGGGCTAGCGTTGTTCGGAATTACTGGGCGTAAAGCGCACGTAGGCGGATTGGTCAGTTAGAGGTGAAATCCCGGAGCTCAACTCCGGAACTGCCTTTAATACTGCCAATCTAGAGACCGAGAGAGGTAAGTGGAACTCCTAGTGTAGAGGTGGAATTCGTAGATATTAGGAAGAACACCAGTGGCGAAGGCGGCTTACTGGCTCGGAACTGACGCTGAGGTGCGAAAGCGTGGGGAG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692GTGAGGAATATTGGTCAATGGAGGCAACTCTGAACCAGCCAAGTAGCGTGCAGGATGACGGCCCTATGGGTTGTAAACTGCTTTTATGCGGGGATAAACTGAGCCACGTGTGGCTTATTGCAGGTACCGCATGAATAAGGACCGGCTAATTCCGTGCCAGCAGCCGCGGTAATACGGAAGGTCCGGGCGTTATCCGGATTTATTGGGTTTAAAGGGAGCGCAGGCCGCCCCTTAAGCGTGTTGTGAAATGCCGCGGCTCAACCGTGGCACTGCAGCGCGAACTGGGGGGCTTGAGTGCGCCGGAGGTAGGCGGAATTCGTGGTGTAGCGGTGAAATGCTTAGATATCACGAAGAACTCCGATTGCGAAGGCAGCCTACCGTAGCGTTACTGACGCTGAGGCTCGAAGGTGCGGGTATCG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693GTGAGGAATATTGGTCAATGGTCGGGAGACTGAACCAGCCAAGCCGCGTGAGGGAAGAAGGTACAGCGTATCGTAAACCTCTTTTGTCAGGGAACAAAGGCGGGGACGTGTCCCCGGATGAGTGTACCTGAAGAAAAAGCATCGGCTAACTCCGTGCCAGCAGCCGCGGTAATACGGAGGATGCGAGCGTTATCCGGATTTATTGGGTTTAAAGGGTGCGTAGGCGGACGCTTAAGTCAGCGGTAAAATTGCGGGGCTCAACCCCGACGAGCCGTTGAAACTGGCTTGCTAGAGTGGGCGAGAAGTATGCGGAATGCGTGGTGTAGCGGTGAAATGCATAGATATCACGCAGAACTCCGATTGCGAAGGCAGCATACCGGCGCTCAACTGACGCTCATGCACGAAAGCGTGGGTATCG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694GTGAGGAATATTGGACAATGGATGGAAATCTGATCCAGCCATGCCGCGTGCAGGAAGACGGCCCTATGGGTTGTAAACTGCTTTTATATGGGAGCAATAAGGTCTACGCGTAGACCGATGAGAGTACCATATGAATAAGCATCGGCTAACTCCGTGCCAGCAGCCGCGGTAATACGGAGGATGCGAGCGTTATCCGGATTTATTGGGTTTAAAGGGTGCGTAGGCGGCCTTATAAGTCAGCGGTGAAATTTTGCAGCTTAACTGTAACAGTGCCGTTGATACTGTTTGGCTAGGATTTGGTTGTAGTGTGCGGAATGTGTGGTGTAGCGGTGAAATGCTTAGATATCACACAGAACACCGATTGCGAAGGCAGCACACTAAGTCATTATTGACGCTGAGGCACGAAAGTGTGGGGAT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lastRenderedPageBreak/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695GTGAGGAATCTTCCGCAATGGGCGAAAGCCTGACGGAGCGACGCCGCGTGTGGGATGAAGACCTTCGGGTTGTAAACCACTGTCGGAGGGGAAGACTCGGACGGTACCCTCCAAGAAAGCCCCGGCTAACTACGTGCCAGCAGCCGCGGTAATACGTAGGGGGCGAGCGTTACCCGGATTTACTGGGCTTAAAGCGCGTGTAGGCGGCTGGCCAAGTGTGCTGTGAAATCCCTCGGCTCAACCGAGGAACTGCAGTGCAAACTGGTCTGGCTAGAGTGCAGGAGAGGGTAGTGGAATTCCCGGTGTAGCGGTGAAATGCGTAGATATCGGGAGGAACACCAGTGGCGAAGGCGGCTACCTGGCCTGTAACTGACGCTGAGACGCGAAAGTGTGGGGAGCGAACC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696GTGGGGAATCTTGCGCAATGGGCGAAAGCCTGACGCAGCGACGCCGCGTGAGCGATGAAGGCCTTCGGGTTGTAAAGCTCTGTGGGGAGGGAAGAATAAGGGTTGGCTAATATCCAACTCGATGACGGTACCTCCTTAGCAAGCACCGGCTAACTCTGTGCCAGCAGCCGCGGTAATACAGAGGGTGCAAACGTTGTTCGGAATTACTGGGCGTAAAGCGCGTGCAGGCGGCCTTGCAAGTCGGACGTGAAATCCCACGGCTCAACCGTGGAAGTGCATTCGAAACTGCGAGGCTGGAGTCCTGGAGAGGAAAGTGGAATACTCGGTGTAGAGGTGAAATTCGTAGATATCGAGTGGAACACCGGTGGCGAAGGCGGCTTTCTGGACAGGTACTGACGCTGAGACGCGAAAGCGTGGGGAG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697GTGGGGAATATTGTGCAATGGGGGAAACCCTGACACAGCGATGCCGCACGGGTGAAGAAGGGATTCGTTTTGTAAAGCCCTGTCCCCGGGGAAGAGAGTGACGGTACCCGGGTAAGAGCCCCAGCTAACTACGTGCCAGCAGCTGCGGTAACACGTGGGGGGCGAGCGTTGTCCGGAATTATTGGGCGTAAAGGGCACGCAGGCGGCCCCTTAGGCTGTTGATGAAAGTGCTGGGCCCAACCCAGTGATGTTCAACAGGACCGAGGGGCTCGGGTGCCAGAGAGGCAGGCAGAATTCCTGGTGTAGCGGTGAAATGCGCAGAGATCAGGAGGAATACCAGAGGCGAAGGCGGCCTGCTGGCTGGCAACCGACGCTCAGGTGCGAAAGCGTGGGGAGCG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699GTGGGGAATATTGGACAATGGGCGCAAGCCTGATCCAGCAATGCCGCGTGGGTGAAGAAGGTCTTCGGATTGTAAAGCCCTTTCGGCGGGGACGATGATGACGGTACCCGCAGAAGAAGCCCCGGCTAACTTCGTGCCAGCAGCCGCGGTAATACGAAGGGGGCTAGCGTTGCTCGGAATGACTGGGCGTAAAGGGCGCGTAGGCGGATCGGATAGTCAGGCGTGAAATTCCTGGGCTCAACCTGGGGGCTGCGCTTGATACGTCTGGTCTGGAGTGGGGAAGAGGGTCGTGGAATTCCCAGTGTAGAGGTGAAATTCGTAGATATTGGGAAGAACACCGGTGGCGAAGGCGGCGACCTGGTCCTTGACTGACGCTGAGGCGCGAAAGCGTGGGGAG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701GTGGGGAATATTGCACAATGGGCGCAAGCCTGATGCAGCAACGCCGCGTGAGGGATGACGGCCTTCGGGTTGTAAACCTCTTTTAGTTGGGAAGAAGCCTTCGGGTGACGGTACCTTCAGAAAAAGCGCCGGCTAACTACGTGCCAGCAGCCGCGGTAATACGTAGGGCGCAAGCGTTATCCGGAATTATTGGGCGTAAAGAGCTCGTAGGCGGTTTGTCGCGTCTGCTGTGAAAACTGGAGGCTCAACCTCCAGCCTGCAGTGGGTACGGGCAGACTAGAGTGCGGTAGGGGAGATTGGAATTCCTGGTGTAGCGGTGGAATGCGCAGATATCAGGAGGAACACCGATGGCGAAGGCAGATCTCTGGGCCGTAACTGACGCTGAGGAGCGAAAGAG</w:t>
      </w:r>
      <w:r w:rsidR="00911D4B" w:rsidRPr="00AA0AF4">
        <w:rPr>
          <w:rFonts w:ascii="Times New Roman" w:hAnsi="Times New Roman" w:cs="Times New Roman"/>
          <w:sz w:val="24"/>
          <w:szCs w:val="24"/>
        </w:rPr>
        <w:lastRenderedPageBreak/>
        <w:t>TGGGGAG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704GTGGGGAATCTTGCACAATGGGCGCAAGCCTGATGCAGCAACGCCGCGTGAGTGAAGAAGGTCTTCGGATTGTAAAGCTCTTTCGGCCGGGAAGAAGGGTCATATGGTTAATACCCATGTGATTTGACGGTACTGGAAGAAGAAGCACTGGCTAATTTCGTGCCAGCAGCTGCGGTAATACGAGAGGTGCAAGCGTTGTTCGGAGTGACTGGGCGTAAAGCGCACGTAGGCGGTCTTGTAAGTCGATTGTGAAATCCCCGGGCTTAACCTGGGAACAGCAGTCGAAACTGCAAGTCTTGAATGTCCGAGAGGTTAGTGGAATTCCTGGTGTAGGAGTGAAATCCGTAGATATCAGGAGGAACACCGGAGGCGAAGGCGGCTAACTGGTGGAACATTGACGCTGAGGTGCGAAAGCGTGGGTAG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705GTGGGGGATATTGCACAATGGGGGGAACCCTGATGCAGCGACGCCGCGTGGGTGAAGAAGCGCCTCGGCGCGTAAAGCCCTGTCAGCAGGGAAGAAAATGACGGTACCTGACCAAGAAGCCCCGGCTAACTACGTGCCAGCAGCCGCGGTAATACGTAGGGGGCAAGCGTTATCCGGATTTACTGGGTGTAAAGGGGGCGCAGACGGCGAAGCAAGCCAGGAGTGAAAGCCCGGGGCCCAACCCCGGGACTGCTCTTGGAACTGCTTGGCTGGAGTGCAGGAGGGGCAGGCGGAATTCCTGGTGTAGCGGTGAAATGCGTAGATATCAGGAGGAACACCGGTGGCGAAGGCGGCCTGCTGGACTGCAACTGACGTTGAGGCCCGAAAGCGTGGGGAG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706GTTAGGAATATTCGTCAATGGGGGAAACCCTGAACGAGCAATGCCGCGTGAGTGAGGAAGGTCTTCGGATTGTAAAGCTCTGTTGCCGGGGAAAAGAGGGGAAGAGAGGAAATGCTCTTTCCAGGATGGTACCCGGCCAGAAAGTCACGGCTAACTACGTGCCAGCAGCCGCGGTAATACGTAGGTGGCAAGCGTTATCCGGAATGATTGGGCGTAAAGGGTGAGCAGGCGGCCTGGACAAGTCATGAGTGAAAGGTGGAAGCTTAACTTTCACAGGCTGATGATACTGACAGGCTTGAGTACAGGAGAGGGCGGCGGAACTCCATGTGTAGCGGTAAAATGCGTAGATATATGGAAGAACACCAGTGGCGAAGGCGGCCGCCTGGACTGTAACTGACGCTGAGGCACGAAAGCGTGGGGAGCAAAT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707GTGAGGAATATTGGTCAATGGGCGGAAGCCTGAACCAGCCAAGTCGCGTGAGGGAATAAGGCCCTACGGGTCGTAAACCTCTTTTGCCGGGGAGCAAAGTGCCGCACGTGTGCGGTTTGGAGAGTACCCGGAGAAAAAGCATCGGCTAACTCCGTGCCAGCAGCCGCGGTAATACGGAGGGTGCAAGCGTTAATCGGAATTACTGGGCGTAAAGCGCACGCAGGCGGTCTGTTAAGTCAGATGTGAAATCCCCGGGCTCAACCTGGGAACTGCATCTGATACTGGCAGGCTTGAGTCTCGTAGAGGGGGGTAGAATTCCAGGTGTAGCGGTGAAATGCGTAGAGATCTGGAGGAATACCGGTGGCGAAGGCGGCCCCCTGGACGAAGACTGACGCTCAGGTGCGAAAGCGTGGGGAG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708GTGGGGAATATTGCGCAATGGAGGAAACTCTGACGCAGCAATGCCGCGTGAGTGAAGAAGGGATTCGTTCCGTAAAGCTCTGTTGTCAGGGAAGAAAAAGACGGTACCTGACGAGCAAGCCCCAGCCAACCACGTGCCAGCAGCTGCGGTAATACGTGGGGGGCGAGCGTTATCCGGATTTATTGGGCGTAAAGGGCACGCAGGCGGACTTTCAGGCGCCGTGTTAAAGACCGGGGCTCAACCCCGGGAGGCCACGGCGAACCGGAGGTCTCGAGTGCTGGAGAGGCAGACAGAATTCCTGGTGTAGCGGTGAAATGCGCAGAGATCAGGAGGAATACCGGAG</w:t>
      </w:r>
      <w:r w:rsidR="00911D4B" w:rsidRPr="00AA0AF4">
        <w:rPr>
          <w:rFonts w:ascii="Times New Roman" w:hAnsi="Times New Roman" w:cs="Times New Roman"/>
          <w:sz w:val="24"/>
          <w:szCs w:val="24"/>
        </w:rPr>
        <w:lastRenderedPageBreak/>
        <w:t>GCGAAGGCGGTCTGCCGGCCAGTGACTGACGCTCAGGTGCGAAAGCGTGGGGAGCG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709GTGGGGAATTTTGGACAATGGGCGCAAGCCTGATCCAGCCATTCCGCGTGCAGGATGAAGGCCCTCGGGTTGTAAACTGCTTTTGTACGGAACGAAACGGCCTGCTCTAATACAGCGGGCTAATGACGGTACCGTAAGAATAAGCACCGGCTAACTACGTGCCAGCAGCCGCGGTAATACGTAGGGTGCAAGCGTTAATCGGAATTACTGGGCGTAAAGCGTGCGCAGGCGGTTATGTAAGACAGATGTGAAATCCCCGGGCTTAACCTGGGAACTGCATTTGTGACTGCATAGCTAGAGTACGGTAGAGGGGGATGGAATTCCGCGTGTAGCAGTGAAATGCGTAGATATGCGGAGGAACACCGATGGCGAAGGCAATCCCCTGGACCTGTACTGACGCTCATGCACGAAAGCGTGGGGAG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710GTGGGGAATATTGCACAATGGGGGAAACCCTGATGCAGCAATGCCGCGTGAAGGATGAAGGTTTTCGGATTGTAAACTTCTTTTGTACGGGACGAAGAAAGTGACGGTACCGTAAGAATAAGCCACGGCTAACTACGTGCCAGCAGCCGCGGTAATACGTAGGTGGCAAGCGTTATCCGGATTTACTGGGTGTAAAGGGTGCGTAGGCGGCAAGGCAAGTCAGATGTGAAATGTAAGGGCTCAACCCTTAAGCTGCATTTGAAACTGTTTTGCTTGAGTGAAGTAGAGGCAGGCGGAATTCCCGGTGTAGCGGTGAAATGCGTAGAGATCGGGAGGAACACCAGTGGCGAAGGCGGCCTGCTGGGCTTTAACTGACGCTGAGGCACGAAAGCGTGGGTAG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711GTGGGGAATATTGCGCAATGGAGGCAACTCTGACGCAGCAATGCCGCGTGAGTGAAGAAGGGATTCGTTTTGTAAAGCTCTGTTGCCGGGAAAGAGAGAGACGGTACCCGGCGAGCAAGCCCCAGCCAACTACGTGCCAGCAGCTGCGGTAATACGTAGGGGGCGAGCGTTATCCGGATTTATTGGGCGTAAAGGGCGCGCAGGCGGCCGGCCAGGCGCGGTGTGAAAGCCCGGGGCTCAACCCCGGAGGGTCACCGCGAACCGGTCGGCTCGAGTGCCGGAGAGGCAGACAGAATTCCTGGTGTAGCGGTGAAATGCGCAGAGATCAGGAGGAATACCGGAGGCGAAGGCGGTCTGCCGGCCGGAGACTGACGCTGAGGCGCGAAAGCGTGGGGAGCG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712GTGAGGAATATTGGTCAATGGGCGGGAGCCTGAACCAGCCAAGCCGCGTGAGGGAAGAAGGCGCTCAGCGTCGTAAACCTCTTTAGCCGGGGAACAAAGAGCTGCTCGGGAAGCAGCGTTGAGCGTACCCGGAGAATAAGCATCGGCTAACTCCGTGCCAGCAGCCGCGGTAATACGGAGGATGCGAGCGTTATCCGGATTTATTGGGTTTAAAGGGTGCGCAGGCGGACGCGCAAGTCTGCGGTCAAATTCCGGGGCTCAACCCCGGACCGCCGTGGAAACTGTGCGACTAGAGTGGGCGAGAGGCATGCGGAATGCGCGGTGTAGCGGTGAAATGCTTAGAGATCGCGCAGAACTCCGATTGCGAAGGCAGCATGCCGGCGCCTTACTGACGCTCATGCACGAAAGCGTGGGGATCG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713GTAGGGAATTTTGGACAATGGGGGAAACCCTGATCCAGCAACACTGCGTGGAGGATGAAGGCCTTCGGGTCGTAAACTCCTTTTGTCCCTGACGAAAAAGCCCGCAAGGGTCCTGACGGTAGGGGATGAATAAGCCACGGCTAACTTCGTGCCAGCAGCCGCGGTAAGACGAAGGTGGCAAGCGTTATTCGGAATCACTAGGCGTAAAGCGCGTGTAGGTGGGTGCTTAAGTCCGCTGTGAAATTTCCCGGCTTAACCGGGAAGGGTCAGCGGATACTGGGCATCTTGAGTTAGGCA</w:t>
      </w:r>
      <w:r w:rsidR="00911D4B" w:rsidRPr="00AA0AF4">
        <w:rPr>
          <w:rFonts w:ascii="Times New Roman" w:hAnsi="Times New Roman" w:cs="Times New Roman"/>
          <w:sz w:val="24"/>
          <w:szCs w:val="24"/>
        </w:rPr>
        <w:lastRenderedPageBreak/>
        <w:t>GGGGGTACTGGAATTCCCGGTGTAGCGGTGAAATGCGTAGATATCGGGAGGAACACCAGTGGCGAAGGCGGGTACCTGGGCCTATACTGACACTAAGACGCGAAAGTTAGGGGAG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714GTGAGGAATATTGGTCAATGGGCGAGAGCCTGAACCAGCCAAGCCGCGTGAAGGATGAAGGCGCTAAGCGTCGTAAACTTCTTTTGTCGGGGAACAACGGCATCCACGTGTGGGTGTATGAGTGTACCCGAAGAAAAAGCATCGGCTAACTCCGTGCCAGCAGCCGCGGTAATACGGAGGATGCGAGCGTTATCCGGATTTATTGGGTTTAAAGGGTGCGTAGGCGGTCCGGAAAGTCAGCGGTAAAAGCCCGGGGCTCAACCCCGGCGAGCCGTTGAAACTGTCGGACTAGAGACGGCGAGAAGTACGCGGAATGCGCGGTGTAGCGGTGAAATGCATAGATATCGCGCAGAACTCCGATTGCGAAGGCAGCGTACCGGCGCCGGACTGACGCTGAGGCACGAAAGCGTGGGTATCG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715GTGAGGAATATTGGTCAATGGGCGCTAGCCTGAACCAGCCAAGTAGCGTGAGGGAAGAATGTCCTATGGATTGTAAACCTCTTTTGTCGGGGAGCAAGGCAGGAACGTGTTCCTGTTTGAGAGTACCCGAAGAAAAAGCATCGGCTAACTCCGTGCCAGCAGCCGCGGTAATACGGAGGATGCGAGCGTTATCCGGATTTATTGGGTTTAAAGGGTGCGTAGGCGGACTTTTAAGTCAGTGGTCAAATCGAGAGGCTCAACCTCTTTCCGCCATTGAAACTGGGAGTCTTGAGTGAGCGAGAAGTATGCGGAATGCGTAGTGTAGCGGTGAAATGCATAGATATTACGCAGAACTCCGATTGCGAAGGCAGCATACCGGCGCTCAACTGACGCTGAAGCACGAAAGCGTGGGTATCG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716GTGGGGGATATTGCACAATGGGCGCAAGCCTGATGCAGCAACGCCGCGTGAGGGAAGACGGTTTTCGGATTGTAAACCTTTGTCTTTGGTGAAGAAGAAAGTGACGGTAACCAAGGAGGAAGCCACGGCTAACTACGTGCCAGCAGCCGCGGTAATACGTAGGTGGCAAGCGTTGTCCGGAATTACTGGGTGTAAAGGGAGCGCAGGCGGGACTGCAAGTTGGATGTGAAATACCGAGGCTCAACCTCGGGGCTGCATCCAAAACTGTAGTTCTTGAGTGAAGTAGAGGTAGGCGGAATTCCGAGTGTAGCGGTGAAATGCGTAGATATTCGGAGGAACACCAGTGGCGAAGGCGGCCTACTGGGCTTTAACTGACGCTGAGGCTCGAAAGTGTGGGGAG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718GTGGGGAATCTTGCGCAATGGGCGAAAGCCTGACGCAGCGACGCCGCGTGAGTGATGAAGGCCTTCGGGTTGTAAAGCTCTGTGGGGAGGGACGAATAAGTGTTGGCTAATATCCAGCGCGATGACGGTACCTCTTTAGCAAGCACCGGCTAACTCTGTGCCAGCAGCCGCGGTAAGACAGAGGGTGCAAACGTTGTTCGGAATTACTGGGCGTAAAGCGTGTGTAGGCGGCTTGGCAAGTCGGATGTGAAAGCCCCGGGCTCAACCCGGGAAGTGCACTCGATACTGCCGAGCTTGAGTATCGGAGAGGTGGGTGGAATTCTCGGTGTAGAGGTGAAATTCGTAGATATCGAGAGGAACACCGGCGGCGAAGGCGGCCCACTGGACGAATACTGACGCTGAGACACGAAAGCGTGGGGAG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720GTGAGGAATATTGGTCAATGGGCGGAAGCCTGAACCAGCCAAGTAGCGTGCAGGAAGACGGCCCTATGGGTTGTAAACTGCTTTTATACGAGAATAATTTGATGCACGTGTGCGTTATTGCATGTATCGTATGAATAAGGACCGGCTAATTCCGTGCCAGCAGCCGCGGTAATACGGAAGGTCCAGGCGTTATCCGGATTTATTGGGTTTAAAGGGAGTGTAGGCGGTTTGTTAAGCGTGTTGTGAAATT</w:t>
      </w:r>
      <w:r w:rsidR="00911D4B" w:rsidRPr="00AA0AF4">
        <w:rPr>
          <w:rFonts w:ascii="Times New Roman" w:hAnsi="Times New Roman" w:cs="Times New Roman"/>
          <w:sz w:val="24"/>
          <w:szCs w:val="24"/>
        </w:rPr>
        <w:lastRenderedPageBreak/>
        <w:t>TAGGTGCTCAACATTTAACTTGCAGCGCGAACTGTCAGACTTGAGTACACGCAACGTATGCGGAATTCATGGTGTAGCGGTGAAATGCTTAGATATCATGAAGAACTCCGATTGCGAAGGCAGCATACGGGAGTGTAACTGACGCTTAAGCTCGAAGGTGCGGGTATCG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721GTGAGGAATATTGCGCAATGGAGGCAACTCTGACGCAGCCATGCCGCGTGCAGGAAGAAGGCGCTACGCGTTGTAAACTGCTTTTATCCGGGAAGAAACCCTCCGACGTGTCGGAGGTTGACGGTACCGGAGGAATAAGCACCGGCTAACTTCGTGCCAGCAGCCGCGGTAATACGAAGGGTGCAAGCGTTATCCGGATTCATTGGGTTTAAAGGGTGCGTAGGTGGGGCGGTAAGTCAGTGGTGAAATCCTGCAGCTTAACTGTAGAATCGCCATTGATACTGTCGCTCTTGAGTACGCTTGACGTGGGCGGAATGTGCCGTGTAGCGGTGAAATGCTTAGATATGGCACAGAACACCGATAGTGAAGACAGCTCACGAAGGCGAAACTGACACTGAGGCACGAAAGCGTGGGGATCG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722GTGGGGAATATTGCACAATGGGCGCAAGCCTGATGCAGCGACGCCGCGTGAGTGAAGAAGTATCTCGGTATGTAAAGCTCTATCAGCAGGGAAGAAAATGACGGTACCTGACTAAGAAGCCCCGGCTAACTACGTGCCAGCAGCCGCGGTAATACGTAGGGGGCAAGCGTTATCCGGATTTACTGGGTGTAAAGGGAGCGTAGACGGCGACGCAAGTCTGGAGTGAAAGCCCGGGGCCCAACCCCGGGACTGCTTTGGAAACTGTGTTGCTGGAGTGCAGGAGAGGTAAGTGGAATTCCTAGTGTAGCGGTGAAATGCGTAGATATTAGGAGGAACACCAGTGGCGAAGGCGGCTTACTGGACTGTAACTGACGTTGAGGCTCGAAAGCGTGGGGAG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723GTGGGGAATTGTTCACAATGGGCGCAAGCCTGATGACGCAACGCCGCGTGGGGGATGAAGGTCTTCGGATCGTAAACCCCTGTCGAATGGGACGAATAGCCACCGGATCAATACCCCGGTGGAATGACGGTACCGTTAAAGGAAGCCACGGCTAACTCTGTGCCAGCAGCCGCGGTAATACAGAGGTGGCAAGCGTTGTTCGGAATTACTGGGCGTAAAGGGCGCGTAGGCGGCCATCTAAGTCAGACGTGAAATCCCCCGGCTCAACCTGGGAACTGCGTCTGATACTGGGAGGCTAGAGTTTGGGAGAGGGATGTAGAATTCCAGGTGTAGCGGTGAAATGCGTAGATATCTGGAGGAATACCGGTGGCGAAGGCGGCATCCTGGACCAATACTGACGCTGAGGCGCGAAAGCTAGGGGAGCAAACG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724GTGGGGAATATTGCGCAATGGGGGAAACCCTGACGCAGCAACGCCGCGTGCGGGATGAAGGCCTTCGGGTTGTAAACCGCTTTCAGCAGGGAAGACTTACGACGGTACCTGCAGAAGAAGCCCCGGCTAACTACGTGCCAGCAGCCGCGGTAATACGTAGGGGGCGAGCGTTATCCGGATTCATTGGGCGTAAAGCGCGCGCAGGCGGGCTGCTAAGCGGGACCTCTAATCTCGGGGCTCAACCTCGAGCCGGGTCCCGAACTGGCAGCCTCGAGTGCGGTAGGGGAGGTCGGAATTCCCGGTGTAGCGGTGGAATGCGCAGATATCGGGAAGAACACCGATGGCGAAGGCAGACCTCTGGGCCGACACTGACGCTGAGGCGCGAAAGCTAGGGGAGCG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725GTGGGGGATATTGCGCAATGGGGGAAACCCTGACGCAGCAACGCCGCGTGAAGGAAGACGGTTTTCGGATTGTAAACTTCTTTTGTTAAGGACGAAAAAGATGACGGTACTTAACGAATAAGCTCCGGCTAACTATGTGCCAGCAGCCGCGGTAATACGGAGGGTGCAAGCGTTATCCGGATTTATTGGGTTTAAAG</w:t>
      </w:r>
      <w:r w:rsidR="00911D4B" w:rsidRPr="00AA0AF4">
        <w:rPr>
          <w:rFonts w:ascii="Times New Roman" w:hAnsi="Times New Roman" w:cs="Times New Roman"/>
          <w:sz w:val="24"/>
          <w:szCs w:val="24"/>
        </w:rPr>
        <w:lastRenderedPageBreak/>
        <w:t>GGTCCGCAGGCGGATCGTTAAGTCAGTGGTGAAAGCCCACAGCTCAACTGTGGAATTGCCATTGATACTGGCGGTCTTGAGTATGTATGAAGTTGGCGGAATGTGTGGTGTAGCGGTGAAATGCTTAGATATCACGAAGAACTCCGATTGCGAAGGCAGCTTACTGGACTGTAACTGACGCTGATGCTCGAAAGTGTGGGTAT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726GTGAGGAATATTGGTCAATGGGCGGAAGCCTGAACCAGCCAAGTCGCGTGAGGGAAGACGGTCCTATGGATTGTAAACCTCTTTTGTCGGGGAGCAAAGCCGCTCACGTGTGAGCGGAAGGAGAGTACCCGAAGAAAAAGCATCGGCTAACTCCGTGCCAGCAGCCGCGGTAATACGGAGGATGCGAGCGTTATCCGGATTTATTGGGTTTAAAGGGTGCGCAGGCGGCGCGTTAAGTCAGCGGTAAAATTTCGGGGCTCAACCCCGACGAGCCGTTGAAACTGGCGTGCTAGAGTGGGCGAGAAGTATGCGGAATGCGTGGTGTAGCGGTGAAATGCATAGATATCACGCAGAACTCCGATTGCGAAGGCAGCATACCGGCGCCCAACTGACGCTCATGCACGAAAGCGTGGGTATCG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727GTGGGGAATTGTTCGCAATGGGCGCAAGCCTGACGACGCAACGCCGCGTGGAGGATGAAGATCTTCGGGTCGTAAACTCCTTTCGATCGAGACGAATGGCCCCTGGGCTAATCACCAGGGGAATGACGGTACCGAGAGAAGAAGCCCCGGCTAACTCCGTGCCAGCAGCCGCGGTAATACGGGGGGGGCAAGCGTTGTTCGGAATTACTGGGCGTAAAGGGCTCGTAGGCGGCCAACTAAGTCATACGTGAAATCCCTCGGCTTAACCGGGGAACTGCGTCTGATACTGGATGGCTTGAGTTCGGGAGAGGGATGCGGAATTCCAGGTGTAGCGGTGAAATGCGTAGATATCTGGAGGAACACCGGTGGCGAAGGCGGCATCCTGGACCGATACTGACGCTGAGGAGCGAAAGCCAGGGGAGCAAACG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730GTGGGGAATATTGCACAATGGGGGAAACCCTGATGCAGCAACGCCGCGTGGAGGAAGAAGGTTTTCGGATTGTAAACTCCTGTCTTTTGGGACGATAATGACGGTACCAAAAGAGGAAGCCACGGCTAACTACGTGCCAGCAGCCGCGGTAATACGTAGGTGGCGAGCGTTGTCCGGAATTACTGGGCGTAAAGGGCGCGTAGGCGGCCTGATAAGTCAGATGTGAAACCCCCAGGCTCAACTTGGGGCATGCATTTGAAACTGTCGGGCTCGAGTGTCGGAGAGGAAAGCGGAATTCCTAGTGTAGCGGTGAAATGCGTAGATATTGGGGGGAACACCAGTGGCGAAGGCGACTTTCTGGACTGTAACTGACGCTGAGGCGCGAAAGCGTGGGGAG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731GTGAGGAATATTGCGCAATGGACGAAAGTCAGACGCAGCAACGCCGCGTGAACGATGAAGGCCTTCGGGTTGTAAAGTTCTTTTCTGCGTGAAGAAACGGACGGTAGCGCAGGAATAAGTGTCGGCTAACTACGTGCCAGCAGCCGCGGTAAAACGTAGGACGCAAGCGTTATCCGGATTTACTGGGCGTAAAGCGCGTGCAGGCGGCCTGTTAAGTCGGACGTGAAAGCTCCCTGGCTCAACCGGGAGAGGTCGTTCGAAACTGGGAGGCTGGAGGGCAGCAGAGGAGTGTGGAATTCCGGGTGTAGTGGTGAAATGCGTAGATATCCGGAGGAACACCAGTGGCGAAGGCGGCACTCTGGGCTGTACCTGACGCTAAGACGCGAAAGCGTGGGTAGCGAACG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732GTAGGGAATATTGGTCAATGGTCGAGAGACTGAACCAGCCATGCCGCGTGCAGGAAGAAGGCCTTCTGGGTTGTAAACTGCTTTTATTTGGGGCGAAAAAGGCGATGCGTCGCTAGATGACGGTACCAGATGAATAAGCACCGGCTA</w:t>
      </w:r>
      <w:r w:rsidR="00911D4B" w:rsidRPr="00AA0AF4">
        <w:rPr>
          <w:rFonts w:ascii="Times New Roman" w:hAnsi="Times New Roman" w:cs="Times New Roman"/>
          <w:sz w:val="24"/>
          <w:szCs w:val="24"/>
        </w:rPr>
        <w:lastRenderedPageBreak/>
        <w:t>ACTCCGTGCCAGCAGCCGCGGTAATACGGAGGGTGCAAGCGTTGTCCGGATTTATTGGGTTTAAAGGGTGCGTAGGTGGCTAATTAAGTCAGTGGTGAAAGACGGCAGCTCAACTGTCGCAGTGCCATTGATACTGGTTAGCTTGAGTACAGACGAGGTAAGCGGAATTTATGGTGTAGCGGTGAAATGCATAGATACCATAAAGAACACCGATAGCGAAGGCAGCTTACCAGGGTGTAACTGACACTGAGGCACGAAAGCATGGGGAT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733GTGAGGAATATTGCACAATGGGCGCAAGCCTGATGCAGCAACGCCGCGTGAGGGACGAAGGCCTTCGGGTCGTAAACCTCTTTTCTGGGGGAAGAGACAGGACGGTACCTCAGGAATAAGTCTCGGCTAACTACGTGCCAGCAGCCGCGGTAAAACGTAGGAGGCGAGCGTTATCCGGATTCACTGGGTGTAAAGCGCATGCAGGCGGCCGGATAAGTTGGCTGTGAAATCTCCTGGCTCAACTGGGAGAGGCCGGTCAAGACTATCGGGCTCGAGGACGGTAGAGGAAGGTAGAATTCCCGGTGTAGTGGTGAAATGCGTAGATATCGGGAGGAATACCCGTGGCGAAAGCGGCCTTCTGGGCCGTTCCTGACGCTCAGATGCGAAAGCCAGGGGAG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734GTGGGGAATATTGCACAATGGGGGAAACCCTGATGCAGCGACGCCGCGTGAGTGAGGAAGTATTTCGGTATGTAAAGCTCTATCAGCAGGGAAGAAAATGACGGTACCTGACTAAGAAGCCCCGGCTAACTACGTGCCAGCAGCCGCGGTAATACGTAGGGGGCAAGCGTTATCCGGATTTACTGGGTGTAAAGGGAGCGTAGACGGAATTGCAAGTCTGATGTGAAAATCCGGGGCCCAACCCCGGAACTGCATTGGAAACTGTATTTCTAGAGTGTCGGAGAGGCAAGTGGAATTCCTGGTGTAGCGGTGAAATGCGTAGATATCAGGAGGAACACCAGTGGCGAAGGCGGCTTGCTGGACGATGACTGACGTTGAGGCTCGAAAGCGTGGGGAG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736GTGGGGAATATTGGACAATGGGCGCAAGCCTGATCCAGCCATACCGCGTGGGTGAAGAAGGCCTTCGGGTTGTAAAGCCCTTTTGTTGGGAAAGAAATCCTTCAGGCTAATACCCTGAGGGGATGACGGTACCCAAAGAATAAGCACCGGCTAACTTCGTGCCAGCAGCCGCGGTAATACGAAGGGTGCAAGCGTTACTCGGAATTACTGGGCGTAAAGCGTGCGTAGGTGGTTGCTTAAGTCTGCTGTGAAAGCCCTGGGCTCAACCTGGGAATTGCAGTGGATACTGGGCGACTAGAGTAAGGTAGAGGATAGTGGAATTTCCGGTGTAGCAGTGAAATGCGTAGAGATCGGAAGGAACATCTGTGGCGAAGGCGACTATCTGGGCCATTACTGACACTGAGGCACGAAAGCGTGGGGAG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737GTGAGGAATATTGGTCAATGGGCGCGAGCCTGAACCAGCCAAGTCGCGTGAGGGATGGCGGTCCTACGGATTGTAAACCTCTTTTGCCGGGGAGCAAGCGTGCGTTCGTGAACGCGCGTCGAGAGTACCCGGAGAAAAAGCATCGGCTAACTCCGTGCCAGCAGCCGCGGTAATACGGAGGATGCGAGCGTTATCCGGATTTATTGGGTTTAAAGGGTGCGTAGGCGGAATGCCAAGTCAGCGGTAAAATCGCGGGGCTCAACCTCGCTCCGCCGTTGAAACTGGCGTTCTTGAGTGGGCGAGAAGTATGCGGAATGCGTGGTGTAGCGGTGAAATGCATAGATATCACGCAGAACTCCGATTGCGAAGGCAGCATACCGGCGCCCAACTGACGCTGAAGCACGAAAGCGTGGGTATCG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738GTGGGGAATATTGGACAATGGGCGCAAGCCTGATCCAGCAATGCCGCGTGGGTGAAGAAGGCCTTCGGGTTGTAAAGCCCTTTTGTACGGGAAGA</w:t>
      </w:r>
      <w:r w:rsidR="00911D4B" w:rsidRPr="00AA0AF4">
        <w:rPr>
          <w:rFonts w:ascii="Times New Roman" w:hAnsi="Times New Roman" w:cs="Times New Roman"/>
          <w:sz w:val="24"/>
          <w:szCs w:val="24"/>
        </w:rPr>
        <w:lastRenderedPageBreak/>
        <w:t>AATCCTGTCGGTTAATACCCGGCGGGGATGACGGTACCGGAAGAAGAAGCACCGGCTAACTACGTGCCAGCAGCCGCGGTAATACGTAGGGTGCGAGCGTTAATCGGAATTACTGGGCGTAAAGTGTGCGCAGGCGGCCGAGCAAGTCGAGTGTGAAAGCCCCGAGCTTAACTTGGGAACTGCGCTCGAAACTACTTGGCTAGAGTGTGGCAGAGGGAGGTGGAATTCCACGTGTAGCGGTGAAATGCGTAGAGATGTGGAGGAACACCGATGGCGAAGGCAGCCTCCTGGGCCAACACTGACGCTCATGCACGAAAGCGTGGGGAG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739GTGGGGAATATTGCACAATGGAGGAAACTCTGATGCAGCGATGCCGCGTGAGGGAAGAAGGTTTTCGGATTGTAAACCTCTGTCTTAAGGGACGATAATGACGGTACCTTAGGAGGAAGCTCCGGCTAACTACGTGCCAGCAGCCGCGGTAATACGTAGGGAGCGAGCGTTGTCCGGAATTACTGGGTGTAAAGGGAGTGTAGGCGGGATGGTAAGTTAGGTGTGAAATGCGGAGGCTCAACCTCCGAGCTGCACTTAAAACTGCTGTTCTTGAGTGAAGTAGAGGTTGGCGGAATTCCCAGTGTAGCGGTGAAATGCGTAGATATTGGGAGGAACATCAGTGGCGAAGGCGGCCAACTGGGCTTTTACTGACGCTGAGGCTCGAAAGCGTGGGGAG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740GTGGGGAATCATGGTCAATGGGCGAAAGCCTGAACCAGCAACGCCGCGTGTGCGAAGAAGGCCTTCGGGTCGTAAAGCACTTTTTGCCGGGAAGAGGAAGGACGGTACCGGCGGAATAAGCCTCGGCTAACTACGTGCCAGCAGCCGCGGTAAAACGTAGGAGGCGAGCGTTATCCGGATTTACTGGGTGTAAAGCGCGTGCAGGCGGACGGGTAAGTTGGGTGTGAAAGCTCCTGGCTAAACTGGGAGAGGTCGCTCAAGACTGCCGGTCTGGAGCATGGTAGGGGAAGGCGGAATTCCGGGTGTAGTGGTGAAATGCGTAGATATCCGGAGGAACACCAGTGGCGAAAGCGGCCTTCTAGACCATGACTGACGCTCAGACGCGAAAGCTAGGGTAGCAAACG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742GTGAGGAATATTGGTCAATGGGCGGAAGCCTGAACCAGCCAAGTCGCGTGAGGGAAGACGGTCCTATGGATTGTAAACCTCTTTTGCAGGGGAGCAAGGCGCCTTACGAGTAAGGCGTTGGAGAGTACCCTGAGAAAAAGCATCGGCTAACTCCGTGCCAGCAGCCGCGGTAATACGGAGGATGCGAGCGTTATCCGGATTTATTGGGTTTAAAGGGTGCGTAGGCGGGCTGGTAAGTCAGCGGTAAAAATGCGGTGCTCAACGCCGTAGTGCCGTTGAAACTGCCGGTCTTGAGTGAGCGAGAAGTATGCGGAATGCGTGGTGTAGCGGTGAAATGCATAGATATCACGCAGAACTCCGATTGCGAAGGCAGCATACCGGCGCTCAACTGACGCTGAGGCACGAAAGCGTGGGGATCG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744GTGGGGAATTTTGCGCAATGGGCGAAAGCCTGACGCAGCGACGCCGCGTGGGTGAGGAAGTCCTTCGGGATGTAAAGCCCTTTTCTCGGGGACGAAACGGACGGTACCCGAGGAAGAAGCCCCGGCTAACTACGTGCCAGCAGCCGCGGTAATACGTAGGGGGCAAGCGTTGTCCGGATTTACTGGGCGTAAAGCGCGCGTAGGTGGAGCGATCAGTCCGGTCTGAAAGCCCCCGGCTCAACCGGGGAGGGTGGCTGGAAACTGTCGTTCTTGAGGGCGAGAGAGGAGGGTGGAATTCCTGGTGTAGCGGTGAAATGCGTAGAGATCAGGAGGAACACCCGTGGCGAAGGCGGCCCTCTGGCTCGACCCTGACGCTGAGGCGCGAAAGCGTGGGGAGCGAACG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745GTGAGGAATATTGGACAATGGGTGAGAGCCTGATCCAGCCATCCC</w:t>
      </w:r>
      <w:r w:rsidR="00911D4B" w:rsidRPr="00AA0AF4">
        <w:rPr>
          <w:rFonts w:ascii="Times New Roman" w:hAnsi="Times New Roman" w:cs="Times New Roman"/>
          <w:sz w:val="24"/>
          <w:szCs w:val="24"/>
        </w:rPr>
        <w:lastRenderedPageBreak/>
        <w:t>GCGTGAAGGAATAAGGACCTATGGTTTGTAAACTTCTTTTGTACAGGGATAAACCTACTCACGTGTGAGTAGCTGAAGGTACTGTACGAATAAGCACCGGCTAACTCCGTGCCAGCAGCCGCGGTAATACGGAGGGTGCAAGCGTTATCCGGATTTATTGGGTTTAAAGGGTCCGTAGGCGGGCCCGTAAGTCAGTGGTGAAATCTCACAGCTTAACTGTGAAACTGCCGTTGATACTGCGGGTCTTGAGTGTAGTTGAGGTAGCTGGAATGAGTAGTGTAGCGGTGAAATGCATAGATATTACTCAGAACACCAATTGCGAAGGCAGGTTACCAAGTTACAACTGACGCTGAGGGACGAAAGCGTGGGGAGCG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746GTGGGGAATTTTGGACAATGGGGGAAACCCTGATCCAGCCATGCCGCGTGCGGGAAGAAGGCCTTCGGGTTGTAAACCGCTTTTGTCGGGGAAGAAATCCCCCGGGTTAATACCTCGGGCTGATGACGGTACCGTAAGAATAAGCACCGGCTAACTACGTGCCAGCAGCCGCGGTAATACGTAGGGTGCGAGCGTTAATCGGAATTACTGGGCGTAAAGCGTGCGCAGGCGGTGATGTAAGACAGGTGTGAAATCCCCGGGCTTAACCTGGGAACTGCATTTGTGACTGCATTGCTGGAGTGCGGCAGAGGGGGATGGAATTCCGCGTGTAGCAGTGAAATGCGTAGATATGCGGAGGAACACCGATGGCGAAGGCAATCCCCTGGGCCTGCACTGACGCTCATGCACGAAAGCGTGGGGAG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747GTCGAGAATCTTTTGCAATGCCCGAAAGGGTGACAATGCGACGCCGCGTGTGCGATGAAGGTCTTCGGATCGTAAAGCACTGTCAGCTGGGAGGAATCTCTGGAGTCTTAACAAGATTGCAGGGTGACAGTACCAGCAGAGGAAGCCACGGCTAACTCCGTGCCAGCAGCCGCGGTAATACGGAGGTGGCAGGCGTTACTCGGATTGATTGGGTGTAAAGGGCGCGTAGGCGGCCCTTCAAGTGGTAGGTGAAATCCCTCGGCTCAACCGAGGAGCTGCCCGCCAAACTGAAGAGCTTGAGTCCGGGAGAGGTGAGTGGAATTCCCAGTGTAGCGGTGAAATGCGTAGATATTGGGAGGAACACCAGTGGCGAAGGCGGCTCACTGGACCGGAACTGACGCTGAGGCGCGAAAGCGTGGGGAG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748GTGGGGAATTTTGGACAATGGGGGCAACCCTGATCCAGCCATGCCGCGTGAGTGAAGAAGGCCTTCGGGTTGTAAAGCTCTTTCAGACGGAAAGAAACGGTCACGGCCAATACCCGTGACTAATGACGGTACCGTAAGAAGAAGCACCGGCTAACTACGTGCCAGCAGCCGCGGTAATACGTAGGGTGCGAGCGTTAATCGGAATTACTGGGCGTAAAGCGTGCGCAGGCGGTTTTGTAAGACAGACGTGAAATCCCCGGGCTTAACCTGGGAACTGCGTTTGTGACTGCAAGGCTAGAGTGTAGCAGAGGGGGGTAGAATTCCACGTGTAGCAGTGAAATGCGTAGATATGTGGAGGAATACCGATGGCGAAGGCAGCCCCCTGGGCTAACACTGACGCTCATGCACGAAAGCGTGGGGAG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749GTTAGGAATATTCGTCAATGGGGGAAACCCTGAACGAGCAATGCCGCGTGAGTGATGACGGTCCTATGGATTGTAAAACTCTGTTGTTTGGAAAGAAATGTATAAGTAGGAAATGACTTATACTTGACGGTACCATTCAAGAAAGCCACGGCTAACTACGTGCCAGCAGCCGCGGTAATACGTAGGTGGCGAGCGTTATCCGGATTTATTGGGCGTAAAGCGTCCGCAGCCGGTTTTATAAGTCTAGAATTAAAGCCTGGGGCTCAACCCCAGTTCGTTCTAGAAACTGTAAGACTCGAGTGTGGTAGAGGCAAATGGAATTTCTAGTGTAGCGGTAAAATGCGTAGATATTAGAAGGAACACCAGTGGCGAAGGCGATTTGCTGGGCCATCACTGACGGTCAGGGACGAAAGCGTGGGGAGCAAAT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lastRenderedPageBreak/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750GTGGGGAATCTTGCGCAATGGGCGGAAGCCTGACGCAGCGACGCCGCGTGCGGGACGAAGGCCTTCGGGTCGTAAACCGCTTTCAGCAGGGACGAGGCCCTCACGGTGACGGTACCTGCAGAAGAAGCCCCGGCTAACTACGTGCCAGCAGCCGCGGTAATACGTAGGGGGCGAGCGTTATCCGGATTCATTGGGCGTAAAGCGCGCGTAGGCGGCCTGTTAGGTCGGGGGTCAAATACCGGGGCTCAACCCCGGTCCGCCCCCGATACCGGCAGGCTTGAGTCTGGTAGGGGAAGGCGGAATTCCCAGTGTAGCGGTGGAATGCGCAGATATTGGGAAGAACACCGGCGGCGAAGGCGGCCTTCTGGGCCACGACTGACGCTGAGGCGCGAAAGCTAGGGGAGCG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751GTGGGGAATATTGCACAATGGGGGAAACCCTGATGCAGCGACGCCGCGTGAGCGAAGAAGTATTTCGGTATGTAAAGCTCTATCAGCAGGGAAGAAAAATGACGGTACCTGACCAAGAAGCCCCGGCTAACTACGTGCCAGCAGCCGCGGTAATACGTAGGGGGCAAGCGTTATCCGGATTTACTGGGTGTAAAGGGAGCGTAGGCGGCGGCGCAAGTCAGAAGTGAAAGCCCGGGGCTCAACTCCGGGACTGCTTTTGAAACTGCGTTGCTAGATTGCGGGAGAGGCAAGTGGAATTCCTAGTGTAGCGGTGAAATGCGTAGATATTAGGAGGAACACCAGTGGCGAAGGCGGCTTGCTGGACCGTGAATGACGCTGAGGCTCGAAAGCGTGGGGAG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752GTGGGGAATCTTGGACAATGGGGGCAACCCTGATCCAGCCATGCCGCGTGAGCGATGAAGGCCCTAGGGTTGTAAAGCTCTTTCACCCGTGAAGATAATGACGGTAGCGGGAGAAGAAGCCCCGGCTAACTCCGTGCCAGCAGCCGCGGTAATACGGGGGGGGCAAGCGTTGTTCGGAATTACTGGGCGTAAAGGGCCAGTAGGCGGCCAACTAAGTCGGATGTGAAATCCCCAGGCTTAACCTGGGAACTGCATCCGATACTGGATGGCTTGAATTCGGGAGAGGGATGCAGAATTCCAGGTGTAGCGGTGAAATGCGTAGATATCTGGAGGAATACCGGTGGCGAAGGCGGCATCCTGGACCGACATTGACGCTGAACGGCGAAAGCCAGGGGAGCAAACG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754GTGAGGAATATTGGGCAATGGGCGCAAGCCTGACCCAGCCATGCCGCGTGAAGGATGAATGCCCTATGGGTTGTAAACTTCTTTTGTACGGGACGAAACTTCCGGTCGTGACCGGGATTGACTGTACCGTGCGAATAAGCATCGGCTAACTCCGTGCCAGCAGCCGCGGTAATACGGAGGATGCAAGCGTTATCCGGATTCATTGGGTTTAAAGGGTGCGTAGGCGGAATAATAAGTCAGTGGTGAAAGCCTGTGGCTTAACCATAGAATTGCCATTGATACTGTTATTCTTGAGTATAGTTGAAGTGGGCGGAATGTGTAATGTAGCGGTGAAATGCTTAGATATTACACAGAACACCAATTGCGAAGGCAGCTCACTAAGCTGTTACTGACGCTGAGGCACGAAAGCGTGGGGAG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756GTCGAGAATAATTCACAATGGGGGAAACCCTGATGGTGCAACGCCGCGTGGAGGATGAAGGCCCTAGGGTCGTAAACTCCTGTCATTCGAGAGCAAGACCTGGGTGTTAACAGCACACAGGGTTGATAGTATCGAAAGAGGAAGGGACGGCTAACTTCGTGCCAGCAGCCGCGGTAATACGAAGGTCCCGAGCGTTGTTCGGAATCACTGGGCGTAAAGGGAGCGTAGGCGGTTCGGTAAGTCAGGTGTGAAATCCCGGGGCTCAACCCCGGAACTGCACCCGATACTGCCGGACTTGAGTGATGGAGGGGTAACTGGAATTCTCGGTGTAGCAGTGAAATGCGTGGATATCGAGAGGAACACTCGTGGCGAAGGCGAGTTACTGGACATCTACTG</w:t>
      </w:r>
      <w:r w:rsidR="00911D4B" w:rsidRPr="00AA0AF4">
        <w:rPr>
          <w:rFonts w:ascii="Times New Roman" w:hAnsi="Times New Roman" w:cs="Times New Roman"/>
          <w:sz w:val="24"/>
          <w:szCs w:val="24"/>
        </w:rPr>
        <w:lastRenderedPageBreak/>
        <w:t>ACGCTGAGGCTCGAAGGCCAGGGGAGCGAAAG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757GTGAGGAATATTGGTCAATGGCCGGGAGGCTGAACCAGCCAAGTCGCGTGAGGGAAGACGGCCCTACGGGTTGTAAACCTCTTTTGTCAGGGAGCAAGAGGCGGGTCGAGACCTGCTGTGAGAGTACCTGAAGAAAAAGCATCGGCTAACTCCGTGCCAGCAGCCGCGGTAATACGGAGGATGCGAGCGTTATCCGGATTTATTGGGTTTAAAGGGTGCGCAGGCGGAGGCACAAGTCAGCGGTAAAATCGCGGGGCTCAACCCCGCTCCGCCGTTGAAACTGTGTCCCTTGAGTGCGCGAAGGGTAGGCGGAATGCGTGGTGTAGCGGTGAAATGCATAGATATCACGCAGAACTCCGATCGCGAAGGCAGCCTACCGGCGCGCAACTGACGCTCATGCACGAAAGCGTGGGTATCG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758GTCGAGAAGCTTCGGCAATGGGCGAAAGCCTGACCGAGCGACGCCGCGTGAGCGATGAAGGCCCTAGTGGTTGTAAAGCTCTGTCAGATTGGGAATAAACGCCGGGGGTGAATACCCCCCGGAACTGAAGGTACCGTCAGAGGAAGCACCGGCTAACTCCGTGCCAGCAGCCGCGGTAATACGGAGGGTGCAAGCGTTGTTCGGATTCACTGGGTATAAAGGGTTCGTAGGCGGCCCCGTAAGTCAGAGGTGAAAGCTGCCGGCTCAACTGGCAAATTGCCTTTGAAACTGCAGGGCTTGAGTCCGGAAGAGGAAGGTGGAATTCCTGGTGTAGCGGTGAAATGCGTAAATATCAGGAGGAACACCGGTGGCGAAGGCGGCCTTCTGGTCCGGTACTGACGCTGAGGAACGAAAGCCAGGGGAGCAAACG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759GTAACGAATCTTCCGCAATGCGCGAAAGCGTGACGGAGCAATGCCGCGTGCAGGATGAAGCCCCTCGGGGTGTAAACTGCTGTCAGGGATTAGGAACACAATGACCAGTCCCAAAGGAAGAGACGACTAACTCTGTGCCAGCAGTCGCGGTAATACAGAGGTCTCGAGCGTTAGTCGGAATCACTGGGCTTAAAGCGTGCGTAGGCGGATGTGCAGGCGTCGTGTGAAAGCCCTCGGCTCAACCGGGGAATTGCACGGCGAACCGCACGTCTCGAGACAAGTAGGGGCGGCCGGAACGATAGGTGGAGTGGTGAAATGCGTTGATATCTATCTGAACGCCAAAGGTGAAGACAGGCCGCTGGGCTTGTTCTGACGCTGAGGCACGAAAGCGTGGGGAGCAAACG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760GTGAGGAATATTGGTCAATGGAGGCAACTCTGAACCAGCCATGCCGCGTGCAGGATGACGGTCCTATGGATTGTAAACTGCTTTTGCACAGGAAGAAACAACTCTACGTGTAGAGTCTTGACGGTACTGTGAGAATAAGGATCGGCTAACTCCGTGCCAGCAGCCGCGGTAATACGGAGGATCCAAGCGTTATCCGGAATCATTGGGTTTAAAGGGTCCGTAGGCGGTCAGGTAAGTCAGTGGTGAAATCCCATCGCTCAACGGTGGAACGGCCATTGATACTGTCTGACTTGAATTATTAGGAAGTAACTAGAATATGTAGTGTAGCGGTGAAATGCTTAGAGATTACATGGAATACCAATTGCGAAGGCAGGTTACTACTAATATATTGACGCTGATGGACGAAAGCGTGGGTAGCG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761GTGAGGAATATTGCGCAATGGGGGAAACCCTGACGCAGCGACGCCGCGTGGGCGACGAAGGCCTTCGGGTCGTAAAGCCCTTTTGGCAGGGACGAGTGAGGACGGTACCTGCTGAATAAGTCTCGGCTAACTACGTGCCAGCAGCCGCGGTAAAACGTAGGAGGCGAGCGTTATCCGGATTCACTGGGCGTAAAGCGCGCGTAGGCGGTTGGGTAAGTCGGACGTGAAAGCCCCTGGCTCAACTGGGGGAGGCCGTTCGATACTGCCCGGCTTGAGGGTGAGAGAGGGAAGTGGAATTCCCGGTGTAGCGGTGGAATGCGTAGAGATCGGGAGGAACACCAGTGG</w:t>
      </w:r>
      <w:r w:rsidR="00911D4B" w:rsidRPr="00AA0AF4">
        <w:rPr>
          <w:rFonts w:ascii="Times New Roman" w:hAnsi="Times New Roman" w:cs="Times New Roman"/>
          <w:sz w:val="24"/>
          <w:szCs w:val="24"/>
        </w:rPr>
        <w:lastRenderedPageBreak/>
        <w:t>CGAAAGCGGCTTCCTGGCTCACTCCTGACGCTGAGAGCGCGAAAGCGTGGGGAGCAAACG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762GTAGGGAATCTTCCACAATGGGCGAAAGCCTGATGGAGCAACGCCGCGTGGGTGAAGAAGGTCTTCGGATCGTAAAACCCTGTTGTTAGAGAAGAAAGTGCGTGAGAGTAACTGTTCACGCAGTGACGGTACCCAACCAGAAAGTCACGGCTAACTACGTGCCAGCAGCCGCGGTAATACGTAGGGGGCAAGCGTTATCCGGAATTACTGGGTGTAAAGGGAGCGTAGACGGTTAGGTAAGTCTGGAGTGAAAGGCGGGGGCCCAACCCCCGGACTGCTCTGGAAACTATCGGACTAGAGTGCAGGAGAGGTAAGCGGAATTCCTAGTGTAGCGGTTAAATGCGTAGATATTAGGAGGAACACCAGTGGCGAAGGCGGCTTACTGGACTGTAACTGACGTTGAGGCTCGAAAGCGTGGGGAG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763GTGAGGGATATTGCACAATGGGGGAAACCCTGATGCAGCGACGCCGCGTGGGCGATGAAGGTCTTCGGATCGTAAAGCCCTTTTCTGTGTGACGAGCAAGGACGGTAGCACAGGAATAAGTCTCGGCTAACTACGTGCCAGCAGCCGCGGTAAAACGTAGGAGGCAAGCGTTATCCGGAGTTACTGGGCGTAAAGCGCAAGTAGGCGGTTGTGCAAGTTGGTTGTGAAAGCGCCCGGCTAAACTGGGCGAGGCCGATCAAGACTGCACGGCTAGAGAGTGCTAGAGGGGCGCAGAATTCGGGGTGTAGCGGTGAAATGTGTAGAGATCCCGAGGAATACCAGTGGGGAAGCCGGCGCCCTGGGGCATATCTGACGCTGAGATGCGAAAGCGTGGGGAGCGAACG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764GTGGGGAATTTTGGACAATGGGCGAAAGCCTGATCCAGCAATGCCGCGTGAGTGAAGAAGGCCTTCGGGTTGTAAAGCTCTTTTGTCAGGGAAGAAAAGGCTATGGCTAATATCCATGGCTGATGACGGTACCTGAAGAATAAGCACCGGCTAACTACGTGCCAGCAGCCGCGGTAATACGTAGGGTGCGAGCGTTAATCGGAATTACTGGGCGTAAAGGGTGCGCAGGCGGTTGTACAAGACGGATGTGAAATCCCCGGGCTTAACCTGGGAATGGCATTCGTGACTGTACGGCTAGAGTGTGTCAGAGGGGGGTAGAATTCCACGTGTAGCAGTGAAATGCGTAGATATGTGGAGGAATACCGATGGCGAAGGCAGCCCCCTGGGATAACACTGACGCTCATGCACGAAAGCGTGGGGAG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765GCTAAGAATCTTGCGCAATGGGCGAAAGCCTGACGCAGCAATTCCGCGTGGGGGACGAAGGCCCTCGGGTCGTAAACCCCTTTTACGAGGGAAGAAGTTCTGACGGTACCTCGTGAATAAGACACGGCTAACTACGTGCCAGCAGCCGCGGTAATACGTAGGTGTCGAGCGTTGTCCGGATTTATTGGGCGTAAAGCGCCCGCAGGCGGCTTGCCAAGTTCGAAGTGAAATCTCCCGGCTTAACTGGGAGGGTGCTCCGAAAACTGGCAGGCTTGAGTCATGGAGAGGGATGTGGAATTCCCGGTGTAGTGGTGAAATGCGTAGATATCGGGAGGAACACCAGTGGCGAAGGCGGCATCCTGGCCATGTACTGACGCTCAGGGGCGAAAGCGTGGGGAGCAAACC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767GTGGGGAATCTTGCGCAATGGCCGCAAGGCTGACGCAGCGACGCCGCGTGTGGGAGGACGCCCTTCGGGGTGTAAACCACTGTTGCCCGGGACGAACCTTCCCTTTCGAGGGGACTGACGGTACCGGAAGAATAAGCACCGGCTAACTACGTGCCAGCAGCCGCGGTAATACGTAGGGTGCGAGCGTTAATCGGAATTACTGGGCGTAAAGCGTGCGTAGGCGGCGATGCAAGACAGATGTGAAATCCCCGGGCTTAACCTGGGAACTGCATTTGTGACTGCATGGCTAGAGTGTGT</w:t>
      </w:r>
      <w:r w:rsidR="00911D4B" w:rsidRPr="00AA0AF4">
        <w:rPr>
          <w:rFonts w:ascii="Times New Roman" w:hAnsi="Times New Roman" w:cs="Times New Roman"/>
          <w:sz w:val="24"/>
          <w:szCs w:val="24"/>
        </w:rPr>
        <w:lastRenderedPageBreak/>
        <w:t>CAGAGGGAGGTGGAATTCCGCGTGTAGCAGTGAAATGCGTAGAGATGCGGAGGAACACCGATGGCGAAGGCAGCCTCCTGCGATAACACTGACGCTCAGGCACGAAAGCGTGGGGAG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768GTGGGGAATATTGCACAATGGGGGGAACCCTGATGCAGCAACGCCGCGTGAGTGAAGAAGTATTTCGGTATGTAAAGCTCTATCAGCAGGGAAGAAAATGACGGTACCTGACTAAGAAGCTCCGGCTAAATACGTGCCAGCAGCCGCGGTAATACGTATGGAGCAAGCGTTATCCGGATTTACTGGGTGTAAAGGGAGCGCAGGCGGTGCGGCAAGTCTGATGTGAAAGCCCGGGGCTCAACCCCGGGACTGCATTGGAAACTGCCGCACTAGAGTGCCGGAGAGGTAAGTGGAATTCCTAGTGTAGCGGTGAAATGCGTAGATATTAGGAGGAACACCAGTGGCGAAGGCGGCTTACTGGACGGTAACTGACGCTGAGGCTCGAAAGCGTGGGGAG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769GTGGGGAATATTGGACAATGGGGGCAACCCTGATCCAGCAACGCCGCGTGAATGATGAAGGCCTTCGGGTCGTAAAGTTCTTTTAGCAGGGAAGAAAATGACGGTACCTGCAGAATAAGCACCGGCTAACTTCGTGCCAGCAGCCGCGGTAATACGAAGGGTGCTAGCGTTGTTCGGAATTACTGGGCGTAAAGCGTGCGTAGGTTGTTTGGTTAGTTAGTGGTGAAAGCCCGGGGCTTAACTCCGGAATTGCCATTAAAACTGCCAGGCTAGAGAGTGTTAGAGGTGAGTGGAATTTCTAGTGTAGGAGTGAAATCCGTAGATATTAGAAGGAACATCAATGGCGAAGGCAGCTCACTGGGTCACATCTGACACTGAGGCACGAAAGCGTGGGTAG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771GTCGAGAATTTTTCACAATGGGGGCAACCCTGATGGAGCGACGCCGCGTGGAGGATGAAGGCCTTCGGGTTGTAAACTCCTGTCATGCGGGAACAAGAAAGTGATAGTACCGCAAGAGGAAGAGACGGCTAACTCTGTGCCAGCAGCCGCGGTAATACAGAGGTCTCAAGCGTTGTTCGGATTCATTGGGCGTAAAGGGTGCGTAGGTGGTGATGCAAGTCTGGTGTGAAATCTCGGAGCTTAACTCCGAAATTGCACCGGATACTGCGTTGCTCGAGGACTGTAGAGGAGATCGGAATTCACGGTGTAGCAGTGAAATGCGTAGATATCGTGAGGAAGACCAGTTGCGAAGGCGGATCTCTGGGCAGTTCCTGACACTGAGGCACGAAGGCCAGGGGAGCAAACG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772GTAGGGAATATTGGTCAATGGGCGAGAGCCTGAACCAGCCATGCCGCGTGCAGGATGACAGCCTTCTGGGTTGTAAACTGCTTTTATACAGGAAGAAAAAGTCCTTGCGAGGAACATTGCCGGTACTGTATGAATAAGCACCGGCTAACTCCGTGCCAGCAGCCGCGGTAATACGGAGGGTGCAAGCGTTGTCCGGATTTATTGGGTTTAAAGGGTGCGTAGGCGGGTCTTTAAGTCAGTGGTGAAATCCTACAGCTTAACTGTAGAACTGCCATTGATACTGGAGACCTTGAATTCAGTTGAGGTAGGCGGAATTAATGATGTAGCGGTGAAATGCATAGATATCATTAAGAACACCGATTGCGAAGGCAGCTTACTGGGCTTGAATTGACGCTGAGGCACGAAAGCGTGGGGAGCG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773GTAGGGAATCTTTCACAATGGGCGAAAGCCTGATGAAGCAACACCGCGTGAATGAAGAAGGGTTTCGGCTCGTAAAATTCTGTTGCTAGAGAAGAACGTACCAAGTAGGAAATGGCTTGGTAGTGACGGTATCTGGTTAGAAAGTCACGGCTAACTACGTGCCAGCAGCCGCGGTAATACGTAGGTGGCAAGCGTTATCCGGATTTATTGGGCGTAAAGCGAGCGCAGGCGGTTGTTTAAGTCCGAT</w:t>
      </w:r>
      <w:r w:rsidR="00911D4B" w:rsidRPr="00AA0AF4">
        <w:rPr>
          <w:rFonts w:ascii="Times New Roman" w:hAnsi="Times New Roman" w:cs="Times New Roman"/>
          <w:sz w:val="24"/>
          <w:szCs w:val="24"/>
        </w:rPr>
        <w:lastRenderedPageBreak/>
        <w:t>GTGAAAGCCTTCGGCTTAACCGAAGAAGTGCATTGGAAACTGAGCGACTTGAGTACAGAAGAGGACAGTAGAACACCATGTGTAGCGGTGAAATGCGTAGATATATGGTAGAATACCAGTGGCGAAAGCGGCTGTCTGGTCTGTCACTGACGCTGAGGCTCGAAAGCATGGGTAG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774GTGAGGAATATTGGTCAATGGGCGCAAGCCTGAACCAGCCATCCCGCGTGCAGGAAGAAGGCGCTATGCGTTGTAAACTGCTTTTGCAGGGGAAGAATGTTCTGTATGCATACGGAATTGACGGTACCTTGTGAATAAGCATCGGCTAACTCCGTGCCAGCAGCCGCGGTAATACGGAGGATGCGAGCGTTATCCGGATTTATTGGGTTTAAAGGGTGCGTAGGCGGATTGATAAGTCAGTGGTGAAATACTGCAGCTTAACTGTAGAATTGCCGTTGATACTGTTAGTCTTGAGTACGGTCAAGGTAGGCGGAATGTGTAATGTAGCGGTGAAATGCTTAGATATTACACAGAACACCGATTGCGAAGGCAGCTTACTGGGCCGCAACTGACGCTGATGCACGAAAGCGTGGGGAGCG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775GTAGGGAATCTTGCACAATGGGCGCAAGCCTGATGCAGCGATGCCGCGTGAGGGATGAAGGCCTTCGGGTTGTAAACCTCTTTCGACAGGGAAGAAGCCACCCTTCAAGGTGGTGACGGTACCTGTATAAGAAGCCCCGGCTAACTACGTGCCAGCAGCCGCGGTAAAACGTAGGGGGCAAGCGTTGCCCGGATTCACTGGGCGTAAAGCGGGTGTAGGCGGTCCTCTAAGTCAGATGTGAAATCCTACGGCTCAACCGTGGAACTGCATCTGATACTGGAGGACTTGAGGACGGTAGAGGTCGGTGGAATTCCCGGTGTACCGGTGAAATGGGCAGATATCGGGAGGAACACCAGTGGCGAAGGCGGCCGACTGGGCCGATCCTGACGCTGAGACCCGAAAGCCAGGGTAGCGAACC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776GTGGGGAATCTTGCGCAATGGTCGAAAGACTGACGCAGCGACGCCGCGTGCGGGAGGAAGCTCTTCGGGGTGTAAACCGCTGTTGCCCGGAACGAAACGCCTTTTTCGAGAGGCTTGACGGTACCGGGTGAGGAAGCGCCGGCTAACTCTGTGCCAGCAGCCGCGGTAATACAGAGGGCGCGAGCGTTGTCCGGAATCACTGGGCGTAAAGGGCGCGTAGGTGGCGGCATAAGGCCGTGGTGAAAGTCTGGGGCTCAACTCCAGATCGGCCATGGCGACTGTGTCGCTAGGGCACCGTAGAGGCAGATGGAATTCCGGGTGTAGCGGTGGAATGCGTAGAGATCCGGAAGAACACCAGTGGCGAAGGCGGTCTGCTGGGCGGTGAGCTCGCAAGGGCTCAATAGCCGACACTGAGGCGCGACAGCGTGGGGAG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777GTGGGGAATATTGCACAATGGGGGAAACCCTGATGCAGCGACGCCGCGTGAGGGAAGAAGGTATTCGTATTGTAAACCTCTGTCTTCGTTGACGATAATGACGGTAAACGAGGAGGAAGCACCGGCTAACTACGTGCCAGCAGCCGCGGTAAAACGTAGGGTGCAAGCGTTGTCCGGAATTACTGGGTGTAAAGGGAGCGCAGGCGGTTCTTTAAGTTGGATGTTTAATCTACGGGCTCAACCCGTATTCGCATTCAAAACTGAAGAACTTGAGTTAAGTAGAGGTAGGCGGAATTTCCGGTGTAGCGGTGGAATGCGTAGATATCGGAAGGAACACCAGTGGCGAAGGCGGCCTGCTGGACATTAACTGACGCTGAGGAGCGAAAGCGTGGGGAG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778GTGGGGAATATTGGACAATGGGGGCAACCCTGATCCAGCGACGCCGCGTGTGTGAAGAAGGCCTGCGGGTTGTAAAGCACTTTTAGTGGGGATGAAAAGCACAGGGCTAATACTTCTGTGTCTTGACCTAACCCAAAGAAAAAGCACCGGCTAACTCTGTGCCAGCAGCCGCGGTAATACAGAGGGTGCAAGCG</w:t>
      </w:r>
      <w:r w:rsidR="00911D4B" w:rsidRPr="00AA0AF4">
        <w:rPr>
          <w:rFonts w:ascii="Times New Roman" w:hAnsi="Times New Roman" w:cs="Times New Roman"/>
          <w:sz w:val="24"/>
          <w:szCs w:val="24"/>
        </w:rPr>
        <w:lastRenderedPageBreak/>
        <w:t>TTAATCGGAATTACTGGGCGTAAAGCGTGCGTAGTCGGTTATTTAAGTCGGATGTGAAATCCCCGGGCTCAACCTGGGAATTGCATTCGATACTGGATGGCTAGAGTTCGGCAGAGGGAAGTGGAATTTCTGGTGTAGCGGTGAAATGCGTAGATATCAGAAGGAACATCAGTGGCGAAAGCGACTTCCTGGACCAGAACTGACGATCAGGCACGAAAGCGTGGGGAG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781GTGGGGAATATTGGACAATGGGGGCAACCCTGATCCAGCAATGCCGCGTGTGTGAAGAAGGCCTTCGGGTTGTAAAGCACTTTTATCCGGAACGAAACGCGCTTGGTGAATAGCCAGGCGAACTGACGGTACCGGAGGAATAAGCACCGGCTAACTTCGTGCCAGCAGCCGCGGTAATACGAAGGGTGCAAGCGTTACTCGGAATTACTGGGCGTAAAGCGTGCGTAGGTGGTTTGTTAAGTCTGTTGTGAAAGCCCCGGGCTCAACCTGGGAATGGCAATGGATACTGGCAGGCTAGAGTGCGGTAGAGGGTAGTGGAATTCCCGGTGTAGCGGTGAAATGCGTAGAGATCGGGAGGAACACCAGTGGCGAAGGCGGCTACCTGGACCAGCACTGACACTGAGGCACGAAAGCGTGGGGAG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783GTGGGGAATATTGCGCAATGGGCGAAAGCCTGACGCAGCCAATCCGCGTGGGTGATGAAGGCCTTCGGGTTGTAAAGCCCTGTCGTGAGGGACGAAGTTCTGACGGTACCTCACAAGAAAGCACCGGCTAACCCCGTGCCAGCAGCCGCGGTAATACGGGGGGTGCAAGCGTTGCTCGGAATCACTGGGCGTAAAGCGTCCGCAGGTGGAAAGGTCAGTCGGTCGTGAAAGCCCGGGGCTCAACCCCGGAAATGCGATCGAAACTTCCTTTCTTGAGTTCGGGAGAGGGGAGTGGAATTCCTGGTGTAGAGGTGAAATTCGTAGATATCAGGAGGAACACCGGTGGCGAAAGCGGCTCCCTGGCCCGAAACTGACACTCATGGACGAAAGCGTGGGTAG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784GTGGGGAATATTGCGCAATGGAGGCAACTCTGACGCAGCGATGCCGCGTGGGCGATGAAGGGCCCAGGCCCGTAAAGCCCCGCCGCCGGGGAGGAAGGAATGACTGAACCCGGCACGAAAGCCCCGGCCAACCACGTGCCAGCAGCCGCGGCAATACGTGGGGGGCGAGCGTTGTCCGGAATCACTGGGCGTAAAGCGCGCGCAGGCGGCCGCTTAGGCGGGGTGTGAAAAGCCGGGGCCCAACCCCGGGCAAGCGCCCCGGACCGGGCGGCTGGAGTGCCGGAGGGGCGGGCGGAACTCCTGGCGTAGCGGTGAAATGCGCAGAGGCCAGGAGGAACACCGGAGGCGAAGGCGGCCCGCCGGACGGACACTGACGCTGAGGCGCGAGAGCGCGGGGAGCG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785GTGGGGAATCTTGCGCAATGGGCGAAAGCCTGACGCAGCAACGCCGCGTGCGGGATGAAGGCCTTCGGGTTGTAAACCGCTTTCAGTGGGGACGAACCAAGACGGTACCCACAGAAGAAGCCCCGGCCAACTACGTGCCAGCAGCCGCGGTAACACGTAGGGGGCAAGCGTTGTCCGGATTTATTGGGCGTAAAGAGCTCGTAGGTGGCTCAGTAAGTCGGGTGTGAAACCTCCAGGCTCAACCTGGAGACGCCACCCGATACTGCTGTGGCTAGAGTCCAGTAGGGGAGCGTGGAATTCCTGGTGTAGCGGTGAAATGCGCAGATATCAGGAGGAACACCAGTGGCGAAGGCGGCGCTCTGGGCTGGAACTGACACTGAGGAGCGAAAGCGTGGGGAGCG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786GTGGGGAATATTGCACAATGGGGGAAACCCTGATGCAGCGACGCCGCGTGAGTGAAGAAGTATTTCGGTATGTAAAGCTCTATCAGCAGGGAAGAAGATGACGGTACCTGCAGAAGCAGCCCCGGCTAACTACGTGCCAGCAGCC</w:t>
      </w:r>
      <w:r w:rsidR="00911D4B" w:rsidRPr="00AA0AF4">
        <w:rPr>
          <w:rFonts w:ascii="Times New Roman" w:hAnsi="Times New Roman" w:cs="Times New Roman"/>
          <w:sz w:val="24"/>
          <w:szCs w:val="24"/>
        </w:rPr>
        <w:lastRenderedPageBreak/>
        <w:t>GCGGTAATACGTAGGGGGCAAGCGTTATCCGGATTTACTGGGTGTAAAGGGAGCGTAGACGGATTGGCAAGTCAGATGTGAAAGGCGGGGGCTTAACCCCTGGATTGCATTTGAAACTGCGGATCTTGAGTACCGGAAGGGCAGATGGAATTCCTGGTGTAGCGGTGAAATGCGTAGAGATCAGGAGGAACACCGGTGGCGAAAGCGGTCTGCTGGACGGTAACTGACGTTGAGGCTCGAAGGCGTGGGGAG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787GTGGGGAATATTGGGCAATGGGCGAAAGCCTGACCCAGCAACGCCGCGTGAAGGAAGAAGGTTTTCGGATCGTAAACTTCTATCCTTGGTGAAGATAATGACGGTAGCCAAGAAGGAAGCCCCGGCTAACTACGTGCCAGCAGCCGCGGTAATACGTAGGGGGCAAGCGTTGTCCGGAATGATTGGGCGTAAAGGGCGCGTAGGCGGCCCGGTAAGTCTGAAGTGAAAGTCCTGCTTTTAAGGTGGGAATTGCTTTGGATACTGTCGGGCTTGAGTGCAGGAGAGGTAAGCGGAATTCCCGGTGTAGCGGTGAAATGCGTAGAGATCGGGAGGAACACCAGTGGCGAAGGCGGCTTACTGGACTGTAACTGACGCTGAGGCGCGAAAGTGTGGGGAG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788GTGGGGAATCTTGGACAATGGGGGAAACCCTGATCCAGCGATGCCGCGTGAGTGATGAAGGCCTTCGGGTTGTAAAACTCTTTCGACGGGGACGATAATGACGGTACCCGTAGAAGAAGCTCCGGCTAACTTCGTGCCAGCAGCCGCGGTAATACGAAGGGGGCTAGCGTTGTTCGGAATTACTGGGCGTAAAGCGTGCGCAGGCGGCCATTCAAGTCAGGGGTGAAAGCCCAGAGCTCAACTCTGGAACTGCCTTTGAAACTGTATGGCTTGAGTATGAGAGAGGTGAGTGGAATTCCCAGTGTAGAGGTGAAATTCGTAGATATTGGGAAGAACACCGGTGGCGAAGGCGGCTCACTGGCTCATAACTGACGCTCATGCACGACAGCGTGGGGAT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790GTGGGGAATTTTCCGCAATGGGCGAAAGCCTGACGGAGTGACGCCGCGTGGGGGACGAAGGCCTTCGGGTCGTAAACCCCTGTCAGAGGGAAAGAAGGGTCGCCGACCTAATACGTCGGTGATCTGACGGTACCTTCAGAGGAAGCCCCGGCCAACTCTGTGCCAGCAGCCGCGGTAAGACAGAGGGGGCAAGCGTTGCTCGGAATCACTGGGCGTAAAGGGCGCGTAGGCGGGATGGCAAGTCAGTCGTGAAATCTCTCGGCTCAACCGAGAAACGTCGGCTGATACTGCCGTTCTTGAGGGATGCAGAGGAGACTGGAATTCCCGGTGTAGCGGTGAAATGTGTAGAGATCGGGAGGAACACCGGTGGCGAAGGCGGGTCTCTGGGCATTTCCTGACGCTGAGGCGCGAAAGCGTGGGGAGCAAACG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791GTGGGGAATATTGCGCAATGGGGGGAACCCTGACGCAGCAATGCCGCGTGAAGGATGAAGGTTTTCGGATTGTAAACTTCTTTTACTGAGGACGAAGAATGACGGTACTCAGAGAATAAGCCACGGCTAACTACGTGCCAGCAGCCGCGGTAATACGTAGGGGGCAAGCGTTATCCGGATTTACTGGGTGTAAAGGGAGCGTAGGTGGCATGGCAAGCCAGAAGTGAAAACCCGGGGCTTAACTCCGCGGATTGCTTTTGGAACTGTCAGGCTGGAGTGCAGGAGGGGCAGGCGGAATTCCTGGTGTAGCGGTGAAATGCGTAGATATCAGGAAGAACACCAGTGGCGAAGGCGAGTTGCTGGACTGTAACTGACACTGAGGCACGAAAGCGTGGGGAG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792GTGAGGAATATTGGTCAATGGGCGCAAGCCTGAACCAGCCAAGTCGCGTGAGGGAAGACGGTCCTAAGGATTGTAAACCTCTTTTGTCAGGGAG</w:t>
      </w:r>
      <w:r w:rsidR="00911D4B" w:rsidRPr="00AA0AF4">
        <w:rPr>
          <w:rFonts w:ascii="Times New Roman" w:hAnsi="Times New Roman" w:cs="Times New Roman"/>
          <w:sz w:val="24"/>
          <w:szCs w:val="24"/>
        </w:rPr>
        <w:lastRenderedPageBreak/>
        <w:t>CAAAACGTCCACGAGTGGATAATCGAGAGTACCTGAAGAAAAAGCATCGGCTAACTCCGTGCCAGCAGCCGCGGTAATACGGAGGATGCGAGCGTTATCCGGATTTATTGGGTTTAAAGGGTGCGTAGGCGGCGACTTAAGTCAGCGGTAAAATTGCGGGGCTCAACCCCGTCGAGCCGTTGAAACTGGGGCGCTTGAGTTGGCGAGAAGTACGCGGAATGCGCGGTGTAGCGGTGAAATGCATAGATATCGCGCAGAACTCCGATTGCGAAGGCAGCGTACCGGCGCTCAACTGACGCTGAAGCACGAAAGCGTGGGGATCG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793GTGGGGAATCTTGCGCAATGGGCGAAAGCCTGACGCAGCAACGCCGCGTGGGGGATGAAGGCCCTCGGGTTGTAAACCCCTTTCAGCAGGAACGAATCTGACGGTACCTGCAGAAGAAGGCCCGGCCAACTACGTGCCAGCAGCCGCGGTAATACGTAGGGGCCAAGCGTTGTCCGGATTTATTGGGCGTAAAGAGCTCGTAGGCGGTTGGGTAAGTCGGGTGTGAAAACTCCAGGCTCAACTTGGAGACGCCACCCGATACTGCTCTGACTTGAGTTCGGTAGGGGAGTGGGGAATTCCTGGTGTAGCGGTGAAATGCGCAGATATCAGGAGGAACACCGGTGGCGAAGGCGCCACTCTGGGCCGAAACTGACGCTGAGGAGCGAAAGCGTGGGTAG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795GTAAGGGATATTGCACAATGGGCGCAAGCCTGATGCAGCAACGCCGCGTGCAGGAAGAAGGGTTTCGGCTCGTAAACTGCTTTTCTGCGGGACGAGGATGAAGGTACCGCAGGAAGAAGTCTCGGCTAACTACGTGCCAGCAGCCGCGGTAAAACGTAGGAGGCAAGCGTTATCCGGATTTACTGGGCGTAAAGGGCGTGCAGGTGGCTGTGTAAGTGGTGCGTGAAAGCGCCCGGCTCAACCGGGCGAGGCCGTGCCAAACTGCACAACTGGAAACAGGCAGAGGAAAGTGGAATTCGGGGTGTAGTGGTGAAATGCGTAGAGATCCCGAGGAACTCCTGTGGCGAAGGCGACTTTCTGGGCCTGCTTTGACACTCAGACGCGAAAGCATGGGGAGCGAACG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797GTGGGGAATATTGCGCAATGGGCGGAAGCCTGACGCAGCGACGCCGCGTGGGGGATGACGGCCTTCGGGTTGTAAACCTCTTTCGGCCCCGACGAAGCGTGAGTGACGGTAGGGGTGGAAGAAGCACCGGCCAACTACGTGCCAGCAGCCGCGGTAACACGTAGGGTGCGAGCGTTGTCCGGAATTATTGGGCGTAAAGAGCTCGTAGGCGGTGTGTCGCGTCGGCCGTGAAAACCTGCAGCTTAACTGTGGGCTTGCGGTCGATACGGGCATCACTGGAGTTCGGCAGGGGAGACTGGAATTCCTGGTGTAGCGGTGAAATGCGCAGATATCAGGAGGAACACCGGTGGCGAAGGCGGGTCTCTGGGCCGATACTGACGCTGAGGAGCGAAAGCGTGGGGAGCG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798GTGAGGAATATTGGTCAATGGGCGGGAGCCTGAACCAGCCAAGCCGCGTGGGCGAAGAAGGCCCTATGGGTCGTAAAGTCCTTTTGTCAGGGAACAAAGGGCGGTACGTGTACCGCTGTGAGTGTACCTGAAGAAAAAGCATCGGCTAACTCCGTGCCAGCAGCCGCGGTAATACGGAGGATGCGAGCGTTATCCGGATTTATTGGGTTTAAAGGGTGCGCAGGCGGCGCGGTAAGTCAGCGGTAAAAGCCCGGGGCTCAACCCCGGCGAGCCGTTGAAACTGCCGTGCTAGAGTAAGGTCGAGGTATGCGGAATGCGCGGTGTAGCGGTGAAATGCATAGATATCGCGCAGAACTCCGATTGCGAAGGCAGCATACCGGTCCTTTACTGACGCTCAGGCACGAAAGCGTGGGGAT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800GTGGGGAATCTTGCGCAATGCGCGAAAGCGTGACGCAGCAACGC</w:t>
      </w:r>
      <w:r w:rsidR="00911D4B" w:rsidRPr="00AA0AF4">
        <w:rPr>
          <w:rFonts w:ascii="Times New Roman" w:hAnsi="Times New Roman" w:cs="Times New Roman"/>
          <w:sz w:val="24"/>
          <w:szCs w:val="24"/>
        </w:rPr>
        <w:lastRenderedPageBreak/>
        <w:t>CGCGTGGAGGAAGACGGTCTTCGGATTGTAAACTCCTTTCAGTTGGGACGAAGCTCAACGGGTTAATAGCTCGGTGGAGTGACGGTACCTTCAGAAGAAGCCCCGGCTAACTACGTGCCAGCAGCCGCGGTAATACGTAGGGGGCTAGCGTTGTCCGGAATCATTGGGCGTAAAGAGCGTGTAGGCGGTCCGGTAAGTCCGCTGTGAAAGTCGGGGGCTCAACCCTCGAATGCCGGTGGATACTGTCGGGCTAGAGTGCGGAAGAGGCGAGTGGAATTCCTGGTGTAGCGGTGAAATGCGCAGATATCAGGAGGAACACCTATTGCGAAGGCAGCTCGCTGGGACGTAACTGACGCTGAGACGCGAAAGCGTGGGGAG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802GTCGAGAGGCTTTGGCAATGGGGGAAACCCTGACCAAGCGACGCCGCGTGGAGGATGAAGGCCCTTGGGTTGTAAACTCCTTTTGTCGGGGAAGAAACGCGATCAGGTGAATAATCTGGTCGCTTGACGGTACCTGGCGAATAAGCTCCGGCTAACTCCGTGCCAGCAGCCGCGGTAACACGGGGGGAGCAAGCGTTGTTCGGAATCACTGGGCGTAAAGGGCGTGTAGGCGGTCAGGTAAGTGGAATGTGAAATCCCTCGGCTTACCCGAGGATCTGCATCCCAAACTGCTTGGCTTGAGTATGGGAGAGGATGAGGGAATTCCTGGTGTAGCGGTGAAATGCGTAGATATCAGGAGGAACACCGGTGGCGAAGGCGCTCATCTGGCCCAATACTGACGCTGAGGCGCGAAAGCTAGGGGAGCAAACG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803GTGAGGAATATTGGTCAATGGGCGCGAGCCTGAACCAGCCAAGTCGCGTGAGGGAGGACGGCCCTACGGGTTGTAAACCTCTTTTGCCGGGGAGCAACGGGCGTCACGTGTGGCGCCACTGAGAGTACCCGGAGAAAAAGCATCGGCTAACTCCGTGCCAGCAGCCGCGGTAATACGGAGGATGCGAGCGTTATCCGGATTTATTGGGTTTAAAGGGTGCGTAGGCGGATCGTTAAGTCAGTGGTCAAATTGAGGGGCTCAACCCCTTCCCGCCATTGAAACTGGCGTTCTTGAGTGGAAGAGAAGTATGCGGAATGCGTGGTGTAGCGGTGAAATGCATAGATATCACGCAGAACCCCGATTGCGAAGGCAGCATGCCGGCTTCCGACTGACGCTGAAGCACGAAAGCGTGGGGATCG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804GTGAGGAATATTGGTCAATGGGCGCAGGCCTGAACCAGCCAAGTAGCGTGAAGGATGACTGCCCTATGGGTTGTAAACTTCTTTTATATGGGAATAAAGTTTTCCACGTGTGGAATTTTGTATGTACCATATGAATAAGGATCGGCTAACTCCGTGCCAGCAGCCGCGGTAATACGGAGGATCCGAGCGTTATCCGGATTTATTGGGTTTAAAGGGAGCGTAGGTGGACAGTTAAGTCAGTTGTGAAAGTTTGCGGCTCAACCGTAAAATTGCAGTTGATACTGGCTGTCTTGAGTACAGTAGAGGTGGGCGGAATTCGTGGTGTAGCGGTGAAATGCTTAGATATCACGAAGAACTCCGATTGCGAAGGCAGCTCACTGGACTGCAACTGACACTGATGCTCGAAAGTGTGGGTAT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805GTCGAGGATCTTCGGCAATGGGCGCAAGCCTGACCGAGCGACGCCGCGTGCGCGATGAAGGCCTTCGGGTTGTAAAGCGCTGTCGAGGGGGAGAAAAGTCCGCAAGGATCTGATCGACCCCTGGAGGAAGCACGGGCTAAGTTCGTGCCAGCAGCCGCGGTAAGACGAACCGTGCGAACGTTGTTCGGAATCACTGGGCTTAAAGGGCGCGTAGGCGGGCCATCAAGTCAGGGGTGAAATCCTCCGGCTCAACCGGAGAACGGCTTTTGATACTGGTGGTCTCGAGGGGGGTAGGGGCATGCGGAACTTCCGGTGGAGCGGTGAAATGCGTAGATATCGGAAGGAACGCCGGTGGCGAAAGCGGCGTGCTGGACCCTTTCTGACGCTGAGGCGCGAAAGCCAGGGGAGCAAACG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lastRenderedPageBreak/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806GTAGGGAATATTGCACAATGGGCGAAAGCCTGATGCAGCAACGCCGCGTGAGGGATGAAGGTCTTCGGATTGTAAACCTCTTTTCTAAGGGACGAGAAGGGACGGTACCTTAGGAATAAGCAACGGCTAACTACGTGCCAGCAGCCGCGGTAATACGTAGGTTGCAAGCGTTATTCGGATTTACTGGGCGTAAAGCGCACCGAGGTGGCTTCTTAAGTTGGATGTAAAATCTCCCGGCTTAACTGGGAGGCGCCATTCAATACTGAGGAGCTTGAGGTCAGCAGGGGAAGGTGGAATTCCCGGTGTAGTGGTGGAATGCGTAGAGATCGGGAGGAACACCAGTGGCGAAAGCGACCTTCTGGGCTGCACCTGACACTCTAGTGCGAAAGCGTGGGGAGCAAACG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807GTAGGGAATATTGGTAATGGGCGAAAGCCTGAACCAGCAACGCCGCGTGTGCGAAGAAGGCCTTCGGGTTGTAAAGCACTTTTTAAGGGGATGAGGAAGGACAGTACCCTTAGAATAAGCCTCGGCTAACTACGTGCCAGCAGCCGCGGTAACACGTAGGAGGCAAGCGTTATTCGGATTTACTGGGCGTAAAGCGCGTGCAGGCGGTTTGGTAAGTTGGATGTGAAAGCTCCCGGCCTAACTGGGAGAGGTCGTTCAATACTACCAGACTAGAGGATGGGAGAGGGAGGTGGAATTCCGGGTGTAGTGGTGAAATGCGTAGATATCCGGAGGAACACCAGTGGCGAAAGCGGCCTCCTGGCCCATTTCTGACGCTCAGACGCGAAAGCTAGGGTAGCAAACG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808GTGGGGAATTGTTCACAATGGGCGCAAGCCTGATGACGCAACGCCGCGTGGAGGATGAAGGTCTTCGGATTGTAAACTCCTGTTGCTCGGGAAGAATAGCTCCGACCTAATACGTCGGAGTGTGACGGTACCGGGTGAGGAAGCCCCGGCTAACTCTGTGCCAGCAGCCGCGGTAATACAGAGGGGGCAAGCGTTGTTCGGAATTACTGGGCGTAAAGGGCGCGTAGGCGGCCTGTTAAGTCGAACGTGAAATCCCCGGGCTCAACCCGGGAACTGCGTCCGATACTGGCAGGCTTGAATCCGGGAGAGGGATGTGGAATTCCAGGTGTAGCGGTGAAATGCGTAGATATCTGGAGGAACACCGGTGGCGAAGGCGGCATCCTGGACCGGTATTGACGCTGAGGCGCGAAAGCCAGGGGAGCAAACG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809GTGGGGAATCATGGTCAATGGGCGAAAGCCTGAACCTGCGACGCCGCGTGAGTGATGAAGGTCGTAAGATCGTAAAACTCTTTTCAGGGATCTTAAAGCCGGTCCGTCAACAACGGTCCGGTGTGACTCTCCCTGGAATAAGCCCCAGCCAACTACGTGCCAGCAGCTGCGGTAATACGTAGGGGGCGAGCGTTATTCGGAATTACTGGGTGTAAAGGGTATGTAGGCGGTTTCTCAAGTCGCGTGTAAAAGTCCAGCGCTCAACGCTGGGTTCGCACGCGATACTGAGAAACTTGAGGGCTGGAGAGGTGAGCGGAATTCCCGGTGTAGTGGTAAAATACGTAGATATCGGGAGGAACACCAGCGGCGTAGGCGGCTCACTAGACAGTTTCTGACGCTAAGATACGAAAGCGTGGGGAG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810GTGGGGAATCTTGCGCAATGGACGAAAGTCTGACGCAGCGACGCCGCGTGGGTGATGAAGGCCTTCGGGTTGTAAAGCCCTGTGGGGAGGGACGAATAAGTTCCGGTTAATACCCGGAGCGATGACGGTACCTCCTTAGCAAGCACCGGCTAACTCTGTGCCAGCAGCCGCGGTAAGACAGAGGGTGCAAACGTTGTTCGGAATTACTGGGCGTAAAGCGCGTGTAGGCGGCTATGCAAGTCGGATGTGAAAGCCCTCGGCTCAACCGGGGAAGTGCACCCGAAACTGCAAAGCTAGAGTCTCGGAGAGGATCGTGGAATTCTCGGTGTAGAGGTGAAATTCGTAGATATCGAGAGGAACACCGGTGGCGAAGGCGGCGATCTGGACGATGACTGAC</w:t>
      </w:r>
      <w:r w:rsidR="00911D4B" w:rsidRPr="00AA0AF4">
        <w:rPr>
          <w:rFonts w:ascii="Times New Roman" w:hAnsi="Times New Roman" w:cs="Times New Roman"/>
          <w:sz w:val="24"/>
          <w:szCs w:val="24"/>
        </w:rPr>
        <w:lastRenderedPageBreak/>
        <w:t>GCTGAGACGCGAAAGCGTGGGGAG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811GTGGGGAATATTGGACAATGGGGGCAACCCTGATCCAGCCATGCCGCGTGAGTGAAGAAGGCCTTAGGGTTGTAAAGCTCTTTCGGCGGGGAAGATAATGACGGTACCCGCAGAAGAAGCCCCGGCTAACTCCGTGCCAGCAGCCGCGGTAATACGGAGGGGGCTAGCGTTGTTCGGAATTACTGGGCGTAAAGGGCACGTAGGCTGGCTGTTAAGTCGGGGGTGAAATCCTGAGGCTCAACCTCAGAATTGCCTCCGATACTGGTAGTCTTGAGTGCGGGAGAGGTGAGTGGAATTCCCAGTGTAGAGGTGAAATTCGTAGATATTGGGAAGAACACCAGTGGCGAAGGCGGCTCACTGGCCCGCAACTGACGCTGAGGTGCGAAAGCGTGGGGAG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813GTGAGGAATTTTGCGCAATGGCCGCAAGGCTGACGCAGCAACGCCGCGTGGGTGATGAAGGCCTTCGGGTCGTAAAGCCCTGTCAGGTGGGAAGAAAGGCCTGGAGAGGAAAGGTTTCAGGTTTGACGGTACCACCAGAGGAAGCACCGGCTAACTCCGTGCCAGCAGCCGCGGTAATACGGAGGGTGCGAGCGTTATTCGGAATTACTGGGCGTAAAGCGCGTGTAGGCGGGGGGACAAGTCTGATGTGAAAGCCCTGGGCTTAACCTGGGAAGTGCATTGGAAACTGTTTTTCTTGAGTACTGGAGAGGAAGGGGGAATTCCCGGTGTAGAGGTGAAATTCGTAGAGATCGGGAGGAATACCAGTGGCGTAGGCGCCCTTCTGGACGGTAACTGACGCTGAGACGCGAAAGCGTGGGGAG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817GTGAGGAATATTGGTCAATGGGCGGAAGCCTGAACCAGCCAAGTAGCGTGCAGGATGACGGCCCTACGGGTTGTAAACTGCTTTTTTGCGGGAATAAAGCGGCTCACGCGTGAGCCTTTGCATGTACCGCACGAATAAGGACCGGCTAATTCCGTGCCAGCAGCCGCGGTAATACGGAAGGTCCGGGCGTTATCCGGATTTATTGGGTTTAAAGGGAGCGTAGGCCGCCTTTTAAGCGTGCTGTGAAATACCGTTGCCCAACAACGGGGCTGCAGCGCGAACTGGAGGGCTTGAGTTCACGGGAAGCCGGCGGAATTCGTCGTGTAGCGGTGAAATGCTTAGATATGACGAAGAACTCCGATTGCGAAGGCAGCCGGCTGTAGTGTTACTGACGCTGAAGCTCGAAAGTGCGGGTATCG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818GTGGGGAATTTTGCGCAATGGGCGAAAGCCTGATGACGCAACGCCGCGTGGGGGATGAAGGTCTTCGGATTGTAAACCCCTGTCGAATGGGACGAAAGACCCGGGAGCTAATCATCCCGGGAGTGACGGTACCGTTAAAGGAAGCCACGGCTAACTCTGTGCCAGCAGCCGCGGTAATACAGAGGTGGCAAGCGTTGTTCGGAATTACTGGGCGTAAAGGGCGCGTAGGCGGCCATCTAAGTCAGACGTGAAATCCCCCGGCTTAACCTGGGAACTGCGTCTGATACTGGACGGCTCGAGTTTGGGAGAGGGATGCAGAATTCCAGGTGTAGCGGTGAAATGCGTAGATATCTGGAGGAATACCGGTGGCGAAGGCGGCATCCTGGACTAATACTGACGCTGAGGCGCGAAAGCTAGGGGAG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820GTGGGGAATATTGCGCAATGGAGGAAACTCTGACGCAGCAATGCCGCGTGAGTGAAGAAGGGATTCGTTCCGTAAAGCTCTGCCGTTGGGGAAGAAAGAAGACGGTACCCAACAAGCAAGCCCCGGCTAACTACGTGCCAGCAGCCGCGGTAACACGTAGGGGGCGAGCGTTGTCCGGAATTACTGGGCGTAAAGGGCACGCAGGCGGCTGTGCAGGCAGGATGTGAAAAGTCAGGGCCCAACCCTGAAGGTGCATCCTGAACCACGCAGCTAGAGTGCTGGAGAGGCAGGCAGAATTCCTGGTGTAGCGGTGAAATGCGCAGATATCAGGAGGAATACCAGAG</w:t>
      </w:r>
      <w:r w:rsidR="00911D4B" w:rsidRPr="00AA0AF4">
        <w:rPr>
          <w:rFonts w:ascii="Times New Roman" w:hAnsi="Times New Roman" w:cs="Times New Roman"/>
          <w:sz w:val="24"/>
          <w:szCs w:val="24"/>
        </w:rPr>
        <w:lastRenderedPageBreak/>
        <w:t>GCGAAGGCGGCCTGCCGGACAGACACTGACGCTCAGGTGCGAAAGCGTGGGGAG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823GTGGGGAATTTTGGACAATGGGCGCAAGCCTGATCCAGCCATGCCGCGTGCGGGAAGAAGGCCTTCGGGTTGTAAACCGCTTTTGTCAGGGAAGAAACGCGCTGGGCTAATACCTTGGCGTAATGACGGTACCTGAAGAATAAGCACCGGCTAACTACGTGCCAGCAGCCGCGGTAATACGTAGGGTGCGAGCGTTAATCGGAATTACTGGGCGTAAAGCGTGCGCAGGCGGCTTTGCAAGACAGATGTGAAATCCCCGGGCTTAACCTGGGAACTGCATTTGTGACTGCATGGCTAGAGTGCGGCAGAGGGGGATGGAATTCCGCGTGTAGCAGTGAAATGCGTAGATATGCGGAGGAACACCGATGGCGAAGGCAATCCCCTGGGCCTACACTGACGCTCATGCACGAAAGCGTGGGGAG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825GTGGGGAATATTGCACAATGGGCGCAAGCCTGATGCAGCCATGCCGCGTGTGTGAAGAAGGCCTTCGGGTTGTAAAGCACTTTCAGTAAGGAGGAAAGGTTAGTAGTTAATACCTGCTAGCTGTGACGTTACTTACAGAAGAAGCACCGGCTAACTCCGTGCCAGCAGCCGCGGTAATACGGAGGGTGCGAGCGTTAATCGGAATTACTGGGCGTAAAGCGTACGCAGGCGGTTTGTTAAGCGAGATGTGAAAGCCCCGGGCTCAACCTGGGAACTGCATTTCGAACTGGCAAACTAGAGTGTGATAGAGGGTGGTAGAATTTCAGGTGTAGCGGTGAAATGCGTAGAGATCTGAAGGAATACCGATGGCGAAGGCAGCCACCTGGGTCAACACTGACGCTCATGTACGAAAGCGTGGGGAGCAAACG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827GTGGGGAATCTTGCGCAATGCGCGAAAGCGTGACGCAGCAACGCCGCGTGGGGGAAGAAGGCCTTCGGGTTGTAAACCCCTTTCAGGAGGGACGAAGGTTCGGCGGTGAATAGCCGACCGGACTGACGGTACCTCCACAAGAAGCCCCGGCTAACTACGTGCCAGCAGCCGCGGTAATACGTAGGGGGCTAGCGTTGTCCGGAATCATTGGGCGTAAAGCGCGCGTAGGCGGCCCGGTAAGTCCGCTCTGAAAGTCCAGGGCTCAACCCTGGAAAGCGGGTGGATACTGCCGGGCTAGAATCCGGAAGAGGCGAGTGGAATTCCTGGTGTAGCGGTGGAATGCGCAGATATCAGGAGGAACACCAATAGCGAAGGCAGCTCGCTGGGACGGTATTGACGCTGAGGCGCGAAAGCGTGGGGAG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832GTCGGGAATCTTGCGCAATGGGCGAAAGCCTGACGCAGCAACACCGTGTGAGCGACGAAGGCCTTCGGGTCGTAAAGCTCTGTTGTTGGGGACGAAGGGTTAGGGGTTAATAGCCCCGAGCCTGACGGTACCCTTCGAGGAAGCCCCGGCTAACTACGTGCCAGCAGCCGCGGTAATACGTAGGGGGCGAGCGTTGTCCGGAATTATTGGGCGTAAAGAGCGTGTAGGCGGTTCGGTAAGTCTGCCGTGAAAACCCAGGGCTCAACCCTGGGCGTGCGGTGGATACTGCCGGGCTAGAGGGTGGTAGAGGCGAGTGGAATTCCCGGTGTAGCGGTGAAATGCGCAGATATCGGGAGGAACACCAGTAGCGAAGGCGGCTCGCTGGGCCACACCTGACGCTGAGACGCGAAAGCGTGGGGAG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835ATGAGGAATATTGCGCAATGGGGGAAACCCTGACGCAGCGACGCCGCGTGGGTGAGGAAGTCCTTCGGGATGTAAAGCCCTTTTCTGGGGGAAGACAACCGACGGTACCCCAGGAAGAAGCCCCGGCTAACTACGTGCCAGCAGCCGCGGTAATACGTAGGGGGCAAGCGTTGTCCGGATTTACTGGGCGTAAAGCGCGTGTAGGCGGGAGAGGCAGTCCGGTGTGAAAGCCCTCGGCTCAACCGAGGAAGGTCGCTGGAAACTCCTCTTCTTGAGGGTGGCAGAGGGAAGTGGA</w:t>
      </w:r>
      <w:r w:rsidR="00911D4B" w:rsidRPr="00AA0AF4">
        <w:rPr>
          <w:rFonts w:ascii="Times New Roman" w:hAnsi="Times New Roman" w:cs="Times New Roman"/>
          <w:sz w:val="24"/>
          <w:szCs w:val="24"/>
        </w:rPr>
        <w:lastRenderedPageBreak/>
        <w:t>ATTCCCGGTGTAGCGGTGAAATGCGTAGATATCGGGAGGAACACCCGTGGCGAAGGCGGCTTCCTGGGCCACCACTGACGCTGAGACGCGAAAGCGTGGGGAGCGAACG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836GTGGGGAATATTGGACAATGGGGGGAACCCTGATCCAGCCATGCCGCGTGTGTGAAGAAGGCCTTTTGGTTGTAAAGCACTTTAAGTGGGGAGGAGGCTTACCTAGTTAATACCTGGGCTAAGTGGACGTTACCCACAGAATAAGCACCGGCTAACTCTGTGCCAGCAGCCGCGGTAATACAGAGGGTGCGAGCGTTAATCGGATTTACTGGGCGTAAAGCGCGCGTAGGTGGTTAATTAAGTCAAATGTGAAATCCCCGAGCTTAACTTGGGAATTGCATTCGATACTGGTTAGCTAGAGTATGGGAGAGGATGGTAGAATTCCAGGTGTAGCGGTGAAATGCGTAGAGATCTGGAGGAATACCGATGGCGAAGGCAGCCATCTGGCCTAATACTGACACTGAGGTGCGAAAGCATGGGGAG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838GTGGGGAATCTTCCGCAATGGGCGAAAGCCTGACGGAGCAACGCCGCGTGAGTGAAGAAGGTCTTCGGATTGTAAAGCTCTGTTGTACATGACGAATGTGCCGGTTGTGAATAATGGCTGGCAATGACGGTAGTGTACGAGGAAGCCACGGCTAACTACGTGCCAGCAGCCGCGGTAATACGTAGGTGGCAAGCGTTGTCCGGAATTATTGGGCGTAAAGAGCATGTAGGCGGCCTATTAAGTCGGGCGTGAAAATGCGGGGCTCAACCCCGTATGGCGCCCGATACTGGTGGGCTTGAGTGCAGGAGAGGAAAGGGGAATTCCCAGTGTAGCGGTGAAATGCGTAGATATTGGGAGGAACACCAGTGGCGAAGGCGCCTTTCTGGACTGTGTCTGACGCTGAGATGCGAAAGCCAGGGGAGCGAACG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839GTAGGGAATCTTCCACAATGGACGAAAGTCTGATGGAGCAACGCCGCGTGAGTGATGAAGGTTTTCGGATCGTAAAACTCTGTTGTAAGGGAAGAACACGTACGAGAGGGAATGCTCGTACCTTGACGGTACCTTACGAGAAAGCCACGGCTAACTACGTGCCAGCAGCCGCGGTAATACGTAGGTGGCAAGCGTTGTCCGGAATTATTGGGCGTAAAGCGCGCGCAGGCGGCCTTTTAAGTCTGATGTGAAAGCCCCCGGCTCAACCGGGGAGGGCCATTGGAAACTGGAAGGCTTGAGTACAGAAGAGAAGAGTGGAATTCCACGTGTAGCGGTGAAATGCGTAGAGATGTGGAGGAACACCAGTGGCGAAGGCGACTCTTTGGTCTGTAACTGACGCTGAGGCGCGAAAGCGTGGGGAG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841GTGGGGAATTTTGCGCAATGGGCGAAAGCCTGACGCAGCAATGCCGCGTGAGTGATGAAGGCCTTCGGGTCGTAAAGCTCTGTCAGAGGGGAAGAACCTCCTGTCGGTTAATACCCGGCAGGCCTGACGGTACCCTCAAAGGAAGCACCGGCTAACTCCGTGCCAGCAGCCGCGGTAATACGGAGGGTGCGAGCGTTGTTCGGAATTATTGGGCGTAAAGCGCGTGCAGGCGGCTCGCTAAGTCTGATGTGAAAGCCCCGGGCTCAACCCGGGAAGTGCATTGGAAACTGGCGAACTTGAGTACGGGAGAGGGAAGTGGAATTCCGAGTGTAGGGGTGAAATCCGTAGATATTCGGAGGAACACCAGTGGCGAAGGCGGCTTCCTGGACCGATACTGACGCTGAGACGCGAAAGCGTGGGGAG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842GTGGGGAATATTGGACAATGGGGGCAACCCTGATCCAGCAATGCCGCGTGAGTGATGAAGGCCTTCGGGTTGTAAAGCTCTTTTGCCAGGGACGATGATGACGGTACCTGGAGAATAAGCCCCGGCTAACTTCGTGCCAGCAGCCGCGGTAATACGAAGGGGGCAAGCGTTGTTCGGAATTACTGGGCGTAAAGGGCGCGTAGGCGGCTTATCAAGTCAGGCGTGAAATTCCCGGGCTCAACCTGGG</w:t>
      </w:r>
      <w:r w:rsidR="00911D4B" w:rsidRPr="00AA0AF4">
        <w:rPr>
          <w:rFonts w:ascii="Times New Roman" w:hAnsi="Times New Roman" w:cs="Times New Roman"/>
          <w:sz w:val="24"/>
          <w:szCs w:val="24"/>
        </w:rPr>
        <w:lastRenderedPageBreak/>
        <w:t>GGCTGCGCTTGATACTGATGAGCTTGAATGCGGGAGAGGATAGTGGAATTCCCAGTGTAGAGGTGAAATTCGTAGATATTGGGAAGAACACCGGTGGCGAAGGCGGCTATCTGGCCCGTAATTGACGCTGAGGCGCGAAAGCGTGGGGAG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844GTGGGGGATATTGCACAATGGGGGGAACCCTGATGCAGCGACGCCGCGTGAGCGAAGAAGTATTTCGGTATGTAAAGCTCTATCAGCAGGGAAGAAGACGACGGTACCTGACTAAGAAGCTCCGGCTAAATACGTGCCAGCAGCCGCGGTAATACGTATGGAGCAAGCGTTATCCGGATTTACTGGGTGTAAAGGGAGCGTAGGCGGCCTGGCAAGTCTGGTGTGAAAGGCCGGGGCCCAACCCCGGGACTGCATTGGAAACTGCCAGGCTGGAGTGCCGGAGGGGCAGGCGGAATTCCTAGTGTAGCGGTGAAATGCGTAGATATTAGGAGGAACACCGGTGGCGAAGGCGGCCTGCTGGACGGCAACTGACGCTGAGGCTCGAAAGCGTGGGGAG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845GTGGGGAATTTTGCGCAATGGGCTAACGCCTGACGCAGCAACGCCGCGTGGAGGATGAAGGTCTTTGGATTGTAAACTCCTGTCAGCAGGGAAAAAGGGACTGCGGTTAATACCCGTGGAACTTGATTGTACCTGCAGAGGAAGCCCCGGCTAACTCTGTGCCAGCAGCCGCGGTAATACAGAGGGGGCAAGCGTTATTCGGAATTACTGGGCGTAAAGCGCGCGTAGGCGGCTTTGCAAGTCGGGTGTGAAATCCCCAGGCTTAACCTGGGAACTGCATTCGAGACTGCATTGCTAGAGTATGGGAGAGGGAAGTGGAATTTCCGGTGTAGCGGTGAAATGCGTAGATATCGGAAGGAACATCAGTGGCGAAAGCGACTTCCTGGACCAATACTGACGCTCATGTGCGAAAGCGTGGGGAG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846GTGGGGGATATTGCACAATGGGGGGAACCCTGATGCAGCGACGCCGCGTGGGTGAAGGAGCGTTTCGGCGCGTAAAGCCCTATCGGCAGGGAGGAAGATGACGGTACCTGGCTAAGAAGCCCCGGCTAACTACGTGCCAGCAGCCGCGGTAATACGTAGGGGGCGAGCGTTATCCGGATTTATTGGGTTTAAAGGGTGCGCAGGTGGCAGGGCAAGTCAGATGTGAAAGCCCGGGGCTCAACCCCGGTATTGCATTTGAAACTGTCCGGCTAGAGTGCAGGAGAGGTAAGCGGAATTCCTAGTGTAGCGGTGAAATGCGTAGATATTAGGAGGAACACCAGTGGCGAAGGCGGCTTGCTGGACGATGACTGACGTTGAGGCTCGAAAGCGTGGGGAG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847GTAGGGAATTTTCGTCAATGGGGGAAACCCTGAACGAGCAATGCCGCGTGAGTGAAGAAGGTCTTCGGATCGTAAAGCTCTGTTGTAAGTGAAGAACGGCTCATAGAGGAAATGCTATGGGAGTGACGGTAGCTTACCAGAAAGCCACGGCTAACTACGTGCCAGCAGCCGCGGTAATACGTAGGTGGCAAGCGTTATCCGGAATCATTGGGCGTAAAGGGTGCGTAGGTGGCGTACTAAGTCTGTAGTAAAAGGCAATGGCTCAACCATTGTAAGCTATGGAAACTGGTATGCTGGAGTGCAGAAGAGGGCGATGGAATTCCATGTGTAGCGGTAAAATGCGTAGATATATGGAGGAACACCAGTGGCGAAGGCGGTCGCCTGGTCTGTAACTGACACTGAGGCACGAAAGCGTGGGGAGCAAAT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851GTGGGGAATTGTTCGCAATGGGCGCAAGCCTGACGACGCAACGCCGCGTGGAGGATGAAGGTCTTCGGATTGTAAACTCCTGTTGCTCGGGACGAAAAGCTTCGACCTAACACGTCGAGGTCTGACGGTACCGAGTGAGGAAGCCCCGGCTAACTCTGTGCCAGCAGCCGCGGTAATACAGAGGGGGCTAGCGTT</w:t>
      </w:r>
      <w:r w:rsidR="00911D4B" w:rsidRPr="00AA0AF4">
        <w:rPr>
          <w:rFonts w:ascii="Times New Roman" w:hAnsi="Times New Roman" w:cs="Times New Roman"/>
          <w:sz w:val="24"/>
          <w:szCs w:val="24"/>
        </w:rPr>
        <w:lastRenderedPageBreak/>
        <w:t>GTTCGGAATTACTGGGCGTAAAGGGCGCGTAGGTGGCCTGTTAAGTCGAACGTGAAATCCCCGGGCTCAACCCGGGAACTGCGTCCGAGACTGGCAGGCTCGAATCCGGGAGAGGGATGTGGAATTCCAGGTGTAGCGGTGAAATGCGTAGATATCTGGAGGAACACCGGTGGCGAAGGCGGCATCCTGGACCGGTATTGACGCTGAGGCGCGAAAGCCAGGGGAGCAAACG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853GTGGGGAATATTGCACAATGGGGGAAACCCTGATGCAGCGACGCCGCGTGAGTGAAGAAGTATTTCGGTATGTAAAGCTCTATCAGCAGGGAAGAAAAAGAAATGACGGTACCTGATTAAGAAGCCCCGGCTAACTACGTGCCAGCAGCCGCGGTAATACGTAGGGGGCAAGCGTTATCCGGATTTACTGGGTGTAAAGGGAGCGTAGACGGCAGCGCAAGTCTGGAGTGAAATCCCGGGGCTCAACCCCGGAACTGCTTTGGAAACTGTGCAGCTGGAGTGCAGGAGAGGTAAGCGGAATTCCTAGTGTAGCGGTGAAATGCGTAGATATTAGGAGGAACACCGGTGGCGAAGGCGGCTTACTGGACTGTAACTGACGTTGAGGCTCGAAAGCGTGGGGAG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856GTGGGGAATCTTGCGCAATGGGCGAAAGCCTGACGCAGCGACGCCGCGTGGGGGATGAAGCTTCTCGGAGTGTAAACCCCTTTCGACCGGGACGAATGCCCGCAAGGGAGTGACGGTACCGGTAGAAGAAGCCCCGGCTAACTACGTGCCAGCAGCCGCGGTAAGACGTAGGGGGCCAGCGTTGTTCGGAATTACTGGGTGTAAAGGGTTCGTAGGCGGTGTGGCAAGTCGGGAGTGAAATCTCTGGGCTTAACTCAGAGGCTGCTTCCGAAACTGCTGTGCTAGAGTGCGGGAGAGGCGCGTGGAATTGCAGGTGTAGCGGTGAAATGCGTAGATATCTGCAGGAACACCCGTGGCGAAAGCGGCGCGCTGGACCGTTACTGACGCTGAGGAACGAAAGCTAGGGGAG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857GTGGAGAATCTTGCACAATGGGCGCAAGCCTGATGCAGCCACGCCGCGTGAGGGAAGAAGGCTTTCGAGTTGTAAACCTCTTTCAGCCGTGAAGAAGCGAGAGTGACGGTAACGGCAGAAGAAGCCCCGGCCAACTACGTGCCAGCAGCCGCGGTAATACGTAGGGGGCGAGCGTTATCCGGAATTATTGGGCGTAAAGCGCGTGTAGGCGGCCCTGTAAGTCGGATGTGAAATCTCTGGGCTCAACCCAGAAACTGCAGCCGATACTGGTGGCCTTGAGGTAGCTAGAGGAGAGTGGAATTCCCGGTGTAGCGGTGGAATGCGCAGATATCGGGAGGAACACCAATGGCGAAGGCAGCTCTCTGGAGCTCACCTGACGCTGAGACGCGAAAGCATGGGTAG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858GTTGGGAATCTTGGACAATGGGGGAAACCCTGATCCAGCCATGCCGCGTGAGTGATGAAGGCCTTCGGGTTGTAAAGCTCTTTTACCCGGGAAGATAATGACTGTACCGGGAGAATAAGCTCCGGCTAACTTCGTGCCAGCAGCCGCGGTAATACGAAGGGGGCTAGCGTTGTTCGGAATTACTGGGCGTAAAGCGCGCGCAGGCGGTTTCTCAAGTCAGTGGTGAAAGCCCGGAGCTCAACTCCGGAACTGCCATTGAAACTGTGAAACTTGAGGACGAGAGAGGTGAGTGGAATTCCCAGTGTAGAGGTGAAATTCGTAGATATTGGGAAGAACACCGGTGGCGAAGGCGGCTCACTGGCTCGTTTCTGACGCTCAGGCGCGACAGCGTGGGGAT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859GTGGGGAATATTGCACAATGGGCGCAAGCCTGATGCAGCAACGCCGCGTGCGGGATGACGGCCTTCGGGTTGTAAACCGCTTTCAGCAGGGACGAAGCTAACGTGACGGTACCTGCAGAAGAAGCACCGGCCAACTACGTGCCA</w:t>
      </w:r>
      <w:r w:rsidR="00911D4B" w:rsidRPr="00AA0AF4">
        <w:rPr>
          <w:rFonts w:ascii="Times New Roman" w:hAnsi="Times New Roman" w:cs="Times New Roman"/>
          <w:sz w:val="24"/>
          <w:szCs w:val="24"/>
        </w:rPr>
        <w:lastRenderedPageBreak/>
        <w:t>GCAGCCGCGGTGATACGTAGGGTGCGAGCGTTGTCCGGAATTATTGGGCGTAAAGAGCTTGTAGGCGGTTTGTCGCGTCGGAAGTGAAAACTCAGGGCTTAACTCTGAGCCTGCTTCCGATACGGGCAGACTGGAGGAAGGTAGGGGAGAACGGAATTCCTGGTGGAGCGGTGGAATGCGCAGATATCAGGAGGAACACCGGTGGCGAAGGCGGTTCTCTGGACCTTTCCTGACGCTGAGAAGCGAAAGCGTGGGGAG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863GTGGGGAATATTGCACAATGGGGGAAACCCTGATGCAGCGACGCCGCGTGAGTGAAGAAGTATTTCGGTATGTAAAGCTCTATCAGCAGGGAAGATGATGACGGTACCTGAGTAAGAAGCCCCGGCTAACTACGTGCCAGCAGCCGCGGTAATACGTAGGGGGCAAGCGTTATCCGGATTTACTGGGTGTAAAGGGAGCGTAGACGGCATGGCAAGTCTGAAGTGAAAGCCCCTGGCTAAACTGGGGGAGGCGCGGTGAGACTGCTGGACTAGAGTACGGAAGAGGGATGCGGAATTCCGGGTGTAGTGGTGAAATGCGTAGAGATCCGGAGGAACACCAGAGGCGAAGGCGGCATCCTGGTTCGTGACTGACTCTGAGGCGCGAAAGCATGGGGAGCGAACG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865GTGGGGAATATTGCACAATGGGGGAAACCCTGATGCAGCGACGCCGCGTGAGTGAAGAAGTATTTCGGTACGTAAAGCTCTATCAGCAGGGAAGAAGAAGGACGGTACCTGAGTAAGAAGCCCCGGCTAACTACGTGCCAGCAGCCGCGGTAATACGTAGGGGGCAAGCGTTATCCGGATTTACTGGGTGTAAAGGGAGCGTAGACGGTGCGGCAAGTCTGGAGTGAAAGCCCGGGGCCCAACCCCGGGACTGCTTTGGAAACTGCCGAGCTAGAGTGCTGGAGAGGTAAGTGGAATTCCTAGTGTAGCGGTGAAATGCGTAGATATTAGGAGGAACACCAGTGGCGAAGGCGGCTTACTGGACAGTTACTGACGTTGAGGCTCGAAAGCATGGGTAGCG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866GCTAAGGATATTCCGCAACGGGCGGAAGCCCGGCGGAGCGACGCCGCGTGGACGAGGAAGGCCGGAAGGTTGCAGAGTCCTTTTGCGGGGGAAGAAGGAGCCGCGGAGGGAATGCCGCGGCGGCGACCGAACCCCGCGAATAAGGGGCGGCTAATTACGTGCCAGCAGCCGCGGTAACACGTAAGCCCCGAGCGTTGTTCGGAATCATTGGGCGTAAAGGGCGCGTAGGCGGCCGCTCAAGCCCGGAGTGAAAGGCGGGGGCCCAACCCCCGGACTGCTCCGGGAACTGGGCGGCTGGAGTCGCCGAGGGGGAGCCGGAATTCCTGGTGTAGCGGTGAAATGCGTAGATATCAGGAGGAACACCGGCGGCGAAGGCGGCCTGCTGGACTGAGACTGACGTTGAGGCTCGAAAGCGTGGGGAG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867GTGGGGAATATTGGACAATGGGCGCAAGCCTGATCCAGCAATGCCGCGTGGGTGAAGACGGCCTGCGGGTTGTAAAGCCCTTTAGGCGGGGAGGAACGACGGGACGCTAATAGCGTTTCGAAGTGACGTTACCCGCGGAATAAGCACCGGCTAACTCCGTGCCAGCAGCCGCGGTAATACGGAGGGTGCGAGCGTTAATCGGAATTACTGGGCGTAAAGCGTGCGTAGGCGGATGGGTCAGTCAGCCGTGAAAGCCCCGGGCTTAACCTGGGAACGGCGGTTGAGACGGCTCGTCTGGAGTGGGCTAGAGGATCGTGGAATTCCGGGTGTAGCGGTGAAATGCGTAGAGATCCGGAGGAACACCGATGGCGAAGGCAGCGGTCTGGGGCCACACTGACGCTGAGGCACGAAAGCGTGGGGAG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868GTGAGGAATATTGGTCAATGGGCGCGAGCCTGAACCAGCCAAGTCGCGTGAGGGATGACGGTCCTATGGATTGTAAACCTCTTTTGTCAGGGAGC</w:t>
      </w:r>
      <w:r w:rsidR="00911D4B" w:rsidRPr="00AA0AF4">
        <w:rPr>
          <w:rFonts w:ascii="Times New Roman" w:hAnsi="Times New Roman" w:cs="Times New Roman"/>
          <w:sz w:val="24"/>
          <w:szCs w:val="24"/>
        </w:rPr>
        <w:lastRenderedPageBreak/>
        <w:t>AAAGGACGTTACGTGTAGCGTTTCGAGAGTACCTGAAGAAAAAGCATCGGCTAACTCCGTGCCAGCAGCCGCGGTAATACGGAGGATGCGAGCGTTATCCGGATTTATTGGGTTTAAAGGGTGCGCAGGCGGAAAGTCAAGTCAGCGGTAAAATTGAGAGGCTCAACCTCTTCGAGCCGTTGAAACTGGTTTTCTTGAGTGAGCGAGAAGTATGCGGAATGCGTGGTGTAGCGGTGAAATGCATAGATATCACGCAGAACTCCGATTGCGAAGGCAGCATACCGGCGCTCAACTGACGCTCATGCACGAAAGCGTGGGTATCG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874GTCGAGAATCTTGGGCAATGCGCGAAAGCGTGACCCAGCAATGCCGCGTGCGGGATGAAGGTCTTCGGATTGTAAACCGCTGTCACTCGGGACGAAAAAAATGACGGTACCGAGGGAGGAAGCCACGGCTAACTACGTGCCAGCAGCCGCGGTAATACGTAGGTGGCGAGCGTTGTTCGGATTTATTGGGCGTAAAGGGTCCGCAGGAGGTTTGTTAAAATTGGGGTGAAATCCCGGAGCTCAACTCCGGAACTGCCTTGATGACTGACGAACTAGAGTGCTGGAGAGGTAAGCGGAATACCAGGTGTAGCGGTGGAATGCGTAGATATCTGGTAGAACACCGAAAGCGAAGGCAGCTTACTGGACAGCAACTGACTCTCAGGGACGAAAGCGTGGGGAG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878GTAGGGAATATTGGACAATGGGCGAGAGCCTGATCCAGCCATGCCGCGTGCAGGAAGACGGCCCTCTGGGTTGTAAACTGCTTTTATATGGGAAGAAAAGGGCTTTGCGAAGCACATTGACGGTACCATAGGAATAAGCCACGGCTAACTACGTGCCAGCAGCCGCGGTAATACGTAGGTGGCGAGCGTTATCCGGATTTATTGGGTTTAAAGGGTGCGTAGGCGGCTTTTTAAGTCGGTGGTTAAAGGTAGCAGCTCAACTGTTTTACATGCCATCGATACTGAAGAGCTTGAGTTATCAGAAGGCAGGCGGAATTTCTGGTGTAGCGGTGAAATGCATAGATACCAGAAGGAACACCTATTGCGAAGGCAGCTTGCTGCAGATAAACTGACGCTGATGCACGAAAGCGTGGGGAGCG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880GTAGGGAATTTTCCGCAATGGGCGAAAGCCTGACGGAGCAACGCCGCGTGAGTGAGGACGGCCTTCGGGTTGTAAAACTCTGTTCTTGAGGAAGAATTCCTTCCAGGCGAACAGCCTGGAAGGTTGACGGTACTCAAGGAGAAAGCCCCGGCTAACTACGTGCCAGCAGCCGCGGTAATACGTAGGGGGCGAGCGTTATCCGGAATTATTGGGCGTAAAGCGCGCGCAGGCGGCCGATTAAGTCAGGTGTGAAAGGCTGCGGCTCAACCGCAGAGCGGCACCTGAAACTGGTCAGCTTGAGTGCAGGAGAGGGGAGCGGAATTCCCGGTGTAGCGGTGGAATGCGTAGAGATCGGGAGGAACACCAGTGGCGAAGGCGGCTCTCTGGCCTGTAACTGACGCTGAGGCGCGAAAGCGTGGGGAG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881GTAAGGAATCTTCCACAATGGGGGCAACCCTGATGGAGCAACGCCGCGTGCAGGATGAAGGCCTTAGGGTCGTAAACTGCTTTTATGAGTGAAGAATATGACGGTAACTCATGAATAAGGGTCGGCTAACTACGTGCCAGCAGCCGCGGTCATACGTAGGACCCAAGCGTTATCCGGAGTGACTGGGCGTAAAGAGTTGCGTAGGTGGCTTGTAAAGTGAATAGTGAAATCCGGGGGCTCAACCTCACGGGCTATTATTCAAACTCACAAGCTCGAGAACAGCAGAGGTAACTGGAATTTCTGAAGTAGGGGTAATATCCGTAGATATCAGAAGGAACACCAATGGCGTAGGCAGGTTACTGGGCTGTTTCTGACACTGAGGCACGAAAGCGTGGGGAGCGAACC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885GTGGGGAATTTTGGGCAATGGCCGAAAGGCTGACCCAGCGACGC</w:t>
      </w:r>
      <w:r w:rsidR="00911D4B" w:rsidRPr="00AA0AF4">
        <w:rPr>
          <w:rFonts w:ascii="Times New Roman" w:hAnsi="Times New Roman" w:cs="Times New Roman"/>
          <w:sz w:val="24"/>
          <w:szCs w:val="24"/>
        </w:rPr>
        <w:lastRenderedPageBreak/>
        <w:t>CGCGTGCGGGAGGACGCCCTTCGGGGTGTAAACCGCTGTCAGAGGGGACGAATGGCCCAGGCGGGAATACTGTCTGGGTGTGACGGTACCCTCAGAGGAAGCACCGGCTAACTCTGTGCCAGCAGCCGCGGTAATACGGAGGGTGCGAGCGTTGTCCGGAATCACTGGGCGTAAAGGGCGCGTAGGTGGTTCGATAAGTGTGTGGTGAAAGCCCGGGGCTCAACCCCGGGTCTGCCGTGCAAACTGTCGGACTGGAGGACTGCAGAGGCAGGTGGAATTCCGGGTGTAGCGGTGGAATGCGTAGATATCCGGAAGAAGACCGGTGGCGAAGGCGACCTGCTGGGCAGTTACTGACACTGAGGCGCGACAGCGTGGGGAG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888GTGGGGAATCTTGCGCAATGGGCGAAAGCCTGACGCAGCAACGCCGCGTGGGGGATGAAGGCCTTCGGGTTGTAAACCCCTTTCAGCAGGGACGAAACTGACGGTACCTGCAGAAGAAGCCCCGGCCAACTACGTGCCAGCAGCCGCGGTAACACGTAGGGGGCAAGCGTTGTCCGGATTTATTGGGCGTAAAGAGCTCGTAGGCGGTTCGGTAAGTCGGGTGTGAAACCTCCAGGCTCAACCTGGAGACGCCACCCGATACTGCTGTGACTAGAGTCCGGTAGGGGAGCGTGGAATTCCTGGTGTAGCGGTGAAATGCGCAGATATCAGGAGGAACACCAGCGGCGAAGGCGGCGCTCTGGGCCGGAACTGACGCTGAGGAGCGAAAGCGTGGGTAG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889GTAAGGAATATTGGTCAATGGACGCAAGTCTGAACCAGCCATGCCGCGTGGAGGATGAAGGCCCTCTGGGTTGTAAACTTCTTTTATGGGGGACGAAATCACTTATTCTTAAGTGTCTGACGGTACCCCAGGAATAAGCACCGGCTAACTCCGTGCCAGCAGCCGCGGTAATACGGAGGGTGCAAGCGTTATCCGGATTCACTGGGTTTAAAGGGTGCGTAGGAGGGCAGGAAAGTCAGTGGTGAAATCTCCGGGCTTAACTCGGAAACTGCCGTTGATACTACTTGTCTTGAATATCGTGGAGGTGAGCGGAATATGTCATGTAGCGGTGAAATGCTTAGATATGACATAGAACACCAATTGCGAAGGCAGCTCGCTACACGAATATTGACTCTGAGGCACGAAAGCGTGGGGAT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891GTAGGGAATATTGCATAATGGGCGAAAGCCTGATGCAGCAACGCCGCGTGTGCGATGAAGGCCTTCGGGTCGTAAAGCACTTTTGGAGGGGATGAGGAAGGACAGTACCCTCTGAATAAGCCTCGGCTAACTACGTGCCAGCAGCCGCGGTAAAACGTAGGAGGCGAGCGTTATCCGGATTTACTGGGCGTAAAGCGCGTGCAGGTGGTTCGGTAAGTTGGATGTGAAAGCTCCTGGCTTAACTGGGAGAGGTCGTTCAATACTACCGGACTTGAGAGTGGGAGAGGAAGGTGGAATTCCGGGTGTAGTGGTGAAATGCGTAGATATCCGGAGGAACACCAGTGGCGAAAGCGGCCTTCTGGCCCATTACTGACACTCATACGCGAAAGCTAGGGGAGCGAACG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893GTGAGGAATATTGGTCAATGGGCGAGAGCCTGAACCAGCCAAGTCGCGTGAGGGAAGACGGCCCTACGGGTTGTAAACCTCTTTTGTCAGGGAGCAAGAGCAGATACGTGTATCTGAGCGAGAGTACCTGAAGAAAAAGCATCGGCTAACTCCGTGCCAGCAGCCGCGGTAATACGGAGGATGCGAGCGTTATCCGGATTTATTGGGTTTAAAGGGTGCGTAGGCGGGCTGCCAAGTCAGCGGTAAAATTGCGGGGCTCAACCCCGTCGAGCCGTTGAAACTGGCGGTCTTGAGTGGGCGAGAAGTATGCGGAATGCGTGGTGTAGCGGTGAAATGCATAGATATCACGCAGAACTCCGATTGCGAAGGCAGCATACCGGCGCTCAACTGACGCTCATGCACGAAAGTGTGGGTATCG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lastRenderedPageBreak/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895GTCGGGAATTTTGGGCAATGGGCGAAAGCCTGACCCAGCAACGCCGCGTGAGGGATGAAGGCCTTCGGGTCGTAAACCTCTGTCGGGAGGGACGAAAGGTCGCCGAGCGAACAGGTCGGCGGCTTGACGGTACCTCTAAAGGAAGCGCCGGCTAACTCCGTGCCAGCAGCCGCGGTAATACGTAGGGGGCAAGCGTTGTCCGGATTTATTGGGCGTAAAGAGCGTGTAGGCGGCCAGACAGGTCCGTTGTGAAAACTGGATGCTTAACCTTCAGACGTCGATGGAAACCGTCTGGCTAGAGTCCGGAAGAGGAGAATGGAATTCCTGGTGTAGCGGTGAAATGCGCAGATATCAGGAAGAACACCCGTGGCTAAGGCGGTTCTCTAGTACGGTACTGACGCTGAGACGCGAAAGCGTGGGGAGCG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896GTAAGGAATATTGGTCAATGGACGAAAGTCTGAACCAGCCATGCCGCGTGGAGGATGAAGGTCCTCTGGATTGTAAACTTCTTTTATCTGGGACGAAAAAAGACTTTTCTAAGTCGTCTGACGGTACCAGATGAATAAGCACCGGCTAACTCCGTGCCAGCAGCCGCGGTAATACGGAGGGTGCAAGCGTTATCCGGATTCACTGGGTTTAAAGGGTGCGCAGGCGGGCAATTAAGTCAGTGGTGAAATCCTGGAGCTTAACTCCAGAACTGCCATTGATACTATTTGTCTTGAATGTCGTGGAGGTCAGCGGAATATGTCATGTAGCGGTGAAATGCTTAGATATGACATAGAACACCGATTGCGAAGGCAGCTGACTACGCGAATATTGACGCTCATGCACGAAAGCGTGGGGAT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899GTGGGGGATATTGCACAATGGGGGGAACCCTGATGCAGCGATGCCGCGTGGAGGAAGAAGGTTTTCGGATTGTAAACTCCTGTCCTGAAGGACGATAATGACGGTACTTCAGGAGGAAGCTCCGGCTAACTATGTGCCAGCAGCCGCGGTAATACATAGGGAGCGAGCGTTATCCGGAATTACTGGGTGTAAAGGGAGCGTAGGCGGGACTGCAAGTCAGATGTGAAAACCACGGGCTCAACCTGTGGACTGCATTTGAAACTGTGGTTCTTGAGTGAAGTAGAGGCAGGCGGAATTCCTAGTGTAGCGGTGAAATGCGTAGATATTAGGAGGAACATCGGTGGCGAAGGCGGCTTGCTGGGCTTTTACTGACGCTGAGGCTCGAAAGCGTGGGGAG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901GTGGGGAATCTTGCGCAATGGCCGAAAGGCTGACGCAGCGACGCCGCGTGTGGGAGGAAGCTCTTCGGGGTGTAAACCACTGTTGCCCGGGACGAACGAGCAGCTTTTGCTGCTGTGACGGTACCGGGTGAGGAAGCACCGGCTAACTCTGTGCCAGCAGCCGCGGTAATACAGAGGGTGCGAGCGTTGTCCGGAATCACTGGGCGTAAAGGGCGCGTAGGCGGCTTGGTAAGGTTGCGGTGAAAGCCCGGGGCTCAACCCCGGGTCGGCCGTGGCAACTGCTGAGCTGGAGCACTGTAGAGGCAGGTGGAATTCCGGGTGTAGCGGTGGAATGCGTAGAGATCCGGAAGAACACCGGTGGCGAAGGCGGCCTGCTGGGCAGTAGCTGACGCTGAGGCGCGACAGCGTGGGGAG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910GTGGGGAATTTTGGACAATGGGGGCAACCCTGATCCAGCCATTCCGCGTGAGTGAAGAAGGCCTTCGGGTTGTAAAGCTCTTTCGGCAGGAACGAAACGGTGTGGGTTAATACCCTGCATCAATGACGGTACCTGAAGAAGAAGCACCGGCTAACTACGTGCCAGCAGCCGCGGTAATACGTAGGGTGCGAGCGTTAATCGGAATTACTGGGCGTAAAGCGTGCGCAGGCGGTTTTGTAAGACAGATGTGAAATCCCCGGGCTTAACCTGGGAACTGCACTTGTGACTGCACAGCTGGAGTACGGCAGAGGGGGATGGAATTCCGCGTGTAGCAGTGAAATGCGTAGATATGCGGAGGAACACCGATGGCGAAGGCAGTCCCCTGGGCCTGTACTGACG</w:t>
      </w:r>
      <w:r w:rsidR="00911D4B" w:rsidRPr="00AA0AF4">
        <w:rPr>
          <w:rFonts w:ascii="Times New Roman" w:hAnsi="Times New Roman" w:cs="Times New Roman"/>
          <w:sz w:val="24"/>
          <w:szCs w:val="24"/>
        </w:rPr>
        <w:lastRenderedPageBreak/>
        <w:t>CTCATGCACGAAAGCGTGGGGAG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911GTGGGGAATATTGGACAATGGGCGAAAGCCTGATCCAGCGACGCCGCGTGGGTGAAGAAGGCCTGCGGGTTGTAAAGCCCTTTCGGTGGGGAAGAAAAGCCTCGTTTTAATACAGCGGGGTCTTGACGTAACCCAAGAAAGAAGCACCGGCTAACTCTGTGCCAGCAGCCGCGGTAATACGTAGGGTGCGAGCGTTAATCGGAATTACTGGGCGTAAAGTGTGCGCAGGTGGCCTCGCAAGTCGAGTGTGAAATCCCCGGGCTTAACTTGGGAATTGCGCTCGAAACTACGGGGCTCGAGTGTGGCAGAGGGAGGTGGAATTCCACGTGTAGCGGTGAAATGCGTAGAGATGTGGAGGAACACCAATGGCGAAGGCAGCCTCCTGGGCCAACACTGACGCTCATGCACGAAAGCGTGGGGAG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912GTAGGGAATATTGCGCAATGGACGAAAGTCTGACGCAGCCACGCCGCGTGAGTGAGGAAGGCCTTCGGGTTGTAAAGCTCTGTCATCCGGGAAAAACGGCTACTGGGGGAAAGTTCCAGTAGCGTGATGGTACCGGAGGAGGAAGCACCGGCAAACTCTGTGCCAGCAGCCGCGGTAATACAGAGGGTGCAAGCGTTAATCGGATTTACTGGGCGTAAAGCGTGCGTAGGCGGTTTGTTAAGTCGGATGTGAAATCCCTGGGCTCAACCTGGGAACTGCATTCGATACTGGCAGGCTAGAAAACGGTAGAGGGAGGCGGAACTCCAGGTGTAGCAGTGAAATGCGTAGATATCTGGAAGAACACCGATGGCGAAGGCAACCTCCTGGGCCTGTTTTGACGCTGAGGCACGAAAGCGTGGGGAG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916GTGAGGAATATTGGTCAATGGGCGGGAGCCTGAACCAGCCAAGTCGCGTGAGGGAAGACGGTCCTATGGATTGTAAACCTCTTTTGCCGGGGAGCAACGGGGTCCTTGCGAGGGCCTAATGAGAGTACCCGGAGAAAAAGCATCGGCTAACTCCGTGCCAGCAGCCGCGGTAATACGGAGGATGCGAGCGTTATCCGGATTTATTGGGTTTAAAGGGTGCGTAGGCGGGCTGTTAAGTCAGCGGTCAAATGTCGGGGCTCAACCCCGGCCTGCCGTTGAAACTGGCGGCCTCGAGTGGGCGAGAAGTATGCGGAATGCGTGGTGTAGCGGTGAAATGCATAGATATCACGCAGAACTCCGATTGCGAAGGCAGTATACCGGCGCCCAACTGACGCTGAAGCACGAAAGCGTGGGTATCG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919GTCGGGAATTTTGGGCAATGGGCGAAAGCCTGACCCAGCAACGCCGCGTGAAGGATGAAATCCCTCGGGATGTAAACTTCGCAAGAACGGGAAGAATAAGCCGGTGTTAACATCACCGGCGATGACGGTACCGTTTGTAAGCTCCGGCTAACTCCGTGCCAGCAGCCGCGGTAATACGGGGGGAGCAAGCGTTGTTCGGATTTACTGGGCGTAAAGGGCGCGTAGGCGGCCACCGCAAGTCGACTGTGAAATCTCCGGGCTTAACTCGGAAAGGTCAGCCGATACTGCGGGGCTAGAGTGCAGAAGGGGCAACTGGAATTCTCGGTGTAGCGGTGAAATGCGTAGATATCGAGAGGAACACCTGCGGCGAAGGCGGGTTGCTGGGCTGACACTGACGCTGAGGCGCGAAAGCTAGGGGAGCGAACG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924GTGGGGGATCTTGCGCAATGGGCGAAAGCCTGACGCAGCGACGCCGCGTGGGGGAAGAAGGCCTTCGGGTTGTAAACCTCTTTCAGCAGGGACGAAGCCACTCGGGTTAATAGCCCAGAGGGTGACGGTACCTGCAGAAGAAGCCCCGGCTAACTACGTGCCAGCAGCCGCGGTAATACGTAGGGACCAAGCGTTGTTCGGATTTACTGGGCGTAAAGGGCGCGTAGGCGGCATTGTTAGTCACTTGTGAAATCTCCGGGCTTAACTCGGAACGGCCAAGTGATACTGCAGTGCTAGAGTGCGGAAGGGGCAATCGGAATTCTTGGTGTAGCGGTGAAATGCGTAGAT</w:t>
      </w:r>
      <w:r w:rsidR="00911D4B" w:rsidRPr="00AA0AF4">
        <w:rPr>
          <w:rFonts w:ascii="Times New Roman" w:hAnsi="Times New Roman" w:cs="Times New Roman"/>
          <w:sz w:val="24"/>
          <w:szCs w:val="24"/>
        </w:rPr>
        <w:lastRenderedPageBreak/>
        <w:t>ATCAAGAGGAACACCAGAGGTGAAGACGGGTTGCTGGGCCGACACTGACGCTGAGGCGCGAAAGCCAGGGGAGCAAACG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929GTCGAGAATCTTTCGCAATGGGCGAAAGCCTGACGAAGCGACGCCGTGTGAATGAAGAAGGCCCTTGGGTCGTAAAGTTCTTTCGCAAGGGAACAAGAGAAGGTAGCTAATATCAACCTGATTTGAGCGTACCTTGTAAAGAAGCACCGGCTAACTCCGTGCCAGCAGCTGCGGTAATACGGAGGGTGCGAGCATTAATCGGATTTATTGGGCGTAAAGGGGGCTAAGGCGGGAATATAAGTCAGTCGTGAAATCCCGGGGCTCAACCCCGGAACTGCGCTTGAAACTATATTTCTAGAGGCAAGACGGAGAAAACGGAATTCCACATGTAGCGGTGAAATGCGTAGATATGTGGAAGAACACCAGTGGCGAAGGCGGTTTTCTAGTTTTGTCCTGACGCTGATGCCCGAAAGCTAGGGGAGCG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930GTGGGGAATATTGCACAATGGGGGAAACCCTGATGCAGCGACGCCGCGTGAGTGAAGAAGTATTTCGGTACGTAAAGCTCTATCAGCAGGGAAGAAAAAAAGTCCTTTGGACTTTGGACGGTACCTGACCAAGAAGCCCCGGCTAACTACGTGCCAGCAGCCGCGGTAATACGTAGGGGGCAAGCGTTATCCGGATTTACTGGGTGTAAAGGGAGCGTAGACGGCAGCGCAAGTCTGGAGTGAAATGCCGGGGCCCAACCCCGGAACTGCTTTGGAAACTGTGCAGCTCGAGTGCAGGAGAGGTAAGCGGAATTCCTAGTGTAGCGGTGAAATGCGTAGATATTAGGAGGAACACCAGTGGCGAAGGCGGCTTACTGGACTGTAACTGACGTTGAGGCTCGAAAGCGTGGGGAG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931GTGGGGAATTTTGGACAATGGGCGCAAGCCTGATCCAGCAATGCCGCGTGAGTGAAGAAGGCCTTCGGGTTGTAAAGCTCTTTTGTCAGGGAAGAAACGGATTGGGTGAATACCCTGGTCTAATGACGGTACCTGAAGAATAAGCACCGGCTAACTACGTGCCAGCAGCCGCGGTAATACGTAGGGTGCAAGCGTTAATCGGAATTACTGGGCGTAAAGCGTGCGCAGGCGGTTATGTAAGACAGATGTGAAATGCCCGGGCTTAACCTGGGAACTGCATTTGTGACTGCATGGCTAGAGTTTGGCAGAGGGGGGTAGAATTCCACGTGTAGCAGTGAAATGCGTAGATATGTGGAGGAACACCGATGGCGAAGGCAGCCCCCTGGGTCAAGACTGACGCTCATGCACGAAAGCGTGGGGAG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935GCTAAGAATATTCCGCAATGGGGGGAACCCTGACGGAGCGACGCCGCGTGGGCGAGGAAGGCCGGAAGGTTGTAAAGCCCTTTTATGCGCGGGGAATAAGCCGGGGAGGGAATGCCCCGGCGGTGACTGCGGCGCATGAATAAGCGCCGGCTAACTACGTGCCAGCAGCCGCGGTAACACGTAGGGCGCGAGCGTTGTTCGGAATCATTGGGCGTAAAGGGCGTGTAGGCGGCAGCGCAAGCGCGGCGTGAAAGGCCGGGGCCCAACCCCGGGAGTGCGCCGCGGACTGCGCAGCTGGAGCGGCCGGGGGGCAGCCGGAATTCCTGGTGTAGGGGTGAAATCTGTAGATATCAGGAGGAACACCGATGGCGAAGGCAGGCTGCCGGCGGACCGCTGACGCTGAGGCGCGAAGGCGCGGGGAGCG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937GTAGGGAATATTGCACAATGGGCGCAAGCCTGATGCAGCAACGCCGCGTGCCCGATGAAGGCCTTCGGGTTGTAAAGGGCTTTTCTGGAGGAAGAGCAAGGACGGTACTCCAGGAAGAAGGATCGGCTAACTACGTGCCAGCAGCCGCGGTAAAACGTAGGATCCGAGCGTTATCCGAATTCACTGGGCGTAAAGCGCGTGCAGGCGGCGAGGTAAGTTGGGTGTGAAATCTCCCGGCTCAACTGGGAGAGGCCGCTCAAAACTGCCTGGCTCGAGGACGGTAGAGGAAGGTGG</w:t>
      </w:r>
      <w:r w:rsidR="00911D4B" w:rsidRPr="00AA0AF4">
        <w:rPr>
          <w:rFonts w:ascii="Times New Roman" w:hAnsi="Times New Roman" w:cs="Times New Roman"/>
          <w:sz w:val="24"/>
          <w:szCs w:val="24"/>
        </w:rPr>
        <w:lastRenderedPageBreak/>
        <w:t>AATTCCCGGTGTAGTGGTGAAATGCGTAGATATCGGGAGGAACACCCGTGGCGAAAGCGGCCTTCTGGACCGTACCTGACGCTCAGACGCGAAAGCTAGGGGAGCAAACG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941GTGGGGAATTTTGGACAATGGGCGCAAGCCTGATCCAGCAATGCCGCGTGCGGGAAGAAGGCCTTCGGGTTGTAAACCGCTTTTGTACGGAACGAAAAGGCTCTGGCTAATACCTGGGGCTGATGACGGTACCGTAAGAATAAGCACCGGCTAACTACGTGCCAGCAGCCGCGGTAATACGTAGGGTGCGAGCGTTAATCGGAATTACTGGGCGTAAAGCGTGCGCAGGCGGTCTTGTAAGACAGAGGTGAAATCCCTGGGCTCAACCTAGGAATGGCCTTTGTGACTGCAAGGCTGGAGTGCGGCAGAGGGGGATGGAATTCCGCGTGTAGCAGTGAAATGCGTAGATATGCGGAGGAACACCGATGGCGAAGGCAGTCCCCTGGGCCTGCACTGACGCTCATGCACGAAAGCGTGGGGAG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942GTAGGGAATCTTGGACAATGGGCGAAAGCCTGATCCAGCCATGCCGCGTGAGTGAAGAAGGCCTTAGGGTTGTAAAGCTCTTTTGGCGGGGACGATAATGACGGTACCCGCAGAATAAGCCCCGGCTAACTTCGTGCCAGCAGCCGCGGTAATACGAAGGGGGCTAGCGTTGTTCGGAATTACTGGGCGTAAAGCGCACGCAGGCGGATTGATAAGTCGGGGGTGAAATCCCGGGGCTCAACCTCGGAATTGCCTTCGATACTGTTAGTCTTGAGTCCGGGAGAGGTGAGTGGAATTCCTAGTGTAGAGGTGAAATTCGTAGATATTAGGAAGAAAACCAGTGGCGAAGGCGGCTCACTGGCCCGGTACTGACGCTCATGTGCGAAAGCGTGGGGAG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946GTGGGGAATATTGCGCAATGGAGGCAACTCTGACGCAGCAATGCCGCGTGAGTGAAGAAGGGATTCGTTCTGTAAAGCTCTGTTATCGGGGAAGAGGTGACGGTACCCGATGAGCAAGCCCCAGCCAACTACGTGCCAGCAGCTGCGGTAATACGTAGGGGGCGAGCGTTATCCGGATTTATTGGGCGTAAAGGGCACGCAGGCGGCTGTTTAGGTGTGATGTGAAAGCCCGGGGCTTAACCCTGAGGTAGCATTGCAAACCGGGCAGCTAGAGTGAGGTAGAGGCAGACAGAATTTCTGGTGTAGCGGTGAAATGCGCAGAGATCAGGAGGAATACCGGAGGCGAAGGCGGTCTGCTGAGCCTTTGACTGACGCTCAGGTGCGAAAGCGTGGGGAGCG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947GTGGGGGATATTGCACAATGGGGGGAACCCTGATGCAGCGACGCCGCGTGAGTGAAGGAGTACTTCGGTACGTAAAGCTCTATCAGCAGGGAAGAAAAGGGCGGGCTTGCCCGCCCGGACGGTACCTGACCAAGAAGCCCCGGCTAACTACGTGCCAGCAGCCGCGGTAATACGTAGGGGGCAAGCGTTATCCGGATTTACTGGGTGTAAAGGGAGCGTAGACGGCAAGGCAAGTCTGGAGTGAAAGCCCGGGGCCCAACCCCGGGACTGCTCTGGAAACTGTGGTGCTAGAGTGCAGGAGGGGTGGGCGGAATTCCTAGTGTAGCGGTGAAATGCGTAGATATTAGGAGGAACACCAGCGGCGAAGGCGGCCCACTGGACTGCGACTGACGTTGAGGCTCGAAGGCGTGGGGAG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948GTGAGGAATATTGGTCAATGGGCGAGAGCCTGAACCAGCCAAGTAGCGTGCAGGACGACGGCCCTATGGGTTGTAAACTGCTTTTATAAGGGAATAAAGTGAGTCTCGTGAGACTTTTTGCATGTACCTTATGAATAAGGACCGGCTAATTCCGTGCCAGCAGCCGCGGTAATACGGAAGGTCCGGGCGTTATCCGGATTTATTGGGTTTAAAGGGAGCGTAGGCCGGAGATTAAGCGTGTTGTGAAA</w:t>
      </w:r>
      <w:r w:rsidR="00911D4B" w:rsidRPr="00AA0AF4">
        <w:rPr>
          <w:rFonts w:ascii="Times New Roman" w:hAnsi="Times New Roman" w:cs="Times New Roman"/>
          <w:sz w:val="24"/>
          <w:szCs w:val="24"/>
        </w:rPr>
        <w:lastRenderedPageBreak/>
        <w:t>TGTAGACGCTCAACGTCTGCACTGCAGCGCGAACTGGTTTCCTTGAGTACGCACAAAGTGGGCGGAATTCGTGGTGTAGCGGTGAAATGCTTAGATATCACGAAGAACTCCGATTGCGAAGGCAGCTCACTGGAGCGCAACTGACGCTGAAGCTCGAAAGTGCGGGTATCG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956GTAAGGGATATTGCGACAATGGGCGAAAGCCTGACGCAGCAACGCCGCGTGCGGGATGACGGCCTTCGGGTTGTAAACCGCTTTTCAGGGGGAAGAGGAAGGACGGTACCCCTGGAATAAGTCTCGGCTAACTACGTGCCAGCAGCCGCGGTAAAACGTAGGAGGCGAGCGTTATCCGGATTTACTGGGTGTAAAGCGCGTGCAGGCGGTCTGGGAAGTGGTGCGTGAAAGCGCCCGGCTCAACCGGGCGAGGCCGTGCCAAACTGCCAGGCTTGAGGTAGGTAGAGGCGTGTGGAATTCCGGGTGTAGTGGTGAAATGCGTAGAGATCCGGAGGAACACCAGTGGCGAAGGCGACACGCTGGGCCTGACCTGACGCTCAGACGCGAAAGCATGGGGAGCGAACG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960GTGGGGAATATTGGACAATGGGCGCAAGCCTGATCCAGCCATGCCGCGTGAGTGACGAAGGCCTTAGGGTTGTAAAGCTCTTTTGGCGGGGAAGATAATGACGGTACCCGCAGAATAAGCTCCGGCTAACTTCGTGCCAGCAGCCGCGGTAATACGAAGGGAGCTAGCGTTGTTCGGAATCACTGGGCGTAAAGCGCACGTAGGCGGATGTGTCAGTCAGGGGTGAAATCCCGGAGCTCAACTTCGGAACTGCCCTTGATACAGCACGTCTCGAGTCCGAGAGAGGTGAGTGGAATTCCTAGTGTAGAGGTGAAATTCGTAGATATTAGGAAGAACACCGGTGGCGAAGGCGGCTCACTGGCTCGGTACTGACGCTGAGGTGCGAAAGCGTGGGGAG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965GTGGGGGATATTGCACAATGGGGGAAACCCTGATGCAGCGACGCCGCGTGAGTGAAGAAGTATTTCGGTATGTAAAGCTCTATCAGCAGGGAAGAAAATGACAGTACCTGAGTAAGAAGCCCCGGCTAACTACGTGCCAGCAGCCGCGGTAATACGTAGGGGGCAAGCGTTATCCGGATTTACTGGGTGTAAAGGGAGCGTAGGTGGCATGACAAGTCAGAAGTGAAACCCTTGGGCTCAACCTGAGGCATGCTTTTGAAACTGTCAGGCTGGAGTGCTGGAGAGGTAAGCGGAATTCCTAGTGTAGCGGTGAAATGCGTAGATATTAGGAGGAACACCGGTGGCGAAGGCGGCTTACTGGACAGTCACTGACACTGAGGCTCGAAAGCGTGGGGAG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967GTGGGGAATATTGCACAATGGGGGAAACCCTGATGCAGCCATGCCGCGTGTGTGAAGAAGGCCTTCGGGTTGTAAAGCACTTTCAGCGAGGAGGAAAGGTTGATGCCTAATACGTATCAACTGTGACGTTACTCGCAGAAGAAGCACCGGCTAACTCCGTGCCAGCAGCCGCGGTAATACGGAGGGTGCAAGCGTTAATCGGAATTACTGGGCGTAAAGCGCACGCAGGCGGTTGGATAAGTTAGATGTGAAAGCCCCGGGCTCAACCTGGGAATTGCATTTAAAACTGTCCAGCTAGAGTCTTGTAGAGGGGGGTAGAATTCCAGGTGTAGCGGTGAAATGCGTAGAGATCTGGAGGAATACCGGTGGCGAAGGCGGCCCCCTGGACAAAGACTGACGCTCAGGTGCGAAAGCGTGGGGAG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968GTGGGGAATCTTGCGCAATGGGCGAAAGCCTGACGCAGCAACGCCGCGTGTGTGATGAAGGTCTTCGGATCGTAAAGCACTGTCGGGAGGGACGAATAAGGTGGCGGCTAACATCCGTCGCTGATGACGGTACCTCCAAAGGAAGCACCGGCTAACTCTGTGCCAGCAGCCGCGGTAATACAGAGGGTGCAAGCG</w:t>
      </w:r>
      <w:r w:rsidR="00911D4B" w:rsidRPr="00AA0AF4">
        <w:rPr>
          <w:rFonts w:ascii="Times New Roman" w:hAnsi="Times New Roman" w:cs="Times New Roman"/>
          <w:sz w:val="24"/>
          <w:szCs w:val="24"/>
        </w:rPr>
        <w:lastRenderedPageBreak/>
        <w:t>TTGTTCGGAATTATTGGGCGTAAAGCGCGTGTAGGCGGCCAGGCAAGTTGGGTGTGAAAGCCCTCGGCTTAACCGAGGAAGTGCGCCCAAAACTACTTGGCTTGAGTACCGGAGAGGGTGGCGGAATTCCCGGTGTAGAGGTGAAATTCGTAGATATCGGGAGGAACACCAGTGGCGAAGGCGGCCACCTGGACGGATACTGACGCTGAGACGCGAAAGCGTGGGGAG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970GTGGGGAATCTTCCGCAATGGGCGAAAGCCTGACGGAGCAACGCCGCGTGAACGATGAAGGTCTTAGGATCGTAAAGTTCTGTTGTTAGGGACGAAGGGTAAGAATCATAATACGGTTTTTATTTGACGGTACCTAACGAGGAAGCCACGGCTAACTACGTGCCAGCAGCCGCGGTAATACGTAGGCGGCAAGCGTTGTCCGGAATTATTGGGCGTAAAGGGAGCGCAGGCGGGAAACTAAGCGGATCTTAAAAGTGCGGGGCTCAACCCCGTGATGGGGTCCGAACTGGTTTTCTTGAGTGCAGGAGAGGAAAGCGGAATTCCCAGTGTAGCGGTGAAATGCGTAGATATTGGGAAGAACACCAGTGGCGAAGGCGGCTTTCTGGACTGTAACTGACGCTGAGGCTCGAAAGCTAGGGTAGCGAACG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971GTGGGGGATATTGGACAATGGGGGGAACCCTGATCCAGCGACGCCGCGTGAGTGAAGAAGTATCTCGGTATGTAAAGCTCTATCAGCAGGGAAGAAGGAAGTGACGGTACCTGACTAAGAAGCACCGGCTAAATACGTGCCAGCAGCCGCGGTAATACGTATGGTGCAAGCGTTATCCGGATTTACTGGGTGTAAAGGGAGCGCAGGCGGCGCGCTAAGTCCGATGTGAAAGCCCGGGGCTCAACCGCGGGACTGCATTGGAAACTGGCGGGCTGGAGTTCCGGAGAGGCAGGCGGAATTCCTAGTGTAGCGGTGAAATGCGTAGATATTAGGAGGAACACCAGTGGCGAAGGCGGTCTGCTGGACAGCAACTGACGCTGAGGCGCGAAAGCGTGGGGAG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975GCTAGGAATCTTGGGAATGGGCGAAAGCCTGACCCAGCAACGCCGCGTGGGCGATGAAGGCCTTCGGGTCGTAAAGCCCTTTTGCAGGGGACGATGATGACGGTACCCTGCGAATAAGCCACGGCTAACTACGTGCCAGCAGCCGCGGTAATACGTAGGTGGCAAGCGTTGTCCGGATTTACTGGGCGTAAAGGGCGTGCAGGCGGTTTGTTAAGTTCAGGGTGAAAGCTCCCGGCTCAACTGGGAGAGGTCCTTGGATACTGGCAGACTTGAGGAGGGTAGAGGAGAGTGGAATTCCCGGTGTAGTGGTGATATGCGTAGATATCGGGAGGAACACCAGTGGCGAAGGCGGCTCTCTGGGCCCTACCTGACGCTGAGACGCGAAAGCGTGGGGAGCGAACC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976GTGGGGAATTTTGGACAATGGGCGCAAGCCTGATCCAGCCATGCCGCGTGTGTGAAGAAGGCCTTCGGGTTGTAAAGCACTTTCGGACGGAACGAAATCGCGCGGTCGAACATTCCGCGTGGATGACGGTACCGTAAGAAGAAGCACCGGCTAACTACGTGCCAGCAGCCGCGGTAATACGTAGGGTGCGAGCGTTAATCGGAATTACTGGGCGTAAAGGGTGCGCAGGCGGCCCCGCATGTCAGGCGTGAAATCCCCGGGCTCAACCTGGGAATGGCGCTTGAAACTACGGGGCTGGAGTGTGGCAGAGGGAGGTGGAATTCCACGTGTAGCGGTGAAATGCGTAGAGATGTGGAGGAACACCGATGGCGAAGGCAGCCTCCTGGGCCAACACTGACGCTCATGCACGAAAGCGTGGGGAG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980GTGGGGAATATTGCACAATGGGGGAAACCCTGATGCAGCGACGCCGCGTGAGTGAAGAAGTATTTCGGTATGTAAAGCTCTATCAGCAGGAAAGAAATACTGACCTTACGGTCAGCAGACGGTACCTGACTAAGAAGCCCCGGCTA</w:t>
      </w:r>
      <w:r w:rsidR="00911D4B" w:rsidRPr="00AA0AF4">
        <w:rPr>
          <w:rFonts w:ascii="Times New Roman" w:hAnsi="Times New Roman" w:cs="Times New Roman"/>
          <w:sz w:val="24"/>
          <w:szCs w:val="24"/>
        </w:rPr>
        <w:lastRenderedPageBreak/>
        <w:t>ACTACGTGCCAGCAGCCGCGGTAATACGTAGGGGGCAAGCGTTATCCGGATTTACTGGGTGTAAAGGGAGCGTAGACGGCAGCGCAAGTCTGAAGTGAAATGCCGGGGCTTAACCCCGGAACTGCTTTGGAAACTGTGCAGCTAGAGTGCAGGAGAGGTAAGTGGAATTCCTAGTGTAGCGGTGAAATGCGTAGATATTAGGAGGAACACCAGTGGCGAAGGCGGCTTACTGGACTGTAACTGACGTTGAGGCTCGAAAGCGTGGGGAG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981GTAGGGAATATTGCACAATGGGGGAAACCCTGATGCAGCGACGCCGCGTGAAGGAAGAAGTATCTCGGTATGTAAACTTCTATCAGCAGGGAAGACAATGACGGTACCTGACTAAGAAGCCCCGGCTAACTACGTGCCAGCAGCCGCGGTAATACGTAGGGGGCAAGCGTTATCCGGATTTACTGGGTGTAAAGGGAGCGTAGACGGATCTGCAAGTCTGGAGTGAAAGCCCGGGGCTCAACCCCGGGACTGCTTTGGAAACTGTGGATCTGGAGTGCCGGAGAGGTAAGCGGAATTCCTAGTGTAGCGGTGAAATGCGTAGATATTAGGAGGAACACCAGTGGCGAAGGCGGCTTACTGGACGGTAACTGACGTTGAGGCTCGAAAGCGTGGGGAG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983GCGAGGAATATTGCACAATGGGCGCAAGCCTGATGCAGTAACGCCGCGTGCGGGATGAAGGCCTTCGGGTCGTAAACCGCTTTTCGCAGGGACGAGCAAGGACGGTACCTGTGGAATCAGTCTCGGCTAACTACGTGCCAGCAGCCGCGGTAAAACGTAGGAGGCGAGCGTTATCCGGATTCACTGGGCGTAAAGCGCATGTAGGTGGTTCGTTAAGTAGGTGGTGAAAGCCCCTGGCTCAACTGGGGGAGGTCCACCTAAACTGGCGGACTTGAGGTTCAGAGAGGAGAGTGGAATTCCCGGTGTAGCGGTGGAATGCGTAGAGATCGGGAGGAACACCAGTGGCGAAAGCGGCTCTCTGGCTGAATCCTGACACTGAGATGCGAAAGCGTGGGGAGCAAACG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985GTGAGGAATATTGGTCAATGGGCGAGAGCCTGAACCAGCCAAGTCGCGTGAGGGATGACGGTCTTACGGATTGTAAACCTCTTTTGTCAGGGAGCACAAGCGTCACGTGTGACGCGACGAGAGTACCTGAAGAAAAAGCATCGGCTAACTCCGTGCCAGCAGCCGCGGTAATACGGAGGATGCGAGCGTTATCCGGATTTATTGGGTTTAAAGGGTGCGTAGGCGGGCCCTTAAGTCAGCGGTAAAATCGCGTGGCTCAACCACGTCAAGCCGTTGAAACTGGGGGTCTTGAGTGAGCGAGAAGTATGCGGAATGCGTGGTGTAGCGGTGAAATGCATAGATATCACGCAGAACTCCGATTGCGAAGGCAGCATACCGGCGCTCAACTGACGCTGAAGCACGAAAGCGTGGGTATCG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989GTGGGGAATATTGGGCAATGGGCGAAAGCCTGACCCAGCGACGCCGCGTGGGTGATGAAGGCCTTCGGGTTGTAAAGCCCTTTCGTGCGGAAAGAACAGCCCTGTAGTTAATACCTGCAGGGTTTGACGGTACCGCAGGAAGAAGCACCGGCTAACTCCGTGCCAGCAGCCGCGGTAATACGGAGGGTGCAAGCGTTGTTCGGAATTATTGGGCGTAAAGGGCGCGTAGGTGGTTGTGATAGTCAGATGTGAAATCCTTTGGCTTAACTGAAGAACTGCATCTGAAACTTCACAACTCGAGTACAGGAGAGGGAAACGGAATTCCCGGTGTAGAGGTGAAATTCGTAGATATCGGGAGGAACACCAGTGGCGAAGGCGGTTTCCTGGCCTGATACTGACACTGAGGCGCGAAAGCGTGGGGAG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991GTAGGGAATCTTCCGCAATGGGCGAAAGCCTGACGGAGCAACGCCGCGTGAGTGAAGAAGGATTTCGGTTCGTAAAGCTCTGTTGTTAGGGAAG</w:t>
      </w:r>
      <w:r w:rsidR="00911D4B" w:rsidRPr="00AA0AF4">
        <w:rPr>
          <w:rFonts w:ascii="Times New Roman" w:hAnsi="Times New Roman" w:cs="Times New Roman"/>
          <w:sz w:val="24"/>
          <w:szCs w:val="24"/>
        </w:rPr>
        <w:lastRenderedPageBreak/>
        <w:t>AATGATTGTGTAGTAACTATACACAGTAGAGACGGTACCTAACCAGAAAGCCACGGCTAACTACGTGCCAGCAGCCGCGGTAATACGTAGGTGGCAAGCGTTGTCCGGAATTATTGGGCGTAAAGCGCGCGCAGGTGGTTTAATAAGTCTGATGTGAAAGCCCACGGCTCAACCGTGGAGGGTCATTGGAAACTGTTAAACTTGAGTGCAGGAGAGAAAAGTGGAATTCCTAGTGTAGCGGTGAAATGCGTAGAGATTAGGAGGAACACCAGTGGCGAAGGCGGCTTTTTGGCCTGTAACTGACACTGAGGCGCGAAAGCGTGGGGAG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992GTGGGGAATATTGCGCAATGGGCGAAAGCCTGACGCAGCAACGCCGCGTGGGGGATGAAGGTTCTCGGATTGTAAACCCCTTTCGATCGGAACGAATCTCCTCCTGGTAAATAATCAGGAGGATCGACGGTACCGAGAGAAGAAGCCACGGCTAACTCTGTGCCAGCAGCCGCGGTAAGACAGAGGTGGCGAGCGTTGTTCGGATTTATTGGGCGTAAAGCGAACGCAGGTGGTTTGGTAAGTCAGGGGTGAAAGTCCACAGCTTAACTGTGGCACTGCCTTTGATACTACCTTTCTTGAGTGCATGAGGGGGAAGCGGAATTCCGAGTGTAGAGGTGAAATTCGTAGATATTCGGAGGAACACCGGTGGCGAAGGCGGCTTCCTGGCATGTAACTGACACTCATGTTCGAAAGCGTGGGGAG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994GTGGGGAATATTGGACAATGGGCGAAAGCCTGATCCAGCCATGCCGCGTGAGTGATGAAGGCCCTAGGGTTGTAAAGCTCTTTCACCGGTGAAGATAATGACGGTAACCGGAGAAGAAGCCCCGGCTAACTTCGTGCCAGCAGCCGCGGTAATACGAAGGGGGCTAGCGTTGTTCGGAATTACTGGGCGTAAAGCGCACGTAGGCGGATACTTAAGTTAGGGGTGAAATCCCAGGGCTCAACCCTGGAACTGCCTTTAATACTGGGTATCTCGAGTCCGGAAGAGGTGAGTGGAATTCCGAGTGTAGAGGTGAAATTCGTAGATATTCGGAGGAACACCAGTGGCGAAGGCGGCTCACTGGTCCGGTACTGACGCTGAGGTGCGAAAGCGTGGGGAG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998GTGGGGAATATTGCGCAATGGGCGAAAGCCTGACGCAGCGACGCCGCGTGGGTGATGAAGGCCTTCGGGTCGTAAAGCCCTGTCGCAGGGGAAGAACAAGCAGCGGGATAATACCCCGCTGCCCTGACGGTACCCTGCAAGAAAGCACCGGCTAACTCCGTGCCAGCAGCCGCGGTAATACGGAGGGTGCGAGCGTTGTTCGGAATTACTGGGCGTAAAGCGCGTGTAGGCGGCCGATTAAGTCTGGTGTGAAAGCCCGGGGCTCACCCCCGGAAGTGCGCTGGAAACTGGTCGGCTAGAGTATGGGAGAGGAAAGTGGAATTCCCGGTGTAGCGGTGAAATGCGTAGATATCGGGAGGAACACCAGCGGCGAAGGCGGCTTTCTGGACCAATACTGACGCTGAGACGCGAAAGCGTGGGGAG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1002GTGGGGAATATTGGACAATGGGGGGAACCCTGATCCAGCCATGCCGCGTGTGTGAAGAAGGCCTTATGGTTGTAAAGCACTTTAAGCGAGGAGGAGGCTACTAGTATTAATACTACTGGATAGTGGACGTTACTCGCAGAATAAGCACCGGCTAACTCTGTGACAGCAGCCGCGGTAATACAGAGGGTGCGAGCGTTAATCGGATTTACTGGGCGTAAAGCGTGCGTAGGCGGCCATTTAAGTCAAATGTGAAATCCCCGAGCTTAACTTGGGAATTGCATTCGATACTGGATGGCTAGAGTATGGGAGAGGATGGTAGAATTCCAGGTGTAGCGGTGAAATGCGTAGAGATCTGGAGGAATACCGATGGCGAAGGCAGCCATCTGGCCTAATACTGACGCTGAGGTACGAAAGCATGGGGAG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1006GTGAGGAATATTGGTCAATGGTCGCGAGACTGAACCAGCCAAGT</w:t>
      </w:r>
      <w:r w:rsidR="00911D4B" w:rsidRPr="00AA0AF4">
        <w:rPr>
          <w:rFonts w:ascii="Times New Roman" w:hAnsi="Times New Roman" w:cs="Times New Roman"/>
          <w:sz w:val="24"/>
          <w:szCs w:val="24"/>
        </w:rPr>
        <w:lastRenderedPageBreak/>
        <w:t>AGCGTGCAGGATGACGGCCCTCTGGGTTGTAAACTGCTTTTAGTTGGGAATAAAAGGCGGTACGTGTACCGCGTATTGTATGTACCATCAGAAAAAGGGCCGGCTAATTCCGTGCCAGCAGCCGCGGTAATACGGAAGGTCCAGGCGTTATCCGGATTTATTGGGTTTAAAGGGAGCGTAGGCGGATTTTTAAGTCAGTTGTGAAAGTTTGAGGCTCAACCTTAAAATTGCAGTTGAAACTGGAAGTCTTGAGTGCACGCAGAGGTGCCGGAATTCATGGTGTAGCGGTGAAATGCTTAGATATCATGAAGAACTCCGATCGCGAAGGCAAGTGCCTGGAGTGCTACTGACGCTGAGGCTCGAAAGTGCGGGTAT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1010GTGGGGAATATTGCACAATGGGGGAAACCCTGATGCAGCGACGCCGCGTGAGTGAAGAAGTATTTCGGTATGTAAAGCTCTATCAGCAGGGAAGATAATGACGGTACCTGACTAAGAAGCCCCGGCTAACTACGTGCCAGCAGCCGCGGTAATACGTAGGGGGCAAGCGTTATCCGGATTTACTGGGTGTAAAGGGAGCGTAGACGGCAGCGCAAGTCTGGAGTGAAATGCCGGGGCCCAACCCCGGAACTGCTCTGGAAACTGTGAAGCTGGAGTGCAGGAGAGGTAAGCGGAATTCCTGGTGTAGCGGTGAAATGCGTAGATATCAGGAGGAACACCAGTGGCGAAGGCGGCTTACTGGACTGTAACTGACGTTGAGGCTCGAAAGCGTGGGGAG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1013GTAGGGAATCTTCCACAATGGACGCAAGTCTGATGGAGCAACGCCGCGTGAGTGAAGAAGGTTTTCGGATCGTAAAGCTCTGTTGTTGGTGAAGAAGGACATGGGTAGTAACTGATCTATGTTTGACGGTAATCAACCAGAAAGTCACGGCTAACTACGTGCCAGCAGCCGCGGTAATACGTAGGTGGCAAGCGTTGTCCGGATTTATTGGGCGTAAAGCGAACGCAGGCGGGAGAACAAGTCAGCTGTGAAAGCCCTCGGCTTAACCGAGGAACGGCAACTGAAACTGTTTTTCTTGAGTGCAGAAGAGGAGAGTGGAACTCCATGTGTAGCGGTGAAATGCGTAGATATATGGAAGAACACCGGTGGCGAAGGCGGCGACCTGGTTCACAACTGACGCTGAGGCGCGAAAGCGTGGGGAG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1016GTGGGGAATATTGGACAATGGGCGAAAGCCTGATCCAGCCATGCCGCGTGAGTGATGAAGGCCTTAGGGTTGTAAAGCTCTTTCAGTGGGGAAGATAATGACGGTACCCACAGAAGAAGCCCCGGCTAACTTCGTGCCAGCAGCCGCGGTAATACGAAGGGGGCTAGCGTTGTTCGGATTTACTGGGCGTAAAGCGCACGTAGGCGGATCGTTAAGTCGGGGGTGAAATCCTGGAGCTCAACTCCAGAACTGCCTTCGATACTGGCGATCTTGAGTCCGGAAGAGGTGAGTGGAACTCCTAGTGTAGAGGTGGAATTCGTAGATATTAGGAAGAACACCAGTGGCGAAGGCGGCTCACTGGTCCGGTACTGACGCTGAGGTGCGAAAGCGTGGGGAG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1020GTGGGGAATATTGGACAATGGGGGCAACCCTGATCCAGCAATGCCGCGTGTGTGAAGAAGGCCTGCGGGTTGTAAAGCACTTTCAGAGGGGAAGAAAAAATCGGAGCTAACACCTCCGAGCTTGACGTTACCCTTAGAAGAAGCACCGGCTAACTCCGTGCCAGCAGCCGCGGTAATACGGAGGGTGCAAGCGTTAATCGGAATTACTGGGCGTAAAGCGCACGCAGGTGGCTGAGTCAGTCGATTGTGAAAGCCCTGGGCTTAACCTGGGAATTGCAGTCGATACTACTCAGCTGGAGTATGGGAGAGGGTAGTGGAATTCCCGGTGTAGCGGTGAAATGCGTAGATATCGGGAGGAACATCAGTGGCGAAGGCGGCTACCTGGCCCAATACTGACACTCAGGTGCGACAGCGTGGGGAG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lastRenderedPageBreak/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1022GTGGGGAATATTGGACAATGGGCGCAAGCCTGATCCAGCCATGCCGCGTGTGTGAAGAAGGCCTTCGGGTTGTAAAGCACTTTCAGTGGGGAGGAAGGGGTTGTAGTTAATAGCTGCAATTTTTGACGTTACCCACAGAAGAAGCACCGGCTAACTCCGTGCCAGCAGCCGCGGTAATACGGAGGGTGCAAGCGTTAATCGGAATTACTGGGCGTAAAGCGCACGCAGGCGGCTTTTTAAGTCGGATGTGAAAGCCCCGGGCTCAACCTGGGAATTGCATCTGATACTGGGAAGCTAGAGTATGTGAGAGGGGGGTAGAATTCCAAGTGTAGCGGTGAAATGCGTAGAGATTTGGAGGAATACCAGTGGCGAAGGCGGCCCCCTGGCACAATACTGACGCTCAGGTGCGAAAGCGTGGGGAG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1023GTGAGGAATATTGGTCAATGGGCGGGAGCCTGAACCAGCCAAGTCGCGTGAGGGATGACGGTCCTACGGATTGTAAACCTCTTTTGCCGGGGAGCAAGCGTGCGTTCGTGAACGCGCGTCGAGAGTACCCGGAGAAAAAGCATCGGCTAACTCCGTGCCAGCAGCCGCGGTAATACGGAGGATGCGAGCGTTATCCGGATTTATTGGGTTTAAAGGGTGCGTAGGCGGGATGCCAAGTCAGCGGTAAAAATGCGGTGCTCAACGCCGTCGAGCCGTTGAAACTGGCGTTCTTGAGTGGGCGAGAAGTATGCGGAATGCGTGGTGTAGCGGTGAAATGCATAGATATCACGCAGAACTCCGATTGCGAAGGCAGCATACCGGCGCCCTACTGACGCTGAGGCACGAAAGCGTGGGTATCG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1026GTGAGGAATATTGGTCAATGGGCGGAAGCCTGAACCAGCCAAGTAGCGTGAGGGAAGACTGCCCTATGGGTTGTAAACCTCTTTTATGCGGGGATAAAGGTGTCCACGTGTGGATGTTTGCAGGTACCGCATGAATAAGGACCGGCTAATTCCGTGCCAGCAGCCGCGGTAATACGGAAGGTCCGGGCGTTATCCGGATTTATTGGGTTTAAAGGGAGCGTAGGCCGCATGTCAAGCGTGCTGTGAAATGTCCGGGCTCAACCCGGGCCTTGCAGCGCGAACTGGCGTGCTTGAGTCCGCGGAAAGCAGGCGGAATTCGTCGTGTAGCGGTGAAATGCTTAGATATGACGAAGAACCCCGATTGCGAAGGCAGCTTGCTGCAGCGGAACTGACGCTGATGCTCGAAAGCGCGGGTATCG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1028GTGGGGAATATTGGGCAATGGGGGGAACCCTGACCCAGCAACGCCGCGTGAAGGAAGAAGGTTTTCGGATTGTAAACTTCTGTCCTTGGTGAAGAGGAAGAGACGGTAGCCAAGGAGGAAGCCCCGGCTAACTACGTGCCAGCAGCCGCGGTAATACGTAGGGGGCGAGCGTTGTCCGGAATGATTGGGCGTAAAGGGCGCGTAGGCGGTCATTTAAGTCTGGAGTGGAAGTCCACTTTTCAAGGGTGGAATTGCTTTGGATACTGGGTGGCTTGAGTGCAGGAGAGGTTATCGGAATTCCCGGTGTAGCGGTGAAATGCGTAGATATCGGGAGGAACACCAGTGGCGAAGGCGGGTAACTGGACTGCAACTGACGCTGAGGCGCGAAAGTGTGGGGAG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1029GTAGGGAATTTTGCGCAATGGGCGAAAGCCTGACGCAGCAACGCCGCGTGATTGATTAAGCCCTTCGGGGTGTAAAGATCTGTCAGTGGGGACGAAACTTGACGGTACCCACAGAGGAAGCACCGGCTAACTCCGTGCCAGCAGCCGCGGTAATACGGAAGGTCCGGGCGTTATCCGGATTTATTGGGTTTAAAGGGAGCGTAGGCGGGCCGTTAAGTCAGTTGTGAAAGTTCGTGGCTCAACCCCGGAATTGCAGTTGAAACTGCCGGTCTTGAGTACACGCAGGGAAGCCTGAATTCATGGTGTAGCGGTGAAATGCTTAGATATCATGAAGACGACCGATCGCGAAGGCAGGTTTCCGGAGTGTAACTGACGCTGAGGCTCGAAAGTGCGGGTA</w:t>
      </w:r>
      <w:r w:rsidR="00911D4B" w:rsidRPr="00AA0AF4">
        <w:rPr>
          <w:rFonts w:ascii="Times New Roman" w:hAnsi="Times New Roman" w:cs="Times New Roman"/>
          <w:sz w:val="24"/>
          <w:szCs w:val="24"/>
        </w:rPr>
        <w:lastRenderedPageBreak/>
        <w:t>T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1030GTGGGGAATATTGCACAATGGGCGAAAGCCTGATGCAGCAACGCCGCGTGAGCGATGAAGGCCTTCGGGTCGTAAAGCTCTGTCCTCAAGGAAGATAATGACGGTACTTGAGGAGGAAGCCCCGGCTAACTACGTGCCAGCAGCCGCGGTAATACGTAGGGGGCTAGCGTTATCCGGATTTACTGGGCGTAAAGGGTGCGTAGGCGGTCTTTCAAGTCAGGAGTGAAAGGCTACGGCTCAACCGTAGTAAGCTCTTGAAACTGGGAGACTTGAGTGCAGGAGAGGAGAGTGGAATTCCTAGTGTAGCGGTGAAATGCGTAGATATTAGGAGGAACACCAGTAGCGAAGGCGGCTCTCTGGACTGTAACTGACGCTGAGGCACGAAAGCGTGGGGAGCG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1033GTGAGGAATATTGGTCAATGGTCGGGAGACTGAACCAGCCAAGCCGCGTGAGGGATGAAGGTGCAGAGCATCGTAAACCTCTTTTGTCAGGGAACAAAAAGGGCCACGTGTGGCCCGCTGAGTGTACCTGAAGAAAAAGCATCGGCTAACTCCGTGCCAGCAGCCGCGGTAATACGGAGGATGCGAGCGTTATCCGGATTTATTGGGTTTAAAGGGTGCGTAGGCGGCCTGTTAAGTCAGCGGTAAAAGCCCGGGGCTCAACCCCGGCACGCCGTTGAAACTGGCGGGCTCGAGTTGGAGAGAAGTATGCGGAATGCGCGGTGTAGCGGTGAAATGCATAGATATCACGCAGAACTCCGATTGCGAAGGCAGCATACCGGCGCTCAACTGACGCTCATGCACGAAAGCGTGGGTATCG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1052GTCGGGAATTTTGGGCAATGGGCGAAAGCCTGACCCAGCAACGCCGCGTGAAGGATGAAATCCCTCGGGATGTAAACTTCGCAAGAACAGGAAGAATAAGTAGGGGACAATACCCCCTATGATGACGGTACTGTTTGTAAGCTCCGGCTAACTCCGTGCCAGCAGCCGCGGTAATACGGGGGGAGCAAGCGTTGTTCGGATTTACTGGGCGTAAAGGGCGCGTAGGCGGCGCCGCAAGTCGGTTGTGAAATCTCTGGGCTTAACCCAGAAAGGTCAACCGATACTGCGGGGCTAGAGTGCAGAAGGGGCAACTGGAATTCTCGGTGTAGCGGTGAAATGCGTAGATATCGAGAGGAACACCTGCGGCGAAGGCGGGTTGCTGGGCTGACACTGACGCTGATGCGCGAAAGCTAGGGGAGCGAACG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1059GTGGGGAATATTGCACAATGGGGGAAACCCTGATGCAGCGACGCCGCGTGAGTGAAGAAGTAATTCGTTATGTAAAGCTCTATCAGCAGGGAAGAAACAGACGGTACCTGAGTAAGAAGCCCCGGCTAACTACGTGCCAGCAGCCGCGGTAATACGTAGGGGGCAAGCGTTATCCGGATTTACTGGGTGTAAAGGGAGCGTAGACGGCGAAGAAAGTCTGAAGTGAAAGCCCGCGGCTTAACCGCGGAACTGCTTTGGAAACTTTTTTGCTGGAGTACCGGAGAGGTAAGCGGAATTCCTAGTGTAGCGGTGAAATGCGTAGATATTAGGAGGAACACCAGTGGCGAAGGCGGCTTACTGGACGGTAACTGACGTTGAGGCTCGAAAGCGTGGGGAG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1065GTGGGGAATCTTCCGCAATGGACGAAAGTCTGACGGAGCAACGCCGCGTGAACGATGACGGCCTTCGGGTTGTAAAGTTCTGTTATACGGGACGAATGGTACGACGGTCAATACCCGTCGTAAGTGACGGTACCGTAAGAGAAAGCCACGGCTAACTACGTGCCAGCAGCCGCGGTAATACGTAGGTGGCAAGCGTTGTCCGGAATTATTGGGCGTAAAGGGCGCGCAGGCGGCGTCGTAAGTCGGTCTTAAAAGTGCGGGGCTTAACCCCGTGAGGGGACCGAAACTGCGATGCTAGAGTATCGGAGAGGAAAGCGGAATTCCTAGTGTAGCGGTGAAATGCGTA</w:t>
      </w:r>
      <w:r w:rsidR="00911D4B" w:rsidRPr="00AA0AF4">
        <w:rPr>
          <w:rFonts w:ascii="Times New Roman" w:hAnsi="Times New Roman" w:cs="Times New Roman"/>
          <w:sz w:val="24"/>
          <w:szCs w:val="24"/>
        </w:rPr>
        <w:lastRenderedPageBreak/>
        <w:t>GATATTAGGAGGAACACCAGTGGCGAAAGCGGCTTTCTGGACGACAACTGACGCTGAGGCGCGAAAGCCAGGGGAGCAAACG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1066GTGAGGAATATTGGTCAATGGACGCAAGTCTGAACCAGCCACGTCGCGTGAAGGAAGACGGCCCTACGGGTTGTAAACTTCTTTTGTAAGGGAATAAAGTGTAGTACGTGTACTATTTTGCATGTACCTTACGAATAAGGATCGGCTAACTCCGTGCCAGCAGCCGCGGTAATACGGAGGATCCGAGCGTTATCCGGATTTATTGGGTTTAAAGGGTGCGCAGGCGGGAGATTAAGTCGGCGGTGAAATTTTGCAGCTTAACTGTAAAAGTGCCTTCGAAACTGGTTTCCTTGAGTGTAGATGAAGTAGGCGGAATTTGTGGTGTAGCGGTGAAATGCATAGATATCACGAGGAACTCCGATTGCGCAGGCAGCTTACTAAACTACTACTGACGCTCAGGCACGAAGGCGTGGGGAT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1067GTGGGGAATATTGGGCAATGGGGGAAACCCTGACCCAGCGACGCCGCGTGAGGGAAGACGGCCTTCGGGTTGTAAACCTCTTTTGTACGGGAAGAAGGACGTGACGGTACCGTGCGAATAAGTCCCGGCTAACTACGTGCCAGCAGCCGCGGTAATACGTAGGGGACGAGCGTTGTCCGGAATTACTGGGCGTAAAGGGCGCGCAGGCTGTAGATCAAGTCAGCTGTGAAATGTCTGGGCTTAACCCGGGCATGCGGTTGAAACTGATGTACTGGAGTGCTGTAGAGGCAAGTGGAATTCCCAGTGTAGCGGTGAAATGCGTAGATATTGGGAAGAACACCGGTGGCGAAGGCGACTTGCTGGGCAGCAACTGACGCTGAGGCGCGAAAGCCAGGGGAGCAAACG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1068GTGGGGAATTGTTCGCAATGGGCGCAAGCCTGACGACGCAACGCCGCGTGGAGGATGAAGATCTTCGGGTCGTAAACTCCTGTCGAGTGGGAAGAAACGCTTCGGGGCTAACAACCCCGGAGTTTGACGGTACCACTAAAGGAAGCCCCGGCTAACTCCGTGCCAGCAGCCGCGGTAATACGGGGGGGGCAAGCGTTGTTCGGAATTACTGGGCGTAAAGGGCTCGTAGGCGGCCAACTAAGTCGGATGTGAAATCCCCAGGCTCAACCTGGGAACTGCATCCGATACTGGATGGCTTGAATCCGGGAGAGGGATGCAGAATTCCAGGTGTAGCGGTGAAATGCGTAGATATCTGGAGGAATACCGGTGGCGAAGGCGGCATCCTGGACCGGCATTGACGCTGAGGAGCGAAAGCCAGGGGAGCAAACG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1074GTGGGGAATATTGGGCAATGGACGCAAGTCTGACCCAGCAACGCCGCGTGAAGGAAGAAGGCTTTCGGGTTGTAAACTTCTTTTAAGGGGGAAGAGCAGAAGACGGTACCCCTTGAATAAGCCACGGCTAACTACGTGCCAGCAGCCGCGGTAATACGTAGGTGGCAAGCGTTGTCCGGATTTACTGGGTGTAAAGGGCGTGCAGCCGGAGAGGCAAGTCAGATGTGAAATCCGCGGGCTCAACCCGCGAACTGCATTTGAAACTGCTTCCCTTGAGTATCGGAGAGGTAACCGGAATTCCTAGTGTAGCGGTGAAATGCGTAGATATTAGGAAGAACACCAGTGGCGAAGGCGGGTTACTGGACGACAACTGACGGTGAGGCGCGAAAGCGTGGGGAG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1079GTGGGGAATATTGGACAATGGGGGAAACCCTGATCCAGCGACGCCGCGTGTGTGAAGAAGGCCTGCGGGTTGTAAAGCACTTTTAGTGGGGATGAAATGTGCAGGGCTAACACCTCTGCATTTTGACCTAACCCACAGAAAAAGCACCGGCTAACTCTGTGCCAGCAGCCGCGGTAATACAGAGGGTGCAAGCGTTAATCGGAATTACTGGGCGTAAAGCGTGCGTAGACGGTTACATAAGTCGGGTGTGAAAGCCCCGGGCTCAACCTGGGAATTGCATTCGAGACTGCGTAGCTA</w:t>
      </w:r>
      <w:r w:rsidR="00911D4B" w:rsidRPr="00AA0AF4">
        <w:rPr>
          <w:rFonts w:ascii="Times New Roman" w:hAnsi="Times New Roman" w:cs="Times New Roman"/>
          <w:sz w:val="24"/>
          <w:szCs w:val="24"/>
        </w:rPr>
        <w:lastRenderedPageBreak/>
        <w:t>GGGTGCGGAAGAGGGAAGCGGAATTTCCGGTGTAGCGGTGAAATGCGTAGATATCGGAAGGAACACCAGTGGCGAAAGCGGCTTCCTGGTCCAGCACCGACGTTCAGGCACGAAAGCGTGGGGAG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1082GTGGGGAATATTGGGCAATGGGCGCAAGCCTGACCCAGCAATGCCGCGTGAAGGAAGAAGGCCCTCGGGTTGTAAACTTCTTTTATCAGGGACGAAGGATGTGACGGTACCTGATGAATAAGCTCCGGCTAACTACGTGCCAGCAGCCGCGGTAATACGTAGGTGGCAAGCGTTATCCGGATTTACTGGGTGTAAAGGGCGTGTAGGCGGGAAAGCAAGTCAGATGTGAAAACCATGGGCTCAACCTGTGGCCTGCATTTGAAACTGTTTTTCTTGAGTACTGGAGAGGCAGACGGAATTCCTAGTGTAGCGGTGAAATGCGTAGATATTAGGAGGAACACCAGTGGCGAAGGCGGTCTGCTGGACAGCAACTGACGCTGAGGCGCGAAAGCGTGGGGAG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1083GTAGGGAATATTGCGCAATGGGGGAAACCCTGACGCAGCGACGCCGCGTGAGTGATGAAGGCCTTCGGGTCGTAAAGCTCTGTTGTACGGGAAGAAGTTTGCAATGCTAATACCATTGCAAGTTGACGGTACCGTATAAGAAAGGATCGGCTAACTTCGTGCCAGCAGCCGCGGTAAGACGAGGGATCCTAGCGTTGTTCGGAATCACTGGGCGTAAAGCGTTTGTAGGCGGCTCTATAAGTCGGGTGTGAAATCCCATGGCTCAACCATGGAAGTGCATTCGAAACTGCAGAGCTTGAATATGGTAGAGGAGAGTAGAATTCCTGGTGTAGTGGTGAAATACGTAGATATCAGGAGGAATACCGGTGGCGAAGGCGGCTCTCTGGACCAATATTGACGCTGAGAAACGAAAGTGCGGGGAT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1089GTGGGGAATATTGGGCAATGGGGGAAACCCTGACCCAGCAACGCCGCGTGAAGGATGAAGGCTTTCGGGTTGTAAACTTCTTTGATCAGGGACGAAACAAATGACGGTACCTGAAGAACAAGCCACGGCTAACTACGTGCCAGCAGCCGCGGTAATACGTAGGTGGCAAGCGTTATCCGGATTTACTGGGTGTAAAGGGCGTGTAGGCGGTTCTGCAAGTCGGGTGTGAAATTTCCGGGCTTAACCCGGACGGGTCACCCGAAACTGCGGAACTTGAGTACTGGAGAGGATAGTGGAATTCCTAGTGTAGCGGTAAAATGCGTAGATATTAGGAGGAACACCAGTGGCGAAGGCGGCTATCTGGACAGTAACTGACGCTGAGGCGCGAAAGCGTGGGGAG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1092GTGGGGAATTTTGGACAATGGGGGCAACCCTGATCCAGCCATTCCGCGTGAGTGAAGAAGGCCTTCGGGTTGTAAAGCTCTTTCAGCGGGAACGAAACGGTAGTCTCTAACATAGGCTGCTAATGACGGTACCCGCAGAAGAAGCACCGGCTAACTACGTGCCAGCAGCCGCGGTAATACGTAGGGTGCGAGCGTTAATCGGAATTACTGGGCGTAAAGCGTGCGCAGGCGGATTGTTAAGCAAGATGTGAAATCCCCGGGCTTAACCTGGGAATGGCATTTTGAACTGGCAATCTAGAGTGTGTCAGAGGGGGGTAGAATTCCACGTGTAGCAGTGAAATGCGTAGAGATGTGGAGGAATACCGATGGCGAAGGCAGCCCCCTGGGATAACACTGACGCTCATGTACGAAAGCGTGGGTAG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1095GTGGGGAATATTGGGCAATGGGCGAAAGCCTGACCCAGCAACGCCGCGTGAGGGAAGAAGGTTTTCGGATTGTAAACCTCTGTCGCAGATGACGAAGAAAGTGACGGTAATCTGTGAGGAAGCCCCGGCTAACTACGTGCCAGCAGCCGCGGTAATACGTAGGGGGCGAGCGTTGTCCGGAATTACTGGGCGTAAAGGGTGCGCAGGCGGTTCTTTAAGTTGGATGTGAAATACCCGGGCTTAAC</w:t>
      </w:r>
      <w:r w:rsidR="00911D4B" w:rsidRPr="00AA0AF4">
        <w:rPr>
          <w:rFonts w:ascii="Times New Roman" w:hAnsi="Times New Roman" w:cs="Times New Roman"/>
          <w:sz w:val="24"/>
          <w:szCs w:val="24"/>
        </w:rPr>
        <w:lastRenderedPageBreak/>
        <w:t>TCGGGGGGTGCATTCAAAACTGGGGAACTAGAGTTCAGGAGAGGGAAGCGGAATTCCTAGTGTAGCGGTGAAATGCGTAGATATTAGGAGGAACATCAGTGGCGAAGGCGGCTTCCTGGACTGACACTGACGCTGAGGCACGAAAGCGTGGGGAG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1109GTGGGGAATTGTTCGCAATGGGCGCAAGCCTGACGACGCAACGCCGCGTGGAGGACGAAGATCTTCGGGTCGTAAACTCCTGTCGAGCGGGAAGAACGCTTCCCGGGTGAATAATCCGGGGAATTGACGGTACCGCTAAAGGAAGCCCCGGCTAACTCCGTGCCAGCAGCCGCGGTAATACGGGGGGGGCAAGCGTTGTTCGGAATTACTGGGCGTAAAGGGCTCGTAGGCGGCCAACTAAGTCGGATGTGAAATCCCCAGGCTTAACCTGGGAACTGCATCCGATACTGGATGGCTTGAATCCGGGAGAGGGATGCAGAATTCCAGGTGTAGCGGTGAAATGCGTAGATATCTGGAGGAATACCGGTGGCGAAGGCGGCATCCTGGACCGGCATTGACGCTGAGTGAGCGAAAGCTAGGGGAGCAAACG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1110GTGGGGAATATTGCGCAATGGAGGCAACTCTGACGCAGCAATGCCGCGTGAGTGAGGAAGGGATTCGTCCCGTAAAGCTCTGTTGCCGGGGAAGAGGCAGACGGTACCCGGCGAGCAAGCCCCAGCCAACTACGTGCCAGCAGCTGCGGTAATACGTAGGGGGCGAGCGTTATCCGGATTTATTGGGCGTAAAGGGCACGCAGGCGGCTGTTTAGGCGCAGTGTAAAAGACCGGGGCCCAACCCCGGGAGGTCACGGCGAACCGGGCAGCTCGAGTACTGGAGAGGCAGGCAGAATTCCTGGTGTAGCGGTGAAATGCGCAGAGATCAGGAGGAATACCGGAGGCGAAGGCGGCCTGCCGGCCAGCTACTGACGCTCAGGTGCGAAAGCGTGGGGAGCG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1111GTGGGGAATTGTTCGCAATGGGCGCAAGCCTGACGACGCAACGCCGCGTGGAGGATGAAGATTTTCGGATCGTAAACTCCTGTCGAACGGGACGAACAGATTGCGGGTTAACAGCCCGTAGTCCTGACGGTACCGTTAAAGGAAACCCCGGCTAACTCCGTGCCAGCAGCCGCGGTAATACGGGGGGGGTAAGCGTTGTTCGGAATTACTGGGCGTAAAGGGCTCGTAGGCGGCCAACTAAGTCGGACGTGAAATCCCTCAGCTTAACTGGGGAACTGCGTCCGATACTGGATGGCTTGGATTCGGGAGAGGGATGCGGAATTCCAGGTGTAGCGGTGAAATGCGTAGATATCTGGAGGAACACCGGTGGCGAAGGCGGCATCCTGGACCGATATTGACGCTGAGGAGCGAAAGCCAGGGGAGCAAACG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1123GTCGAGAATTTTTCTCAATGGGGGAAACCCTGAAGGAGCGACGCCGCGTGGGGGATGAAGGGCTTCGGCTCGTAAACCCCTGTCATTTGTGAGCAAGTGTTATTGTTTAAGAGATGATGACATTGATAGTAGCAAAAGAGGAAGGGACGGCTAACTCTGTGCCAGCAGCCGCGGTAATACAGAGGTCCCAAGCGTTGTTCGGAATCACTGGGCGTAAAGGGTGCGTAGGCGGTATGGTAAGACTTGGGTGAAATCTCCATGCTTAACGTGGAGGGAGCCTGGGAGACTGCCGTGCTAGAGGATTGGAAGGGAGACTGGAATTCTTGGAGTAGCAGTGAAATGCGTAGATATCAAGAGGAACACCAGTGGCGAAGGCGAGTCTCTGGACAAGACCTGACGCTGAGGCACGAAGGCCAGGGGATCAAACG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1124GTGGGGAATTTTGCGCAATGGGGGAAACCCTGACGCAGCAACGCCGCGTGGAGGATGAAGTCCCTTGGGACGTAAACTCCTTTCGACCGGGACGATTATGACGGTACCGGTGGAAGAAGCCCCGGCTAACTTCGTGCCAGCAGCCGCGGTAATACGAGGGGGGCAAGCGTTGTTCGGAATTATTGGGCGTAAAGG</w:t>
      </w:r>
      <w:r w:rsidR="00911D4B" w:rsidRPr="00AA0AF4">
        <w:rPr>
          <w:rFonts w:ascii="Times New Roman" w:hAnsi="Times New Roman" w:cs="Times New Roman"/>
          <w:sz w:val="24"/>
          <w:szCs w:val="24"/>
        </w:rPr>
        <w:lastRenderedPageBreak/>
        <w:t>GCGCGTAGGCGGTGCGGTAAGTCACCTGTGAAAACTCTGGGCTCAACTCAGAGCCTGCAGGCGAAACTACCGTGCTTGAGTGCGGAAGAGGTGAGTGGAATTCCCGGTGTAGCGGTGAAATGCGTAGATATCGGGAGGAACACCTGTGGCGAAAGCGGCTCACTGGACCGCAACTGACGCTGAGGCGCGAAAGCTAGGGGAG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1133GTAGGGAATCTTCCGCAATGGGCGAAAGCCTGACGGAGCAACGCCGCGTGAGTGATGAAGGTTTTCGGATCGTAAAGCTCTGTTGCCAAGGAAGAACGTCTCATAGAGTAACTGCTATGAGAGTGACGGTACTTGAGAAGAAAGCCCCGGCTAACTACGTGCCAGCAGCCGCGGTAATACGTAGGGGGCAAGCGTTGTCCGGAATTATTGGGCGTAAAGCGCGCGCAGGCGGTTCTTTAAGTCTGGTGTTTAAACCTGGGGCTCAACTTCAGGTCGCACTGGAAACTGGGGAACTTGAGTGCAGAAGAGGAGAGTGGAATTCCACGTGTAGCGGTGAAATGCGTAGATATGTGGAGGAACACCAGTGGCGAAGGCGACTCTCTGGGCTGTAACTGACGCTGAGGCGCGAAAGCGTGGGGAG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1139GTGAGGAATATTGGGCAATGGACGGAAGTCTGACCCAGCCATGCCGCGTGCAGGAAGACGGCCTTATGGGTTGTAAACTGCTTTTATGTAGGGAAAAAGTTCATATTGCGATATGATTTGATGGTACTACAGGAATAAGAATCGGCTAACTCCGTGCCAGCAGCCGCGGTAATACGGAGGATTCGAGCGTTATCCGGATTTATTGGGTTTAAAGGGTGCGCAGGCGGACTATTAAGTCAGTGGTGAAATTTTCCGGCTCAACCGGGACAGTGCCATTGATACTGATAGACTAGAGTATAATTGACGTATGTGGAATGTAGCATGTAGCGGTGAAATGCATAGAGATGCTACAGAACACCGATAGCGAAGGCAGCATACGAAGCTATAACTGACGCTCATGCACGAAAGCGTGGGGAT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1146GTGGGGAATATTGGACAATGGGCGAAAGCCTGATCCAGCAATGCCGCGTGAGTGATGAAGGCCTTAGGGTTGTAAAGCTCTTTTACCCGGGATGATAATGACAGTACCGGGAGAATAAGCCCCGGCTAACTCCGTGCCAGCAGCCGCGGTAATACGGAGGGGGCTAGCGTTGTTCGGAATTACTGGGCGTAAAGCGCACGTAGGCGGCTTTGCAAGTCAGAGGTGAAAGCCCGGGGCTCAACCCCGGAATTGCCTTTGAGACTGCATCGCTAGAACGTCGGAGAGGTGAGTGGAATTCCGAGTGTAGAGGTGAAATTCGTAGATATTCGGAAGAACACCAGTGGCGAAGGCGACTCACTGGACGACCGTTGACGCTGAGGTGCGAAAGCGTGGGGAG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1147GTGGGGAATTTTGGACAATGGACGCAAGTCTGATCCAGCCATGCCGCGTGCGGGAAGAAGGCCTTCGGGTTGTAAACCGCTTTTGTCAGGGAAGAAACGCTCTGGGTTAATACCTCGGGGTAATGACGGTACCTCGAGAGGAAGCACCGGCTAACTCTGTGCCAGCAGCCGCGGTAATACAGAGGGTGCAAGCGTTGCTCGGAATCATTGGGCGTAAAGGGCAAGTAGGTGGTCTCATTTGTCTCGTGTGAAATCCTTGGGCTTAACTCAAGAAGTGCGCGAGAAACGGTGAGACTCGAGTTCTGGAGAGGGTCGTGGAATTCCCGGTGTAGCGGTGAAATGCGTAGAGATCGGGAGGAACACCAGAGGCGAAGGCGGCGACCTGGACAGACACTGACACTCAACTGCGAAAGCGTGGGGAG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1157GTGGGGAATCTTGCGCAATGGGCGAAAGCCTGACGCAGCGACGCCGCGTGGGGGAAGAAGGCTTTCGGGTTGTAAACCCCTTTCAGGAAGGACGAAGCCACTCGGGTTAATAGCCCAGAGGGTGACGGTACTTCCAGAAGAAG</w:t>
      </w:r>
      <w:r w:rsidR="00911D4B" w:rsidRPr="00AA0AF4">
        <w:rPr>
          <w:rFonts w:ascii="Times New Roman" w:hAnsi="Times New Roman" w:cs="Times New Roman"/>
          <w:sz w:val="24"/>
          <w:szCs w:val="24"/>
        </w:rPr>
        <w:lastRenderedPageBreak/>
        <w:t>CCCCGGCTAACTACGTGCCAGCAGCCGCGGTAATACGTAGGGGGCAAGCGTTGTCCGGATTTATTGGGCGTAAAGAGCGTGTAGGCGGTCTGGTAGGTCCGTTGTGAAAACTCGAGGCTCAACCTCGAGACGCCGATGGAAACCCTCAGACTAGAGTCCGGAAGAGGAGAGTGGAATTCCTGGTGTAGCGGTGAAATGCGCAGATATCAGGAAGAACACCCGTGGCTAAGGCGGCTCTCTAGTACGGTACTGACGCTGAGACGCGAAAGCGTGGGGAGCG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1165GTAAGGAATATTGGTCAATGGACGAAAGTCTGAACCAGCCATGCCGCGTGAAGGATGACTGCCCTCTGGGTTGTAAACTTCTTTTATAGGGGGCGAAAAAAGGGAATTCTTTCCCGTCTGACGGTACCCTATGAATAAGCACCGGCTAACTCCGTGCCAGCAGCCGCGGTAATACGGAGGGTGCAAGCGTTATCCGGATTCACTGGGTTTAAAGGGAGCGCAGGCGGACTTGTAAGTCAGTGGTGAAATACCTGAGCTTAACTCGGGAACTGCCATTGATACTATAGGTCTTGAATGTTGTTGAGGTTTGCGGAATGGGTCATGTAGCGGTGAAATGCATAGATATGACCCGGAACACCTATTGCGAAGGCAGCAGGCTAAACAAATATTGACGCTGAGGCTCGAAAGCGTGGGGAT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1172GTGGGGAATATTGGACAATGGGCGAAAGCCTGATCCAGCCATGCCGCGTGTGTGAAGAAGGTCTTCGGATTGTAAAGCACTTTAAGTTGGGAGGAAGGGCAGTAAATTAATACTTTGCTGTTTTGACGTTACCGACAGAATAAGCACCGGCTAACTCTGTGCCAGCAGCCGCGGTAATACAGAGGGTGCAAGCGTTAATCGGAATTACTGGGCGTAAAGCGCGCGTAGGTGGTTTGTTAAGTTGGATGTGAAAGCCCCGGGCTCAACCTGGGAACTGCGCTTGTAACTGGCAAGCTAGAGTGTGGCAGAGGGGGGTGGAATTCCACGTGTAGCAGTGAAATGCGTAGAGATGTGGAGGAACACCGATGGCGAAGGCAGCCCCCTGGGCTAACACTGACGCTCATGCACGAAAGCGTGGGGAG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1188GTAGGGAATCTTCGGCAATGGGGGCAACCCTGACCGAGCAACGCCGCGTGAGTGAAGAAGGTTTTCGGATCGTAAAGCTCTGTTGTAAGTCAAGAACGAGTGTGAGAGTGGAAAGTTCACACTGTGACGGTAGCTTACCAGAAAGGGACGGCTAACTACGTGCCAGCAGCCGCGGTAATACGTAGGTCCCGAGCGTTGTCCGGATTTATTGGGCGTAAAGCGAGCGCAGGCGGTTTGATAAGTCTGAAGTTAAAGGCTGTGGCTCAACCATAGTTCGCTTTGGAAACTGTCAAACTTGAGTGCAGAAGGGGAGAGTGGAATTCCATGTGTAGCGGTGAAATGCGTAGATATATGGAGGAACACCGGTGGCGAAAGCGGCTCTCTGGTCTGTAACTGACGCTGAGGCTCGAAAGCGTGGGTAGCG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1194GTGGGGAATTTTGGACAATGGGGGCAACCCTGATCCAGCCATCCCGCGTGTGCGATGAAGGCCTTCGGGTTGTAAAGCACTTTTGGCAGGAAAGAAACGGCACGGGCTAATATCCTGTGCAACTGACGGTACCTGCAGAATAAGCACCGGCTAACTACGTGCCAGCAGCCGCGGTAATACGTAGGGTGCAAGCGTTAATCGGAATTACTGGGCGTAAAGCGTGCGCAGGCGGTTCGGAAAGAAAGGTGTGAAATCCCAGGGCTTAACCTTGGAACTGCATTTTTAACTACCGGGCTAGAGTGTGTCAGAGGGAGGTGGAATTCCGCGTGTAGCAGTGAAATGCGTAGATATGCGGAGGAACACCGATGGCGAAGGCAGCCTCCTGGGATAACACTGACGCTCATGTGCGAAAGCGTGGGGAG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1195GTGAGGAATATTGCGCAATGGGGGCAACCCTGACGCAGCGACGCCGCGTGAGTGAGGAAGGCCTTCGGGTCGTAAAGCTCTGTCAAGAGGGAA</w:t>
      </w:r>
      <w:r w:rsidR="00911D4B" w:rsidRPr="00AA0AF4">
        <w:rPr>
          <w:rFonts w:ascii="Times New Roman" w:hAnsi="Times New Roman" w:cs="Times New Roman"/>
          <w:sz w:val="24"/>
          <w:szCs w:val="24"/>
        </w:rPr>
        <w:lastRenderedPageBreak/>
        <w:t>GAAATGCATGGTGGTTAATATCTGTCATGTTTGACGGTACCTCTAAAGGAAGCACCGGCTAACTCCGTGCCAGCAGCCGCGGTAATACGGAGGGTGCAAGCGTTGTTCGGAATCACTGGGCGTAAAGGGCGCGCAGGCGGTCTGATCAGTCAGATGTGAAAGCCCACGGCTTAACCGTGGAAGTGCATTTGAAACTGTCAGGCTTGAGTACCAGAGGGGAAAGTGGAATTCCCGGTGTAGAGGTGAAATTCGTAGATATCGGGAGGAATACCGGTGGCGAAGGCGACTTTCTGGCTGGATACTGACGCTGAGGCGCGAAAGCGTGGGGAG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1203GTGGGGAATTTTCCGCAATGGGCGAAAGCCTGACGGAGTGACGCCGCGTGTGGGACGAAGGCCTTCGGGTCGTAAACCACTGTCAGTGGGAAAGATGGGTGTCGGCGCGATAACCGCCGGCATTTGACGGTACCTGCAGAGGAAGCCCCGGCTAACTCTGTGCCAGCAGCCGCGGTAAGACAGAGGGGGCAAGCGTTGCTCGGAATTACTGGGCGTAAAGGGCGCGTAGGCGGGATGGCAAGTCGGTCGTGAAATCCCTCGGCTCAACTGAGGATCGTCGATCGATACTGCCGTTCTTGAGGATTGCAGAGGAGACTGGAATTCCCGGTGTAGCGGTGAAATGTGTAGAGATCGGGAGGAACACCGGTGGCGAAGGCGGGTCTCTGGGCAATTCCTGACGCTGAGGCGCGAAAGCGTGGGGAGCAAACG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1206GTGGGGAATATTGCACAATGGGGGAAACCCTGATGCAGCAACGCCGCGTGAAGGATGAAGGTTTTCGGATTGTAAACTTCTTTAGTCGGGGACGAAAAAAATGACTGTACCCGAAGAATAAGCCACGGCTAACTACGTGCCAGCAGCCGCGGTAATACGTAGGTGGCAAGCGTTGTCCGGATTTACTGGGTGTAAAGGGCGTGTAGGCGGGTCTGCAAGTCAGATGTGAAATTTAGGGGCTCAACCCCTAAGCTGCAACTGAAACTGTGGATCTTGAGTACTGGAGAGGGAAGCGGAATTCCTAGTGTAGCGGTGAAATGCGTAGATATTAGGAGGAACACCAGTGGCGAAGGCGGCTTTCTGGACAGTAACTGACGCTGAGGCGCGAAAGCGTGGGGAG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1208GTGGGGAATATTGGACAATGGGCGAAAGCCTGATCCAGCGACGCCGCGTGAGTGAAGAAGTATTTCGGTATGTAAAGCTCTATCAGCAGGGAAGAAAATGACGGTACCTGACTAAGAAGCCCCGGCTAACTACGTGCCAGCAGCCGCGGTAATACGTAGGGGGCAAGCGTTATCCGGATTTACTGGGTGTAAAGGGAGCGTAGACGGTTAAGCAAGTCTGAAGTGAAAGCCCGGGGCTCAACCCCGGTACTGCTTTGGAAACTGTTTGACTTGAGTGCAGGAGAGGTAAGTGGAATTCCTAGTGTAGCGGTGAAATGCGTAGATATTAGGAGGAACACCAGTGGCGAAGGCGGCTTACTGGACTGTAACTGACGTTGAGGCTCGAAAGCGTGGGGAG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1210GTGGGGAATTTTGGACAATGGGGGCAACCCTGATCCAGCAATGCCGCGTGAGTGAAGAAGGCCTTCGGGTTGTAAAGCCCTTTCGGCGGGGACGATGATGACGGTACCCGCAGAAGAAGCCCCGGCTAACTTCGTGCCAGCAGCCGCGGTAATACGAAGGGGGCTAGCGTTGTTCGGAATGACTGGGCGTAAAGGGCGCGTAGGCGGCCGAGTAAGTCAGGCGTGAAAGCCCCGGGCTCAACCTGGGAACGGCGCTTGATACTGTTTGGCTTGAGGACGGGAGAGGATGGTGGAATTCCCAGTGTAGAGGTGAAATTCGTAGATATTGGGAAGAACACCGGTGGCGAAGGCGGCCATCTGGACCGTTTCTGACGCTGAGGCGCGAAAGCGTGGGGAG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1211GTGGGGAATATTGCACAATGGGGGAAACCCTGATGCAGCAACGC</w:t>
      </w:r>
      <w:r w:rsidR="00911D4B" w:rsidRPr="00AA0AF4">
        <w:rPr>
          <w:rFonts w:ascii="Times New Roman" w:hAnsi="Times New Roman" w:cs="Times New Roman"/>
          <w:sz w:val="24"/>
          <w:szCs w:val="24"/>
        </w:rPr>
        <w:lastRenderedPageBreak/>
        <w:t>CGCGTGAAGGATGAAGGCCCTTGGGTCGTAAACTTCTGTTCTAAGGGAAGATAATGACGGTACCTTAGGAGCAAGTCCCGGCTAACTACGTGCCAGCAGCCGCGGTAATACGTAGGGGGCAAGCGTTATCCGGAATTATTGGGCGTAAAGCGTACGTAGGTGGTTACCTAAGCACAGGGTTTAAGGCTATGGCTTAACTATAGTTCGCCTTGTGAACTGGGCTACTTGAGTGCAGGAGAGGAAAGCGGAATTCCTAGTGTAGCGGTGAAATGCGTAGATATTAGGAGGAACACCAGTGGCGAAGGCGGCTTTCTGGACTGTAACTGACACTGAGGTACGAAAGCGTGGGGAG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1224GTGGGGAATATTGGACAATGGGGGCAACCCTGATCCAGCAATGCCGCGTGTATGAAGAAGGCCTTCGGGTTGTAAAGTACTTTCAGCGAGGAGGAAGGCGTCGTACTTAATACGTGCGACGATTGACGTTACTCGCAGAAGAAGCACCGGCTAACTCCGTGCCAGCAGCCGCGGTAATACGGAGGGTGCAAGCGTTAATCGGAATTACTGGGCGTAAAGCGCACGCAGGCGGTCTGTCATGTCGGATGTGAAATCCCCGGGCTCAACCTGGGAACTGCATTCGAAACGGGCAGGCTAGAGTCTTGTAGAGGGGGGTAGAATTCCAGGTGTAGCGGTGAAATGCGTAGAGATCTGGAGGAATACCGGTGGCGAAGGCGGCCCCCTGGACAGAGACTGACGCTCAGGTGCGAAAGCGTGGGGAG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1225GTGGGGAATATTGCGCAATGGGGGGAACCCTGACGCAGCAACGCCGCGTGATTGAAGAAGGCCTTCGGGTTGTAAAGATCTTTAATCGGGGACGAAACATGACGGTACCCGAAGAATAAGCTCCGGCTAACTACGTGCCAGCAGCCGCGGTAATACGTAGGGAGCAAGCGTTATCCGGATTTACTGGGTGTAAAGGGCGTGTAGGCGGGCCTGCAAGTCAGAAGTGAAATCTGGGGGCTTAACCCCCAAACTGCTTTTGAAACTGCGGGTCTTGAGTGATGGAGAGGCAGGCGGAATTCCCAGTGTAGCGGTGAAATGCGTAGATATTGGGAGGAACACCAGTGGCGAAGGCGGCCTGCTGGACATTAACTGACGCTGAGGCGCGAAAGCGTGGGGAG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1227GTAGGGAATATTGGACAATGGGCGGAAGCCTGATCCAGCCATGCCGCGTGCAGGAAGACTGCCCTATGGGTTGTAAACTGCTTTTATACGGGAAGAAACCGCCCTACGTGTAGGGCTCTGACGGTACCGTAAGAATAAGGATCGGCTAACTCCGTGCCAGCAGCCGCGGTAATACGGAGGATCCAAGCGTTATCCGGAATCATTGGGTTTAAAGGGTCCGTAGGTGGACGATTAAGTCAGAGGTGAAAGTCTGCGGCTCAACCGTAGAATTGCCTTTGATACTGGTTGTCTTGAATCATTGTGAAGTGGTTAGAATATGTAGTGTAGCGGTGAAATGCATAGATATTACATAGAATACCGATTGCGAAGGCAGATCACTAACAATGTATTGACACTGATGGACGAAAGCGTGGGTAGCGAACG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1228GTGGGGAATTGTTCGCAATGGGCGCAAGCCTGACGACGCAACGCCGCGTGGAGGATGAAGATCTTCGGGTCGTAAACTCCTGTCGAGCGGGAAGAACACCTTCCGGGTGAATATCCAGGAGGGCTGACGGTACCGCTAAAGGAAGCCCCGGCTAACTCCGTGCCAGCAGCCGCGGTAATACGGGGGGGGCAAGCGTTGTTCGGAATTACTGGGCGTAAAGGGCTCGTAGGCGGCCAACTAAGTCGGACGTGAAATCCCCAGGCTCAACCTGGGAACTGCGTCCGATACTGGATGGCTTGAATTCGGGAGAGGGATGCAGAATTCCAGGTGTAGCGGTGAAATGCGTAGATATCTGGAGGAATACCGGTGGCGAAGGCGGCATCCTGGACCGACATTGACGCTGATGAGCGAAAGCTAGGGGAGCAAACG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lastRenderedPageBreak/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1240GTGGGGGATATTGGACAATGGGGGGAACCCTGATCCAGCGACGCCGCGTGAGTGAAGAAGTATCTCGGTATGTAAAGCTCTGTCAGCAGGGAAGAAGGAAGTGACGGTACCTGACCAAGAAGCCCCGGCTAACTACGTGCCAGCAGCCGCGGTAATACGTAGGGGGCAAGCGTTATCCGGAATTACTGGGTGTAAAGGGAGCGTAGACGGTTAAGTAAGTCTGGAGTGAAAGGCGGGGGCCCAACCCCCGGACTGCTCTGGAAACTATTTGACTGGAGTGCAGGAGAGGTAAGCGGAATTCCTGGTGTAGCGGTGAAATGCGTAGATATCAGGAGGAACATCGGTGGCGAAGGCGGCTTACTGGACTGTAACTGACGTTGAGGCTCGAAAGCGTGGGGAG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1241GTGGGGAATATTGCACAATGGGGGAAACCCTGATGCAGCAACGCCGCGTGAGTGAAGAAGTATTTCGGTATGTAAAGCTCTATCAGCAGGGAAGAAGATGACGGTACCTGAGTAAGAAGCCCCGGCTAACTACGTGCCAGCAGCCGCGGTAATACGTAGGGGGCAAGCGTTATCCGGATTTACTGGGTGTAAAGGGAGCGTAGACGGCCAGACAAGTCTGAAGTGAAAGCCCGGGGCTCAACCCCGGGACTGCTTTGGAAACTGCCAGGCTAGAGTGCTGGAGAGGCAAGCGGAATTCCTAGTGTAGCGGTGAAATGCGTAGATATTAGGAAGAACACCAGTGGCGAAGGCGGCTTGCTGGACAGTAACTGACGTTGAGGCTCGAAAGCGTGGGGAG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1245GTGGGGAATCTTAGACAATGGGGGAAACCCTGATCTAGCCATGCCGCGTGATCGATGAAGGCCTTAGGGTTGTAAAGATCTTTCAGTGGGGAAGATAATGACGGTACCCACAGAAGAAGCCCCGGCTAACTCCGTGCCAGCAGCCGCGGTAATACGGAGGGGGCTAGCGTTGTTCGGAATTACTGGGCGTAAAGCGCACGTAGGCGGACCGGAAAGTCAGAGGTGAAATCCCAGGGCTCAACCTTGGAACTGCCTTTGAAACTCCTGGTCTTGAGGTCGAGAGAGGTGAGTGGAATTCCGAGTGTAGAGGTGAAATTCGTAGATATTCGGAGGAACACCAGTGGCGAAGGCGGCTCACTGGCTCGATACTGACGCTGAGGTGCGAAAGCGTGGGGAG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1246GTGGGGAATATTGCACAATGGGGGGAACCCTGATGCAGCGACGCCGCGTGAAGGAAGAAGTATCTCGGTATGTAAACTTCTATCGGCAGGGAAGAAAAAGGACGGTACCTGACTAAGAAGCCCCGGCTAACTACGTGCCAGCAGCCGCGGTAATACGTAGGGGGCGAGCGTTATCCGGATTCACTGGGCGTAAAGGGAGCGTAGACGGCTGGGCAAGCCTGATGTGAAAGGCGGGGGCGCAACCCTCGGACTGCATTGGGAACTGCCCGGCTGGAGCGCCGGAGGGGTAAGCGGAATTCCTGGTGTAGCGGTGAAATGCGTAGATATCAGGAGGAACACCGGTGGCGAAGGCGGCTTACTGGACGGCGACTGACGTTGAGGCTCGAAAGCGTGGGGAGCG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1253GTGGGGAATCTTGCGCAATGGTCGAAAGACTGACGCAGCGACGCCGCGTGTGGGAGGACGCCTTTCGGGGTGTAAACCACTGTTGCCCGGGACGAATTGCGCTATTCGTAGCGCGTGACGGTACCGGGTGAGGAAGCACCGGCTAACTCCGTGCCAGCAGCCGCGGTAATACGGAGGGTGCGAGCGTTGTCCGGAATCATTGGGCGTAAAGGGCGCGTAGGTGGCCCGGTCAGTCCGTGGTGAAAGCGCGGGGCTCAACCCTGCGTCGGCCATGGATACTGCCGCGGCTCGAGCACTGTAGAGGCAGGCGGAATTCCGGGTGTAGCGGTGGAATGCGTAGAGATCCGGAAGAACACCGGTGGCGAAGGCGGCCTGCTGGGCAGTTTGGCTGAC</w:t>
      </w:r>
      <w:r w:rsidR="00911D4B" w:rsidRPr="00AA0AF4">
        <w:rPr>
          <w:rFonts w:ascii="Times New Roman" w:hAnsi="Times New Roman" w:cs="Times New Roman"/>
          <w:sz w:val="24"/>
          <w:szCs w:val="24"/>
        </w:rPr>
        <w:lastRenderedPageBreak/>
        <w:t>ACTGAGGCGCGACAGCGTGGGGAG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1256GTGAGGAATTTTGGGCAATGGGCGAAAGCCTGACCCAGCGACGCCGCGTGGAGGATGAAGGCCTTCGGGTCGTAAACTCCTGTTCTGGGGGAAGAAAACGGGATGCGTGAAGAATTCATCCCGCTGACGGTACCCCAGGAGAAAGCTCCGGCTAATTACGTGCCAGCAGCCGCGGTAATACGTAAGGAGCAAGCGTTGTCCGGATTTACTGGGCGTAAAGAGCTCGTAGGCGGCCGATCAGGTCTCGCGTAAAATCCCCCGGCTCAACCGGGGAGGGTCGCGGGAAACCGACCGGCTTGAGGACAGAAAAGGAAAGTGGAATTCCCGGTGTAGCGGTGAAATGCGTAGATATCGGGAGGAACACCAGTGGTGAAGACGGCTTTCTGGTCTGTTACTGACGCTGAGGAGCGAAAGCCAGGGGAGCGAACC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1263GTGAGGAATTTTGGGCAATGGGCGAAAGCCTGACCCAGCAACACCGCGTGGGGGATGACGGCCCTCGGGTTGTAAACCCCTTTTCTTGGGGAAGAATAATGACGGTACCTAAGGAATAAGCTTCGGCGGACTACGTGCCAGCAGCCGCGGTAATACGTAGGAAGCGAGCGTTATCCGGAATTACTGGGCGTAAAGGGCGCGTAGGTGGTCTTTCAAGTCGAATGTGAAATTTCACGGCTTAATCGGGAAGGGTCATTCGATACTGTTGGACTAGAGAGCAGCAGGGGGAAGCGGAATTCCCGGTGTAGTAGTGAAATGCGTAGATATCGGGAGGAACACCAGTGGCGAAGGCGGCTTCCTGGGCTGTTTCTGACACTGAGGCGCGAAAGTGTGGGTAGCGAACAGA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1266GTAGGGAATCTTCCACAATGGACGCAAGTCTGATGGAGCAACGCCGCGTGAGTGAAGAAGGTTTTCGGATCGTAAAGCTCTGTTGTTGGTGAAGAAGGACAAGGAAAGTAACTGATCTTTGTTTGACGGTAATCAACCAGAAAGTCACGGCTAACTACGTGCCAGCAGCCGCGGTAATACGTAGGTGGCAAGCGTTGTCCGGATTTATTGGGCGTAAAGCGAACGCAGGCGGGAAGATAAGTCAGCTGTGAAAGCCCCCAGCTTAACTGGGGAACTGCAGCTGAAACTATGTTTCTTGAGTGCAGAAGAGGAGAGTGGAACTCCATGTGTAGCGGTGGAATGCGTAGATATATGGAAGAACACCAGTGGCGAAGGCGGCTCTCTGGTCTGTAACTGACGCTGAGGTTCGAAAGCATGGGTAGCG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1271GTGGGGAATCTTGCGCAATGGTCGAAAGACTGACGCAGCGACGCCGCGTGGAGGATGACGCCCTTCGGGGTGTAAACTCCTGTTGCCCGGGACGAACCTCCCCTTTCGAGGGGACTGACGGTACCGGGTGAGGAAGCACCGGCTAACTCTGTGCCAGCAGCCGCGGTAATACAGAGGGTGCGAGCGTTGTCCGGAATCACTGGGCGTAAAGGGCGCGTAGGCGGTTTCTCAAGCGTGCGGTGAAAGCTCAGGGCTCAACCCTGAGTCGGCCGTGCGAACTGGGAGACTGGAGCACGGTAGAGGCACATGGAATTCCGGGTGTAGCGGTGGAATGCGTAGAGATCCGGAAGAACACCGGTGGCGAAGGCGGTGTGCTGGGCCGTTGCTGACGCTGAGGCGCGACAGCGTGGGGAG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1278GTTAGGAATTTTGCGCAATGGAGGAAACTCTGACGCAGCCACGCCGCGTGAGGGATGAAGGCCTTCGGGTCGTAAACCTCTTTTCTCAGGGAAGACACCCGACGGTACCTGAGGAATAAGCAACGGCTAACTACGTGCCAGCAGCCGCGGTAATACGTAGGTTGCGAGCGTTGTCCGGATTTACTGGGCGTAAAGCGCGCGCAGGTGGTCCTGAAAGTCGAGCGTGAAAGCTCCCGGCCCAACTGGGAGAGGCCGTTCGAAACTTCAGGACTTGAAGGCGGGAGAGGCAAATGGAATTTCCGGTGTAGCGGTAAAATGCGTAGATACCGGAAGGAACACCAGTGG</w:t>
      </w:r>
      <w:r w:rsidR="00911D4B" w:rsidRPr="00AA0AF4">
        <w:rPr>
          <w:rFonts w:ascii="Times New Roman" w:hAnsi="Times New Roman" w:cs="Times New Roman"/>
          <w:sz w:val="24"/>
          <w:szCs w:val="24"/>
        </w:rPr>
        <w:lastRenderedPageBreak/>
        <w:t>CGAAAGCGATTTGCTGGCCCGCCCTTGACACTCAGGCGCGAAAGCTAGGGGAGCGACCG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1282GTGAGGAATATTGGTCAATGGGCGCATGCCTGAACCAGCCAAGTCGCGTGAGGGACGACGGCCCTACGGGTTGTAAACCTCTTTTGTCGGGGAGCAAGACCCGCCTCGTGCAGGCGGAGCGAGAGTACCCGAAGAAAAAGCATCGGCTAACTCCGTGCCAGCAGCCGCGGTAATACGGAGGATGCGAGCGTTATCCGGATTTATTGGGTTTAAAGGGTGCGCAGGCGGACCATCAAGTCAGCGGTAAAATCGTGGGGCCCAACCCCATCCCGCCGTTGAAACTGGCGGTCTTGAGTGAGCGAGAAGTATGCGGAATGCGTGGTGTAGCGGTGAAATGCATAGATATCACGCAGAACCCCGATTGCGAAGGCAGCATACCGGTGCTCAACTGACGCTGAGGCACGAAAGCGTGGGGAT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1300GTGGGGAATATTGGACAATGGGCGAAAGCCTGATCCAGCAATGCCGCGTGAGTGATGAAGGCCTTAGGGTTGTAAAGCTCTTTTACCCGGGAAGATAATGACTGTACCGGGAGAATAAGCCCCGGCTAACTCCGTGCCAGCAGCCGCGGTAATACGGAGGGGGCTAGCGTTGTTCGGAATTACTGGGCGTAAAGCGCACGTAGGCGGCTTTACAAGTCAGGGGTGAAAGCCCGCGGCTCAACCGCGGAATTGCCCTTGAGACTGTATCGCTTGAACACGGGAGAGGTGAGTGGAATTCCGAGTGTAGAGGTGAAATTCGTAGATATTCGGAAGAACACCAGTGGCGAAGGCGGCTCACTGGACCGTTGTTGACGCTGAGGTGCGAAAGCGTGGGGAG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1305GTGGGGAATTTTGGACAATGGGGGAAACCCTGATCCAGCCATTCCGCGTGAGTGAAGAAGGCCTTCGGGTTGTAAAGCTCTTTTGTCCGGAACGAAACGGTGGACGTGAATATCGTCCGCTACTGACGGTACCGGAAGAATAAGCACCGGCTAACTACGTGCCAGCAGCCGCGGTAATACGTAGGGTGCGAGCGTTAATCGGAATTACTGGGCGTAAAGCGTGCGCAGGCGGTTTTGCAAGCCGGATGTGAAATCCCCGGGCTTAACCTGGGAATGGCATTTGGGACTGCAAGGCTGGAGTGCGGCAGAGGAGACTGGAATTCCTGGTGTAGCAGTGAAATGCGTAGAGATGCGGAGGAACACCGATGGCGAAGGCAGCCCCCTGGGCTGACACTGACGCTCAGGCACGAAAGCGTGGGGAG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1312GCAGGGAATCTTGCGCAATGGGCGAAAGCCTGACGCAGCAACGCCGCGTGGGGGATGACGGCCTTCGGGTTGTAAACCCCTTTCAGGAGGGAAGAAATTGACGGTACCTCCAGAAGAAGCCCCGGCCAACTACGTGCCAGCAGCCGCGGTAATACGTAGGGGGCGAGCGTTGTCCGGAATCATTGGGCGTAAAGAGCTCGTAGGCGGTTCAGAGAGTCGGCTGTGAAAGACCAAGGCTCAACCTTGGAGCGGCAGTCGATACTTCTGTGACTCGAGTCCGGTAGAGGAGAATGGAATTCCCGGTGTAGCGGTGAAATGCGCAGATATCGGGAGGAACACCAGTAGCGAAGGCGGTTCTCTGGGCCGGTACTGACGCTGAGGAGCGAAAGCGTGGGGAG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1334GTGGGGAATATTGCACAATGGGCGAAAGCCTGATGCAGCGACGACGCGTGAGGGATGACGGCCTTCGGGTTGTAAACCTCTTTCAGCACGGAAGAAGCGAAAGTGACGGTACGTGCAGAAGAAGCGCCGGCTAACTACGTGCCAGCAGCCGCGGTAATACGTAGGGCGCAAGCGTTGTCCGGAATTATTGGGCGTAAAGAGCTCGTAGGCGGTTTGTCGCGTCTGCTGTGAAAGCCCGGGGCTTAACCCCGTGGTGTGCAGTGGGTACGGGCAGACTAGAGTGCAGTAGGGGAGA</w:t>
      </w:r>
      <w:r w:rsidR="00911D4B" w:rsidRPr="00AA0AF4">
        <w:rPr>
          <w:rFonts w:ascii="Times New Roman" w:hAnsi="Times New Roman" w:cs="Times New Roman"/>
          <w:sz w:val="24"/>
          <w:szCs w:val="24"/>
        </w:rPr>
        <w:lastRenderedPageBreak/>
        <w:t>CTGGAATTCCTGGTGTAGCGGTGAAATGCGCAGATATCAGGAGGAACACCGATGGCGAAGGCAGGTCTCTGGGCTGTTACTGACGCTGAGGAGCGAAAGCATGGGGAGCG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1340GTCGAGAATAGTCTACAATGGACGAAAGTCTGATAGTGCGACGCCGCGTGAACGAAGAATCCCTTCGGGGTGTAAAGTTCTTTTATATGTGAGCAATGCTTTTTATGTGAATAGCATGAGAAGAGAGATATTAGCATATGAATAAGCAACGGCTAACTCCGTGCCAGCAGCCGCGGTAACACGGGGGTTGCAAGCGTTGTCCGGAATTACTAGGCGTAAAGGGCAGGTAGGCGGATCTATAAGTTTGATGTTAAAGGCAGCGGCTCACCCGCTGTAGGGCATTAGATACTGTAGATCTGGAATACGGTTGGGGAAGACAGAATTCCTGGTGTAGCGGTGGAATGCGCAGAGATCAGGAGGAATACCGAAGGCGAAGGCAGTCTTCTAAGCCGTTATTGACGCTAAACTGCGAAGGTGTGGGTAT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1346GTAGGGAATCTTCCGCAATGGACGAAAGTCTGACGGAGCGACGCCGCGTGAGCGAAGAAGGTCTTCGGATCGTAAAGCTCTGTTGTTAGGGAAGAAGAAGCGCCGTTCGAAGAGGGCGGCGCGGTGACGGTACCTAACGAGAAAGCCCCGGCTAACTACGTGCCAGCAGCCGCGGTAATACGTAGGGGGCGAGCGTTGTCCGGAATTATTGGGCGTAAAGCGCGCGCAGGCGGTCCCTTAAGTCTGATGTGAAAGCCCACGGCTTAACCGTGGAGGGTCATTGGAAACTGGGGGACTTGAGTGCAGAAGAGGAGAGCGGAATTCCACGTGTAGCGGTGAAATGCGTAGAGATGTGGAGGAACACCAGTGGCGAAGGCGGCTCTCTGGTCTGTAACTGACGCTGAGGCGCGAAAGCGTGGGGAG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1349GTGGGGAATTTTGGACAATGGGCGAAAGCCTGATCCAGCAATGCCGCGTGCAGGATGAAGGCCTTCGGGTTGTAAACTGCTTTTGTACGGAACGAAAAGCTTCTGGTTAATACCTGGGAGTCATGACGGTACCGTAAGAATAAGCACCGGCTAACTACGTGCCAGCAGCCGCGGTAATACGTAGGGTGCAAGCGTTAATCGGAATTACTGGGCGTAAAGCGTGCGCAGGCGGTTTTGTAAGACAGAGGTGAAATCCCCGGGCTCAACCTGGGAACTGCCTTTGTGACTGCAAGGCTAGAGTACGGCAGAGGGGGGTGGAATTCCGCGTGTAGCAGTGAAATGCGTAGATATGCGGAGGAACACCGATGGCGAAGGCAACCCCCTGGGCCTGTACTGACGCTCATGCACGAAAGCGTGGGGAG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1351GTCGGGAATATTGCGCAATGGAGGAAACTCTGACGCAGTGACGCCGCGTGCAGGAAGAAGGTTTTCGGATTGTAAACTGCTTTAGACAGGGAAGAAACAAGACAGTACCTGTAGAATAAGCTCCGGCTAACTACGTGCCAGCAGCCGCGGTAATACGTAGGGAGCAAGCGTTATCCGGATTTATTGGGTGTAAAGGGTGCGTAGACGGGAATGCAAGTTGGTTGTGAAATCCCTCGGCTCAACCGAGGAATTGCAACCAAAACTATATTTCTTGAGTGCTGGAGAGGAAAGTGGAATTCCTAGTGTAGCGGTGAAATGCGTAGATATTAGGAGGAACACCAGTGGCGAAGGCGACTTTCTGGACAGTAACTGACGTTGAGGCACGAAAGTGTGGGGAG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1352GTGGGGAATATTGGACAATGGGCGCAAGCCTGATCCAGCCATGCCGCGTGAGTGATGAAGGCCTTAGGGTTGTAAAGCTCTTTCACCGGAGAAGATAATGACGGTATCCGGAGAAGAAGCCCCGGCTAACTTCGTGCCAGCAGCCGCGGTAATACGAAGGGGGCTAGCGTTGTTCGGAATTACTGGGCGTAAAGCGCACGTAGGCGGATATTTAAGTCAGGGGTGAAATCCCAGAGCTCAACTCTGG</w:t>
      </w:r>
      <w:r w:rsidR="00911D4B" w:rsidRPr="00AA0AF4">
        <w:rPr>
          <w:rFonts w:ascii="Times New Roman" w:hAnsi="Times New Roman" w:cs="Times New Roman"/>
          <w:sz w:val="24"/>
          <w:szCs w:val="24"/>
        </w:rPr>
        <w:lastRenderedPageBreak/>
        <w:t>AACTGCCTTTGATACTGGGTATCTTGAGTATGGAAGAGGTAAGTGGAATTCCGAGTGTAGAGGTGAAATTCGTAGATATTCGGAGGAACACCAGTGGCGAAGGCGGCTTACTGGTCCATTACTGACGCTGAGGTGCGAAAGCGTGGGGAG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1356GTGAGGAATATTGGTCAATGGGCGGAAGCCTGAACCAGCCAAGTCGCGTGAGGGAATAAGGCCCTACGGGTCGTAAACCTCTTTTGTCAGGGAGCAAAGCTTGGTACGTGTACCGAGAAGGAGAGTACCTGAAGAAAAAGCATCGGCTAACTCCGTGCCAGCAGCCGCGGTAATACGGAGGATGCGAGCGTTATCCGGATTTATTGGGTTTAAAGGGTGCGTAGGCGGGCTTTTAAGTCAGCGGTCAAATTGAGGGGCTCAACCCCTTCCCGCCGTTGAAACTGGGAGTCTTGAGTGAGCGAGAAGTAAGCGGAATGCGTGGTGTAGCGGTGAAATGCATAGATATCACGCAGAACCCCGATTGCGAAGGCAGCTTACCGGCGCTCAACTGACGCTGAGGCACGAAAGTGTGGGTATCG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1383GTGGGGAATTTTGGACAATGGGGGCAACCCTGATCCAGCCATTCCGCGTGAGTGAAGAAGGCCTTCGGGTTGTAAAGCTCTTTTGTCCGGAACGAAACGGGTGGTGTTAACAGCGCCATCTACTGACGGTACCGGAAGAATAAGCACCGGCTAACTACGTGCCAGCAGCCGCGGTAATACGTAGGGTGCGAGCGTTAATCGGAATTACTGGGCGTAAAGCGTGCGCAGGCGGTTTTGCAAGCCGGATGTGAAATCCCCGGGCTTAACCTGGGAATGGCATTTGGGACTGCAAGGCTGGAGTGCGGCAGAGGAGACTGGAATTCCTGGTGTAGCAGTGAAATGCGTAGATATCAGGAGGAACACCGATGGCGAAGGCAGGTCTCTGGGCTGACACTGACGCTCATGCACGAAAGCGTGGGGAG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1417GTAGGGAATCTTCCGCAATGGGCGAAAGCCTGACGGAGCAATGCCGCGTGAGTGATGAAGGTTTTCGGATCGTAAAGCTCTGTTGCCAGGGAAGAACGCTTGGGAGAGTAACTGCTCTCAAGGTGACGGTACCTGAGAAGAAAGCCCCGGCTAACTACGTGCCAGCAGCCGCGGTAATACGTAGGGGGCAAGCGTTGTCCGGAATTATTGGGCGTAAAGCGCGCGCAGGCGGTCCTTTAAGTCTGATGTGAAAGCCCTCGGCTCAACCGAGGAGGGTCATTGGAAACTGGAGGACTTGAGTGCAGAAGAGGAAAGTGGAATTCCAAGTGTAGCGGTGAAATGCGTAGATATGTGGAGGAACACCAGTGGCGAAGGCGACTCTCTGGGCTGTAACTGACGCTGAGGCGCGAAAGCGTGGGGAG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1418GTAGGGAATCTTCCACAATGGGCGAAAGCCTGATGGAGCAACGCCGCGTGAGTGAAGAAGGTTTTCGGATCGTAAAACTCTGTTGTAAGGGAAGAACAAGTACAGTAGTAACTGGCTGTACCTTGACGGTACCTTATTAGAAAGCCACGGCTAACTACGTGCCAGCAGCCGCGGTAATACGTAGGTGGCAAGCGTTGTCCGGAATTATTGGGCGTAAAGCGCGCGCAGGCGGTCATTTAAGTCTGGTGTTTAATCCCGGGGCTCAACCCCGGATCGCACTGGAAACTGGATGACTTGAGTGCAGAAGAGGAAAGTGGAATTCCAAGTGTAGCGGTGAAATGCGTAGAGATTTGGAGGAACACCAGTGGCGAAGGCGACTTTCTGGTCTGTAACTGACGCTGAGGCGCGAAAGCGTGGGGAG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1424GTCGAGAATTTTTCACAATGGGCGCAAGCCTGATGGAGCGACGCCGCGTGGGGGATGAATGGCTTCGGCCCGTAAACCCCTGTCATTCGCGATCAAACCTCGTTATTTAAAAGATGACGAGCTGATAGTAGCGGAAGAGGAAGGGACGGCTAACTCTGTGCCAGCAGCCGCGGTAATACAGAGGTCCCAAGCGTT</w:t>
      </w:r>
      <w:r w:rsidR="00911D4B" w:rsidRPr="00AA0AF4">
        <w:rPr>
          <w:rFonts w:ascii="Times New Roman" w:hAnsi="Times New Roman" w:cs="Times New Roman"/>
          <w:sz w:val="24"/>
          <w:szCs w:val="24"/>
        </w:rPr>
        <w:lastRenderedPageBreak/>
        <w:t>GTTCGGATTCACTGGGCGTAAAGGGTGCGTAGGTGGTGAGGTAAGTCGGATGTGAAATCTCGGAGCTCAACTCCGAAACGGCATTGGAAACTACCTTGCTCGAGGATTGGAGGGGGGACTGGAATACTTGGTGTAGCAGTGAAATGCGTAGATATCAAGTGGAACACCAGTGGCGAAGGCGAGTCCCTGGACAATTCCTGACACTGAGGCACGAAAGCTAGGGGAG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1438GTGGGGAATATTGCGCAATGGAGGCAACTCTGACGCAGCAATGCCGCGTGAGTGAAGAAGGGATTCGTTCCGTAAAGCTCTGTTACCGGGGAAGAGAGAGGACGGTACCCGGTGAGCAAGCCCCAGCCAACTACGTGCCAGCAGCTGCGGTAATACGTAGGGGGCGAGCGTTATCCGGATTTATTGGGCGTAAAGGGCACGCAGGCGGTTATTCAGGTGTGATGTTCAAGGGTGGGGCTCAACCCCGCAGGTCATGGCAAACCGGATAACTCGAGTAATGTCGGGGCAGACAGAATTCTTGGTGTAGCGGTGAAATGCGCAGAGATCAGGAGGAATACCAGAGGCGAAGGCGGTCTGCCAGGCACTTACTGACGCTGAGGTGCGAAAGCGTGGGGAG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1446GTGGGGAATATTGCACAATGGGGGAAACCCTGATGCAGCGACGCCGCGTGAGCGAAGAAGTATTTCGGTATGTAAAGCTCTATCAGCAGGGAAGAAACTGACGGTACCTGACTAAGAAGCACCGGCTAAATACGTGCCAGCAGCCGCGGTAATACGTATGGTGCAAGCGTTATCCGGATTTACTGGGTGTAAAGGGAGCGTAGACGGATAGGCAAGTCTGGAGTGAAAGCCCGGGGCTCAACCCCGGGACTGCTTTGGAAACTGTTTATCTAGAGTGCTGGAGAGGCAAGTGGAATTCCTAGTGTAGCGGTGAAATGCGTAGATATTAGGAGGAACACCAGTGGCGAAGGCGGCTTGCTGGACAGTAACTGACGTTGAGGCTCGAAAGCGTGGGGAG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1451GTGGGGAATTTTGGACAATGGGGGAAACCCTGATCCAGCCATGCCGCGTGCGGGAAGAAGGCCTTCGGGTTGTAAACCGCTTTTGGCAGGAACGAAACGGCGCGCGCCAATACCGCGCGTTAATGACGGTACCTGCAGAATAAGCACCGGCTAACTACGTGCCAGCAGCCGCGGTAATACGTAGGGTGCAAGCGTTAATCGGAATTACTGGGCGTAAAGCGTACGCAGGCGGCTATGCAAGACAGGTGTGAAATCCCCGGGCTCAACCTGGGAACTGCACTTGTGACTGCATGGCTAGAGTCCGTAAGAGGGGGGTGGAATTCCACGTGTAGCAGTGAAATGCGTAGAGATGTGGAGGAACACCGATGGCGAAGGCAGCCCCCTGGGATGAGACTGACGCTCATGTACGAAAGCGTGGGGAGCAAACG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1463GTGAGGAATATTGGTCAATGGCCGAGAGGCTGAACCAGCCAAGTCGCGTGAGGGATGACGGCCCTACGGGTTGTAAACCTCTTTTGTCAGGGAGCAAAGAACGCCACGTGTGGCGTCTCGAGAGTACCTGAAGAAAAAGCATCGGCTAACTCCGTGCCAGCAGCCGCGGTAATACGGAGGATGCGAGCGTTATCCGGATTTATTGGGTTTAAAGGGTGCGCAGGCGGACTGTCAAGTCAGCGGTAAAATTGCGGGGCTCAACCCCGTCGAGCCGTTGAAACTGGCGGTCTTGAGTGAGCGAGAAGTATGCGGAATGCGTGGTGTAGCGGTGAAATGCATAGATATCACGCAGAACTCCGATTGCGAAGGCAGCATACCGGCTCCACACTGACGCTGAGGCACGAAAGCGTGGGTATCG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1470GTGGGGAATATTGCACAATGGGGGAAACCCTGATGCAGCGACGCCGCGTGAGTGAAGAAGTATTTCGGTATGTAAAGCTCTATCAGCAGGGAAGATAATGACGGTACCTGACTAAGAAGCCCCGGCTAACTACGTGCCAGCAGCCG</w:t>
      </w:r>
      <w:r w:rsidR="00911D4B" w:rsidRPr="00AA0AF4">
        <w:rPr>
          <w:rFonts w:ascii="Times New Roman" w:hAnsi="Times New Roman" w:cs="Times New Roman"/>
          <w:sz w:val="24"/>
          <w:szCs w:val="24"/>
        </w:rPr>
        <w:lastRenderedPageBreak/>
        <w:t>CGGTAATACGTAGGGGGCAAGCGTTATCCGGATTTACTGGGTGTAAAGGGTGCGTAGGTGGCATGGCAAGTCAGAAGTGAAAACCCGGGGCTCAACCCCGCGGAGTGCTTTTGAAACTGTCAGGCTGGAGTACAGGAGAGGTAAGCGGAATTCCTAGTGTAGCGGTGAAATGCGTAGATATTAGGAGGAACACCGGTGGCGAAGGCGGCTTGCTGGACCGAAACTGACGCTGAGTCACGAAAGCGTGGGGAGCG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1497GTAGGGAATCTTCCGCAATGGACGAAAGTCTGACGGAGCAACGCCGCGTGAGTGATGAAGGTTTTCGGATCGTAAAGCTCTGTTGTTAGGGAAGAACAAGTGCCGTTCAAATAGGGCGGCACCTTGACGGTACCTAACCAGAAAGCCACGGCTAACTACGTGCCAGCAGCCGCGGTAATACGTAGGTGGCAAGCGTTGTCCGGAATTATTGGGCGTAAAGGGCTCGCAGGCGGTTTCTTAAGTCTGATGTGAAAGCCCCCGGCTCAACCGGGGAGGGTCATTGGAAACTGGGGAACTTGAGTGCAGAAGAGGAGAGTGGAATTCCACGTGTAGCGGTGAAATGCGTAGAGATGTGGAGGAACACCAGTGGCGAAGGCGACTCTCTGGTCTGTAACTGACGCTGAGGAGCGAAAGCGTGGGGAGCG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1499GTGGGGAATATTGCACAATGGGGGAAACCCTGATGCAGCAACGCCGCGTGAGTGATGACGGCCTTCGGGTTGTAAAGCTCTGTCTTCAGGGACGATAATGACGGTACCTGAGGAGGAAGCCACGGCTAACTACGTGCCAGCAGCCGCGGTAATACGTAGGTGGCGAGCGTTGTCCGGATTTACTGGGCGTAAAGGGAGCGTAGGCGGATTTTTAAGTGAGATGTGAAATACTCGGGCTTAACCTGAGTGCTGCATTTCAAACTGGAAGTCTAGAGTGCAGGAGAGGAGAAGGGAATTCCTAGTGTAGCGGTGAAATGCGTAGAGATTAGGAAGAACACCAGTGGCGAAGGCGCTTCTCTGGACTGTAACTGACGCTGAGGCTCGAAAGCGTGGGGAG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1501GTGAGGAATATTGGTCAATGGCCGAGAGGCTGAACCAGCCAAGTCGCGTGAGGGATGACGGCCCTATGGGTTGTAAACCTCTTTTGTCAGGGAGCAAGACCCTCCACGTGTGGAGGAGCGAGAGTACCTGAAGAAAAAGCATCGGCTAACTCCGTGCCAGCAGCCGCGGTAATACGGAGGATGCGAGCGTTATCCGGATTTATTGGGTTTAAAGGGTGCGCAGGCGGGCAGTCAAGTCAGCGGTAAAATCGTGGGGCCCAACCCCATCCCGCCGTTGAAACTGGCTGTCTTGAGTGAGCGAGAAGTATGCGGAATGCGTGGTGTAGCGGTGAAATGCATAGATATCACGCAGAACTCCGATTGCGAAGGCAGCATACCGGCGCTCAACTGACGCTCATGCACGAAAGCGTGGGTATCG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1531GTGGGGAATTTTGGACAATGGGCGAAAGCCTGATCCAGCCATGCCGCGTGTGGGATGAAGGCCTTCGGGTTGTAAACCACTTTTGTCAGGGACGAAAAGGTTCGGGCCAATACCCCGAACTGCTGACGGTACCTGAAGAATAAGCACCGGCTAACTACGTGCCAGCAGCCGCGGTAATACGTAGGGTGCAAGCGTTAATCGGAATTACTGGGCGTAAAGCGTGCGCAGGCGGTTCTGTAAGATAGATGTGAAATCCCCGGGCTTAACCTTGGAATTGCATTTATGACTGCAGGACTCGAGTTTGTCAGAGGGGGGTGGAATTCCAAGTGTAGCAGTGAAATGCGTAGATATTTGGAAGAACACCGATGGCGAAGGCAGCCCCCTGGGACATGACTGACGCTCATGCACGAAAGCGTGGGGAG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1537GTGGGGAATCTTAGACAATGGGGGAAACCCTGATCTAGCCATGCCGCGTGAGTGACGAAGGCCTTAGGGTCGTAAAGCTCTTTCGCTGGGGAAG</w:t>
      </w:r>
      <w:r w:rsidR="00911D4B" w:rsidRPr="00AA0AF4">
        <w:rPr>
          <w:rFonts w:ascii="Times New Roman" w:hAnsi="Times New Roman" w:cs="Times New Roman"/>
          <w:sz w:val="24"/>
          <w:szCs w:val="24"/>
        </w:rPr>
        <w:lastRenderedPageBreak/>
        <w:t>ATAATGACTGTACCCAGTAAAGAAACCCCGGCTAACTCCGTGCCAGCAGCCGCGGTAATACGGAGGGGGTTAGCGTTGTTCGGAATTACTGGGCGTAAAGCGCGCGTAGGCGGACTGGAAAGTTGGGGGTGAAATCCCGGGGCTCAACCCCGGAACGGCCTCCAAAACTATCAGTCTAGAGTTCGAGAGAGGTGAGTGGAATTCCGAGTGTAGAGGTGAAATTCGTAGATATTCGGAAGAACACCAGTGGCGAAGGCGACTCACTGGACAGTTATTGACGCTGAGGTGCGAAAGCGTGGGGAG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1545GTGGGGAATATTGCACAATGGGGGAAACCCTGATGCAGCGACGCCGCGTGAGCGAAGAAGTACTTCGGTATGTAAAGCTCTGTCAGCAGGGAAGATAATGACGGTACCCGACCAAGAAGCCCCGGCTAACTACGTGCCAGCAGCCGCGGTAATACGTAGGGGGCAAGCGTTATCCGGATTTACTGGGTGTAAAGGGAGCGTAGACGGCAATGCAAGTCAGATGTGAAAGCCCGGGGCTCAACCGCGGGACTGCATTTGAAACTGTGATGCTGGAGTGCAGGAGAGGTAAGTGGAATTCCTAGTGTAGCGGTGAAATGCGTAGATATTAGGAGGAACACCAGTGGCGAAGGCGGCTTACTGGACTGTAACTGACGTTGAGGCTCGAAAGCGTGGGGAG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1565GTGAGGAATATTGGTCAATGGGCGAGAGCCTGAACCAGCCAAGTCGCGTGAGGGAAGACGGCCCTACGGGTTGTAAACCTCTTTTGTCAGGGAGCAAGAACAGGCACGCGTGCCTGACTGAGAGTACCTGAAGAAAAAGCATCGGCTAACTCCGTGCCAGCAGCCGCGGTAATACGGAGGATGCGAGCGTTATCCGGATTTATTGGGTTTAAAGGGTGCGTAGGCGGGCTGCCAAGTCAGCGGTAAAATTGCGGGGCTCAACCCCGTCGAGCCGTTGAAACTGGTGGTCTTGAGTGGGCGAGAAGTACGCGGAATGTGTGGTGTAGCGGTGAAATGCATAGATATCACGCAGAACTCCGATTGCGAAGGCAGCGTACCGGCGCCCTACTGACGCTGAAGCACGAAAGCGTGGGTATCG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1608GTAGGGAATCTTCCACAATGGACGCAAGTCTGATGGAGCAACGCCGCGTGAGTGAAGAAGGTTTTCGGATCGTAAAGCTCTGTTGTTGGTGAAGAAGGATAGGAGCAGCAACTGGTTTCTATTTGACGGTAATCAACCAGAAAGTCACGGCTAACTACGTGCCAGCAGCCGCGGTAATACGTAGGTGGCAAGCGTTGTCCGGATTTATTGGGCGTAAAGCGAGCGCAGGCGGAATGATAAGTCTGATGTGAAAGCCCACGGCTCAACCGTGGAACTGCATCGGAAACTGTCATTCTTGAGTGCAGAAGAGGAGAGTGGAACTCCATGTGTAGCGGTGGAATGCGTAGATATATGGAAGAACACCAGTGGCGAAGGCGGCTCTCTGGTCTGCAACTGACGCTGAGGCTCGAAAGCATGGGTAGCG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1610GTGGGGAATCTTGCGCAATGGGCGAAAGCCTGACGCAGCGACGCCGCGTGAGTGATGAAGGCCTTCGGGTTGTAAAGCTCTGTGGAGAGGGACGAATAAGTCGTAGCTAACATCTACGATGATGACGGTACCTCTTTAGCAAGCACCGGCTAACTCTGTGCCAGCAGCCGCGGTAAGACAGAGGGTGCAAACGTTGTTCGGAATTACTGGGCGTAAAGCGCGTGTAGGCTGCCTCGCAAGTCGGATGTGAAAGCCCTGGGCTCAACCTAGGAAGTGCATTCGAAACTGCGAGGCTCGAGTCCTGGAGAGGAAGGCGGAATTCTCGGTGTAGAGGTGAAATTCGTAGATATCGAGAGGAACACCGGTGGCGAAGGCGGCCTTCTGGACAGTGACTGACGCTGAGACGCGAAAGCGTGGGGAG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1611GTGGGGAATATTGCGCAATGGGGGAAACCCTGACGCAGCGACG</w:t>
      </w:r>
      <w:r w:rsidR="00911D4B" w:rsidRPr="00AA0AF4">
        <w:rPr>
          <w:rFonts w:ascii="Times New Roman" w:hAnsi="Times New Roman" w:cs="Times New Roman"/>
          <w:sz w:val="24"/>
          <w:szCs w:val="24"/>
        </w:rPr>
        <w:lastRenderedPageBreak/>
        <w:t>CCGCGTGAGCGAAGAAGGCCTTAGGGTCGTAAAGCTCTGTTTTAAGGGACGAATATCCTTAGTAGTAACTGACTAAGGAATGACGGTACCTTAAGAGAAAGCCCCGGCTAACTACGTGCCAGCAGCCGCGGTAAGACGTAGGGGGCGAGCGTTGTCCGGAATTACTGGGCGTAAAGAGCACGTAGGCGGGATTTTAAGTCAGGTGTGAAAGACCGTGGCTCAACCACGGGGTTGCACATGAAACTGGAATTCTTGAGGGCAGGAGAGGAAAGTGGAATTCCTGGTGTAGCGGTGAAATGAGTAGAAATCAGGAGGAACACCGGTGGCGAAGGCGACTTTCTGGACTGACCCTGACGCTGAGGTGCGAAAGCGTGGGTAG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1618GTGGGGAATCTTCCGCAATGGACGAAAGTCTGACGGAGCAACGCCGCGTGAGTGATGACGGCCTTCGGGTTGTAAAGCTCTGTTAATCGAGACGAATGGTTCTTGTGCGAATAGTGCGAGGATTTGACGGTACCGGAATAGAAAGCCACGGCTAACTACGTGCCAGCAGCCGCGGTAATACGTAGGTGGCAAGCGTTGTCCGGAATTATTGGGCGTAAAGCGCGCGCAGGCGGATCAGTTAGTCTGTCTTAAAAGTTCGGGGCTTAACCCCGTGATGGGATGGAAACTGCTGATCTAGAGTATCGGAGAGGAAAGTGGAATTCCTAGTGTAGCGGTGAAATGCGTAGATATTAGGAAGAACACCAGTGGCGAAGGCGACTTTCTGGACGAAAACTGACGCTGAGGCGCGAAAGCCAGGGGAGCGAACG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1633GTAGGGAATATTAGAAATGGACGAAAGTCTGATCTAGCAACACCGCGTGTGCGAAGAAGGCCTTCGGGTCGTAAAGCACTTTTTGGAAGGAATAGGAAGGAATGTACTTCCAGAATAAGTCTCGGCTAACTACGTGCCAGCAGCCGCGGTAACACGTAGGAGGCAAACGTTATCCGGATTTACTGGGCGTAAAGCGCGTGTAGGTGGTACTGTAAGTAGGGCGTGAAAGCTCCTGGCTCAACTGGGAGAGGCCGTTCTAAACTACAGAACTAGAGGATGGTAGAGGGAGGTGGAATTCCAGGTGTAGCGGTGGAATGCGCAGATATCTGGAGGAACACCGGTGGCGAAGGCGGCCTCCTGGACCATTCCTGACACTCAGACGCGAAAGCTAGGGTAGCAAACG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1635GTGGGGAATATTGCACAATGGGCGGAAGCCTGATGCAGCGACGCCGCGTGAGGGATGACGGCCTTCGGGTTGTAAACCTCTTTCAGCAGGGAAGAAGCGAAAGTGACGGTACCTGCAGAAGAAGCGCCGGCTAACTACGTGCCAGCAGCCGCGGTAATACGTAGGGCGCAAGCGTTGTCCGGAATTATTGGGCGTAAAGAGCTCGTAGGCGGCTTGTCGCGTCGGTTGTGAAAGCCCGGGGCTTAACCCCGGGTCTGCAGTCGATACGGGCAGGCTAGAGTTCGGTAGGGGAGATCGGAATTCCTGGTGTAGCGGTGAAATGCTCAGATATCAGGAGGAACACCGGTGGCGAAGGCGGATCTCTGGGCCGATACTGACGCTGAGGAGCGAAAGCGTGGGGAGCG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1648GTAGGGAATATTGGGCAATGGCCGAGAGGCTGACCCAGCCATGCCGCGTGCAGGAAGAAGGCCTTCTGGGTTGTAAACTGCTTTTACCAGGGAAGAAAACGCGCCTGCGGGCGTAACTGACGGTACCTGGTGAATAAGCACCGGCTAACTCCGTGCCAGCAGCCGCGGTAATACGGAGGGTGCAAGCGTTGTCCGGATTTATTGGGTTTAAAGGGTGCGTAGGCGGCCCGTTAAGTCAGCGGTGAAATCCCACGGCTCAACCGTGGAACTGCCGTTGATACTGGCGGGCTTGAGTTCGGTCGAGGCGGGCGGAACTGGCGGTGTAGCGGTGAAATGCTTAGATACCGCCAAGAACCCCGATTGCGTAGGCAGCTCGCTGGGCCGAAACTGACGCTGAGGCACGAAAGCGTGGGGAGCG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lastRenderedPageBreak/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1685GTGGGGAATCTTGCACAATGGGGGAAACCCTGATGCAGCGACGCCGCGTGAGTGATGAAGCCCTTCGGGGTGTAAAGCTCTTTCGGCAGGGACGATAATGACGGTACCTGAAGAAGAAGCTGCGGCTAACTACGTGCCAGCAGCCGCGGTAATACGTAGGCAGCGAGCGTTGTTCGGAGTTACTGGGCGTAAAGAGTGCGTAGGCGGTTTTCTAAGTTTGGTGTGAAATCTCCCGGCTCAACTGGGAGGGTGCGCCGAAGACTGGAAGGCTAGAGTATGGGAGAGGTAAGCGGAATTCCTGGTGTAGCGGTGAAATGCGTAGATATCAGGAGGAACACCTGCGGTGTAGACGGCTTACTGGACCATCACTGACGCTGAGGCACGAAAGCGTGGGTAG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1709GTGGGGAATTTTGGACAATGGGCGCAAGCCTGATCCAGCAATGCCGCGTGCAGGATGAAGGCCTTCGGGTTGTAAACTGCTTTTGTACGGAACGAAAAGTCTTGGGTTAATACCCTGGGATCATGACGGTACCGTAAGAATAAGCACCGGCTAACTACGTGCCAGCAGCCGCGGTAATACGTAGGGTGCAAGCGTTAATCGGAATTACTGGGCGTAAAGCGTGCGCAGGCGGTTTTGTAAGACAGTGGTGAAATCCCCGGGCTCAACCTGGGAACTGCCATTGTGACTGCAAGGCTGGAGTGCGGCAGAGGGGGATGGAATTCCGCGTGTAGCAGTGAAATGCGTAGATATGCGGAGGAACACCGATGGCGAAGGCAATCCCCTGGGCCTGCACTGACGCTCATGCACGAAAGCGTGGGGAG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1739GTGGGGAATATTGGACAATGGGCGAAAGCCTGATCCAGCCATGCCGCGTGTGTGAAGAAGGTCTTCGGATTGTAAAGCACTTTAAGTTGGGAGGAAGGGTTGTAGATTAATACTCTGCAATTTTGACGTTACCGACAGAATAAGCACCGGCTAACTCTGTGCCAGCAGCCGCGGTAATACAGAGGGTGCAAGCGTTAATCGGAATTACTGGGCGTAAAGCGCGCGTAGGTGGTTTGTTAAGTTGGATGTGAAATCCCCGGGCTCAACCTGGGAACTGCATTCAAAACTGACTGACTAGAGTATGGTAGAGGGTGGTGGAATTTCCTGTGTAGCGGTGAAATGCGTAGATATAGGAAGGAACACCAGTGGCGAAGGCGACCACCTGGACTAATACTGACACTGAGGTGCGAAAGCGTGGGGAG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1782GTGAGGAATATTGGTCAATGGCCGCAAGGCTGAACCAGCCAAGTCGCGTGAGGGAAGACGGTCCTATGGATTGTAAACCTCTTTTGTCGGGGAGCAATAACACCTCGTGAGGTGAAAAGTGAGAGTACCCGAAGAAAAAGCATCGGCTAACTCCGTGCCAGCAGCCGCGGTAATACGGAGGATGCGAGCGTTATCCGGATTTATTGGGTTTAAAGGGTGCGTAGGCGGACTGGAAAGTCAGCGGTAAAATTGAGAGGCTCAACCTCTTCCCGCCGTTGAAACTGTCGGTCTAGAGTGGGCGAGAAGTATGCGGAATGCGTGGTGTAGCGGTGAAATGCATAGATATCACGCAGAACTCCGATTGCGAAGGCAGCATACCGGCGCCCAACTGACGCTGAGGCACGAAAGCGTGGGTATCG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1827GTGGGGAATTTTGGACAATGGGCGCAAGCCTGATCCAGCCATTCCGCGTGCAGGATGAAGGCCTTCGGGTTGTAAACTGCTTTTGTACGGAACGAAAAGGCTCTGGTTAATACCTGGGGCTCATGACGGTACCGTAAGAATAAGCACCGGCTAACTACGTGCCAGCAGCCGCGGTAATACGTAGGGTGCGAGCGTTAATCGGAATTACTGGGCGTAAAGCGTGCGCAGGCGGTGATGTAAGACAGATGTGAAATCCCCGGGCTCAACCTGGGAACTGCATTTGTGACTGCATCGCTGGAGTGCGGCAGAGGGGGATGGAATTCCGCGTGTAGCAGTGAAATGCGTAGATATGCGGAGGAACACCGATGGCGAAGGCAATCCCCTGGGCCTGCACTGACGC</w:t>
      </w:r>
      <w:r w:rsidR="00911D4B" w:rsidRPr="00AA0AF4">
        <w:rPr>
          <w:rFonts w:ascii="Times New Roman" w:hAnsi="Times New Roman" w:cs="Times New Roman"/>
          <w:sz w:val="24"/>
          <w:szCs w:val="24"/>
        </w:rPr>
        <w:lastRenderedPageBreak/>
        <w:t>TCATGCACGAAAGCGTGGGGAG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1831GTAGGGAATCTTCCGCAATGGGCGAAAGCCTGACGGAGCAATGCCGCGTGAGTGATGAAGGTTTTCGGATCGTAAAGCTCTGTTGCCAGGGAAGAACGCTTGGGAGAGTAACTGCTCTCAAGGTGACGGTACCTGAGAAGAAAGCCACGGCTAACTACGTGCCAGCAGCCGCGGTAATACGTAGGTGGCAAGCGTTGTCCGGAATTATTGGGCGTAAAGCGCGCGCAGGTGGTTTCTTAAGTCTGATGTGAAAGCCCACGGCTCAACCGTGGAGGGTCATTGGAAACTGGGAGACTTGAGTGCAGAAGAGGATAGTGGAATTCCAAGTGTAGCGGTGAAATGCGTAGAGATTTGGAGGAACACCAGTGGCGAAGGCGACTATCTGGTCTGTAACTGACACTGAGGCGCGAAAGCGTGGGGAG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1847GTGGGGAATATTGCGCAATGGGCGAAAGCCTGACGCAGCAACGCCGCGTGAGTGATGAAGGCCTTCGGGTCGTAAAGCTCTGTCGGAGGGAACGAATGCTTTCGGGGTTAACAGCCCCGGAAAGTGACGGTACCCTCAAAGGAAGCACCGGCTAACTCTGTGCCAGCAGCCGCGGTAATACAGAGGGTGCTAGCGTTGTTCGGAATCATTGGGCGTAAAGGGCGTGTAGGCGGTTTGTTAAGTCATGTGTGAAATCCCTCGGCTCAACCGGGGAACGACGCATGAAACTGGCAAGCTAGAGTACCAAAGAGGGGGGTGGAATTCCCGGTGTAGCGGTGAAATGCGTAGATATCGGGAGGAACACCTGTGGCGAAGGCGGCCCCCTGGTTGGATACTGACGCTGATACGCGAAAGCGTGGGGAG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1873GTGGGGAATATTGCACAATGGGCGCAAGCCTGATGCAGCCATGCCGCGTGTGTGAAGAAGGCCTTCGGGTTGTAAACCTCTTTTAGTAGGGAAGAAGCGAAAGTGACGGTACCTGCAGAAAAAGCACCGGCTAACTACGTGCCAGCAGCCGCGGTAATACGTAGGGTGCAAGCGTTATCCGGAATTATTGGGCGTAAAGAGCTCGTAGGCGGTTTGTCGCGTCTGCTGTGAAAACTAGAGGCTCAACTTCTAGCTTGCAGTGGGTACGGGCAGACTAGAGTGCGGTAGGGGAGATTGGAATTCCTGGTGTAGCGGTGGAATGCGCAGATATCAGGAGGAACACCGATGGCGAAGGCAGATCTCTGGGCCGTAACTGACGCTGAGGAGCGAAAGAGTGGGGAG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1926GTGGGGAATATTGCACAATGGGGGGAACCCTGATGCAGCAATGCCGCGTGGGTGAAGAAGCACTCCGGTGCGTAAAGCCCTGTCAGCAGGGAAGAAAATGACAGTACCTGGACAAGAAGCCCCGGCTAACTACGTGCCAGCAGCCGCGGTAATACGTAGGGGGCAAGCGTTATCCGGATTTACTGGGTGTAAAGGGAGCGTAGACGGCGTGCCAAGTCTGATGTGAAAGGCCGGGGCTCAACCCCGGGACTGCATTGGAAACTGGCATGCTGGAGTGCCGGAGGGGCAAGCGGAATTCCTAGTGTAGCGGTGAAATGCGTAGATATTAGGAGGAACACCGGTGGCGAAGGCGGCTTGCTGGACGGTAACTGACGTTGAGGCTCGAAAGCGTGGGGAGA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1927GTGGGGAATATTGCACAATGGGGGAAACCCTGATGCAGCAACGCCGCGTGAAGGAAGACGGTTTTCGGATTGTAAACTTCTGTTCTTAGTGAAGAATAATGACGGTAGCTAAGGAGCAAGCCACGGCTAACTACGTGCCAGCAGCCGCGGTAATACGTAGGTGGCAAGCGTTGTCCGGAATTACTGGGTGTAAAGGGAGCGTAGGCGGGACGGCAAGTCAGATGTGAAATATACGTGCTCAACATGTAGACTGCATTTGAAACTGTCGTTCTTGAGTGAGGTAGAGGTAAGCGGAATTCCTGGTGTAGCGGTGAAATGCGTAGAGATCAGGAGGAACATCGGTGGCGA</w:t>
      </w:r>
      <w:r w:rsidR="00911D4B" w:rsidRPr="00AA0AF4">
        <w:rPr>
          <w:rFonts w:ascii="Times New Roman" w:hAnsi="Times New Roman" w:cs="Times New Roman"/>
          <w:sz w:val="24"/>
          <w:szCs w:val="24"/>
        </w:rPr>
        <w:lastRenderedPageBreak/>
        <w:t>AGGCGGCTTACTGGACGGCAACTGACGTTGAGGCTCGAAGGCGTGGGGAGA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1928GTGAGGAATATTGGTCAATGGGCGGGAGCCTGAACCAGCCAAGCCGCGTGGGCGAAGAAGGCCCTATGGGTCGTAAAGTCCTTTTGTCAGGGAACAAAAGCGGGTATGTATACCAGTCTGAGTGTACCTGAAGAAAAAGCATCGGCTAACTCCGTGCCAGCAGCCGCGGTAATACGGAGGATGCGAGCGTTATCCGGATTTATTGGGTTTAAAGGGAGCGTAGATGGGTTGTTAAGTCAGTTGTGAAAGTTTGCGGCTCAACCGTAAAATTGCAATTGATACTGGCGTCCTTGAGTACAGTTGAGGTGGGCGGAATTCGTGGTGTAGCGGTGAAATGCTTAGATATCACGAAGAACTCCTATTGCGAAGGCAGCTCACTAAACTGCAACTGACATTGAGGCTCGAAAGTGTGGGTATA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1930GTAGGGAATCTTCCGCAATGGACGCAAGTCTGACGGAGCAACGCCGCGTGAGTGACGAAGGTTTTCGGATCGTAAAACTCTGTTGTGAGGGAAGAACACGTACCAATTAACTACTGGTACCTTGACGGTACCTCACCAGAAAGCCACGGCTAACTACGTGCCAGCAGCCGCGGTAATACGTAGGTGGCAAGCGTTGTCCGGAATTATTGGGCGTAAAGCGCGCGCAGGCGGTCCTTTAAGTCTGATGTGAAAGCCAACGGCTCAACCGTGGAGGGTCATTGGAAACTGGAGGACTTGAGTGCAGAAGAGGAAAGTGGAATTCCATGTGTAGCGGTGAAATGCGTAGAGATGTGGAGGAACACCAGTGGCGAAGGCGACTTTCTGGTCTGTAACTGACGCTGAGGCGCGAAAGCGTGGGGAG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1931GTGAGGAATATTGGTCAATGGGCGTGAGCCTGAACCAGCCAAGCCGCGTGAAGGAAGAAGGTGCAGGGCATCGTAAACTTCTTTTGCCGGGGAACAATAAGCGGGACTAGTCCCGCGACGAGTGTACCCGGAGAAAAAGCATCGGCTAACTCCGTGCCAGCAGCCGCGGTAATACGGAGGATGCGAGCGTTATCCGGATTTATTGGGTTTAAAGGGTGCGCAGGCGGCGCGGTAAGTCAGCGGTAAAGGCCCGGGGCTCAACCCCGGCGAGCCGTTGAAACTGGTGGTCTTGAGTTCGGACAGGGCAGATGGAATTCGTGGTGTAGCGGTGAAATGCTTAGATATCACGAAGAACTCCGACAGCGAAGGCATTCTGCCGGGGCGAAACTGACGCTGAGGCTCGAAAGTGCGGGTAT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1933GTGAGGAATATTGGTCAATGGGCTAAGGCCTGAACCAGCCAAGTCGCGTGAGGGAAGACGGTCCTATGGATTGTAAACCTCTTTTGTCGGGGAGCAACGAGGCCACGTGTGGCCGAAGTGAGAGTACCCGAAGAAAAAGCATCGGCTAACTCCGTGCCAGCAGCCGCGGTAATACGGAGGATGCGAGCGTTATCCGGATTTATTGGGTTTAAAGGGAGCGTAGATGGGTTGTTAAGTCAGTTGTGAAAGTTTGCGGCTCAACCGTAAAATTGCAATTGATACTGGCAGTCTTGAGTACAGTTGAGGTAGGCGGAATTAGTGGTGTAGCGGTGAAATGCTTAGATATCACGAAGAACTCCGATTGCGAAGGCAGCTTACTAAACTGCCACTGACATTGATGCTCGAAAGTGTGGGTAT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1934GTGGGGGATATTGCACAATGGGGGAAACCCTGATGCAGCGACGCCGCGTGAGTGAAGAAGTATTTCGGTATGTAAAGCTCTATCAGCAGGGACGAAAATGACGGTACCTGAGTAAGAAGCCCCGGCTAACTACGTGCCAGCAGCCGCGGTAATACGTAGGGGGCAAGCGTTATCCGGATTTACTGGGTGTAAAGGGAGCGTAGACGGTAATGCAAGTCTGGAGTGAAAGGCAGGGGCCAAACCCCTGGACTGCTTTGGAAACTGTGTAACTGGAGTGCAGGAGAGGTAAGTGGAAT</w:t>
      </w:r>
      <w:r w:rsidR="00911D4B" w:rsidRPr="00AA0AF4">
        <w:rPr>
          <w:rFonts w:ascii="Times New Roman" w:hAnsi="Times New Roman" w:cs="Times New Roman"/>
          <w:sz w:val="24"/>
          <w:szCs w:val="24"/>
        </w:rPr>
        <w:lastRenderedPageBreak/>
        <w:t>TCCTAGTGTAGCGGTGAAATGCGTAGATATTAGGAGGAACACCAGTGGCGAAGGCGGCCTTCTGGGCCACTACTGACGCTGAGGCGCGAAAGCTGGGGGAGAG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1939GTAGGGAATCTTCCGCAATGGACGAAAGTCTGACGGAGCAACGCCGCGTGAACGATGAAGGCCTTCGGGTCGTAAAGTTCTGTTGTTAGGGAAGAACAAGTACCGTTCGAATAGGGCGGTACCTTGACGGTACCTAACCAGAAAGCCACGGCTAACTACGTGCCAGCAGCCGCGGTAATACGTAGGTGGCAAGCGTTGTCCGGAATTATTGGGCGTAAAGCGCGCGCAGGCGGTCTCTTAAGTCTGATGTGAAAGCCCACGGCTCAACCGTGGAGGGTCATTGGAAACTGGGAGACTTGAGTGCAGAAGAGGAGAGTGGAATTCCATGTGTAGCGGTGAAATGCGTAGATATATGGAGGAACACCAGTGGCGAAGGCGACTCTCTGGTCTGTAACTGACGCTGAGGCGAGAAAGCGTGGGGAG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1944GTGAGGAATATTGGTCAATGGGCGCGAGCCTGAACCAGCCAAGTCGCGTGAGGGAAGACGGTCCTATGGATTGTAAACCTCTTTTGTCAGGGAGCAAGGACTGCCACGTGTGGCAGGGCGAGAGTACCTGAAGAAAAAGCATCGGCTAACTCCGTGCCAGCAGCCGCGGTAATACGGAGGATGCGAGCGTTATCCGGATTTATTGGGTTTAAAGGGTGCGTAGGCGGACTGTTAAGGCAGCGGTAAAATTGAGAGGCTCAACCTCTTCGAGCCGTTGAAACTGGCGGTCTTGAGTGAGCGAGAAGTATGCGGAATGCGTGGTGTAGCGGTGAAATGCATAGATATCACGCAGAACTCCGATTGCGAAGGCAGCATACCGGCGCTCAACTGACGCTGAAGCACGAAAGCGTGGGTATCG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1951GTGGGGAATATTGCACAATGGGGGAAACCCTGATGCAGCGACGCCGCGTGAGTGAAGAAGTATTTCGGTATGTAAAGCTCTATCAGCAGGGAAGAAAATGACGGTACCTGACTAAGAAGCCCCGGCTAACTACGTGCCAGCAGCCGCGGTAATACGTAGGGGGCAAGCGTTATCCGGATTTACTGGGTGTAAAGGGAGCGTAGACGGCAAAGCAAGTCTGAAGTGAAAGCTCGGGGCTCAACCCCGGAACTGCTTTGGAAACTGTTATGCTAGAGTGCTGGAGAGGTAAGTGGAATTCCTAGTGTAGCGGTGAAATGCGTAGATATTAGGAGGAACACCAGTGGCGAAGGCGGCTTACTGGACAGTAACTGACGTTGAGGCTAGAAAGCGTGGGGAG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1958GTGGGGAATATTGCACAATGGGCGAAAGCCTGATGCAGCGACGCCGCGTGAGTGAAGAAGTATTTCGGTATGTAAAGCTCTATCAGCAAGGAAGATAATGACGGTACTTGACTAAGAAGCCCCGGCTAACTACGTGCCAGCAGCCGCGGTAATACGTAGGGGGCAAGCGTTATCCGGATTTACTGGGTGTAAAGGGAGTGTAGGTGGCATGGCAAGTCAGAAGTGAAAGCCCAGGGCTCAACCCTGGGACTGCTTTTGAAACTGCCGCGCTAGAGTGCAGGAGAGGTAAGTGGAATTCCTAGTGTAGCGGTGAAATGCGTAGATATTAGGAGGAACACCAGTGGCGAAGGCGGCTTGCTGGACTGTAACTGACACTGAGGCTCGAAAGAGTGGGGAGCAAACAGG</w:t>
      </w:r>
    </w:p>
    <w:p w:rsidR="00062C97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1960GTGAGGAATATTGGTCAATGGACGCAAGTCTGAACCAGCCATGCCGCGTGCAGGAAGACGGCTCTATGAGTTGTAAACTGCTTTTGTACGAGGGTAAACTCAGATACGCGTATCTGACTGAAAGTATCGTACGAATAAGGATCGGCTAACTCCGTGCCAGCAGCCGCGGTCATACGGAGGATCCAAGCGTTATCCGGATTTATTGGGTTTAAAGGGTGCGTAGGCGGTTTTATAAGTTAGAGGTGAAAT</w:t>
      </w:r>
      <w:r w:rsidR="00911D4B" w:rsidRPr="00AA0AF4">
        <w:rPr>
          <w:rFonts w:ascii="Times New Roman" w:hAnsi="Times New Roman" w:cs="Times New Roman"/>
          <w:sz w:val="24"/>
          <w:szCs w:val="24"/>
        </w:rPr>
        <w:lastRenderedPageBreak/>
        <w:t>CTCGGAGCTCAACTCCGAAATTGCCTCTAATACTGTAGGACTAGAGAGTAGTTGCGGTAGGCGGAATGTATGGTGTAGCGGTGAAATGCTTAGAGATCATACAGAACACCGATTGCGAAGGCAGCTTACCAAACTATATCTGACGTTGAGGCACGAAAGCGTGGGGAGCAAACAGG</w:t>
      </w:r>
    </w:p>
    <w:p w:rsidR="00F83C79" w:rsidRPr="00AA0AF4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AA0AF4">
        <w:rPr>
          <w:rFonts w:ascii="Times New Roman" w:hAnsi="Times New Roman" w:cs="Times New Roman"/>
          <w:sz w:val="24"/>
          <w:szCs w:val="24"/>
        </w:rPr>
        <w:t>&gt;OTU</w:t>
      </w:r>
      <w:r w:rsidR="00911D4B" w:rsidRPr="00AA0AF4">
        <w:rPr>
          <w:rFonts w:ascii="Times New Roman" w:hAnsi="Times New Roman" w:cs="Times New Roman"/>
          <w:sz w:val="24"/>
          <w:szCs w:val="24"/>
        </w:rPr>
        <w:t>1961TGAGGAATATTGGTCAATGGGCGGGAGCCTGAACCAGCCAAGTCGCGTGAGGGAAGACGGTCCTATGGATTGTAAACCTCTTTAGGCGGGGAGCAATGCCGGGCACGCGTGCCCGGAGGGAGAGTACCCGCAGAATAAGCATCGGCTAACTCCGTGCCAGCAGCCGCGGTAATACGGAGGATGCGAGCGTTATCCGGATTTATTGGGTTTAAAGGGTGCGTAGGCGGATTTTTAAGTCAGCGGTAAAATGTCCGGGCTCAACCCGGGCCGGCCGTTGAAACTGGGGATCTTGAGTGGGCGAGAAGTATGCGGAATGCGTGGTGTAGCGGTGAAATGCATAGATATCACGCAGAACTCCGATTGCGAAGGCAGCATACCGGCGCCCGACTGACGCTGAGGCACGAAAGCGTGGGGATCGAACAGG</w:t>
      </w:r>
    </w:p>
    <w:sectPr w:rsidR="00F83C79" w:rsidRPr="00AA0AF4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0C2E4B" w:rsidRDefault="000C2E4B" w:rsidP="00971C4A">
      <w:r>
        <w:separator/>
      </w:r>
    </w:p>
  </w:endnote>
  <w:endnote w:type="continuationSeparator" w:id="0">
    <w:p w:rsidR="000C2E4B" w:rsidRDefault="000C2E4B" w:rsidP="00971C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eiryo">
    <w:panose1 w:val="020B0604030504040204"/>
    <w:charset w:val="80"/>
    <w:family w:val="swiss"/>
    <w:pitch w:val="variable"/>
    <w:sig w:usb0="E10102FF" w:usb1="EAC7FFFF" w:usb2="00010012" w:usb3="00000000" w:csb0="0002009F" w:csb1="00000000"/>
  </w:font>
  <w:font w:name="ArialUnicodeMS">
    <w:altName w:val="Batang"/>
    <w:panose1 w:val="00000000000000000000"/>
    <w:charset w:val="81"/>
    <w:family w:val="auto"/>
    <w:notTrueType/>
    <w:pitch w:val="default"/>
    <w:sig w:usb0="00000001" w:usb1="09060000" w:usb2="00000010" w:usb3="00000000" w:csb0="0008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0C2E4B" w:rsidRDefault="000C2E4B" w:rsidP="00971C4A">
      <w:r>
        <w:separator/>
      </w:r>
    </w:p>
  </w:footnote>
  <w:footnote w:type="continuationSeparator" w:id="0">
    <w:p w:rsidR="000C2E4B" w:rsidRDefault="000C2E4B" w:rsidP="00971C4A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6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QzMjcyMzUytzQxsbBU0lEKTi0uzszPAykwrQUAvyN5jSwAAAA="/>
  </w:docVars>
  <w:rsids>
    <w:rsidRoot w:val="00911D4B"/>
    <w:rsid w:val="00062C97"/>
    <w:rsid w:val="00066A1B"/>
    <w:rsid w:val="000B697E"/>
    <w:rsid w:val="000C2E4B"/>
    <w:rsid w:val="001812AE"/>
    <w:rsid w:val="005E6A35"/>
    <w:rsid w:val="006A6322"/>
    <w:rsid w:val="00780D03"/>
    <w:rsid w:val="00865C88"/>
    <w:rsid w:val="00911D4B"/>
    <w:rsid w:val="00971C4A"/>
    <w:rsid w:val="009A61E4"/>
    <w:rsid w:val="00AA0AF4"/>
    <w:rsid w:val="00DE0EA8"/>
    <w:rsid w:val="00E34382"/>
    <w:rsid w:val="00F06B62"/>
    <w:rsid w:val="00F83C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971C4A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3"/>
    <w:uiPriority w:val="99"/>
    <w:rsid w:val="00971C4A"/>
    <w:rPr>
      <w:sz w:val="18"/>
      <w:szCs w:val="18"/>
    </w:rPr>
  </w:style>
  <w:style w:type="paragraph" w:styleId="a4">
    <w:name w:val="footer"/>
    <w:basedOn w:val="a"/>
    <w:link w:val="Char0"/>
    <w:uiPriority w:val="99"/>
    <w:unhideWhenUsed/>
    <w:rsid w:val="00971C4A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4"/>
    <w:uiPriority w:val="99"/>
    <w:rsid w:val="00971C4A"/>
    <w:rPr>
      <w:sz w:val="18"/>
      <w:szCs w:val="18"/>
    </w:rPr>
  </w:style>
  <w:style w:type="paragraph" w:customStyle="1" w:styleId="BATitle">
    <w:name w:val="BA_Title"/>
    <w:basedOn w:val="a"/>
    <w:next w:val="BBAuthorName"/>
    <w:rsid w:val="00AA0AF4"/>
    <w:pPr>
      <w:widowControl/>
      <w:spacing w:before="720" w:after="360" w:line="480" w:lineRule="auto"/>
      <w:jc w:val="center"/>
    </w:pPr>
    <w:rPr>
      <w:rFonts w:ascii="Times New Roman" w:hAnsi="Times New Roman" w:cs="Times New Roman"/>
      <w:kern w:val="0"/>
      <w:sz w:val="44"/>
      <w:szCs w:val="20"/>
      <w:lang w:eastAsia="en-US"/>
    </w:rPr>
  </w:style>
  <w:style w:type="paragraph" w:customStyle="1" w:styleId="BBAuthorName">
    <w:name w:val="BB_Author_Name"/>
    <w:basedOn w:val="a"/>
    <w:next w:val="a"/>
    <w:rsid w:val="00AA0AF4"/>
    <w:pPr>
      <w:widowControl/>
      <w:spacing w:after="240" w:line="480" w:lineRule="auto"/>
      <w:jc w:val="center"/>
    </w:pPr>
    <w:rPr>
      <w:rFonts w:ascii="Times" w:hAnsi="Times" w:cs="Times New Roman"/>
      <w:i/>
      <w:kern w:val="0"/>
      <w:sz w:val="24"/>
      <w:szCs w:val="20"/>
      <w:lang w:eastAsia="en-US"/>
    </w:rPr>
  </w:style>
  <w:style w:type="character" w:customStyle="1" w:styleId="affiliation">
    <w:name w:val="affiliation"/>
    <w:rsid w:val="00AA0AF4"/>
    <w:rPr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971C4A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3"/>
    <w:uiPriority w:val="99"/>
    <w:rsid w:val="00971C4A"/>
    <w:rPr>
      <w:sz w:val="18"/>
      <w:szCs w:val="18"/>
    </w:rPr>
  </w:style>
  <w:style w:type="paragraph" w:styleId="a4">
    <w:name w:val="footer"/>
    <w:basedOn w:val="a"/>
    <w:link w:val="Char0"/>
    <w:uiPriority w:val="99"/>
    <w:unhideWhenUsed/>
    <w:rsid w:val="00971C4A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4"/>
    <w:uiPriority w:val="99"/>
    <w:rsid w:val="00971C4A"/>
    <w:rPr>
      <w:sz w:val="18"/>
      <w:szCs w:val="18"/>
    </w:rPr>
  </w:style>
  <w:style w:type="paragraph" w:customStyle="1" w:styleId="BATitle">
    <w:name w:val="BA_Title"/>
    <w:basedOn w:val="a"/>
    <w:next w:val="BBAuthorName"/>
    <w:rsid w:val="00AA0AF4"/>
    <w:pPr>
      <w:widowControl/>
      <w:spacing w:before="720" w:after="360" w:line="480" w:lineRule="auto"/>
      <w:jc w:val="center"/>
    </w:pPr>
    <w:rPr>
      <w:rFonts w:ascii="Times New Roman" w:hAnsi="Times New Roman" w:cs="Times New Roman"/>
      <w:kern w:val="0"/>
      <w:sz w:val="44"/>
      <w:szCs w:val="20"/>
      <w:lang w:eastAsia="en-US"/>
    </w:rPr>
  </w:style>
  <w:style w:type="paragraph" w:customStyle="1" w:styleId="BBAuthorName">
    <w:name w:val="BB_Author_Name"/>
    <w:basedOn w:val="a"/>
    <w:next w:val="a"/>
    <w:rsid w:val="00AA0AF4"/>
    <w:pPr>
      <w:widowControl/>
      <w:spacing w:after="240" w:line="480" w:lineRule="auto"/>
      <w:jc w:val="center"/>
    </w:pPr>
    <w:rPr>
      <w:rFonts w:ascii="Times" w:hAnsi="Times" w:cs="Times New Roman"/>
      <w:i/>
      <w:kern w:val="0"/>
      <w:sz w:val="24"/>
      <w:szCs w:val="20"/>
      <w:lang w:eastAsia="en-US"/>
    </w:rPr>
  </w:style>
  <w:style w:type="character" w:customStyle="1" w:styleId="affiliation">
    <w:name w:val="affiliation"/>
    <w:rsid w:val="00AA0AF4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200</Pages>
  <Words>61807</Words>
  <Characters>352303</Characters>
  <Application>Microsoft Office Word</Application>
  <DocSecurity>0</DocSecurity>
  <Lines>2935</Lines>
  <Paragraphs>826</Paragraphs>
  <ScaleCrop>false</ScaleCrop>
  <Company>P R C</Company>
  <LinksUpToDate>false</LinksUpToDate>
  <CharactersWithSpaces>41328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Windows User</cp:lastModifiedBy>
  <cp:revision>11</cp:revision>
  <dcterms:created xsi:type="dcterms:W3CDTF">2020-07-19T10:14:00Z</dcterms:created>
  <dcterms:modified xsi:type="dcterms:W3CDTF">2020-08-13T03:12:00Z</dcterms:modified>
</cp:coreProperties>
</file>